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vertAnchor="text" w:horzAnchor="page" w:tblpX="1794" w:tblpY="1303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096"/>
      </w:tblGrid>
      <w:tr w:rsidR="00DF6269" w:rsidTr="00380FBD" w14:paraId="191A0650" w14:textId="77777777">
        <w:trPr>
          <w:trHeight w:val="431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2ED41442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78CACDE0" w14:textId="77777777">
        <w:trPr>
          <w:trHeight w:val="423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5D9D5B77" w14:textId="77777777">
            <w:pPr>
              <w:rPr>
                <w:color w:val="FFC000" w:themeColor="accent4"/>
                <w:sz w:val="10"/>
                <w:szCs w:val="10"/>
              </w:rPr>
            </w:pPr>
          </w:p>
        </w:tc>
      </w:tr>
      <w:tr w:rsidR="00DF6269" w:rsidTr="00380FBD" w14:paraId="06749922" w14:textId="77777777">
        <w:trPr>
          <w:trHeight w:val="429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306AA625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7A95984F" w14:textId="77777777">
        <w:trPr>
          <w:trHeight w:val="426"/>
        </w:trPr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1D7708B4" w14:textId="77777777">
            <w:pPr>
              <w:rPr>
                <w:color w:val="FFC000" w:themeColor="accent4"/>
              </w:rPr>
            </w:pPr>
          </w:p>
        </w:tc>
      </w:tr>
      <w:tr w:rsidR="00DF6269" w:rsidTr="00380FBD" w14:paraId="426DD439" w14:textId="77777777">
        <w:tc>
          <w:tcPr>
            <w:tcW w:w="6096" w:type="dxa"/>
            <w:shd w:val="clear" w:color="auto" w:fill="auto"/>
            <w:vAlign w:val="center"/>
          </w:tcPr>
          <w:p w:rsidRPr="00002EE8" w:rsidR="00DF6269" w:rsidP="00380FBD" w:rsidRDefault="00DF6269" w14:paraId="6EFEDCE9" w14:textId="77777777">
            <w:pPr>
              <w:rPr>
                <w:rFonts w:eastAsia="Arial"/>
                <w:b/>
                <w:bCs/>
                <w:caps/>
                <w:color w:val="FFC000" w:themeColor="accent4"/>
                <w:sz w:val="17"/>
                <w:szCs w:val="17"/>
              </w:rPr>
            </w:pPr>
          </w:p>
        </w:tc>
      </w:tr>
    </w:tbl>
    <w:p w:rsidR="00DB11B2" w:rsidP="006B3E2E" w:rsidRDefault="006B3E2E" w14:paraId="0A737909" w14:textId="24BDF646">
      <w:pPr>
        <w:spacing w:before="100" w:beforeAutospacing="1"/>
        <w:ind w:left="-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editId="4D2C88C9" wp14:anchorId="1B84346E">
                <wp:simplePos x="0" y="0"/>
                <wp:positionH relativeFrom="page">
                  <wp:posOffset>32385</wp:posOffset>
                </wp:positionH>
                <wp:positionV relativeFrom="page">
                  <wp:posOffset>303666</wp:posOffset>
                </wp:positionV>
                <wp:extent cx="7592060" cy="4170045"/>
                <wp:effectExtent l="0" t="0" r="8890" b="1905"/>
                <wp:wrapNone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92060" cy="4170045"/>
                          <a:chOff x="0" y="0"/>
                          <a:chExt cx="7592403" cy="4170211"/>
                        </a:xfrm>
                      </wpg:grpSpPr>
                      <wps:wsp>
                        <wps:cNvPr id="1200" name="Shape 1200"/>
                        <wps:cNvSpPr/>
                        <wps:spPr>
                          <a:xfrm>
                            <a:off x="0" y="0"/>
                            <a:ext cx="75924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92403" h="4168801">
                                <a:moveTo>
                                  <a:pt x="0" y="0"/>
                                </a:moveTo>
                                <a:lnTo>
                                  <a:pt x="7592403" y="0"/>
                                </a:lnTo>
                                <a:lnTo>
                                  <a:pt x="7592403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88010" cy="211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010" h="211775">
                                <a:moveTo>
                                  <a:pt x="63803" y="0"/>
                                </a:moveTo>
                                <a:lnTo>
                                  <a:pt x="88010" y="0"/>
                                </a:lnTo>
                                <a:lnTo>
                                  <a:pt x="85783" y="6206"/>
                                </a:lnTo>
                                <a:cubicBezTo>
                                  <a:pt x="69275" y="51465"/>
                                  <a:pt x="53903" y="91338"/>
                                  <a:pt x="37520" y="131900"/>
                                </a:cubicBezTo>
                                <a:lnTo>
                                  <a:pt x="0" y="211775"/>
                                </a:lnTo>
                                <a:lnTo>
                                  <a:pt x="0" y="158868"/>
                                </a:lnTo>
                                <a:lnTo>
                                  <a:pt x="16654" y="123213"/>
                                </a:lnTo>
                                <a:cubicBezTo>
                                  <a:pt x="27604" y="96175"/>
                                  <a:pt x="38177" y="69219"/>
                                  <a:pt x="48940" y="40736"/>
                                </a:cubicBezTo>
                                <a:lnTo>
                                  <a:pt x="6380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0" y="1629291"/>
                            <a:ext cx="45564" cy="3316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64" h="331618">
                                <a:moveTo>
                                  <a:pt x="0" y="0"/>
                                </a:moveTo>
                                <a:lnTo>
                                  <a:pt x="8395" y="20045"/>
                                </a:lnTo>
                                <a:cubicBezTo>
                                  <a:pt x="26595" y="66850"/>
                                  <a:pt x="36429" y="103931"/>
                                  <a:pt x="40192" y="138612"/>
                                </a:cubicBezTo>
                                <a:cubicBezTo>
                                  <a:pt x="45564" y="188141"/>
                                  <a:pt x="38464" y="234001"/>
                                  <a:pt x="17167" y="287290"/>
                                </a:cubicBezTo>
                                <a:lnTo>
                                  <a:pt x="0" y="331618"/>
                                </a:lnTo>
                                <a:lnTo>
                                  <a:pt x="0" y="307867"/>
                                </a:lnTo>
                                <a:lnTo>
                                  <a:pt x="9331" y="283836"/>
                                </a:lnTo>
                                <a:cubicBezTo>
                                  <a:pt x="30082" y="231931"/>
                                  <a:pt x="36928" y="187164"/>
                                  <a:pt x="31556" y="138662"/>
                                </a:cubicBezTo>
                                <a:cubicBezTo>
                                  <a:pt x="27793" y="104772"/>
                                  <a:pt x="18080" y="68432"/>
                                  <a:pt x="150" y="22451"/>
                                </a:cubicBezTo>
                                <a:lnTo>
                                  <a:pt x="0" y="220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3061941" cy="2431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1941" h="2431681">
                                <a:moveTo>
                                  <a:pt x="3049406" y="0"/>
                                </a:moveTo>
                                <a:lnTo>
                                  <a:pt x="3058019" y="0"/>
                                </a:lnTo>
                                <a:lnTo>
                                  <a:pt x="3059935" y="23791"/>
                                </a:lnTo>
                                <a:cubicBezTo>
                                  <a:pt x="3061410" y="56708"/>
                                  <a:pt x="3061941" y="91086"/>
                                  <a:pt x="3061941" y="127774"/>
                                </a:cubicBezTo>
                                <a:cubicBezTo>
                                  <a:pt x="3061941" y="190728"/>
                                  <a:pt x="3059020" y="233450"/>
                                  <a:pt x="3052187" y="270649"/>
                                </a:cubicBezTo>
                                <a:cubicBezTo>
                                  <a:pt x="3044745" y="311187"/>
                                  <a:pt x="3032134" y="347814"/>
                                  <a:pt x="3011293" y="389406"/>
                                </a:cubicBezTo>
                                <a:cubicBezTo>
                                  <a:pt x="2951413" y="509307"/>
                                  <a:pt x="2835970" y="615301"/>
                                  <a:pt x="2658398" y="713421"/>
                                </a:cubicBezTo>
                                <a:cubicBezTo>
                                  <a:pt x="2573486" y="760323"/>
                                  <a:pt x="2498264" y="807109"/>
                                  <a:pt x="2428427" y="856449"/>
                                </a:cubicBezTo>
                                <a:cubicBezTo>
                                  <a:pt x="2359517" y="905128"/>
                                  <a:pt x="2297274" y="955306"/>
                                  <a:pt x="2238117" y="1009852"/>
                                </a:cubicBezTo>
                                <a:cubicBezTo>
                                  <a:pt x="2128364" y="1111058"/>
                                  <a:pt x="2029317" y="1227721"/>
                                  <a:pt x="1926421" y="1377009"/>
                                </a:cubicBezTo>
                                <a:cubicBezTo>
                                  <a:pt x="1897402" y="1419122"/>
                                  <a:pt x="1844163" y="1477085"/>
                                  <a:pt x="1768205" y="1549259"/>
                                </a:cubicBezTo>
                                <a:cubicBezTo>
                                  <a:pt x="1699447" y="1614575"/>
                                  <a:pt x="1613811" y="1689670"/>
                                  <a:pt x="1520542" y="1766416"/>
                                </a:cubicBezTo>
                                <a:cubicBezTo>
                                  <a:pt x="1430372" y="1840623"/>
                                  <a:pt x="1337040" y="1913152"/>
                                  <a:pt x="1250629" y="1976182"/>
                                </a:cubicBezTo>
                                <a:cubicBezTo>
                                  <a:pt x="1161284" y="2041359"/>
                                  <a:pt x="1083471" y="2093302"/>
                                  <a:pt x="1025585" y="2126398"/>
                                </a:cubicBezTo>
                                <a:cubicBezTo>
                                  <a:pt x="951506" y="2168753"/>
                                  <a:pt x="874163" y="2208592"/>
                                  <a:pt x="795702" y="2244826"/>
                                </a:cubicBezTo>
                                <a:cubicBezTo>
                                  <a:pt x="715032" y="2282087"/>
                                  <a:pt x="634831" y="2314752"/>
                                  <a:pt x="557323" y="2341930"/>
                                </a:cubicBezTo>
                                <a:cubicBezTo>
                                  <a:pt x="389874" y="2400642"/>
                                  <a:pt x="240014" y="2431681"/>
                                  <a:pt x="123948" y="2431681"/>
                                </a:cubicBezTo>
                                <a:cubicBezTo>
                                  <a:pt x="74256" y="2431681"/>
                                  <a:pt x="33660" y="2423040"/>
                                  <a:pt x="2259" y="2405849"/>
                                </a:cubicBezTo>
                                <a:lnTo>
                                  <a:pt x="0" y="2404252"/>
                                </a:lnTo>
                                <a:lnTo>
                                  <a:pt x="0" y="2394403"/>
                                </a:lnTo>
                                <a:lnTo>
                                  <a:pt x="6599" y="2399025"/>
                                </a:lnTo>
                                <a:cubicBezTo>
                                  <a:pt x="36618" y="2415214"/>
                                  <a:pt x="75671" y="2423223"/>
                                  <a:pt x="123948" y="2423223"/>
                                </a:cubicBezTo>
                                <a:cubicBezTo>
                                  <a:pt x="183308" y="2423223"/>
                                  <a:pt x="251507" y="2415120"/>
                                  <a:pt x="326653" y="2399131"/>
                                </a:cubicBezTo>
                                <a:cubicBezTo>
                                  <a:pt x="397494" y="2384068"/>
                                  <a:pt x="474392" y="2362034"/>
                                  <a:pt x="555189" y="2333662"/>
                                </a:cubicBezTo>
                                <a:cubicBezTo>
                                  <a:pt x="632342" y="2306586"/>
                                  <a:pt x="712161" y="2274036"/>
                                  <a:pt x="792451" y="2236952"/>
                                </a:cubicBezTo>
                                <a:cubicBezTo>
                                  <a:pt x="870607" y="2200845"/>
                                  <a:pt x="947594" y="2161183"/>
                                  <a:pt x="1021279" y="2119057"/>
                                </a:cubicBezTo>
                                <a:cubicBezTo>
                                  <a:pt x="1078912" y="2086075"/>
                                  <a:pt x="1156484" y="2034260"/>
                                  <a:pt x="1245600" y="1969235"/>
                                </a:cubicBezTo>
                                <a:cubicBezTo>
                                  <a:pt x="1331667" y="1906434"/>
                                  <a:pt x="1424695" y="1834146"/>
                                  <a:pt x="1514598" y="1760181"/>
                                </a:cubicBezTo>
                                <a:cubicBezTo>
                                  <a:pt x="1607575" y="1683714"/>
                                  <a:pt x="1692932" y="1608924"/>
                                  <a:pt x="1761461" y="1543913"/>
                                </a:cubicBezTo>
                                <a:cubicBezTo>
                                  <a:pt x="1837343" y="1471916"/>
                                  <a:pt x="1890480" y="1414169"/>
                                  <a:pt x="1919411" y="1372234"/>
                                </a:cubicBezTo>
                                <a:cubicBezTo>
                                  <a:pt x="2127818" y="1069644"/>
                                  <a:pt x="2333863" y="882801"/>
                                  <a:pt x="2654296" y="705840"/>
                                </a:cubicBezTo>
                                <a:cubicBezTo>
                                  <a:pt x="2743222" y="656779"/>
                                  <a:pt x="2817771" y="604608"/>
                                  <a:pt x="2875886" y="550773"/>
                                </a:cubicBezTo>
                                <a:cubicBezTo>
                                  <a:pt x="2904220" y="524509"/>
                                  <a:pt x="2929391" y="497191"/>
                                  <a:pt x="2950702" y="469543"/>
                                </a:cubicBezTo>
                                <a:cubicBezTo>
                                  <a:pt x="2971580" y="442480"/>
                                  <a:pt x="2989411" y="414248"/>
                                  <a:pt x="3003686" y="385660"/>
                                </a:cubicBezTo>
                                <a:cubicBezTo>
                                  <a:pt x="3024108" y="344626"/>
                                  <a:pt x="3036477" y="308545"/>
                                  <a:pt x="3043780" y="268655"/>
                                </a:cubicBezTo>
                                <a:cubicBezTo>
                                  <a:pt x="3050498" y="231939"/>
                                  <a:pt x="3053368" y="189800"/>
                                  <a:pt x="3053368" y="127774"/>
                                </a:cubicBezTo>
                                <a:cubicBezTo>
                                  <a:pt x="3053368" y="91388"/>
                                  <a:pt x="3052843" y="57289"/>
                                  <a:pt x="3051384" y="24632"/>
                                </a:cubicBezTo>
                                <a:lnTo>
                                  <a:pt x="30494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788794" cy="1294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8794" h="1294125">
                                <a:moveTo>
                                  <a:pt x="771330" y="0"/>
                                </a:moveTo>
                                <a:lnTo>
                                  <a:pt x="788794" y="0"/>
                                </a:lnTo>
                                <a:lnTo>
                                  <a:pt x="774950" y="7873"/>
                                </a:lnTo>
                                <a:cubicBezTo>
                                  <a:pt x="744407" y="25793"/>
                                  <a:pt x="720836" y="42607"/>
                                  <a:pt x="700782" y="60807"/>
                                </a:cubicBezTo>
                                <a:cubicBezTo>
                                  <a:pt x="679192" y="80415"/>
                                  <a:pt x="661247" y="102196"/>
                                  <a:pt x="645944" y="127393"/>
                                </a:cubicBezTo>
                                <a:cubicBezTo>
                                  <a:pt x="615476" y="177558"/>
                                  <a:pt x="593061" y="244258"/>
                                  <a:pt x="570975" y="350417"/>
                                </a:cubicBezTo>
                                <a:cubicBezTo>
                                  <a:pt x="496871" y="706665"/>
                                  <a:pt x="452497" y="817676"/>
                                  <a:pt x="321065" y="975600"/>
                                </a:cubicBezTo>
                                <a:cubicBezTo>
                                  <a:pt x="286457" y="1017155"/>
                                  <a:pt x="247418" y="1056385"/>
                                  <a:pt x="171853" y="1125524"/>
                                </a:cubicBezTo>
                                <a:cubicBezTo>
                                  <a:pt x="54301" y="1233067"/>
                                  <a:pt x="43595" y="1243431"/>
                                  <a:pt x="8073" y="1283944"/>
                                </a:cubicBezTo>
                                <a:lnTo>
                                  <a:pt x="0" y="1294125"/>
                                </a:lnTo>
                                <a:lnTo>
                                  <a:pt x="0" y="1280375"/>
                                </a:lnTo>
                                <a:lnTo>
                                  <a:pt x="1673" y="1278267"/>
                                </a:lnTo>
                                <a:cubicBezTo>
                                  <a:pt x="37677" y="1236839"/>
                                  <a:pt x="49501" y="1225778"/>
                                  <a:pt x="166138" y="1119161"/>
                                </a:cubicBezTo>
                                <a:cubicBezTo>
                                  <a:pt x="241576" y="1050022"/>
                                  <a:pt x="280387" y="1010982"/>
                                  <a:pt x="314448" y="969974"/>
                                </a:cubicBezTo>
                                <a:cubicBezTo>
                                  <a:pt x="349259" y="928115"/>
                                  <a:pt x="375916" y="891793"/>
                                  <a:pt x="398319" y="855649"/>
                                </a:cubicBezTo>
                                <a:cubicBezTo>
                                  <a:pt x="422551" y="816571"/>
                                  <a:pt x="442286" y="777137"/>
                                  <a:pt x="460422" y="731544"/>
                                </a:cubicBezTo>
                                <a:cubicBezTo>
                                  <a:pt x="494369" y="646175"/>
                                  <a:pt x="523058" y="538771"/>
                                  <a:pt x="562708" y="348436"/>
                                </a:cubicBezTo>
                                <a:cubicBezTo>
                                  <a:pt x="584958" y="241032"/>
                                  <a:pt x="607806" y="173316"/>
                                  <a:pt x="639124" y="122008"/>
                                </a:cubicBezTo>
                                <a:cubicBezTo>
                                  <a:pt x="654719" y="96468"/>
                                  <a:pt x="672982" y="74357"/>
                                  <a:pt x="694953" y="54431"/>
                                </a:cubicBezTo>
                                <a:cubicBezTo>
                                  <a:pt x="715489" y="35800"/>
                                  <a:pt x="739555" y="18617"/>
                                  <a:pt x="770696" y="367"/>
                                </a:cubicBezTo>
                                <a:lnTo>
                                  <a:pt x="77133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029346" y="3317105"/>
                            <a:ext cx="232613" cy="3198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19862">
                                <a:moveTo>
                                  <a:pt x="139992" y="0"/>
                                </a:moveTo>
                                <a:cubicBezTo>
                                  <a:pt x="161074" y="0"/>
                                  <a:pt x="183045" y="2930"/>
                                  <a:pt x="204916" y="8733"/>
                                </a:cubicBezTo>
                                <a:lnTo>
                                  <a:pt x="232613" y="19912"/>
                                </a:lnTo>
                                <a:lnTo>
                                  <a:pt x="232613" y="28591"/>
                                </a:lnTo>
                                <a:lnTo>
                                  <a:pt x="208871" y="18607"/>
                                </a:lnTo>
                                <a:cubicBezTo>
                                  <a:pt x="189649" y="12957"/>
                                  <a:pt x="170148" y="9601"/>
                                  <a:pt x="150901" y="8699"/>
                                </a:cubicBezTo>
                                <a:cubicBezTo>
                                  <a:pt x="114859" y="7010"/>
                                  <a:pt x="81090" y="14249"/>
                                  <a:pt x="55842" y="29108"/>
                                </a:cubicBezTo>
                                <a:cubicBezTo>
                                  <a:pt x="25362" y="47041"/>
                                  <a:pt x="8573" y="74968"/>
                                  <a:pt x="8573" y="107759"/>
                                </a:cubicBezTo>
                                <a:cubicBezTo>
                                  <a:pt x="8573" y="157493"/>
                                  <a:pt x="32880" y="208623"/>
                                  <a:pt x="75273" y="248056"/>
                                </a:cubicBezTo>
                                <a:cubicBezTo>
                                  <a:pt x="96253" y="267564"/>
                                  <a:pt x="120244" y="282994"/>
                                  <a:pt x="146571" y="293903"/>
                                </a:cubicBezTo>
                                <a:cubicBezTo>
                                  <a:pt x="160464" y="299669"/>
                                  <a:pt x="174647" y="304012"/>
                                  <a:pt x="189020" y="306914"/>
                                </a:cubicBezTo>
                                <a:lnTo>
                                  <a:pt x="232613" y="311277"/>
                                </a:lnTo>
                                <a:lnTo>
                                  <a:pt x="232613" y="319862"/>
                                </a:lnTo>
                                <a:lnTo>
                                  <a:pt x="187665" y="315302"/>
                                </a:lnTo>
                                <a:cubicBezTo>
                                  <a:pt x="84886" y="294434"/>
                                  <a:pt x="0" y="204894"/>
                                  <a:pt x="0" y="107759"/>
                                </a:cubicBezTo>
                                <a:cubicBezTo>
                                  <a:pt x="0" y="89268"/>
                                  <a:pt x="4623" y="72339"/>
                                  <a:pt x="13754" y="57467"/>
                                </a:cubicBezTo>
                                <a:cubicBezTo>
                                  <a:pt x="22466" y="43294"/>
                                  <a:pt x="35001" y="31331"/>
                                  <a:pt x="51016" y="21895"/>
                                </a:cubicBezTo>
                                <a:cubicBezTo>
                                  <a:pt x="75946" y="7226"/>
                                  <a:pt x="106871" y="0"/>
                                  <a:pt x="139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61959" y="3337017"/>
                            <a:ext cx="232613" cy="300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613" h="300496">
                                <a:moveTo>
                                  <a:pt x="0" y="0"/>
                                </a:moveTo>
                                <a:lnTo>
                                  <a:pt x="36627" y="14784"/>
                                </a:lnTo>
                                <a:cubicBezTo>
                                  <a:pt x="74994" y="36183"/>
                                  <a:pt x="95364" y="41886"/>
                                  <a:pt x="156020" y="53163"/>
                                </a:cubicBezTo>
                                <a:cubicBezTo>
                                  <a:pt x="189014" y="59336"/>
                                  <a:pt x="206058" y="67489"/>
                                  <a:pt x="216789" y="82208"/>
                                </a:cubicBezTo>
                                <a:cubicBezTo>
                                  <a:pt x="228029" y="97626"/>
                                  <a:pt x="232613" y="120854"/>
                                  <a:pt x="232613" y="162384"/>
                                </a:cubicBezTo>
                                <a:cubicBezTo>
                                  <a:pt x="232613" y="226379"/>
                                  <a:pt x="213627" y="264936"/>
                                  <a:pt x="172847" y="283706"/>
                                </a:cubicBezTo>
                                <a:cubicBezTo>
                                  <a:pt x="141072" y="298286"/>
                                  <a:pt x="109538" y="300496"/>
                                  <a:pt x="24651" y="300089"/>
                                </a:cubicBezTo>
                                <a:lnTo>
                                  <a:pt x="0" y="299950"/>
                                </a:lnTo>
                                <a:lnTo>
                                  <a:pt x="0" y="299950"/>
                                </a:lnTo>
                                <a:lnTo>
                                  <a:pt x="0" y="291364"/>
                                </a:lnTo>
                                <a:lnTo>
                                  <a:pt x="0" y="291364"/>
                                </a:lnTo>
                                <a:lnTo>
                                  <a:pt x="24752" y="291364"/>
                                </a:lnTo>
                                <a:cubicBezTo>
                                  <a:pt x="31903" y="291403"/>
                                  <a:pt x="38659" y="291441"/>
                                  <a:pt x="45085" y="291441"/>
                                </a:cubicBezTo>
                                <a:cubicBezTo>
                                  <a:pt x="112230" y="291441"/>
                                  <a:pt x="141593" y="288532"/>
                                  <a:pt x="169240" y="275883"/>
                                </a:cubicBezTo>
                                <a:cubicBezTo>
                                  <a:pt x="207137" y="258370"/>
                                  <a:pt x="224041" y="223356"/>
                                  <a:pt x="224041" y="162384"/>
                                </a:cubicBezTo>
                                <a:cubicBezTo>
                                  <a:pt x="224041" y="122708"/>
                                  <a:pt x="220231" y="101881"/>
                                  <a:pt x="210439" y="88126"/>
                                </a:cubicBezTo>
                                <a:cubicBezTo>
                                  <a:pt x="199542" y="72785"/>
                                  <a:pt x="180899" y="66651"/>
                                  <a:pt x="154356" y="61711"/>
                                </a:cubicBezTo>
                                <a:cubicBezTo>
                                  <a:pt x="92952" y="50242"/>
                                  <a:pt x="72212" y="44413"/>
                                  <a:pt x="32550" y="22366"/>
                                </a:cubicBezTo>
                                <a:lnTo>
                                  <a:pt x="0" y="86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992" y="0"/>
                            <a:ext cx="2773853" cy="21687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3853" h="2168712">
                                <a:moveTo>
                                  <a:pt x="908016" y="0"/>
                                </a:moveTo>
                                <a:lnTo>
                                  <a:pt x="931633" y="0"/>
                                </a:lnTo>
                                <a:lnTo>
                                  <a:pt x="905269" y="10258"/>
                                </a:lnTo>
                                <a:cubicBezTo>
                                  <a:pt x="858291" y="32178"/>
                                  <a:pt x="816966" y="59178"/>
                                  <a:pt x="762635" y="103425"/>
                                </a:cubicBezTo>
                                <a:cubicBezTo>
                                  <a:pt x="613169" y="224850"/>
                                  <a:pt x="611619" y="226298"/>
                                  <a:pt x="595884" y="257794"/>
                                </a:cubicBezTo>
                                <a:cubicBezTo>
                                  <a:pt x="587566" y="274443"/>
                                  <a:pt x="583260" y="291385"/>
                                  <a:pt x="575323" y="330768"/>
                                </a:cubicBezTo>
                                <a:cubicBezTo>
                                  <a:pt x="561708" y="398738"/>
                                  <a:pt x="556438" y="422830"/>
                                  <a:pt x="542557" y="475256"/>
                                </a:cubicBezTo>
                                <a:cubicBezTo>
                                  <a:pt x="530771" y="520226"/>
                                  <a:pt x="520243" y="566759"/>
                                  <a:pt x="509448" y="621712"/>
                                </a:cubicBezTo>
                                <a:cubicBezTo>
                                  <a:pt x="503187" y="653615"/>
                                  <a:pt x="497180" y="686025"/>
                                  <a:pt x="491592" y="718029"/>
                                </a:cubicBezTo>
                                <a:lnTo>
                                  <a:pt x="486194" y="747810"/>
                                </a:lnTo>
                                <a:cubicBezTo>
                                  <a:pt x="457733" y="901493"/>
                                  <a:pt x="431889" y="967686"/>
                                  <a:pt x="375590" y="1031059"/>
                                </a:cubicBezTo>
                                <a:cubicBezTo>
                                  <a:pt x="352831" y="1055214"/>
                                  <a:pt x="328066" y="1077858"/>
                                  <a:pt x="301968" y="1098407"/>
                                </a:cubicBezTo>
                                <a:cubicBezTo>
                                  <a:pt x="294602" y="1104376"/>
                                  <a:pt x="225222" y="1160865"/>
                                  <a:pt x="204102" y="1178506"/>
                                </a:cubicBezTo>
                                <a:cubicBezTo>
                                  <a:pt x="130607" y="1240062"/>
                                  <a:pt x="82029" y="1289719"/>
                                  <a:pt x="51206" y="1334779"/>
                                </a:cubicBezTo>
                                <a:cubicBezTo>
                                  <a:pt x="34785" y="1358782"/>
                                  <a:pt x="23609" y="1381172"/>
                                  <a:pt x="17056" y="1403219"/>
                                </a:cubicBezTo>
                                <a:cubicBezTo>
                                  <a:pt x="10376" y="1425660"/>
                                  <a:pt x="8661" y="1447111"/>
                                  <a:pt x="11798" y="1468789"/>
                                </a:cubicBezTo>
                                <a:cubicBezTo>
                                  <a:pt x="14986" y="1490748"/>
                                  <a:pt x="23774" y="1512236"/>
                                  <a:pt x="37910" y="1532632"/>
                                </a:cubicBezTo>
                                <a:cubicBezTo>
                                  <a:pt x="52210" y="1553270"/>
                                  <a:pt x="72504" y="1573526"/>
                                  <a:pt x="98209" y="1592843"/>
                                </a:cubicBezTo>
                                <a:cubicBezTo>
                                  <a:pt x="138684" y="1623234"/>
                                  <a:pt x="172212" y="1656241"/>
                                  <a:pt x="197866" y="1690951"/>
                                </a:cubicBezTo>
                                <a:cubicBezTo>
                                  <a:pt x="264109" y="1780333"/>
                                  <a:pt x="273456" y="1856114"/>
                                  <a:pt x="268618" y="1982289"/>
                                </a:cubicBezTo>
                                <a:cubicBezTo>
                                  <a:pt x="267018" y="2021532"/>
                                  <a:pt x="266675" y="2052100"/>
                                  <a:pt x="270167" y="2073729"/>
                                </a:cubicBezTo>
                                <a:cubicBezTo>
                                  <a:pt x="273418" y="2093807"/>
                                  <a:pt x="279845" y="2107142"/>
                                  <a:pt x="292354" y="2119741"/>
                                </a:cubicBezTo>
                                <a:cubicBezTo>
                                  <a:pt x="312928" y="2140340"/>
                                  <a:pt x="349860" y="2153154"/>
                                  <a:pt x="399148" y="2156799"/>
                                </a:cubicBezTo>
                                <a:cubicBezTo>
                                  <a:pt x="409080" y="2157536"/>
                                  <a:pt x="419456" y="2157904"/>
                                  <a:pt x="430200" y="2157904"/>
                                </a:cubicBezTo>
                                <a:cubicBezTo>
                                  <a:pt x="469582" y="2157904"/>
                                  <a:pt x="514020" y="2153002"/>
                                  <a:pt x="560565" y="2143439"/>
                                </a:cubicBezTo>
                                <a:cubicBezTo>
                                  <a:pt x="620497" y="2131133"/>
                                  <a:pt x="680911" y="2111689"/>
                                  <a:pt x="735267" y="2087229"/>
                                </a:cubicBezTo>
                                <a:cubicBezTo>
                                  <a:pt x="793801" y="2060876"/>
                                  <a:pt x="844372" y="2028936"/>
                                  <a:pt x="881494" y="1994862"/>
                                </a:cubicBezTo>
                                <a:cubicBezTo>
                                  <a:pt x="918007" y="1961359"/>
                                  <a:pt x="968997" y="1922891"/>
                                  <a:pt x="1063308" y="1857663"/>
                                </a:cubicBezTo>
                                <a:lnTo>
                                  <a:pt x="1182319" y="1776066"/>
                                </a:lnTo>
                                <a:cubicBezTo>
                                  <a:pt x="1234808" y="1740163"/>
                                  <a:pt x="1272858" y="1713633"/>
                                  <a:pt x="1309535" y="1687369"/>
                                </a:cubicBezTo>
                                <a:cubicBezTo>
                                  <a:pt x="1415428" y="1611512"/>
                                  <a:pt x="1498956" y="1545243"/>
                                  <a:pt x="1564894" y="1484791"/>
                                </a:cubicBezTo>
                                <a:cubicBezTo>
                                  <a:pt x="1634782" y="1420707"/>
                                  <a:pt x="1687144" y="1361208"/>
                                  <a:pt x="1724940" y="1302902"/>
                                </a:cubicBezTo>
                                <a:cubicBezTo>
                                  <a:pt x="1775193" y="1225496"/>
                                  <a:pt x="1866519" y="1061272"/>
                                  <a:pt x="1915592" y="973032"/>
                                </a:cubicBezTo>
                                <a:cubicBezTo>
                                  <a:pt x="1932165" y="943238"/>
                                  <a:pt x="1944141" y="921712"/>
                                  <a:pt x="1946656" y="917724"/>
                                </a:cubicBezTo>
                                <a:cubicBezTo>
                                  <a:pt x="1970037" y="880068"/>
                                  <a:pt x="1991233" y="851938"/>
                                  <a:pt x="2013369" y="829192"/>
                                </a:cubicBezTo>
                                <a:cubicBezTo>
                                  <a:pt x="2035810" y="806129"/>
                                  <a:pt x="2059724" y="788412"/>
                                  <a:pt x="2086470" y="775027"/>
                                </a:cubicBezTo>
                                <a:cubicBezTo>
                                  <a:pt x="2190077" y="723084"/>
                                  <a:pt x="2326221" y="634222"/>
                                  <a:pt x="2433308" y="548636"/>
                                </a:cubicBezTo>
                                <a:cubicBezTo>
                                  <a:pt x="2514524" y="483841"/>
                                  <a:pt x="2582215" y="419325"/>
                                  <a:pt x="2634526" y="356854"/>
                                </a:cubicBezTo>
                                <a:cubicBezTo>
                                  <a:pt x="2689086" y="291703"/>
                                  <a:pt x="2727452" y="228114"/>
                                  <a:pt x="2748560" y="167839"/>
                                </a:cubicBezTo>
                                <a:cubicBezTo>
                                  <a:pt x="2759101" y="137639"/>
                                  <a:pt x="2762949" y="104428"/>
                                  <a:pt x="2759977" y="69135"/>
                                </a:cubicBezTo>
                                <a:cubicBezTo>
                                  <a:pt x="2758535" y="52022"/>
                                  <a:pt x="2755488" y="34331"/>
                                  <a:pt x="2750865" y="16187"/>
                                </a:cubicBezTo>
                                <a:lnTo>
                                  <a:pt x="2745467" y="0"/>
                                </a:lnTo>
                                <a:lnTo>
                                  <a:pt x="2754465" y="0"/>
                                </a:lnTo>
                                <a:lnTo>
                                  <a:pt x="2759930" y="16644"/>
                                </a:lnTo>
                                <a:cubicBezTo>
                                  <a:pt x="2773853" y="72805"/>
                                  <a:pt x="2772763" y="124431"/>
                                  <a:pt x="2756599" y="170684"/>
                                </a:cubicBezTo>
                                <a:cubicBezTo>
                                  <a:pt x="2714574" y="291055"/>
                                  <a:pt x="2607640" y="420506"/>
                                  <a:pt x="2438743" y="555456"/>
                                </a:cubicBezTo>
                                <a:cubicBezTo>
                                  <a:pt x="2330895" y="641550"/>
                                  <a:pt x="2194090" y="730780"/>
                                  <a:pt x="2090204" y="782786"/>
                                </a:cubicBezTo>
                                <a:cubicBezTo>
                                  <a:pt x="2064245" y="795778"/>
                                  <a:pt x="2040992" y="813063"/>
                                  <a:pt x="2019097" y="835618"/>
                                </a:cubicBezTo>
                                <a:cubicBezTo>
                                  <a:pt x="1997532" y="857831"/>
                                  <a:pt x="1976844" y="885326"/>
                                  <a:pt x="1953959" y="922143"/>
                                </a:cubicBezTo>
                                <a:cubicBezTo>
                                  <a:pt x="1951546" y="925991"/>
                                  <a:pt x="1940992" y="944978"/>
                                  <a:pt x="1925041" y="973718"/>
                                </a:cubicBezTo>
                                <a:cubicBezTo>
                                  <a:pt x="1879054" y="1056522"/>
                                  <a:pt x="1783359" y="1228836"/>
                                  <a:pt x="1732153" y="1307652"/>
                                </a:cubicBezTo>
                                <a:cubicBezTo>
                                  <a:pt x="1658595" y="1421012"/>
                                  <a:pt x="1529779" y="1540252"/>
                                  <a:pt x="1314501" y="1694303"/>
                                </a:cubicBezTo>
                                <a:cubicBezTo>
                                  <a:pt x="1272578" y="1724225"/>
                                  <a:pt x="1229754" y="1754146"/>
                                  <a:pt x="1187221" y="1783229"/>
                                </a:cubicBezTo>
                                <a:cubicBezTo>
                                  <a:pt x="1186853" y="1783483"/>
                                  <a:pt x="1182434" y="1786493"/>
                                  <a:pt x="1175753" y="1791065"/>
                                </a:cubicBezTo>
                                <a:cubicBezTo>
                                  <a:pt x="1149452" y="1809061"/>
                                  <a:pt x="1087831" y="1851212"/>
                                  <a:pt x="1068210" y="1864826"/>
                                </a:cubicBezTo>
                                <a:cubicBezTo>
                                  <a:pt x="974395" y="1929571"/>
                                  <a:pt x="923684" y="1967811"/>
                                  <a:pt x="887336" y="2001237"/>
                                </a:cubicBezTo>
                                <a:cubicBezTo>
                                  <a:pt x="812737" y="2069690"/>
                                  <a:pt x="690321" y="2126167"/>
                                  <a:pt x="559880" y="2152304"/>
                                </a:cubicBezTo>
                                <a:cubicBezTo>
                                  <a:pt x="499301" y="2164445"/>
                                  <a:pt x="442201" y="2168712"/>
                                  <a:pt x="394754" y="2164648"/>
                                </a:cubicBezTo>
                                <a:cubicBezTo>
                                  <a:pt x="344945" y="2160381"/>
                                  <a:pt x="307429" y="2146919"/>
                                  <a:pt x="286258" y="2125722"/>
                                </a:cubicBezTo>
                                <a:cubicBezTo>
                                  <a:pt x="259677" y="2099116"/>
                                  <a:pt x="256654" y="2069601"/>
                                  <a:pt x="260033" y="1981946"/>
                                </a:cubicBezTo>
                                <a:cubicBezTo>
                                  <a:pt x="262839" y="1910495"/>
                                  <a:pt x="260058" y="1862502"/>
                                  <a:pt x="250736" y="1821468"/>
                                </a:cubicBezTo>
                                <a:cubicBezTo>
                                  <a:pt x="240627" y="1776942"/>
                                  <a:pt x="222212" y="1738296"/>
                                  <a:pt x="191008" y="1696107"/>
                                </a:cubicBezTo>
                                <a:cubicBezTo>
                                  <a:pt x="163182" y="1659353"/>
                                  <a:pt x="130213" y="1626917"/>
                                  <a:pt x="93066" y="1599714"/>
                                </a:cubicBezTo>
                                <a:cubicBezTo>
                                  <a:pt x="66396" y="1579673"/>
                                  <a:pt x="45314" y="1558515"/>
                                  <a:pt x="30417" y="1536836"/>
                                </a:cubicBezTo>
                                <a:cubicBezTo>
                                  <a:pt x="15773" y="1515513"/>
                                  <a:pt x="6655" y="1493021"/>
                                  <a:pt x="3315" y="1469971"/>
                                </a:cubicBezTo>
                                <a:cubicBezTo>
                                  <a:pt x="0" y="1447415"/>
                                  <a:pt x="1600" y="1425279"/>
                                  <a:pt x="8166" y="1402305"/>
                                </a:cubicBezTo>
                                <a:cubicBezTo>
                                  <a:pt x="14669" y="1379597"/>
                                  <a:pt x="25883" y="1356623"/>
                                  <a:pt x="42456" y="1332074"/>
                                </a:cubicBezTo>
                                <a:cubicBezTo>
                                  <a:pt x="73546" y="1285998"/>
                                  <a:pt x="123127" y="1235097"/>
                                  <a:pt x="198488" y="1171876"/>
                                </a:cubicBezTo>
                                <a:cubicBezTo>
                                  <a:pt x="219151" y="1154591"/>
                                  <a:pt x="283718" y="1102242"/>
                                  <a:pt x="296456" y="1091917"/>
                                </a:cubicBezTo>
                                <a:lnTo>
                                  <a:pt x="296532" y="1091853"/>
                                </a:lnTo>
                                <a:cubicBezTo>
                                  <a:pt x="322263" y="1071622"/>
                                  <a:pt x="346710" y="1049308"/>
                                  <a:pt x="369202" y="1025509"/>
                                </a:cubicBezTo>
                                <a:lnTo>
                                  <a:pt x="369253" y="1025445"/>
                                </a:lnTo>
                                <a:cubicBezTo>
                                  <a:pt x="398348" y="992552"/>
                                  <a:pt x="418592" y="958859"/>
                                  <a:pt x="434873" y="916212"/>
                                </a:cubicBezTo>
                                <a:cubicBezTo>
                                  <a:pt x="450456" y="875382"/>
                                  <a:pt x="463296" y="824518"/>
                                  <a:pt x="477812" y="746134"/>
                                </a:cubicBezTo>
                                <a:cubicBezTo>
                                  <a:pt x="481571" y="726068"/>
                                  <a:pt x="485292" y="705697"/>
                                  <a:pt x="488887" y="685568"/>
                                </a:cubicBezTo>
                                <a:cubicBezTo>
                                  <a:pt x="492963" y="662403"/>
                                  <a:pt x="496608" y="642820"/>
                                  <a:pt x="501053" y="620087"/>
                                </a:cubicBezTo>
                                <a:cubicBezTo>
                                  <a:pt x="511632" y="565985"/>
                                  <a:pt x="522173" y="519236"/>
                                  <a:pt x="534226" y="472982"/>
                                </a:cubicBezTo>
                                <a:cubicBezTo>
                                  <a:pt x="548183" y="420176"/>
                                  <a:pt x="553441" y="396249"/>
                                  <a:pt x="566915" y="329168"/>
                                </a:cubicBezTo>
                                <a:cubicBezTo>
                                  <a:pt x="575285" y="287029"/>
                                  <a:pt x="579869" y="270875"/>
                                  <a:pt x="588277" y="254047"/>
                                </a:cubicBezTo>
                                <a:cubicBezTo>
                                  <a:pt x="596583" y="237359"/>
                                  <a:pt x="600748" y="228990"/>
                                  <a:pt x="621830" y="209305"/>
                                </a:cubicBezTo>
                                <a:cubicBezTo>
                                  <a:pt x="643319" y="189252"/>
                                  <a:pt x="683730" y="156371"/>
                                  <a:pt x="757111" y="96694"/>
                                </a:cubicBezTo>
                                <a:lnTo>
                                  <a:pt x="757098" y="96707"/>
                                </a:lnTo>
                                <a:cubicBezTo>
                                  <a:pt x="812089" y="52028"/>
                                  <a:pt x="853859" y="24761"/>
                                  <a:pt x="901306" y="2613"/>
                                </a:cubicBezTo>
                                <a:lnTo>
                                  <a:pt x="90801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334156" y="0"/>
                            <a:ext cx="2291880" cy="16301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1880" h="1630121">
                                <a:moveTo>
                                  <a:pt x="1002284" y="0"/>
                                </a:moveTo>
                                <a:lnTo>
                                  <a:pt x="1029652" y="0"/>
                                </a:lnTo>
                                <a:lnTo>
                                  <a:pt x="1028278" y="1538"/>
                                </a:lnTo>
                                <a:cubicBezTo>
                                  <a:pt x="1015781" y="17675"/>
                                  <a:pt x="1003452" y="37668"/>
                                  <a:pt x="989635" y="61900"/>
                                </a:cubicBezTo>
                                <a:cubicBezTo>
                                  <a:pt x="975004" y="87351"/>
                                  <a:pt x="956500" y="100533"/>
                                  <a:pt x="931443" y="103404"/>
                                </a:cubicBezTo>
                                <a:cubicBezTo>
                                  <a:pt x="913816" y="105296"/>
                                  <a:pt x="905269" y="103988"/>
                                  <a:pt x="860006" y="94983"/>
                                </a:cubicBezTo>
                                <a:cubicBezTo>
                                  <a:pt x="817905" y="86602"/>
                                  <a:pt x="787857" y="84493"/>
                                  <a:pt x="759536" y="87922"/>
                                </a:cubicBezTo>
                                <a:cubicBezTo>
                                  <a:pt x="729285" y="91593"/>
                                  <a:pt x="699948" y="102210"/>
                                  <a:pt x="667194" y="121336"/>
                                </a:cubicBezTo>
                                <a:cubicBezTo>
                                  <a:pt x="612178" y="153467"/>
                                  <a:pt x="561873" y="190043"/>
                                  <a:pt x="517677" y="230048"/>
                                </a:cubicBezTo>
                                <a:cubicBezTo>
                                  <a:pt x="472338" y="271094"/>
                                  <a:pt x="433210" y="315951"/>
                                  <a:pt x="401409" y="363373"/>
                                </a:cubicBezTo>
                                <a:cubicBezTo>
                                  <a:pt x="368465" y="412483"/>
                                  <a:pt x="343103" y="464769"/>
                                  <a:pt x="326009" y="518770"/>
                                </a:cubicBezTo>
                                <a:cubicBezTo>
                                  <a:pt x="308204" y="575031"/>
                                  <a:pt x="299174" y="633832"/>
                                  <a:pt x="299174" y="693560"/>
                                </a:cubicBezTo>
                                <a:cubicBezTo>
                                  <a:pt x="299174" y="813080"/>
                                  <a:pt x="259906" y="922541"/>
                                  <a:pt x="159131" y="1083933"/>
                                </a:cubicBezTo>
                                <a:lnTo>
                                  <a:pt x="108204" y="1163879"/>
                                </a:lnTo>
                                <a:cubicBezTo>
                                  <a:pt x="87973" y="1195807"/>
                                  <a:pt x="75235" y="1216914"/>
                                  <a:pt x="64262" y="1236739"/>
                                </a:cubicBezTo>
                                <a:cubicBezTo>
                                  <a:pt x="35319" y="1288809"/>
                                  <a:pt x="22415" y="1326375"/>
                                  <a:pt x="22415" y="1358557"/>
                                </a:cubicBezTo>
                                <a:cubicBezTo>
                                  <a:pt x="22415" y="1389444"/>
                                  <a:pt x="33401" y="1409332"/>
                                  <a:pt x="59157" y="1425042"/>
                                </a:cubicBezTo>
                                <a:cubicBezTo>
                                  <a:pt x="82995" y="1439596"/>
                                  <a:pt x="120675" y="1451255"/>
                                  <a:pt x="189217" y="1465314"/>
                                </a:cubicBezTo>
                                <a:lnTo>
                                  <a:pt x="197637" y="1466977"/>
                                </a:lnTo>
                                <a:cubicBezTo>
                                  <a:pt x="260693" y="1479957"/>
                                  <a:pt x="297244" y="1490637"/>
                                  <a:pt x="323799" y="1503883"/>
                                </a:cubicBezTo>
                                <a:cubicBezTo>
                                  <a:pt x="351930" y="1517904"/>
                                  <a:pt x="369634" y="1535748"/>
                                  <a:pt x="381191" y="1561745"/>
                                </a:cubicBezTo>
                                <a:cubicBezTo>
                                  <a:pt x="387287" y="1575511"/>
                                  <a:pt x="401003" y="1586002"/>
                                  <a:pt x="421957" y="1592961"/>
                                </a:cubicBezTo>
                                <a:cubicBezTo>
                                  <a:pt x="442582" y="1599794"/>
                                  <a:pt x="469862" y="1603236"/>
                                  <a:pt x="503453" y="1603223"/>
                                </a:cubicBezTo>
                                <a:cubicBezTo>
                                  <a:pt x="519608" y="1603223"/>
                                  <a:pt x="537235" y="1602435"/>
                                  <a:pt x="556273" y="1600835"/>
                                </a:cubicBezTo>
                                <a:cubicBezTo>
                                  <a:pt x="610934" y="1596263"/>
                                  <a:pt x="676186" y="1584948"/>
                                  <a:pt x="744969" y="1568133"/>
                                </a:cubicBezTo>
                                <a:cubicBezTo>
                                  <a:pt x="813575" y="1551343"/>
                                  <a:pt x="885127" y="1529233"/>
                                  <a:pt x="951878" y="1504163"/>
                                </a:cubicBezTo>
                                <a:cubicBezTo>
                                  <a:pt x="1022922" y="1477480"/>
                                  <a:pt x="1086358" y="1448511"/>
                                  <a:pt x="1140447" y="1418057"/>
                                </a:cubicBezTo>
                                <a:cubicBezTo>
                                  <a:pt x="1190434" y="1389901"/>
                                  <a:pt x="1244397" y="1348435"/>
                                  <a:pt x="1300836" y="1294803"/>
                                </a:cubicBezTo>
                                <a:cubicBezTo>
                                  <a:pt x="1352741" y="1245489"/>
                                  <a:pt x="1404556" y="1187628"/>
                                  <a:pt x="1450708" y="1127494"/>
                                </a:cubicBezTo>
                                <a:cubicBezTo>
                                  <a:pt x="1496301" y="1068083"/>
                                  <a:pt x="1534668" y="1008660"/>
                                  <a:pt x="1561681" y="955650"/>
                                </a:cubicBezTo>
                                <a:cubicBezTo>
                                  <a:pt x="1590180" y="899744"/>
                                  <a:pt x="1605242" y="852234"/>
                                  <a:pt x="1605242" y="818249"/>
                                </a:cubicBezTo>
                                <a:cubicBezTo>
                                  <a:pt x="1605242" y="778866"/>
                                  <a:pt x="1616672" y="746189"/>
                                  <a:pt x="1640192" y="718312"/>
                                </a:cubicBezTo>
                                <a:cubicBezTo>
                                  <a:pt x="1662494" y="691883"/>
                                  <a:pt x="1695577" y="669163"/>
                                  <a:pt x="1744294" y="646773"/>
                                </a:cubicBezTo>
                                <a:cubicBezTo>
                                  <a:pt x="1753324" y="642658"/>
                                  <a:pt x="1775714" y="633095"/>
                                  <a:pt x="1793710" y="625412"/>
                                </a:cubicBezTo>
                                <a:cubicBezTo>
                                  <a:pt x="1806156" y="620090"/>
                                  <a:pt x="1816888" y="615506"/>
                                  <a:pt x="1820685" y="613804"/>
                                </a:cubicBezTo>
                                <a:cubicBezTo>
                                  <a:pt x="1830908" y="609092"/>
                                  <a:pt x="1839151" y="604838"/>
                                  <a:pt x="1845844" y="600786"/>
                                </a:cubicBezTo>
                                <a:cubicBezTo>
                                  <a:pt x="1859166" y="592811"/>
                                  <a:pt x="1872831" y="586347"/>
                                  <a:pt x="1890522" y="578498"/>
                                </a:cubicBezTo>
                                <a:cubicBezTo>
                                  <a:pt x="1996770" y="531914"/>
                                  <a:pt x="2039709" y="502298"/>
                                  <a:pt x="2119491" y="395897"/>
                                </a:cubicBezTo>
                                <a:cubicBezTo>
                                  <a:pt x="2123364" y="390728"/>
                                  <a:pt x="2132965" y="378473"/>
                                  <a:pt x="2145132" y="362966"/>
                                </a:cubicBezTo>
                                <a:cubicBezTo>
                                  <a:pt x="2177631" y="321501"/>
                                  <a:pt x="2226755" y="258852"/>
                                  <a:pt x="2236864" y="241745"/>
                                </a:cubicBezTo>
                                <a:cubicBezTo>
                                  <a:pt x="2261845" y="199670"/>
                                  <a:pt x="2269465" y="156312"/>
                                  <a:pt x="2269465" y="56147"/>
                                </a:cubicBezTo>
                                <a:cubicBezTo>
                                  <a:pt x="2269458" y="44863"/>
                                  <a:pt x="2268537" y="33038"/>
                                  <a:pt x="2266760" y="20797"/>
                                </a:cubicBezTo>
                                <a:lnTo>
                                  <a:pt x="2262450" y="0"/>
                                </a:lnTo>
                                <a:lnTo>
                                  <a:pt x="2285321" y="0"/>
                                </a:lnTo>
                                <a:lnTo>
                                  <a:pt x="2289185" y="19236"/>
                                </a:lnTo>
                                <a:cubicBezTo>
                                  <a:pt x="2290973" y="32068"/>
                                  <a:pt x="2291880" y="44450"/>
                                  <a:pt x="2291880" y="56287"/>
                                </a:cubicBezTo>
                                <a:cubicBezTo>
                                  <a:pt x="2291880" y="160896"/>
                                  <a:pt x="2283562" y="206883"/>
                                  <a:pt x="2256269" y="253048"/>
                                </a:cubicBezTo>
                                <a:cubicBezTo>
                                  <a:pt x="2245030" y="271856"/>
                                  <a:pt x="2191919" y="339636"/>
                                  <a:pt x="2160181" y="380137"/>
                                </a:cubicBezTo>
                                <a:cubicBezTo>
                                  <a:pt x="2149335" y="393967"/>
                                  <a:pt x="2140763" y="404902"/>
                                  <a:pt x="2137423" y="409359"/>
                                </a:cubicBezTo>
                                <a:cubicBezTo>
                                  <a:pt x="2055177" y="519049"/>
                                  <a:pt x="2008213" y="551460"/>
                                  <a:pt x="1899628" y="599161"/>
                                </a:cubicBezTo>
                                <a:cubicBezTo>
                                  <a:pt x="1880413" y="607479"/>
                                  <a:pt x="1868564" y="613359"/>
                                  <a:pt x="1857388" y="620103"/>
                                </a:cubicBezTo>
                                <a:cubicBezTo>
                                  <a:pt x="1850034" y="624523"/>
                                  <a:pt x="1841068" y="629095"/>
                                  <a:pt x="1829956" y="634098"/>
                                </a:cubicBezTo>
                                <a:cubicBezTo>
                                  <a:pt x="1825498" y="636181"/>
                                  <a:pt x="1811960" y="641960"/>
                                  <a:pt x="1797634" y="648094"/>
                                </a:cubicBezTo>
                                <a:cubicBezTo>
                                  <a:pt x="1780718" y="655320"/>
                                  <a:pt x="1761553" y="663512"/>
                                  <a:pt x="1753578" y="667207"/>
                                </a:cubicBezTo>
                                <a:cubicBezTo>
                                  <a:pt x="1709141" y="687654"/>
                                  <a:pt x="1679118" y="707936"/>
                                  <a:pt x="1659103" y="731025"/>
                                </a:cubicBezTo>
                                <a:cubicBezTo>
                                  <a:pt x="1637932" y="755447"/>
                                  <a:pt x="1627645" y="783971"/>
                                  <a:pt x="1627645" y="818249"/>
                                </a:cubicBezTo>
                                <a:cubicBezTo>
                                  <a:pt x="1627645" y="854126"/>
                                  <a:pt x="1612405" y="903580"/>
                                  <a:pt x="1583588" y="961263"/>
                                </a:cubicBezTo>
                                <a:cubicBezTo>
                                  <a:pt x="1556093" y="1016280"/>
                                  <a:pt x="1516875" y="1077735"/>
                                  <a:pt x="1470152" y="1139000"/>
                                </a:cubicBezTo>
                                <a:cubicBezTo>
                                  <a:pt x="1370444" y="1269734"/>
                                  <a:pt x="1251293" y="1381354"/>
                                  <a:pt x="1151433" y="1437577"/>
                                </a:cubicBezTo>
                                <a:cubicBezTo>
                                  <a:pt x="1038225" y="1501318"/>
                                  <a:pt x="856221" y="1567231"/>
                                  <a:pt x="698551" y="1601610"/>
                                </a:cubicBezTo>
                                <a:cubicBezTo>
                                  <a:pt x="604520" y="1622082"/>
                                  <a:pt x="527914" y="1630121"/>
                                  <a:pt x="470853" y="1625486"/>
                                </a:cubicBezTo>
                                <a:cubicBezTo>
                                  <a:pt x="411747" y="1620685"/>
                                  <a:pt x="374726" y="1602347"/>
                                  <a:pt x="360820" y="1570965"/>
                                </a:cubicBezTo>
                                <a:cubicBezTo>
                                  <a:pt x="351282" y="1549502"/>
                                  <a:pt x="335344" y="1534414"/>
                                  <a:pt x="309131" y="1522032"/>
                                </a:cubicBezTo>
                                <a:cubicBezTo>
                                  <a:pt x="284671" y="1510487"/>
                                  <a:pt x="249987" y="1500607"/>
                                  <a:pt x="193142" y="1488961"/>
                                </a:cubicBezTo>
                                <a:lnTo>
                                  <a:pt x="184849" y="1487310"/>
                                </a:lnTo>
                                <a:cubicBezTo>
                                  <a:pt x="121399" y="1474318"/>
                                  <a:pt x="90107" y="1466393"/>
                                  <a:pt x="60566" y="1450975"/>
                                </a:cubicBezTo>
                                <a:cubicBezTo>
                                  <a:pt x="19812" y="1430008"/>
                                  <a:pt x="0" y="1399781"/>
                                  <a:pt x="0" y="1358557"/>
                                </a:cubicBezTo>
                                <a:cubicBezTo>
                                  <a:pt x="0" y="1322337"/>
                                  <a:pt x="13767" y="1281417"/>
                                  <a:pt x="44640" y="1225855"/>
                                </a:cubicBezTo>
                                <a:cubicBezTo>
                                  <a:pt x="55994" y="1205408"/>
                                  <a:pt x="69342" y="1183285"/>
                                  <a:pt x="89268" y="1151878"/>
                                </a:cubicBezTo>
                                <a:lnTo>
                                  <a:pt x="89256" y="1151878"/>
                                </a:lnTo>
                                <a:cubicBezTo>
                                  <a:pt x="89383" y="1151700"/>
                                  <a:pt x="89497" y="1151509"/>
                                  <a:pt x="89624" y="1151331"/>
                                </a:cubicBezTo>
                                <a:lnTo>
                                  <a:pt x="95529" y="1142111"/>
                                </a:lnTo>
                                <a:cubicBezTo>
                                  <a:pt x="99416" y="1136053"/>
                                  <a:pt x="104711" y="1127773"/>
                                  <a:pt x="110363" y="1118934"/>
                                </a:cubicBezTo>
                                <a:cubicBezTo>
                                  <a:pt x="120675" y="1102805"/>
                                  <a:pt x="134188" y="1081583"/>
                                  <a:pt x="140056" y="1072058"/>
                                </a:cubicBezTo>
                                <a:cubicBezTo>
                                  <a:pt x="189052" y="993610"/>
                                  <a:pt x="221818" y="930275"/>
                                  <a:pt x="243167" y="872744"/>
                                </a:cubicBezTo>
                                <a:cubicBezTo>
                                  <a:pt x="266090" y="810971"/>
                                  <a:pt x="276771" y="754037"/>
                                  <a:pt x="276771" y="693560"/>
                                </a:cubicBezTo>
                                <a:cubicBezTo>
                                  <a:pt x="276771" y="571284"/>
                                  <a:pt x="312217" y="456298"/>
                                  <a:pt x="382118" y="351790"/>
                                </a:cubicBezTo>
                                <a:cubicBezTo>
                                  <a:pt x="414896" y="302794"/>
                                  <a:pt x="455206" y="256464"/>
                                  <a:pt x="501955" y="214109"/>
                                </a:cubicBezTo>
                                <a:cubicBezTo>
                                  <a:pt x="547484" y="172847"/>
                                  <a:pt x="599326" y="135141"/>
                                  <a:pt x="656019" y="102057"/>
                                </a:cubicBezTo>
                                <a:cubicBezTo>
                                  <a:pt x="691439" y="81331"/>
                                  <a:pt x="723303" y="69774"/>
                                  <a:pt x="756285" y="65685"/>
                                </a:cubicBezTo>
                                <a:cubicBezTo>
                                  <a:pt x="786816" y="61900"/>
                                  <a:pt x="820191" y="64148"/>
                                  <a:pt x="864514" y="73000"/>
                                </a:cubicBezTo>
                                <a:cubicBezTo>
                                  <a:pt x="900087" y="80061"/>
                                  <a:pt x="920902" y="83122"/>
                                  <a:pt x="935927" y="80239"/>
                                </a:cubicBezTo>
                                <a:cubicBezTo>
                                  <a:pt x="952221" y="77102"/>
                                  <a:pt x="960806" y="67018"/>
                                  <a:pt x="970128" y="50660"/>
                                </a:cubicBezTo>
                                <a:cubicBezTo>
                                  <a:pt x="977971" y="36962"/>
                                  <a:pt x="985374" y="24652"/>
                                  <a:pt x="992558" y="13598"/>
                                </a:cubicBezTo>
                                <a:lnTo>
                                  <a:pt x="10022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2794126"/>
                            <a:ext cx="516503" cy="8446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503" h="844669">
                                <a:moveTo>
                                  <a:pt x="419549" y="486"/>
                                </a:moveTo>
                                <a:cubicBezTo>
                                  <a:pt x="467012" y="1296"/>
                                  <a:pt x="493333" y="15270"/>
                                  <a:pt x="507549" y="43813"/>
                                </a:cubicBezTo>
                                <a:cubicBezTo>
                                  <a:pt x="516503" y="61682"/>
                                  <a:pt x="515360" y="81011"/>
                                  <a:pt x="504069" y="102919"/>
                                </a:cubicBezTo>
                                <a:cubicBezTo>
                                  <a:pt x="493287" y="123835"/>
                                  <a:pt x="473119" y="147343"/>
                                  <a:pt x="442436" y="174763"/>
                                </a:cubicBezTo>
                                <a:cubicBezTo>
                                  <a:pt x="419970" y="194422"/>
                                  <a:pt x="396386" y="213345"/>
                                  <a:pt x="372294" y="231024"/>
                                </a:cubicBezTo>
                                <a:cubicBezTo>
                                  <a:pt x="366935" y="235011"/>
                                  <a:pt x="354247" y="244346"/>
                                  <a:pt x="340824" y="254226"/>
                                </a:cubicBezTo>
                                <a:cubicBezTo>
                                  <a:pt x="321443" y="268488"/>
                                  <a:pt x="299485" y="284643"/>
                                  <a:pt x="292157" y="290180"/>
                                </a:cubicBezTo>
                                <a:cubicBezTo>
                                  <a:pt x="266160" y="309776"/>
                                  <a:pt x="250742" y="323276"/>
                                  <a:pt x="243630" y="332674"/>
                                </a:cubicBezTo>
                                <a:cubicBezTo>
                                  <a:pt x="226016" y="355991"/>
                                  <a:pt x="212427" y="381887"/>
                                  <a:pt x="203232" y="409636"/>
                                </a:cubicBezTo>
                                <a:lnTo>
                                  <a:pt x="205696" y="410475"/>
                                </a:lnTo>
                                <a:lnTo>
                                  <a:pt x="203181" y="409827"/>
                                </a:lnTo>
                                <a:cubicBezTo>
                                  <a:pt x="202076" y="414196"/>
                                  <a:pt x="146196" y="602854"/>
                                  <a:pt x="106928" y="717433"/>
                                </a:cubicBezTo>
                                <a:cubicBezTo>
                                  <a:pt x="94240" y="754365"/>
                                  <a:pt x="81147" y="783537"/>
                                  <a:pt x="68015" y="804149"/>
                                </a:cubicBezTo>
                                <a:cubicBezTo>
                                  <a:pt x="54985" y="824596"/>
                                  <a:pt x="41472" y="837321"/>
                                  <a:pt x="27857" y="841995"/>
                                </a:cubicBezTo>
                                <a:cubicBezTo>
                                  <a:pt x="21565" y="844154"/>
                                  <a:pt x="15227" y="844669"/>
                                  <a:pt x="8753" y="843524"/>
                                </a:cubicBezTo>
                                <a:lnTo>
                                  <a:pt x="0" y="839822"/>
                                </a:lnTo>
                                <a:lnTo>
                                  <a:pt x="0" y="815159"/>
                                </a:lnTo>
                                <a:lnTo>
                                  <a:pt x="1137" y="816227"/>
                                </a:lnTo>
                                <a:cubicBezTo>
                                  <a:pt x="5569" y="819135"/>
                                  <a:pt x="10090" y="820608"/>
                                  <a:pt x="14649" y="820608"/>
                                </a:cubicBezTo>
                                <a:cubicBezTo>
                                  <a:pt x="17088" y="820608"/>
                                  <a:pt x="19526" y="820189"/>
                                  <a:pt x="21977" y="819351"/>
                                </a:cubicBezTo>
                                <a:cubicBezTo>
                                  <a:pt x="31985" y="815935"/>
                                  <a:pt x="41904" y="805699"/>
                                  <a:pt x="52305" y="788033"/>
                                </a:cubicBezTo>
                                <a:cubicBezTo>
                                  <a:pt x="62846" y="770113"/>
                                  <a:pt x="74060" y="743951"/>
                                  <a:pt x="85630" y="710258"/>
                                </a:cubicBezTo>
                                <a:cubicBezTo>
                                  <a:pt x="119374" y="608569"/>
                                  <a:pt x="151835" y="504886"/>
                                  <a:pt x="182099" y="402105"/>
                                </a:cubicBezTo>
                                <a:cubicBezTo>
                                  <a:pt x="192043" y="372222"/>
                                  <a:pt x="206712" y="344346"/>
                                  <a:pt x="225698" y="319212"/>
                                </a:cubicBezTo>
                                <a:cubicBezTo>
                                  <a:pt x="234029" y="308062"/>
                                  <a:pt x="248863" y="294879"/>
                                  <a:pt x="278594" y="272210"/>
                                </a:cubicBezTo>
                                <a:cubicBezTo>
                                  <a:pt x="285464" y="266977"/>
                                  <a:pt x="304425" y="253083"/>
                                  <a:pt x="322764" y="239634"/>
                                </a:cubicBezTo>
                                <a:cubicBezTo>
                                  <a:pt x="338284" y="228268"/>
                                  <a:pt x="352927" y="217523"/>
                                  <a:pt x="358832" y="213078"/>
                                </a:cubicBezTo>
                                <a:cubicBezTo>
                                  <a:pt x="386645" y="192403"/>
                                  <a:pt x="408464" y="174877"/>
                                  <a:pt x="427514" y="157935"/>
                                </a:cubicBezTo>
                                <a:cubicBezTo>
                                  <a:pt x="478974" y="112088"/>
                                  <a:pt x="499193" y="77100"/>
                                  <a:pt x="487623" y="53935"/>
                                </a:cubicBezTo>
                                <a:cubicBezTo>
                                  <a:pt x="478885" y="36434"/>
                                  <a:pt x="460534" y="26630"/>
                                  <a:pt x="431502" y="23950"/>
                                </a:cubicBezTo>
                                <a:cubicBezTo>
                                  <a:pt x="404044" y="21410"/>
                                  <a:pt x="366528" y="24890"/>
                                  <a:pt x="313430" y="34935"/>
                                </a:cubicBezTo>
                                <a:lnTo>
                                  <a:pt x="280905" y="41438"/>
                                </a:lnTo>
                                <a:cubicBezTo>
                                  <a:pt x="205061" y="56792"/>
                                  <a:pt x="186341" y="60094"/>
                                  <a:pt x="160496" y="60094"/>
                                </a:cubicBezTo>
                                <a:lnTo>
                                  <a:pt x="160484" y="60094"/>
                                </a:lnTo>
                                <a:cubicBezTo>
                                  <a:pt x="144977" y="60094"/>
                                  <a:pt x="131578" y="60094"/>
                                  <a:pt x="107652" y="59815"/>
                                </a:cubicBezTo>
                                <a:cubicBezTo>
                                  <a:pt x="67316" y="59383"/>
                                  <a:pt x="33744" y="59577"/>
                                  <a:pt x="5837" y="61253"/>
                                </a:cubicBezTo>
                                <a:lnTo>
                                  <a:pt x="0" y="61831"/>
                                </a:lnTo>
                                <a:lnTo>
                                  <a:pt x="0" y="38584"/>
                                </a:lnTo>
                                <a:lnTo>
                                  <a:pt x="21058" y="37482"/>
                                </a:lnTo>
                                <a:cubicBezTo>
                                  <a:pt x="32158" y="37165"/>
                                  <a:pt x="44682" y="37031"/>
                                  <a:pt x="59150" y="37031"/>
                                </a:cubicBezTo>
                                <a:cubicBezTo>
                                  <a:pt x="73362" y="37031"/>
                                  <a:pt x="89440" y="37158"/>
                                  <a:pt x="107880" y="37374"/>
                                </a:cubicBezTo>
                                <a:lnTo>
                                  <a:pt x="160471" y="37653"/>
                                </a:lnTo>
                                <a:lnTo>
                                  <a:pt x="160484" y="37653"/>
                                </a:lnTo>
                                <a:cubicBezTo>
                                  <a:pt x="184575" y="37653"/>
                                  <a:pt x="205264" y="33970"/>
                                  <a:pt x="276409" y="19454"/>
                                </a:cubicBezTo>
                                <a:lnTo>
                                  <a:pt x="309328" y="12939"/>
                                </a:lnTo>
                                <a:cubicBezTo>
                                  <a:pt x="354981" y="4252"/>
                                  <a:pt x="391071" y="0"/>
                                  <a:pt x="419549" y="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580398"/>
                            <a:ext cx="747441" cy="1495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7441" h="1495529">
                                <a:moveTo>
                                  <a:pt x="684927" y="584"/>
                                </a:moveTo>
                                <a:cubicBezTo>
                                  <a:pt x="702337" y="1168"/>
                                  <a:pt x="715437" y="4670"/>
                                  <a:pt x="724847" y="11109"/>
                                </a:cubicBezTo>
                                <a:cubicBezTo>
                                  <a:pt x="742323" y="23035"/>
                                  <a:pt x="747441" y="44231"/>
                                  <a:pt x="741459" y="79791"/>
                                </a:cubicBezTo>
                                <a:cubicBezTo>
                                  <a:pt x="738170" y="97317"/>
                                  <a:pt x="733814" y="114843"/>
                                  <a:pt x="728518" y="131886"/>
                                </a:cubicBezTo>
                                <a:lnTo>
                                  <a:pt x="719386" y="161922"/>
                                </a:lnTo>
                                <a:lnTo>
                                  <a:pt x="714408" y="177873"/>
                                </a:lnTo>
                                <a:lnTo>
                                  <a:pt x="709290" y="194497"/>
                                </a:lnTo>
                                <a:lnTo>
                                  <a:pt x="709264" y="194548"/>
                                </a:lnTo>
                                <a:cubicBezTo>
                                  <a:pt x="701124" y="223390"/>
                                  <a:pt x="690329" y="251673"/>
                                  <a:pt x="677197" y="278597"/>
                                </a:cubicBezTo>
                                <a:cubicBezTo>
                                  <a:pt x="666694" y="298714"/>
                                  <a:pt x="655772" y="312518"/>
                                  <a:pt x="638284" y="327771"/>
                                </a:cubicBezTo>
                                <a:lnTo>
                                  <a:pt x="625584" y="338414"/>
                                </a:lnTo>
                                <a:lnTo>
                                  <a:pt x="611462" y="349920"/>
                                </a:lnTo>
                                <a:cubicBezTo>
                                  <a:pt x="598660" y="360461"/>
                                  <a:pt x="588399" y="369529"/>
                                  <a:pt x="577108" y="380273"/>
                                </a:cubicBezTo>
                                <a:cubicBezTo>
                                  <a:pt x="539351" y="417319"/>
                                  <a:pt x="504426" y="457794"/>
                                  <a:pt x="473337" y="500555"/>
                                </a:cubicBezTo>
                                <a:cubicBezTo>
                                  <a:pt x="339275" y="679459"/>
                                  <a:pt x="320340" y="706053"/>
                                  <a:pt x="288895" y="770569"/>
                                </a:cubicBezTo>
                                <a:cubicBezTo>
                                  <a:pt x="271153" y="806866"/>
                                  <a:pt x="258681" y="842959"/>
                                  <a:pt x="250769" y="880894"/>
                                </a:cubicBezTo>
                                <a:cubicBezTo>
                                  <a:pt x="242806" y="919020"/>
                                  <a:pt x="238945" y="961425"/>
                                  <a:pt x="238945" y="1010574"/>
                                </a:cubicBezTo>
                                <a:cubicBezTo>
                                  <a:pt x="238945" y="1206187"/>
                                  <a:pt x="186400" y="1323984"/>
                                  <a:pt x="14257" y="1483068"/>
                                </a:cubicBezTo>
                                <a:lnTo>
                                  <a:pt x="0" y="1495529"/>
                                </a:lnTo>
                                <a:lnTo>
                                  <a:pt x="0" y="1484338"/>
                                </a:lnTo>
                                <a:lnTo>
                                  <a:pt x="11260" y="1474191"/>
                                </a:lnTo>
                                <a:cubicBezTo>
                                  <a:pt x="86000" y="1404750"/>
                                  <a:pt x="134771" y="1346045"/>
                                  <a:pt x="168003" y="1286761"/>
                                </a:cubicBezTo>
                                <a:cubicBezTo>
                                  <a:pt x="211717" y="1208770"/>
                                  <a:pt x="230373" y="1126182"/>
                                  <a:pt x="230373" y="1010574"/>
                                </a:cubicBezTo>
                                <a:cubicBezTo>
                                  <a:pt x="230373" y="960688"/>
                                  <a:pt x="234310" y="917610"/>
                                  <a:pt x="242425" y="878875"/>
                                </a:cubicBezTo>
                                <a:cubicBezTo>
                                  <a:pt x="250502" y="840292"/>
                                  <a:pt x="263215" y="803627"/>
                                  <a:pt x="281313" y="766785"/>
                                </a:cubicBezTo>
                                <a:cubicBezTo>
                                  <a:pt x="312859" y="701811"/>
                                  <a:pt x="331859" y="675091"/>
                                  <a:pt x="466504" y="495373"/>
                                </a:cubicBezTo>
                                <a:cubicBezTo>
                                  <a:pt x="497937" y="452168"/>
                                  <a:pt x="533230" y="411312"/>
                                  <a:pt x="571368" y="373948"/>
                                </a:cubicBezTo>
                                <a:cubicBezTo>
                                  <a:pt x="586824" y="359089"/>
                                  <a:pt x="603232" y="344891"/>
                                  <a:pt x="620161" y="331721"/>
                                </a:cubicBezTo>
                                <a:cubicBezTo>
                                  <a:pt x="624822" y="328038"/>
                                  <a:pt x="628531" y="324952"/>
                                  <a:pt x="632557" y="321408"/>
                                </a:cubicBezTo>
                                <a:cubicBezTo>
                                  <a:pt x="648050" y="308416"/>
                                  <a:pt x="660509" y="292656"/>
                                  <a:pt x="669615" y="274558"/>
                                </a:cubicBezTo>
                                <a:cubicBezTo>
                                  <a:pt x="682480" y="248053"/>
                                  <a:pt x="693059" y="220227"/>
                                  <a:pt x="701035" y="191856"/>
                                </a:cubicBezTo>
                                <a:lnTo>
                                  <a:pt x="706153" y="175270"/>
                                </a:lnTo>
                                <a:lnTo>
                                  <a:pt x="711131" y="159356"/>
                                </a:lnTo>
                                <a:cubicBezTo>
                                  <a:pt x="715043" y="147037"/>
                                  <a:pt x="717596" y="138490"/>
                                  <a:pt x="720275" y="129372"/>
                                </a:cubicBezTo>
                                <a:cubicBezTo>
                                  <a:pt x="726727" y="107426"/>
                                  <a:pt x="730626" y="91704"/>
                                  <a:pt x="732937" y="78368"/>
                                </a:cubicBezTo>
                                <a:cubicBezTo>
                                  <a:pt x="738424" y="46593"/>
                                  <a:pt x="734449" y="28051"/>
                                  <a:pt x="720072" y="18259"/>
                                </a:cubicBezTo>
                                <a:cubicBezTo>
                                  <a:pt x="702661" y="6321"/>
                                  <a:pt x="669755" y="5852"/>
                                  <a:pt x="616529" y="16799"/>
                                </a:cubicBezTo>
                                <a:cubicBezTo>
                                  <a:pt x="563697" y="27657"/>
                                  <a:pt x="489059" y="50429"/>
                                  <a:pt x="388348" y="86395"/>
                                </a:cubicBezTo>
                                <a:cubicBezTo>
                                  <a:pt x="322219" y="109992"/>
                                  <a:pt x="266454" y="124355"/>
                                  <a:pt x="207513" y="132966"/>
                                </a:cubicBezTo>
                                <a:cubicBezTo>
                                  <a:pt x="152573" y="141005"/>
                                  <a:pt x="93556" y="144561"/>
                                  <a:pt x="3818" y="145259"/>
                                </a:cubicBezTo>
                                <a:lnTo>
                                  <a:pt x="0" y="145311"/>
                                </a:lnTo>
                                <a:lnTo>
                                  <a:pt x="0" y="136727"/>
                                </a:lnTo>
                                <a:lnTo>
                                  <a:pt x="3856" y="136674"/>
                                </a:lnTo>
                                <a:cubicBezTo>
                                  <a:pt x="93048" y="135976"/>
                                  <a:pt x="151608" y="132458"/>
                                  <a:pt x="205976" y="124533"/>
                                </a:cubicBezTo>
                                <a:cubicBezTo>
                                  <a:pt x="264561" y="115999"/>
                                  <a:pt x="319908" y="101749"/>
                                  <a:pt x="385415" y="78330"/>
                                </a:cubicBezTo>
                                <a:cubicBezTo>
                                  <a:pt x="491193" y="40586"/>
                                  <a:pt x="565475" y="18107"/>
                                  <a:pt x="619145" y="7566"/>
                                </a:cubicBezTo>
                                <a:cubicBezTo>
                                  <a:pt x="645796" y="2334"/>
                                  <a:pt x="667516" y="0"/>
                                  <a:pt x="684927" y="5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2389212"/>
                            <a:ext cx="906052" cy="17795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6052" h="1779589">
                                <a:moveTo>
                                  <a:pt x="848411" y="2833"/>
                                </a:moveTo>
                                <a:cubicBezTo>
                                  <a:pt x="857876" y="3777"/>
                                  <a:pt x="866124" y="6206"/>
                                  <a:pt x="873134" y="10120"/>
                                </a:cubicBezTo>
                                <a:cubicBezTo>
                                  <a:pt x="890165" y="19645"/>
                                  <a:pt x="900287" y="38403"/>
                                  <a:pt x="903195" y="65886"/>
                                </a:cubicBezTo>
                                <a:cubicBezTo>
                                  <a:pt x="906052" y="92403"/>
                                  <a:pt x="902928" y="124471"/>
                                  <a:pt x="893365" y="166788"/>
                                </a:cubicBezTo>
                                <a:cubicBezTo>
                                  <a:pt x="884310" y="206843"/>
                                  <a:pt x="869413" y="256894"/>
                                  <a:pt x="845054" y="329081"/>
                                </a:cubicBezTo>
                                <a:lnTo>
                                  <a:pt x="836202" y="355129"/>
                                </a:lnTo>
                                <a:cubicBezTo>
                                  <a:pt x="798064" y="466927"/>
                                  <a:pt x="788907" y="494968"/>
                                  <a:pt x="778570" y="537958"/>
                                </a:cubicBezTo>
                                <a:cubicBezTo>
                                  <a:pt x="754376" y="638034"/>
                                  <a:pt x="731415" y="678585"/>
                                  <a:pt x="676220" y="718742"/>
                                </a:cubicBezTo>
                                <a:lnTo>
                                  <a:pt x="648547" y="738554"/>
                                </a:lnTo>
                                <a:cubicBezTo>
                                  <a:pt x="637409" y="746530"/>
                                  <a:pt x="627757" y="754036"/>
                                  <a:pt x="617216" y="762951"/>
                                </a:cubicBezTo>
                                <a:cubicBezTo>
                                  <a:pt x="589391" y="787144"/>
                                  <a:pt x="564257" y="814513"/>
                                  <a:pt x="542528" y="844269"/>
                                </a:cubicBezTo>
                                <a:cubicBezTo>
                                  <a:pt x="467496" y="944446"/>
                                  <a:pt x="409508" y="1048015"/>
                                  <a:pt x="370176" y="1152079"/>
                                </a:cubicBezTo>
                                <a:cubicBezTo>
                                  <a:pt x="329015" y="1261007"/>
                                  <a:pt x="308136" y="1370989"/>
                                  <a:pt x="308136" y="1478977"/>
                                </a:cubicBezTo>
                                <a:cubicBezTo>
                                  <a:pt x="308136" y="1556930"/>
                                  <a:pt x="281583" y="1637532"/>
                                  <a:pt x="230636" y="1715830"/>
                                </a:cubicBezTo>
                                <a:lnTo>
                                  <a:pt x="182000" y="1779589"/>
                                </a:lnTo>
                                <a:lnTo>
                                  <a:pt x="171046" y="1779589"/>
                                </a:lnTo>
                                <a:lnTo>
                                  <a:pt x="222658" y="1712267"/>
                                </a:lnTo>
                                <a:cubicBezTo>
                                  <a:pt x="273218" y="1635004"/>
                                  <a:pt x="299564" y="1555615"/>
                                  <a:pt x="299564" y="1478977"/>
                                </a:cubicBezTo>
                                <a:cubicBezTo>
                                  <a:pt x="299564" y="1370036"/>
                                  <a:pt x="320582" y="1259140"/>
                                  <a:pt x="362022" y="1149361"/>
                                </a:cubicBezTo>
                                <a:cubicBezTo>
                                  <a:pt x="401646" y="1044447"/>
                                  <a:pt x="460066" y="940065"/>
                                  <a:pt x="535670" y="839125"/>
                                </a:cubicBezTo>
                                <a:cubicBezTo>
                                  <a:pt x="560803" y="805661"/>
                                  <a:pt x="584996" y="779372"/>
                                  <a:pt x="611793" y="756423"/>
                                </a:cubicBezTo>
                                <a:cubicBezTo>
                                  <a:pt x="621509" y="748168"/>
                                  <a:pt x="631275" y="740510"/>
                                  <a:pt x="643454" y="731620"/>
                                </a:cubicBezTo>
                                <a:lnTo>
                                  <a:pt x="671140" y="711795"/>
                                </a:lnTo>
                                <a:cubicBezTo>
                                  <a:pt x="699220" y="691323"/>
                                  <a:pt x="716505" y="672794"/>
                                  <a:pt x="730830" y="647825"/>
                                </a:cubicBezTo>
                                <a:cubicBezTo>
                                  <a:pt x="745766" y="621765"/>
                                  <a:pt x="757526" y="588288"/>
                                  <a:pt x="770124" y="535875"/>
                                </a:cubicBezTo>
                                <a:cubicBezTo>
                                  <a:pt x="780767" y="492276"/>
                                  <a:pt x="789962" y="464184"/>
                                  <a:pt x="828189" y="352385"/>
                                </a:cubicBezTo>
                                <a:lnTo>
                                  <a:pt x="836901" y="326338"/>
                                </a:lnTo>
                                <a:cubicBezTo>
                                  <a:pt x="884246" y="186193"/>
                                  <a:pt x="899918" y="115860"/>
                                  <a:pt x="894724" y="66838"/>
                                </a:cubicBezTo>
                                <a:cubicBezTo>
                                  <a:pt x="892044" y="42061"/>
                                  <a:pt x="883281" y="25856"/>
                                  <a:pt x="867914" y="17296"/>
                                </a:cubicBezTo>
                                <a:cubicBezTo>
                                  <a:pt x="842489" y="3135"/>
                                  <a:pt x="798877" y="11225"/>
                                  <a:pt x="734602" y="42023"/>
                                </a:cubicBezTo>
                                <a:cubicBezTo>
                                  <a:pt x="693721" y="61555"/>
                                  <a:pt x="651227" y="78751"/>
                                  <a:pt x="608275" y="93166"/>
                                </a:cubicBezTo>
                                <a:cubicBezTo>
                                  <a:pt x="515769" y="124306"/>
                                  <a:pt x="422474" y="145121"/>
                                  <a:pt x="323033" y="156831"/>
                                </a:cubicBezTo>
                                <a:cubicBezTo>
                                  <a:pt x="233308" y="167384"/>
                                  <a:pt x="136648" y="170979"/>
                                  <a:pt x="18856" y="168121"/>
                                </a:cubicBezTo>
                                <a:lnTo>
                                  <a:pt x="0" y="167634"/>
                                </a:lnTo>
                                <a:lnTo>
                                  <a:pt x="0" y="159040"/>
                                </a:lnTo>
                                <a:lnTo>
                                  <a:pt x="18995" y="159523"/>
                                </a:lnTo>
                                <a:cubicBezTo>
                                  <a:pt x="136153" y="162381"/>
                                  <a:pt x="232355" y="158812"/>
                                  <a:pt x="321789" y="148284"/>
                                </a:cubicBezTo>
                                <a:cubicBezTo>
                                  <a:pt x="420722" y="136650"/>
                                  <a:pt x="513533" y="115937"/>
                                  <a:pt x="605532" y="84999"/>
                                </a:cubicBezTo>
                                <a:cubicBezTo>
                                  <a:pt x="648153" y="70712"/>
                                  <a:pt x="690343" y="53669"/>
                                  <a:pt x="730932" y="34314"/>
                                </a:cubicBezTo>
                                <a:cubicBezTo>
                                  <a:pt x="780672" y="10520"/>
                                  <a:pt x="820017" y="0"/>
                                  <a:pt x="848411" y="28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3035181" y="0"/>
                            <a:ext cx="853361" cy="8846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3361" h="884619">
                                <a:moveTo>
                                  <a:pt x="322337" y="0"/>
                                </a:moveTo>
                                <a:lnTo>
                                  <a:pt x="330908" y="0"/>
                                </a:lnTo>
                                <a:lnTo>
                                  <a:pt x="330699" y="36943"/>
                                </a:lnTo>
                                <a:cubicBezTo>
                                  <a:pt x="328144" y="228516"/>
                                  <a:pt x="314506" y="306962"/>
                                  <a:pt x="259855" y="406197"/>
                                </a:cubicBezTo>
                                <a:cubicBezTo>
                                  <a:pt x="240398" y="440957"/>
                                  <a:pt x="217488" y="474002"/>
                                  <a:pt x="191770" y="504431"/>
                                </a:cubicBezTo>
                                <a:cubicBezTo>
                                  <a:pt x="146050" y="559410"/>
                                  <a:pt x="105537" y="615315"/>
                                  <a:pt x="74613" y="666115"/>
                                </a:cubicBezTo>
                                <a:cubicBezTo>
                                  <a:pt x="41669" y="720217"/>
                                  <a:pt x="20930" y="766623"/>
                                  <a:pt x="14631" y="800303"/>
                                </a:cubicBezTo>
                                <a:cubicBezTo>
                                  <a:pt x="9258" y="828739"/>
                                  <a:pt x="14148" y="849122"/>
                                  <a:pt x="29159" y="860870"/>
                                </a:cubicBezTo>
                                <a:cubicBezTo>
                                  <a:pt x="37770" y="867613"/>
                                  <a:pt x="49822" y="871550"/>
                                  <a:pt x="64999" y="872566"/>
                                </a:cubicBezTo>
                                <a:cubicBezTo>
                                  <a:pt x="80150" y="873582"/>
                                  <a:pt x="98895" y="871728"/>
                                  <a:pt x="120726" y="867042"/>
                                </a:cubicBezTo>
                                <a:cubicBezTo>
                                  <a:pt x="165253" y="857504"/>
                                  <a:pt x="224701" y="835787"/>
                                  <a:pt x="297422" y="802487"/>
                                </a:cubicBezTo>
                                <a:cubicBezTo>
                                  <a:pt x="475336" y="721131"/>
                                  <a:pt x="604736" y="601485"/>
                                  <a:pt x="693052" y="436690"/>
                                </a:cubicBezTo>
                                <a:cubicBezTo>
                                  <a:pt x="728218" y="369850"/>
                                  <a:pt x="756679" y="299161"/>
                                  <a:pt x="777659" y="226619"/>
                                </a:cubicBezTo>
                                <a:cubicBezTo>
                                  <a:pt x="786435" y="197498"/>
                                  <a:pt x="804799" y="128638"/>
                                  <a:pt x="815772" y="87490"/>
                                </a:cubicBezTo>
                                <a:cubicBezTo>
                                  <a:pt x="820471" y="69825"/>
                                  <a:pt x="823874" y="57061"/>
                                  <a:pt x="824852" y="53683"/>
                                </a:cubicBezTo>
                                <a:lnTo>
                                  <a:pt x="824865" y="53632"/>
                                </a:lnTo>
                                <a:lnTo>
                                  <a:pt x="844270" y="0"/>
                                </a:lnTo>
                                <a:lnTo>
                                  <a:pt x="853361" y="0"/>
                                </a:lnTo>
                                <a:lnTo>
                                  <a:pt x="833082" y="56109"/>
                                </a:lnTo>
                                <a:cubicBezTo>
                                  <a:pt x="832129" y="59398"/>
                                  <a:pt x="828777" y="72034"/>
                                  <a:pt x="824129" y="89522"/>
                                </a:cubicBezTo>
                                <a:cubicBezTo>
                                  <a:pt x="813168" y="130785"/>
                                  <a:pt x="794817" y="199860"/>
                                  <a:pt x="786029" y="229273"/>
                                </a:cubicBezTo>
                                <a:cubicBezTo>
                                  <a:pt x="764807" y="302323"/>
                                  <a:pt x="736054" y="373481"/>
                                  <a:pt x="700583" y="440728"/>
                                </a:cubicBezTo>
                                <a:cubicBezTo>
                                  <a:pt x="611391" y="607200"/>
                                  <a:pt x="480708" y="728091"/>
                                  <a:pt x="301054" y="810311"/>
                                </a:cubicBezTo>
                                <a:cubicBezTo>
                                  <a:pt x="226645" y="844359"/>
                                  <a:pt x="165062" y="866343"/>
                                  <a:pt x="117983" y="875640"/>
                                </a:cubicBezTo>
                                <a:cubicBezTo>
                                  <a:pt x="72580" y="884619"/>
                                  <a:pt x="40272" y="881926"/>
                                  <a:pt x="21984" y="867639"/>
                                </a:cubicBezTo>
                                <a:cubicBezTo>
                                  <a:pt x="5334" y="854634"/>
                                  <a:pt x="0" y="831469"/>
                                  <a:pt x="6096" y="798792"/>
                                </a:cubicBezTo>
                                <a:cubicBezTo>
                                  <a:pt x="12611" y="764286"/>
                                  <a:pt x="33553" y="717220"/>
                                  <a:pt x="66637" y="662699"/>
                                </a:cubicBezTo>
                                <a:cubicBezTo>
                                  <a:pt x="97841" y="611289"/>
                                  <a:pt x="138874" y="554660"/>
                                  <a:pt x="185280" y="498945"/>
                                </a:cubicBezTo>
                                <a:cubicBezTo>
                                  <a:pt x="210591" y="468960"/>
                                  <a:pt x="233121" y="436372"/>
                                  <a:pt x="252273" y="402095"/>
                                </a:cubicBezTo>
                                <a:cubicBezTo>
                                  <a:pt x="284353" y="343941"/>
                                  <a:pt x="300583" y="296266"/>
                                  <a:pt x="310160" y="232080"/>
                                </a:cubicBezTo>
                                <a:cubicBezTo>
                                  <a:pt x="317951" y="179921"/>
                                  <a:pt x="321071" y="115753"/>
                                  <a:pt x="322143" y="34568"/>
                                </a:cubicBezTo>
                                <a:lnTo>
                                  <a:pt x="322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0" y="0"/>
                            <a:ext cx="556926" cy="1171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926" h="1171675">
                                <a:moveTo>
                                  <a:pt x="549013" y="0"/>
                                </a:moveTo>
                                <a:lnTo>
                                  <a:pt x="556926" y="0"/>
                                </a:lnTo>
                                <a:lnTo>
                                  <a:pt x="541088" y="77937"/>
                                </a:lnTo>
                                <a:lnTo>
                                  <a:pt x="526000" y="153439"/>
                                </a:lnTo>
                                <a:cubicBezTo>
                                  <a:pt x="499673" y="284630"/>
                                  <a:pt x="487023" y="339291"/>
                                  <a:pt x="473917" y="378381"/>
                                </a:cubicBezTo>
                                <a:cubicBezTo>
                                  <a:pt x="450066" y="450136"/>
                                  <a:pt x="423460" y="521637"/>
                                  <a:pt x="394822" y="590891"/>
                                </a:cubicBezTo>
                                <a:cubicBezTo>
                                  <a:pt x="365192" y="662569"/>
                                  <a:pt x="334052" y="730197"/>
                                  <a:pt x="302289" y="791893"/>
                                </a:cubicBezTo>
                                <a:cubicBezTo>
                                  <a:pt x="233062" y="926348"/>
                                  <a:pt x="162831" y="1028253"/>
                                  <a:pt x="99204" y="1086597"/>
                                </a:cubicBezTo>
                                <a:cubicBezTo>
                                  <a:pt x="64355" y="1118690"/>
                                  <a:pt x="36551" y="1143030"/>
                                  <a:pt x="12213" y="1162480"/>
                                </a:cubicBezTo>
                                <a:lnTo>
                                  <a:pt x="0" y="1171675"/>
                                </a:lnTo>
                                <a:lnTo>
                                  <a:pt x="0" y="1160855"/>
                                </a:lnTo>
                                <a:lnTo>
                                  <a:pt x="6678" y="1155828"/>
                                </a:lnTo>
                                <a:cubicBezTo>
                                  <a:pt x="30798" y="1136562"/>
                                  <a:pt x="58507" y="1112353"/>
                                  <a:pt x="93349" y="1080361"/>
                                </a:cubicBezTo>
                                <a:cubicBezTo>
                                  <a:pt x="125937" y="1050465"/>
                                  <a:pt x="160253" y="1009114"/>
                                  <a:pt x="195355" y="957451"/>
                                </a:cubicBezTo>
                                <a:cubicBezTo>
                                  <a:pt x="228236" y="909064"/>
                                  <a:pt x="261789" y="851698"/>
                                  <a:pt x="295088" y="786928"/>
                                </a:cubicBezTo>
                                <a:cubicBezTo>
                                  <a:pt x="356874" y="666735"/>
                                  <a:pt x="417542" y="520660"/>
                                  <a:pt x="465903" y="375613"/>
                                </a:cubicBezTo>
                                <a:cubicBezTo>
                                  <a:pt x="478756" y="336878"/>
                                  <a:pt x="491799" y="280414"/>
                                  <a:pt x="517605" y="151839"/>
                                </a:cubicBezTo>
                                <a:lnTo>
                                  <a:pt x="532832" y="76172"/>
                                </a:lnTo>
                                <a:lnTo>
                                  <a:pt x="5490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3309604" y="0"/>
                            <a:ext cx="430044" cy="628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044" h="628667">
                                <a:moveTo>
                                  <a:pt x="208171" y="0"/>
                                </a:moveTo>
                                <a:lnTo>
                                  <a:pt x="217029" y="0"/>
                                </a:lnTo>
                                <a:lnTo>
                                  <a:pt x="209902" y="103827"/>
                                </a:lnTo>
                                <a:cubicBezTo>
                                  <a:pt x="191938" y="242850"/>
                                  <a:pt x="141243" y="366945"/>
                                  <a:pt x="55994" y="490211"/>
                                </a:cubicBezTo>
                                <a:cubicBezTo>
                                  <a:pt x="38532" y="515535"/>
                                  <a:pt x="26708" y="538306"/>
                                  <a:pt x="20841" y="557902"/>
                                </a:cubicBezTo>
                                <a:cubicBezTo>
                                  <a:pt x="15139" y="576952"/>
                                  <a:pt x="15316" y="592040"/>
                                  <a:pt x="21387" y="602746"/>
                                </a:cubicBezTo>
                                <a:cubicBezTo>
                                  <a:pt x="27940" y="614290"/>
                                  <a:pt x="40996" y="619777"/>
                                  <a:pt x="59169" y="618608"/>
                                </a:cubicBezTo>
                                <a:cubicBezTo>
                                  <a:pt x="73774" y="617618"/>
                                  <a:pt x="90018" y="612830"/>
                                  <a:pt x="107455" y="604359"/>
                                </a:cubicBezTo>
                                <a:cubicBezTo>
                                  <a:pt x="124765" y="595951"/>
                                  <a:pt x="142875" y="584115"/>
                                  <a:pt x="161265" y="569167"/>
                                </a:cubicBezTo>
                                <a:cubicBezTo>
                                  <a:pt x="199974" y="537722"/>
                                  <a:pt x="237680" y="494428"/>
                                  <a:pt x="270307" y="443958"/>
                                </a:cubicBezTo>
                                <a:cubicBezTo>
                                  <a:pt x="292164" y="410074"/>
                                  <a:pt x="309664" y="373981"/>
                                  <a:pt x="327037" y="326927"/>
                                </a:cubicBezTo>
                                <a:cubicBezTo>
                                  <a:pt x="343332" y="282833"/>
                                  <a:pt x="360286" y="226699"/>
                                  <a:pt x="382029" y="144936"/>
                                </a:cubicBezTo>
                                <a:lnTo>
                                  <a:pt x="405422" y="56963"/>
                                </a:lnTo>
                                <a:cubicBezTo>
                                  <a:pt x="409797" y="40561"/>
                                  <a:pt x="413995" y="25213"/>
                                  <a:pt x="418162" y="10393"/>
                                </a:cubicBezTo>
                                <a:lnTo>
                                  <a:pt x="421168" y="0"/>
                                </a:lnTo>
                                <a:lnTo>
                                  <a:pt x="430044" y="0"/>
                                </a:lnTo>
                                <a:lnTo>
                                  <a:pt x="427157" y="10031"/>
                                </a:lnTo>
                                <a:cubicBezTo>
                                  <a:pt x="423034" y="24702"/>
                                  <a:pt x="418598" y="40815"/>
                                  <a:pt x="413614" y="59211"/>
                                </a:cubicBezTo>
                                <a:lnTo>
                                  <a:pt x="390233" y="147184"/>
                                </a:lnTo>
                                <a:cubicBezTo>
                                  <a:pt x="368262" y="229683"/>
                                  <a:pt x="351155" y="286249"/>
                                  <a:pt x="334759" y="330598"/>
                                </a:cubicBezTo>
                                <a:cubicBezTo>
                                  <a:pt x="317259" y="377931"/>
                                  <a:pt x="299606" y="414316"/>
                                  <a:pt x="277508" y="448581"/>
                                </a:cubicBezTo>
                                <a:cubicBezTo>
                                  <a:pt x="244005" y="500448"/>
                                  <a:pt x="205232" y="544821"/>
                                  <a:pt x="165367" y="576889"/>
                                </a:cubicBezTo>
                                <a:cubicBezTo>
                                  <a:pt x="127000" y="607763"/>
                                  <a:pt x="90437" y="625161"/>
                                  <a:pt x="59652" y="627206"/>
                                </a:cubicBezTo>
                                <a:cubicBezTo>
                                  <a:pt x="37655" y="628667"/>
                                  <a:pt x="21946" y="622202"/>
                                  <a:pt x="14198" y="608537"/>
                                </a:cubicBezTo>
                                <a:cubicBezTo>
                                  <a:pt x="0" y="583518"/>
                                  <a:pt x="13005" y="537493"/>
                                  <a:pt x="48984" y="485449"/>
                                </a:cubicBezTo>
                                <a:cubicBezTo>
                                  <a:pt x="90386" y="425581"/>
                                  <a:pt x="122466" y="367567"/>
                                  <a:pt x="147053" y="308068"/>
                                </a:cubicBezTo>
                                <a:cubicBezTo>
                                  <a:pt x="172948" y="245432"/>
                                  <a:pt x="190208" y="182084"/>
                                  <a:pt x="199809" y="114406"/>
                                </a:cubicBezTo>
                                <a:cubicBezTo>
                                  <a:pt x="204750" y="79595"/>
                                  <a:pt x="207613" y="44035"/>
                                  <a:pt x="208410" y="7206"/>
                                </a:cubicBezTo>
                                <a:lnTo>
                                  <a:pt x="2081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5205" y="0"/>
                            <a:ext cx="1889993" cy="1449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9993" h="1449425">
                                <a:moveTo>
                                  <a:pt x="1085446" y="0"/>
                                </a:moveTo>
                                <a:lnTo>
                                  <a:pt x="1098140" y="0"/>
                                </a:lnTo>
                                <a:lnTo>
                                  <a:pt x="1088768" y="8546"/>
                                </a:lnTo>
                                <a:cubicBezTo>
                                  <a:pt x="1062807" y="27856"/>
                                  <a:pt x="1035123" y="34949"/>
                                  <a:pt x="993280" y="34949"/>
                                </a:cubicBezTo>
                                <a:cubicBezTo>
                                  <a:pt x="952652" y="34949"/>
                                  <a:pt x="923557" y="40004"/>
                                  <a:pt x="898931" y="51358"/>
                                </a:cubicBezTo>
                                <a:cubicBezTo>
                                  <a:pt x="875360" y="62242"/>
                                  <a:pt x="855078" y="79031"/>
                                  <a:pt x="831126" y="107530"/>
                                </a:cubicBezTo>
                                <a:cubicBezTo>
                                  <a:pt x="830478" y="108330"/>
                                  <a:pt x="828916" y="110248"/>
                                  <a:pt x="826770" y="112889"/>
                                </a:cubicBezTo>
                                <a:cubicBezTo>
                                  <a:pt x="818528" y="123024"/>
                                  <a:pt x="801357" y="144131"/>
                                  <a:pt x="794766" y="151840"/>
                                </a:cubicBezTo>
                                <a:cubicBezTo>
                                  <a:pt x="780186" y="169112"/>
                                  <a:pt x="764121" y="185381"/>
                                  <a:pt x="747052" y="200151"/>
                                </a:cubicBezTo>
                                <a:cubicBezTo>
                                  <a:pt x="737768" y="208025"/>
                                  <a:pt x="729005" y="214426"/>
                                  <a:pt x="720268" y="219722"/>
                                </a:cubicBezTo>
                                <a:cubicBezTo>
                                  <a:pt x="702780" y="230301"/>
                                  <a:pt x="687172" y="236638"/>
                                  <a:pt x="668083" y="240918"/>
                                </a:cubicBezTo>
                                <a:cubicBezTo>
                                  <a:pt x="647040" y="245630"/>
                                  <a:pt x="621817" y="247840"/>
                                  <a:pt x="590436" y="249681"/>
                                </a:cubicBezTo>
                                <a:cubicBezTo>
                                  <a:pt x="533768" y="252907"/>
                                  <a:pt x="496760" y="256857"/>
                                  <a:pt x="462712" y="263321"/>
                                </a:cubicBezTo>
                                <a:cubicBezTo>
                                  <a:pt x="425577" y="270369"/>
                                  <a:pt x="390207" y="280720"/>
                                  <a:pt x="344449" y="297928"/>
                                </a:cubicBezTo>
                                <a:cubicBezTo>
                                  <a:pt x="271247" y="325373"/>
                                  <a:pt x="221653" y="372477"/>
                                  <a:pt x="188392" y="446150"/>
                                </a:cubicBezTo>
                                <a:cubicBezTo>
                                  <a:pt x="162649" y="503186"/>
                                  <a:pt x="147777" y="565251"/>
                                  <a:pt x="127165" y="701623"/>
                                </a:cubicBezTo>
                                <a:lnTo>
                                  <a:pt x="118174" y="761745"/>
                                </a:lnTo>
                                <a:lnTo>
                                  <a:pt x="108483" y="825029"/>
                                </a:lnTo>
                                <a:cubicBezTo>
                                  <a:pt x="99898" y="878737"/>
                                  <a:pt x="92393" y="920266"/>
                                  <a:pt x="84163" y="959713"/>
                                </a:cubicBezTo>
                                <a:cubicBezTo>
                                  <a:pt x="76949" y="994295"/>
                                  <a:pt x="62319" y="1054277"/>
                                  <a:pt x="48171" y="1112278"/>
                                </a:cubicBezTo>
                                <a:cubicBezTo>
                                  <a:pt x="33363" y="1172946"/>
                                  <a:pt x="19380" y="1230235"/>
                                  <a:pt x="17285" y="1245132"/>
                                </a:cubicBezTo>
                                <a:cubicBezTo>
                                  <a:pt x="8915" y="1304403"/>
                                  <a:pt x="22708" y="1332991"/>
                                  <a:pt x="74079" y="1362773"/>
                                </a:cubicBezTo>
                                <a:cubicBezTo>
                                  <a:pt x="92977" y="1373568"/>
                                  <a:pt x="117348" y="1384845"/>
                                  <a:pt x="150800" y="1398269"/>
                                </a:cubicBezTo>
                                <a:cubicBezTo>
                                  <a:pt x="217830" y="1425053"/>
                                  <a:pt x="277660" y="1437817"/>
                                  <a:pt x="337172" y="1437817"/>
                                </a:cubicBezTo>
                                <a:cubicBezTo>
                                  <a:pt x="344462" y="1437817"/>
                                  <a:pt x="351765" y="1437614"/>
                                  <a:pt x="359067" y="1437233"/>
                                </a:cubicBezTo>
                                <a:cubicBezTo>
                                  <a:pt x="408369" y="1434731"/>
                                  <a:pt x="448170" y="1427111"/>
                                  <a:pt x="501028" y="1410080"/>
                                </a:cubicBezTo>
                                <a:cubicBezTo>
                                  <a:pt x="558292" y="1391627"/>
                                  <a:pt x="632968" y="1361287"/>
                                  <a:pt x="742582" y="1315122"/>
                                </a:cubicBezTo>
                                <a:cubicBezTo>
                                  <a:pt x="797801" y="1291830"/>
                                  <a:pt x="850760" y="1258226"/>
                                  <a:pt x="899973" y="1215275"/>
                                </a:cubicBezTo>
                                <a:cubicBezTo>
                                  <a:pt x="947611" y="1173708"/>
                                  <a:pt x="992861" y="1122374"/>
                                  <a:pt x="1034491" y="1062722"/>
                                </a:cubicBezTo>
                                <a:cubicBezTo>
                                  <a:pt x="1114082" y="948651"/>
                                  <a:pt x="1182637" y="801369"/>
                                  <a:pt x="1238225" y="624953"/>
                                </a:cubicBezTo>
                                <a:cubicBezTo>
                                  <a:pt x="1248410" y="592810"/>
                                  <a:pt x="1262291" y="566076"/>
                                  <a:pt x="1280668" y="543242"/>
                                </a:cubicBezTo>
                                <a:cubicBezTo>
                                  <a:pt x="1298562" y="521004"/>
                                  <a:pt x="1320356" y="502906"/>
                                  <a:pt x="1347292" y="487920"/>
                                </a:cubicBezTo>
                                <a:cubicBezTo>
                                  <a:pt x="1385354" y="466711"/>
                                  <a:pt x="1422032" y="455091"/>
                                  <a:pt x="1510805" y="436104"/>
                                </a:cubicBezTo>
                                <a:cubicBezTo>
                                  <a:pt x="1532852" y="431507"/>
                                  <a:pt x="1540104" y="429843"/>
                                  <a:pt x="1548498" y="427926"/>
                                </a:cubicBezTo>
                                <a:cubicBezTo>
                                  <a:pt x="1550238" y="427532"/>
                                  <a:pt x="1552042" y="427125"/>
                                  <a:pt x="1554023" y="426668"/>
                                </a:cubicBezTo>
                                <a:cubicBezTo>
                                  <a:pt x="1621790" y="411352"/>
                                  <a:pt x="1669059" y="394728"/>
                                  <a:pt x="1707287" y="372795"/>
                                </a:cubicBezTo>
                                <a:cubicBezTo>
                                  <a:pt x="1747863" y="349503"/>
                                  <a:pt x="1779270" y="319290"/>
                                  <a:pt x="1806131" y="277710"/>
                                </a:cubicBezTo>
                                <a:cubicBezTo>
                                  <a:pt x="1856118" y="200329"/>
                                  <a:pt x="1881309" y="122605"/>
                                  <a:pt x="1880686" y="49274"/>
                                </a:cubicBezTo>
                                <a:lnTo>
                                  <a:pt x="1874318" y="0"/>
                                </a:lnTo>
                                <a:lnTo>
                                  <a:pt x="1882940" y="0"/>
                                </a:lnTo>
                                <a:lnTo>
                                  <a:pt x="1889287" y="48920"/>
                                </a:lnTo>
                                <a:cubicBezTo>
                                  <a:pt x="1889993" y="124020"/>
                                  <a:pt x="1864328" y="203437"/>
                                  <a:pt x="1813331" y="282333"/>
                                </a:cubicBezTo>
                                <a:cubicBezTo>
                                  <a:pt x="1785722" y="325017"/>
                                  <a:pt x="1753603" y="356018"/>
                                  <a:pt x="1712252" y="379894"/>
                                </a:cubicBezTo>
                                <a:cubicBezTo>
                                  <a:pt x="1673111" y="402500"/>
                                  <a:pt x="1624889" y="419531"/>
                                  <a:pt x="1555890" y="435114"/>
                                </a:cubicBezTo>
                                <a:cubicBezTo>
                                  <a:pt x="1546212" y="437400"/>
                                  <a:pt x="1541259" y="438454"/>
                                  <a:pt x="1524813" y="441934"/>
                                </a:cubicBezTo>
                                <a:lnTo>
                                  <a:pt x="1512621" y="444524"/>
                                </a:lnTo>
                                <a:cubicBezTo>
                                  <a:pt x="1432497" y="461657"/>
                                  <a:pt x="1392377" y="472515"/>
                                  <a:pt x="1351369" y="495363"/>
                                </a:cubicBezTo>
                                <a:cubicBezTo>
                                  <a:pt x="1325372" y="509853"/>
                                  <a:pt x="1304379" y="527303"/>
                                  <a:pt x="1287183" y="548741"/>
                                </a:cubicBezTo>
                                <a:cubicBezTo>
                                  <a:pt x="1269530" y="570737"/>
                                  <a:pt x="1256182" y="596556"/>
                                  <a:pt x="1246353" y="627658"/>
                                </a:cubicBezTo>
                                <a:cubicBezTo>
                                  <a:pt x="1129462" y="998359"/>
                                  <a:pt x="961047" y="1232305"/>
                                  <a:pt x="745795" y="1323009"/>
                                </a:cubicBezTo>
                                <a:cubicBezTo>
                                  <a:pt x="635610" y="1369478"/>
                                  <a:pt x="560502" y="1400022"/>
                                  <a:pt x="502590" y="1418640"/>
                                </a:cubicBezTo>
                                <a:cubicBezTo>
                                  <a:pt x="449631" y="1435683"/>
                                  <a:pt x="409499" y="1443341"/>
                                  <a:pt x="359486" y="1445970"/>
                                </a:cubicBezTo>
                                <a:cubicBezTo>
                                  <a:pt x="291376" y="1449425"/>
                                  <a:pt x="224003" y="1436763"/>
                                  <a:pt x="147447" y="1406105"/>
                                </a:cubicBezTo>
                                <a:cubicBezTo>
                                  <a:pt x="120853" y="1396021"/>
                                  <a:pt x="94729" y="1383956"/>
                                  <a:pt x="69787" y="1370266"/>
                                </a:cubicBezTo>
                                <a:cubicBezTo>
                                  <a:pt x="15392" y="1338706"/>
                                  <a:pt x="0" y="1306829"/>
                                  <a:pt x="8801" y="1243926"/>
                                </a:cubicBezTo>
                                <a:cubicBezTo>
                                  <a:pt x="10960" y="1228559"/>
                                  <a:pt x="25273" y="1169872"/>
                                  <a:pt x="40424" y="1107744"/>
                                </a:cubicBezTo>
                                <a:cubicBezTo>
                                  <a:pt x="54331" y="1050708"/>
                                  <a:pt x="68707" y="991742"/>
                                  <a:pt x="75755" y="958011"/>
                                </a:cubicBezTo>
                                <a:cubicBezTo>
                                  <a:pt x="84607" y="915098"/>
                                  <a:pt x="92304" y="872400"/>
                                  <a:pt x="99987" y="823658"/>
                                </a:cubicBezTo>
                                <a:cubicBezTo>
                                  <a:pt x="106591" y="782789"/>
                                  <a:pt x="112878" y="741285"/>
                                  <a:pt x="118669" y="700328"/>
                                </a:cubicBezTo>
                                <a:cubicBezTo>
                                  <a:pt x="139382" y="562927"/>
                                  <a:pt x="154432" y="500316"/>
                                  <a:pt x="180607" y="442645"/>
                                </a:cubicBezTo>
                                <a:cubicBezTo>
                                  <a:pt x="214973" y="366699"/>
                                  <a:pt x="266040" y="318147"/>
                                  <a:pt x="341313" y="289826"/>
                                </a:cubicBezTo>
                                <a:cubicBezTo>
                                  <a:pt x="387566" y="272478"/>
                                  <a:pt x="423355" y="262025"/>
                                  <a:pt x="460959" y="254901"/>
                                </a:cubicBezTo>
                                <a:cubicBezTo>
                                  <a:pt x="495364" y="248386"/>
                                  <a:pt x="532752" y="244385"/>
                                  <a:pt x="590042" y="241096"/>
                                </a:cubicBezTo>
                                <a:cubicBezTo>
                                  <a:pt x="653923" y="237451"/>
                                  <a:pt x="682523" y="232561"/>
                                  <a:pt x="715797" y="212318"/>
                                </a:cubicBezTo>
                                <a:cubicBezTo>
                                  <a:pt x="724662" y="206933"/>
                                  <a:pt x="733247" y="200646"/>
                                  <a:pt x="741337" y="193623"/>
                                </a:cubicBezTo>
                                <a:cubicBezTo>
                                  <a:pt x="758139" y="179133"/>
                                  <a:pt x="773925" y="163181"/>
                                  <a:pt x="788264" y="146240"/>
                                </a:cubicBezTo>
                                <a:cubicBezTo>
                                  <a:pt x="793064" y="140626"/>
                                  <a:pt x="803631" y="127698"/>
                                  <a:pt x="812114" y="117309"/>
                                </a:cubicBezTo>
                                <a:cubicBezTo>
                                  <a:pt x="818083" y="110006"/>
                                  <a:pt x="823239" y="103695"/>
                                  <a:pt x="824662" y="102031"/>
                                </a:cubicBezTo>
                                <a:cubicBezTo>
                                  <a:pt x="872731" y="44741"/>
                                  <a:pt x="913702" y="26364"/>
                                  <a:pt x="993280" y="26364"/>
                                </a:cubicBezTo>
                                <a:cubicBezTo>
                                  <a:pt x="1021398" y="26364"/>
                                  <a:pt x="1041832" y="23024"/>
                                  <a:pt x="1059510" y="15557"/>
                                </a:cubicBezTo>
                                <a:cubicBezTo>
                                  <a:pt x="1067924" y="12001"/>
                                  <a:pt x="1075900" y="7403"/>
                                  <a:pt x="1083891" y="1425"/>
                                </a:cubicBezTo>
                                <a:lnTo>
                                  <a:pt x="10854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037858" y="511253"/>
                            <a:ext cx="237998" cy="464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98" h="464820">
                                <a:moveTo>
                                  <a:pt x="237706" y="0"/>
                                </a:moveTo>
                                <a:lnTo>
                                  <a:pt x="237998" y="27"/>
                                </a:lnTo>
                                <a:lnTo>
                                  <a:pt x="237998" y="8633"/>
                                </a:lnTo>
                                <a:lnTo>
                                  <a:pt x="228867" y="9715"/>
                                </a:lnTo>
                                <a:cubicBezTo>
                                  <a:pt x="192227" y="15367"/>
                                  <a:pt x="157721" y="28219"/>
                                  <a:pt x="126289" y="47917"/>
                                </a:cubicBezTo>
                                <a:cubicBezTo>
                                  <a:pt x="64643" y="86893"/>
                                  <a:pt x="28067" y="147003"/>
                                  <a:pt x="17564" y="226568"/>
                                </a:cubicBezTo>
                                <a:cubicBezTo>
                                  <a:pt x="9830" y="284404"/>
                                  <a:pt x="8344" y="329514"/>
                                  <a:pt x="13017" y="364490"/>
                                </a:cubicBezTo>
                                <a:cubicBezTo>
                                  <a:pt x="17780" y="400063"/>
                                  <a:pt x="28842" y="424586"/>
                                  <a:pt x="46838" y="439484"/>
                                </a:cubicBezTo>
                                <a:cubicBezTo>
                                  <a:pt x="60261" y="450571"/>
                                  <a:pt x="77470" y="456108"/>
                                  <a:pt x="98857" y="456108"/>
                                </a:cubicBezTo>
                                <a:cubicBezTo>
                                  <a:pt x="117399" y="456108"/>
                                  <a:pt x="139078" y="451942"/>
                                  <a:pt x="164097" y="443598"/>
                                </a:cubicBezTo>
                                <a:cubicBezTo>
                                  <a:pt x="186271" y="436185"/>
                                  <a:pt x="207558" y="428083"/>
                                  <a:pt x="227833" y="419361"/>
                                </a:cubicBezTo>
                                <a:lnTo>
                                  <a:pt x="237998" y="414433"/>
                                </a:lnTo>
                                <a:lnTo>
                                  <a:pt x="237998" y="424004"/>
                                </a:lnTo>
                                <a:lnTo>
                                  <a:pt x="232165" y="426835"/>
                                </a:lnTo>
                                <a:cubicBezTo>
                                  <a:pt x="211406" y="435762"/>
                                  <a:pt x="189592" y="444049"/>
                                  <a:pt x="166853" y="451625"/>
                                </a:cubicBezTo>
                                <a:cubicBezTo>
                                  <a:pt x="140564" y="460413"/>
                                  <a:pt x="117729" y="464820"/>
                                  <a:pt x="98082" y="464820"/>
                                </a:cubicBezTo>
                                <a:cubicBezTo>
                                  <a:pt x="75133" y="464807"/>
                                  <a:pt x="56553" y="458813"/>
                                  <a:pt x="41986" y="446786"/>
                                </a:cubicBezTo>
                                <a:cubicBezTo>
                                  <a:pt x="23292" y="431356"/>
                                  <a:pt x="11024" y="405181"/>
                                  <a:pt x="5550" y="369011"/>
                                </a:cubicBezTo>
                                <a:cubicBezTo>
                                  <a:pt x="0" y="332448"/>
                                  <a:pt x="1143" y="284099"/>
                                  <a:pt x="8941" y="225323"/>
                                </a:cubicBezTo>
                                <a:cubicBezTo>
                                  <a:pt x="19914" y="143218"/>
                                  <a:pt x="57874" y="81115"/>
                                  <a:pt x="121768" y="40742"/>
                                </a:cubicBezTo>
                                <a:cubicBezTo>
                                  <a:pt x="156693" y="18847"/>
                                  <a:pt x="196774" y="4763"/>
                                  <a:pt x="2377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275856" y="511280"/>
                            <a:ext cx="236207" cy="42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07" h="423977">
                                <a:moveTo>
                                  <a:pt x="0" y="0"/>
                                </a:moveTo>
                                <a:lnTo>
                                  <a:pt x="59209" y="5504"/>
                                </a:lnTo>
                                <a:cubicBezTo>
                                  <a:pt x="78864" y="8720"/>
                                  <a:pt x="98292" y="13302"/>
                                  <a:pt x="117348" y="19226"/>
                                </a:cubicBezTo>
                                <a:cubicBezTo>
                                  <a:pt x="196215" y="45159"/>
                                  <a:pt x="236207" y="91400"/>
                                  <a:pt x="236207" y="156653"/>
                                </a:cubicBezTo>
                                <a:cubicBezTo>
                                  <a:pt x="236207" y="188517"/>
                                  <a:pt x="228448" y="219810"/>
                                  <a:pt x="213157" y="249655"/>
                                </a:cubicBezTo>
                                <a:cubicBezTo>
                                  <a:pt x="198552" y="278154"/>
                                  <a:pt x="177000" y="305548"/>
                                  <a:pt x="149073" y="331075"/>
                                </a:cubicBezTo>
                                <a:cubicBezTo>
                                  <a:pt x="122517" y="355344"/>
                                  <a:pt x="90202" y="377899"/>
                                  <a:pt x="53156" y="398175"/>
                                </a:cubicBezTo>
                                <a:lnTo>
                                  <a:pt x="0" y="423977"/>
                                </a:lnTo>
                                <a:lnTo>
                                  <a:pt x="0" y="414406"/>
                                </a:lnTo>
                                <a:lnTo>
                                  <a:pt x="47495" y="391379"/>
                                </a:lnTo>
                                <a:cubicBezTo>
                                  <a:pt x="83741" y="371594"/>
                                  <a:pt x="115430" y="349604"/>
                                  <a:pt x="141554" y="325956"/>
                                </a:cubicBezTo>
                                <a:cubicBezTo>
                                  <a:pt x="169050" y="301077"/>
                                  <a:pt x="190310" y="274445"/>
                                  <a:pt x="204750" y="246810"/>
                                </a:cubicBezTo>
                                <a:cubicBezTo>
                                  <a:pt x="219939" y="217740"/>
                                  <a:pt x="227635" y="187400"/>
                                  <a:pt x="227635" y="156653"/>
                                </a:cubicBezTo>
                                <a:cubicBezTo>
                                  <a:pt x="227635" y="95388"/>
                                  <a:pt x="189637" y="51903"/>
                                  <a:pt x="114681" y="27379"/>
                                </a:cubicBezTo>
                                <a:cubicBezTo>
                                  <a:pt x="77724" y="15454"/>
                                  <a:pt x="39281" y="9117"/>
                                  <a:pt x="407" y="8558"/>
                                </a:cubicBezTo>
                                <a:lnTo>
                                  <a:pt x="0" y="86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339762" cy="84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9762" h="849825">
                                <a:moveTo>
                                  <a:pt x="330957" y="0"/>
                                </a:moveTo>
                                <a:lnTo>
                                  <a:pt x="339762" y="0"/>
                                </a:lnTo>
                                <a:lnTo>
                                  <a:pt x="335779" y="15208"/>
                                </a:lnTo>
                                <a:cubicBezTo>
                                  <a:pt x="317605" y="91064"/>
                                  <a:pt x="308132" y="153003"/>
                                  <a:pt x="308132" y="196903"/>
                                </a:cubicBezTo>
                                <a:cubicBezTo>
                                  <a:pt x="308132" y="251221"/>
                                  <a:pt x="295318" y="316385"/>
                                  <a:pt x="270020" y="390566"/>
                                </a:cubicBezTo>
                                <a:cubicBezTo>
                                  <a:pt x="246512" y="459527"/>
                                  <a:pt x="212489" y="534495"/>
                                  <a:pt x="171607" y="607368"/>
                                </a:cubicBezTo>
                                <a:cubicBezTo>
                                  <a:pt x="129443" y="682552"/>
                                  <a:pt x="82142" y="752030"/>
                                  <a:pt x="33966" y="810618"/>
                                </a:cubicBezTo>
                                <a:lnTo>
                                  <a:pt x="0" y="849825"/>
                                </a:lnTo>
                                <a:lnTo>
                                  <a:pt x="0" y="836708"/>
                                </a:lnTo>
                                <a:lnTo>
                                  <a:pt x="30891" y="800712"/>
                                </a:lnTo>
                                <a:cubicBezTo>
                                  <a:pt x="77894" y="742889"/>
                                  <a:pt x="123919" y="674589"/>
                                  <a:pt x="163987" y="603189"/>
                                </a:cubicBezTo>
                                <a:cubicBezTo>
                                  <a:pt x="204500" y="531015"/>
                                  <a:pt x="238244" y="456822"/>
                                  <a:pt x="261587" y="388648"/>
                                </a:cubicBezTo>
                                <a:cubicBezTo>
                                  <a:pt x="286784" y="315052"/>
                                  <a:pt x="299560" y="250485"/>
                                  <a:pt x="299560" y="196764"/>
                                </a:cubicBezTo>
                                <a:cubicBezTo>
                                  <a:pt x="299560" y="153382"/>
                                  <a:pt x="308805" y="92709"/>
                                  <a:pt x="325729" y="20438"/>
                                </a:cubicBezTo>
                                <a:lnTo>
                                  <a:pt x="330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010248" y="0"/>
                            <a:ext cx="332105" cy="1662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105" h="166298">
                                <a:moveTo>
                                  <a:pt x="20252" y="0"/>
                                </a:moveTo>
                                <a:lnTo>
                                  <a:pt x="29799" y="0"/>
                                </a:lnTo>
                                <a:lnTo>
                                  <a:pt x="17629" y="21815"/>
                                </a:lnTo>
                                <a:cubicBezTo>
                                  <a:pt x="10633" y="37148"/>
                                  <a:pt x="8636" y="49166"/>
                                  <a:pt x="10769" y="59770"/>
                                </a:cubicBezTo>
                                <a:cubicBezTo>
                                  <a:pt x="13703" y="74325"/>
                                  <a:pt x="24359" y="86059"/>
                                  <a:pt x="46431" y="99026"/>
                                </a:cubicBezTo>
                                <a:cubicBezTo>
                                  <a:pt x="52197" y="102303"/>
                                  <a:pt x="58598" y="105732"/>
                                  <a:pt x="68567" y="110862"/>
                                </a:cubicBezTo>
                                <a:lnTo>
                                  <a:pt x="94437" y="123753"/>
                                </a:lnTo>
                                <a:cubicBezTo>
                                  <a:pt x="130658" y="141876"/>
                                  <a:pt x="170790" y="151693"/>
                                  <a:pt x="205930" y="151693"/>
                                </a:cubicBezTo>
                                <a:cubicBezTo>
                                  <a:pt x="218148" y="151693"/>
                                  <a:pt x="229768" y="150499"/>
                                  <a:pt x="240398" y="148061"/>
                                </a:cubicBezTo>
                                <a:cubicBezTo>
                                  <a:pt x="267284" y="141863"/>
                                  <a:pt x="287972" y="128211"/>
                                  <a:pt x="301892" y="107484"/>
                                </a:cubicBezTo>
                                <a:cubicBezTo>
                                  <a:pt x="316230" y="86136"/>
                                  <a:pt x="323520" y="57027"/>
                                  <a:pt x="323532" y="20959"/>
                                </a:cubicBezTo>
                                <a:lnTo>
                                  <a:pt x="323532" y="20807"/>
                                </a:lnTo>
                                <a:lnTo>
                                  <a:pt x="320528" y="0"/>
                                </a:lnTo>
                                <a:lnTo>
                                  <a:pt x="329300" y="0"/>
                                </a:lnTo>
                                <a:lnTo>
                                  <a:pt x="332105" y="20959"/>
                                </a:lnTo>
                                <a:cubicBezTo>
                                  <a:pt x="332105" y="96092"/>
                                  <a:pt x="301041" y="142917"/>
                                  <a:pt x="242265" y="156379"/>
                                </a:cubicBezTo>
                                <a:cubicBezTo>
                                  <a:pt x="199237" y="166298"/>
                                  <a:pt x="141160" y="156773"/>
                                  <a:pt x="90703" y="131500"/>
                                </a:cubicBezTo>
                                <a:lnTo>
                                  <a:pt x="64567" y="118495"/>
                                </a:lnTo>
                                <a:cubicBezTo>
                                  <a:pt x="56312" y="114304"/>
                                  <a:pt x="49187" y="110456"/>
                                  <a:pt x="42151" y="106379"/>
                                </a:cubicBezTo>
                                <a:cubicBezTo>
                                  <a:pt x="17970" y="92232"/>
                                  <a:pt x="5715" y="78566"/>
                                  <a:pt x="2387" y="62069"/>
                                </a:cubicBezTo>
                                <a:cubicBezTo>
                                  <a:pt x="0" y="50233"/>
                                  <a:pt x="2187" y="36593"/>
                                  <a:pt x="9533" y="19824"/>
                                </a:cubicBezTo>
                                <a:lnTo>
                                  <a:pt x="2025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81083" y="0"/>
                            <a:ext cx="530124" cy="3205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24" h="320554">
                                <a:moveTo>
                                  <a:pt x="7680" y="0"/>
                                </a:moveTo>
                                <a:lnTo>
                                  <a:pt x="17179" y="0"/>
                                </a:lnTo>
                                <a:lnTo>
                                  <a:pt x="12603" y="11340"/>
                                </a:lnTo>
                                <a:cubicBezTo>
                                  <a:pt x="10062" y="21320"/>
                                  <a:pt x="8782" y="31845"/>
                                  <a:pt x="8782" y="42844"/>
                                </a:cubicBezTo>
                                <a:cubicBezTo>
                                  <a:pt x="8769" y="76943"/>
                                  <a:pt x="20923" y="113011"/>
                                  <a:pt x="43910" y="147161"/>
                                </a:cubicBezTo>
                                <a:cubicBezTo>
                                  <a:pt x="67621" y="182391"/>
                                  <a:pt x="101111" y="212655"/>
                                  <a:pt x="140748" y="234664"/>
                                </a:cubicBezTo>
                                <a:cubicBezTo>
                                  <a:pt x="213112" y="274961"/>
                                  <a:pt x="284766" y="296043"/>
                                  <a:pt x="344837" y="296043"/>
                                </a:cubicBezTo>
                                <a:cubicBezTo>
                                  <a:pt x="372358" y="296031"/>
                                  <a:pt x="397453" y="291611"/>
                                  <a:pt x="419056" y="282581"/>
                                </a:cubicBezTo>
                                <a:cubicBezTo>
                                  <a:pt x="437648" y="274796"/>
                                  <a:pt x="453422" y="263684"/>
                                  <a:pt x="465944" y="249549"/>
                                </a:cubicBezTo>
                                <a:cubicBezTo>
                                  <a:pt x="479000" y="234791"/>
                                  <a:pt x="488563" y="216668"/>
                                  <a:pt x="494392" y="195663"/>
                                </a:cubicBezTo>
                                <a:cubicBezTo>
                                  <a:pt x="513394" y="127311"/>
                                  <a:pt x="521274" y="67432"/>
                                  <a:pt x="517977" y="16915"/>
                                </a:cubicBezTo>
                                <a:lnTo>
                                  <a:pt x="515468" y="0"/>
                                </a:lnTo>
                                <a:lnTo>
                                  <a:pt x="524278" y="0"/>
                                </a:lnTo>
                                <a:lnTo>
                                  <a:pt x="526365" y="13343"/>
                                </a:lnTo>
                                <a:cubicBezTo>
                                  <a:pt x="530124" y="64510"/>
                                  <a:pt x="522630" y="124946"/>
                                  <a:pt x="503942" y="193783"/>
                                </a:cubicBezTo>
                                <a:lnTo>
                                  <a:pt x="503815" y="193656"/>
                                </a:lnTo>
                                <a:lnTo>
                                  <a:pt x="502609" y="197999"/>
                                </a:lnTo>
                                <a:cubicBezTo>
                                  <a:pt x="496335" y="220631"/>
                                  <a:pt x="486124" y="240087"/>
                                  <a:pt x="472281" y="255835"/>
                                </a:cubicBezTo>
                                <a:cubicBezTo>
                                  <a:pt x="459061" y="270872"/>
                                  <a:pt x="442424" y="282645"/>
                                  <a:pt x="422815" y="290849"/>
                                </a:cubicBezTo>
                                <a:cubicBezTo>
                                  <a:pt x="351758" y="320554"/>
                                  <a:pt x="244786" y="302343"/>
                                  <a:pt x="136658" y="242119"/>
                                </a:cubicBezTo>
                                <a:cubicBezTo>
                                  <a:pt x="54946" y="196755"/>
                                  <a:pt x="32" y="116478"/>
                                  <a:pt x="6" y="42374"/>
                                </a:cubicBezTo>
                                <a:cubicBezTo>
                                  <a:pt x="0" y="30696"/>
                                  <a:pt x="1362" y="19514"/>
                                  <a:pt x="4074" y="8904"/>
                                </a:cubicBezTo>
                                <a:lnTo>
                                  <a:pt x="76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0"/>
                            <a:ext cx="211489" cy="457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489" h="457667">
                                <a:moveTo>
                                  <a:pt x="202312" y="0"/>
                                </a:moveTo>
                                <a:lnTo>
                                  <a:pt x="211489" y="0"/>
                                </a:lnTo>
                                <a:lnTo>
                                  <a:pt x="184337" y="75806"/>
                                </a:lnTo>
                                <a:cubicBezTo>
                                  <a:pt x="169372" y="115692"/>
                                  <a:pt x="154537" y="153319"/>
                                  <a:pt x="139859" y="188609"/>
                                </a:cubicBezTo>
                                <a:cubicBezTo>
                                  <a:pt x="91310" y="305338"/>
                                  <a:pt x="45297" y="394335"/>
                                  <a:pt x="2533" y="454356"/>
                                </a:cubicBezTo>
                                <a:lnTo>
                                  <a:pt x="0" y="457667"/>
                                </a:lnTo>
                                <a:lnTo>
                                  <a:pt x="0" y="442945"/>
                                </a:lnTo>
                                <a:lnTo>
                                  <a:pt x="17585" y="416505"/>
                                </a:lnTo>
                                <a:cubicBezTo>
                                  <a:pt x="53802" y="358712"/>
                                  <a:pt x="92277" y="280840"/>
                                  <a:pt x="132607" y="183605"/>
                                </a:cubicBezTo>
                                <a:cubicBezTo>
                                  <a:pt x="147241" y="148328"/>
                                  <a:pt x="162021" y="110760"/>
                                  <a:pt x="176922" y="70980"/>
                                </a:cubicBezTo>
                                <a:lnTo>
                                  <a:pt x="2023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858109" y="397229"/>
                            <a:ext cx="409250" cy="8298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250" h="829811">
                                <a:moveTo>
                                  <a:pt x="409250" y="0"/>
                                </a:moveTo>
                                <a:lnTo>
                                  <a:pt x="409250" y="8614"/>
                                </a:lnTo>
                                <a:lnTo>
                                  <a:pt x="380735" y="9621"/>
                                </a:lnTo>
                                <a:cubicBezTo>
                                  <a:pt x="335610" y="12253"/>
                                  <a:pt x="300471" y="17679"/>
                                  <a:pt x="268567" y="26409"/>
                                </a:cubicBezTo>
                                <a:cubicBezTo>
                                  <a:pt x="230607" y="36632"/>
                                  <a:pt x="200851" y="51174"/>
                                  <a:pt x="177597" y="70884"/>
                                </a:cubicBezTo>
                                <a:cubicBezTo>
                                  <a:pt x="153733" y="91115"/>
                                  <a:pt x="137490" y="116122"/>
                                  <a:pt x="127940" y="147326"/>
                                </a:cubicBezTo>
                                <a:cubicBezTo>
                                  <a:pt x="120637" y="171291"/>
                                  <a:pt x="113195" y="195573"/>
                                  <a:pt x="105804" y="219500"/>
                                </a:cubicBezTo>
                                <a:cubicBezTo>
                                  <a:pt x="95910" y="251516"/>
                                  <a:pt x="87909" y="278390"/>
                                  <a:pt x="80607" y="304056"/>
                                </a:cubicBezTo>
                                <a:cubicBezTo>
                                  <a:pt x="68186" y="346868"/>
                                  <a:pt x="57493" y="386467"/>
                                  <a:pt x="47917" y="425100"/>
                                </a:cubicBezTo>
                                <a:cubicBezTo>
                                  <a:pt x="23685" y="523246"/>
                                  <a:pt x="10681" y="602570"/>
                                  <a:pt x="9258" y="660888"/>
                                </a:cubicBezTo>
                                <a:cubicBezTo>
                                  <a:pt x="8522" y="691165"/>
                                  <a:pt x="10909" y="716425"/>
                                  <a:pt x="16332" y="735945"/>
                                </a:cubicBezTo>
                                <a:cubicBezTo>
                                  <a:pt x="21971" y="756240"/>
                                  <a:pt x="31077" y="770985"/>
                                  <a:pt x="43396" y="779760"/>
                                </a:cubicBezTo>
                                <a:cubicBezTo>
                                  <a:pt x="64300" y="794746"/>
                                  <a:pt x="90856" y="805770"/>
                                  <a:pt x="122352" y="812526"/>
                                </a:cubicBezTo>
                                <a:cubicBezTo>
                                  <a:pt x="145224" y="817441"/>
                                  <a:pt x="170624" y="819956"/>
                                  <a:pt x="196812" y="819956"/>
                                </a:cubicBezTo>
                                <a:cubicBezTo>
                                  <a:pt x="203911" y="819956"/>
                                  <a:pt x="211074" y="819778"/>
                                  <a:pt x="218262" y="819397"/>
                                </a:cubicBezTo>
                                <a:cubicBezTo>
                                  <a:pt x="251181" y="817695"/>
                                  <a:pt x="284785" y="812044"/>
                                  <a:pt x="315430" y="803078"/>
                                </a:cubicBezTo>
                                <a:cubicBezTo>
                                  <a:pt x="347396" y="793718"/>
                                  <a:pt x="375221" y="781234"/>
                                  <a:pt x="398170" y="765955"/>
                                </a:cubicBezTo>
                                <a:lnTo>
                                  <a:pt x="409250" y="757682"/>
                                </a:lnTo>
                                <a:lnTo>
                                  <a:pt x="409250" y="768400"/>
                                </a:lnTo>
                                <a:lnTo>
                                  <a:pt x="402996" y="773067"/>
                                </a:lnTo>
                                <a:cubicBezTo>
                                  <a:pt x="379387" y="788815"/>
                                  <a:pt x="350825" y="801668"/>
                                  <a:pt x="318084" y="811294"/>
                                </a:cubicBezTo>
                                <a:cubicBezTo>
                                  <a:pt x="286537" y="820565"/>
                                  <a:pt x="251955" y="826369"/>
                                  <a:pt x="218097" y="828071"/>
                                </a:cubicBezTo>
                                <a:cubicBezTo>
                                  <a:pt x="183490" y="829811"/>
                                  <a:pt x="149352" y="827271"/>
                                  <a:pt x="119380" y="820718"/>
                                </a:cubicBezTo>
                                <a:cubicBezTo>
                                  <a:pt x="87160" y="813669"/>
                                  <a:pt x="59880" y="802277"/>
                                  <a:pt x="38303" y="786834"/>
                                </a:cubicBezTo>
                                <a:cubicBezTo>
                                  <a:pt x="25197" y="777474"/>
                                  <a:pt x="15392" y="762476"/>
                                  <a:pt x="9131" y="742283"/>
                                </a:cubicBezTo>
                                <a:cubicBezTo>
                                  <a:pt x="2934" y="722280"/>
                                  <a:pt x="0" y="696499"/>
                                  <a:pt x="419" y="665625"/>
                                </a:cubicBezTo>
                                <a:cubicBezTo>
                                  <a:pt x="1219" y="606088"/>
                                  <a:pt x="14033" y="526726"/>
                                  <a:pt x="39599" y="423030"/>
                                </a:cubicBezTo>
                                <a:cubicBezTo>
                                  <a:pt x="48616" y="386543"/>
                                  <a:pt x="59334" y="346868"/>
                                  <a:pt x="72377" y="301770"/>
                                </a:cubicBezTo>
                                <a:cubicBezTo>
                                  <a:pt x="85776" y="255009"/>
                                  <a:pt x="99974" y="207765"/>
                                  <a:pt x="114567" y="161334"/>
                                </a:cubicBezTo>
                                <a:lnTo>
                                  <a:pt x="119685" y="144709"/>
                                </a:lnTo>
                                <a:cubicBezTo>
                                  <a:pt x="139357" y="80841"/>
                                  <a:pt x="187325" y="39414"/>
                                  <a:pt x="266344" y="18052"/>
                                </a:cubicBezTo>
                                <a:cubicBezTo>
                                  <a:pt x="302606" y="8156"/>
                                  <a:pt x="342911" y="2460"/>
                                  <a:pt x="396914" y="231"/>
                                </a:cubicBezTo>
                                <a:lnTo>
                                  <a:pt x="4092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267358" y="396358"/>
                            <a:ext cx="410205" cy="76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0205" h="769270">
                                <a:moveTo>
                                  <a:pt x="46591" y="0"/>
                                </a:moveTo>
                                <a:cubicBezTo>
                                  <a:pt x="62682" y="0"/>
                                  <a:pt x="79853" y="203"/>
                                  <a:pt x="98230" y="597"/>
                                </a:cubicBezTo>
                                <a:lnTo>
                                  <a:pt x="152052" y="1981"/>
                                </a:lnTo>
                                <a:cubicBezTo>
                                  <a:pt x="206180" y="3518"/>
                                  <a:pt x="227516" y="4051"/>
                                  <a:pt x="254249" y="4051"/>
                                </a:cubicBezTo>
                                <a:cubicBezTo>
                                  <a:pt x="301925" y="4051"/>
                                  <a:pt x="338971" y="14313"/>
                                  <a:pt x="364333" y="34544"/>
                                </a:cubicBezTo>
                                <a:cubicBezTo>
                                  <a:pt x="388806" y="54051"/>
                                  <a:pt x="403258" y="83553"/>
                                  <a:pt x="407310" y="122225"/>
                                </a:cubicBezTo>
                                <a:cubicBezTo>
                                  <a:pt x="410205" y="149962"/>
                                  <a:pt x="408719" y="177724"/>
                                  <a:pt x="402496" y="212268"/>
                                </a:cubicBezTo>
                                <a:cubicBezTo>
                                  <a:pt x="396718" y="244348"/>
                                  <a:pt x="386723" y="283159"/>
                                  <a:pt x="369083" y="342024"/>
                                </a:cubicBezTo>
                                <a:cubicBezTo>
                                  <a:pt x="353131" y="395186"/>
                                  <a:pt x="296616" y="478752"/>
                                  <a:pt x="214028" y="571322"/>
                                </a:cubicBezTo>
                                <a:cubicBezTo>
                                  <a:pt x="157364" y="634825"/>
                                  <a:pt x="95721" y="694371"/>
                                  <a:pt x="42991" y="737180"/>
                                </a:cubicBezTo>
                                <a:lnTo>
                                  <a:pt x="0" y="769270"/>
                                </a:lnTo>
                                <a:lnTo>
                                  <a:pt x="0" y="758553"/>
                                </a:lnTo>
                                <a:lnTo>
                                  <a:pt x="37474" y="730571"/>
                                </a:lnTo>
                                <a:cubicBezTo>
                                  <a:pt x="89543" y="688285"/>
                                  <a:pt x="150627" y="629314"/>
                                  <a:pt x="206967" y="566306"/>
                                </a:cubicBezTo>
                                <a:cubicBezTo>
                                  <a:pt x="245207" y="523545"/>
                                  <a:pt x="279090" y="481190"/>
                                  <a:pt x="304973" y="443827"/>
                                </a:cubicBezTo>
                                <a:cubicBezTo>
                                  <a:pt x="333827" y="402146"/>
                                  <a:pt x="352623" y="367094"/>
                                  <a:pt x="360840" y="339662"/>
                                </a:cubicBezTo>
                                <a:cubicBezTo>
                                  <a:pt x="378239" y="281559"/>
                                  <a:pt x="388120" y="243294"/>
                                  <a:pt x="393860" y="211747"/>
                                </a:cubicBezTo>
                                <a:cubicBezTo>
                                  <a:pt x="400096" y="177470"/>
                                  <a:pt x="401594" y="150127"/>
                                  <a:pt x="398712" y="123063"/>
                                </a:cubicBezTo>
                                <a:cubicBezTo>
                                  <a:pt x="394864" y="86017"/>
                                  <a:pt x="381668" y="59080"/>
                                  <a:pt x="358351" y="40742"/>
                                </a:cubicBezTo>
                                <a:cubicBezTo>
                                  <a:pt x="334323" y="21831"/>
                                  <a:pt x="300274" y="12649"/>
                                  <a:pt x="254249" y="12649"/>
                                </a:cubicBezTo>
                                <a:cubicBezTo>
                                  <a:pt x="227376" y="12649"/>
                                  <a:pt x="206002" y="12103"/>
                                  <a:pt x="151786" y="10566"/>
                                </a:cubicBezTo>
                                <a:lnTo>
                                  <a:pt x="98077" y="9182"/>
                                </a:lnTo>
                                <a:cubicBezTo>
                                  <a:pt x="69302" y="8557"/>
                                  <a:pt x="43537" y="8405"/>
                                  <a:pt x="20189" y="8772"/>
                                </a:cubicBezTo>
                                <a:lnTo>
                                  <a:pt x="0" y="9485"/>
                                </a:lnTo>
                                <a:lnTo>
                                  <a:pt x="0" y="871"/>
                                </a:lnTo>
                                <a:lnTo>
                                  <a:pt x="4659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55505" y="322070"/>
                            <a:ext cx="514058" cy="1041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058" h="1041975">
                                <a:moveTo>
                                  <a:pt x="514058" y="0"/>
                                </a:moveTo>
                                <a:lnTo>
                                  <a:pt x="514058" y="8726"/>
                                </a:lnTo>
                                <a:lnTo>
                                  <a:pt x="512748" y="8935"/>
                                </a:lnTo>
                                <a:cubicBezTo>
                                  <a:pt x="480911" y="13314"/>
                                  <a:pt x="449183" y="15472"/>
                                  <a:pt x="394424" y="18215"/>
                                </a:cubicBezTo>
                                <a:cubicBezTo>
                                  <a:pt x="305143" y="22673"/>
                                  <a:pt x="266776" y="28553"/>
                                  <a:pt x="229273" y="52721"/>
                                </a:cubicBezTo>
                                <a:cubicBezTo>
                                  <a:pt x="205943" y="67821"/>
                                  <a:pt x="187071" y="89475"/>
                                  <a:pt x="171590" y="118939"/>
                                </a:cubicBezTo>
                                <a:cubicBezTo>
                                  <a:pt x="155854" y="148885"/>
                                  <a:pt x="143472" y="187150"/>
                                  <a:pt x="133744" y="235906"/>
                                </a:cubicBezTo>
                                <a:cubicBezTo>
                                  <a:pt x="122644" y="291328"/>
                                  <a:pt x="110858" y="343348"/>
                                  <a:pt x="90183" y="432108"/>
                                </a:cubicBezTo>
                                <a:lnTo>
                                  <a:pt x="88519" y="439055"/>
                                </a:lnTo>
                                <a:cubicBezTo>
                                  <a:pt x="49187" y="607546"/>
                                  <a:pt x="34277" y="677040"/>
                                  <a:pt x="23432" y="756542"/>
                                </a:cubicBezTo>
                                <a:cubicBezTo>
                                  <a:pt x="16142" y="808701"/>
                                  <a:pt x="13551" y="850916"/>
                                  <a:pt x="15519" y="885600"/>
                                </a:cubicBezTo>
                                <a:cubicBezTo>
                                  <a:pt x="17551" y="921274"/>
                                  <a:pt x="24333" y="947931"/>
                                  <a:pt x="36258" y="967083"/>
                                </a:cubicBezTo>
                                <a:cubicBezTo>
                                  <a:pt x="54635" y="996471"/>
                                  <a:pt x="90424" y="1017172"/>
                                  <a:pt x="139738" y="1026951"/>
                                </a:cubicBezTo>
                                <a:cubicBezTo>
                                  <a:pt x="161557" y="1031269"/>
                                  <a:pt x="185623" y="1033415"/>
                                  <a:pt x="211277" y="1033415"/>
                                </a:cubicBezTo>
                                <a:cubicBezTo>
                                  <a:pt x="255740" y="1033415"/>
                                  <a:pt x="304927" y="1026976"/>
                                  <a:pt x="355219" y="1014301"/>
                                </a:cubicBezTo>
                                <a:cubicBezTo>
                                  <a:pt x="395580" y="1004141"/>
                                  <a:pt x="435305" y="990336"/>
                                  <a:pt x="473304" y="973280"/>
                                </a:cubicBezTo>
                                <a:lnTo>
                                  <a:pt x="514058" y="952606"/>
                                </a:lnTo>
                                <a:lnTo>
                                  <a:pt x="514058" y="961857"/>
                                </a:lnTo>
                                <a:lnTo>
                                  <a:pt x="501223" y="969499"/>
                                </a:lnTo>
                                <a:cubicBezTo>
                                  <a:pt x="408465" y="1015407"/>
                                  <a:pt x="302920" y="1041975"/>
                                  <a:pt x="212242" y="1041975"/>
                                </a:cubicBezTo>
                                <a:cubicBezTo>
                                  <a:pt x="186144" y="1041975"/>
                                  <a:pt x="161277" y="1039765"/>
                                  <a:pt x="138316" y="1035193"/>
                                </a:cubicBezTo>
                                <a:cubicBezTo>
                                  <a:pt x="86398" y="1024868"/>
                                  <a:pt x="48641" y="1002833"/>
                                  <a:pt x="29108" y="971490"/>
                                </a:cubicBezTo>
                                <a:cubicBezTo>
                                  <a:pt x="4547" y="932234"/>
                                  <a:pt x="0" y="863540"/>
                                  <a:pt x="14808" y="755323"/>
                                </a:cubicBezTo>
                                <a:cubicBezTo>
                                  <a:pt x="25654" y="676265"/>
                                  <a:pt x="40653" y="606555"/>
                                  <a:pt x="80226" y="437213"/>
                                </a:cubicBezTo>
                                <a:lnTo>
                                  <a:pt x="81877" y="430139"/>
                                </a:lnTo>
                                <a:cubicBezTo>
                                  <a:pt x="104102" y="335004"/>
                                  <a:pt x="114668" y="287391"/>
                                  <a:pt x="125349" y="234166"/>
                                </a:cubicBezTo>
                                <a:cubicBezTo>
                                  <a:pt x="135357" y="184052"/>
                                  <a:pt x="148196" y="144694"/>
                                  <a:pt x="164579" y="113833"/>
                                </a:cubicBezTo>
                                <a:cubicBezTo>
                                  <a:pt x="180658" y="83582"/>
                                  <a:pt x="200304" y="61230"/>
                                  <a:pt x="224650" y="45507"/>
                                </a:cubicBezTo>
                                <a:cubicBezTo>
                                  <a:pt x="264008" y="20272"/>
                                  <a:pt x="303238" y="14164"/>
                                  <a:pt x="393992" y="9630"/>
                                </a:cubicBezTo>
                                <a:cubicBezTo>
                                  <a:pt x="448142" y="6877"/>
                                  <a:pt x="479560" y="4739"/>
                                  <a:pt x="511259" y="439"/>
                                </a:cubicBezTo>
                                <a:lnTo>
                                  <a:pt x="51405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269563" y="298518"/>
                            <a:ext cx="516306" cy="985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6306" h="985409">
                                <a:moveTo>
                                  <a:pt x="182648" y="1540"/>
                                </a:moveTo>
                                <a:cubicBezTo>
                                  <a:pt x="228400" y="0"/>
                                  <a:pt x="269189" y="2689"/>
                                  <a:pt x="305664" y="9585"/>
                                </a:cubicBezTo>
                                <a:cubicBezTo>
                                  <a:pt x="378574" y="23365"/>
                                  <a:pt x="434518" y="54035"/>
                                  <a:pt x="476720" y="103337"/>
                                </a:cubicBezTo>
                                <a:cubicBezTo>
                                  <a:pt x="508914" y="140954"/>
                                  <a:pt x="516306" y="210614"/>
                                  <a:pt x="498107" y="304771"/>
                                </a:cubicBezTo>
                                <a:cubicBezTo>
                                  <a:pt x="481774" y="389188"/>
                                  <a:pt x="444919" y="491538"/>
                                  <a:pt x="394309" y="592947"/>
                                </a:cubicBezTo>
                                <a:cubicBezTo>
                                  <a:pt x="325895" y="729929"/>
                                  <a:pt x="242240" y="820988"/>
                                  <a:pt x="74638" y="940965"/>
                                </a:cubicBezTo>
                                <a:lnTo>
                                  <a:pt x="0" y="985409"/>
                                </a:lnTo>
                                <a:lnTo>
                                  <a:pt x="0" y="976158"/>
                                </a:lnTo>
                                <a:lnTo>
                                  <a:pt x="16954" y="967558"/>
                                </a:lnTo>
                                <a:cubicBezTo>
                                  <a:pt x="35401" y="957043"/>
                                  <a:pt x="53016" y="945798"/>
                                  <a:pt x="69672" y="933891"/>
                                </a:cubicBezTo>
                                <a:cubicBezTo>
                                  <a:pt x="156273" y="871953"/>
                                  <a:pt x="219354" y="818118"/>
                                  <a:pt x="268186" y="764461"/>
                                </a:cubicBezTo>
                                <a:cubicBezTo>
                                  <a:pt x="315455" y="712530"/>
                                  <a:pt x="351968" y="658479"/>
                                  <a:pt x="386562" y="589201"/>
                                </a:cubicBezTo>
                                <a:cubicBezTo>
                                  <a:pt x="435661" y="490890"/>
                                  <a:pt x="471932" y="390649"/>
                                  <a:pt x="488671" y="306943"/>
                                </a:cubicBezTo>
                                <a:cubicBezTo>
                                  <a:pt x="507390" y="213395"/>
                                  <a:pt x="501002" y="144955"/>
                                  <a:pt x="470205" y="109052"/>
                                </a:cubicBezTo>
                                <a:cubicBezTo>
                                  <a:pt x="428980" y="60931"/>
                                  <a:pt x="374091" y="31061"/>
                                  <a:pt x="302362" y="17739"/>
                                </a:cubicBezTo>
                                <a:cubicBezTo>
                                  <a:pt x="266605" y="11097"/>
                                  <a:pt x="226571" y="8553"/>
                                  <a:pt x="181626" y="10133"/>
                                </a:cubicBezTo>
                                <a:cubicBezTo>
                                  <a:pt x="136680" y="11713"/>
                                  <a:pt x="86823" y="17415"/>
                                  <a:pt x="31420" y="27264"/>
                                </a:cubicBezTo>
                                <a:lnTo>
                                  <a:pt x="0" y="32278"/>
                                </a:lnTo>
                                <a:lnTo>
                                  <a:pt x="0" y="23552"/>
                                </a:lnTo>
                                <a:lnTo>
                                  <a:pt x="29845" y="18869"/>
                                </a:lnTo>
                                <a:lnTo>
                                  <a:pt x="29858" y="18869"/>
                                </a:lnTo>
                                <a:cubicBezTo>
                                  <a:pt x="86182" y="8849"/>
                                  <a:pt x="136896" y="3080"/>
                                  <a:pt x="182648" y="154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505450" y="1317237"/>
                            <a:ext cx="3086954" cy="2851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954" h="2851564">
                                <a:moveTo>
                                  <a:pt x="3086954" y="0"/>
                                </a:moveTo>
                                <a:lnTo>
                                  <a:pt x="3086954" y="11112"/>
                                </a:lnTo>
                                <a:lnTo>
                                  <a:pt x="3023179" y="63808"/>
                                </a:lnTo>
                                <a:cubicBezTo>
                                  <a:pt x="2998883" y="85536"/>
                                  <a:pt x="2976543" y="107307"/>
                                  <a:pt x="2955817" y="129431"/>
                                </a:cubicBezTo>
                                <a:cubicBezTo>
                                  <a:pt x="2917196" y="170731"/>
                                  <a:pt x="2873343" y="206507"/>
                                  <a:pt x="2821743" y="238765"/>
                                </a:cubicBezTo>
                                <a:cubicBezTo>
                                  <a:pt x="2772365" y="269651"/>
                                  <a:pt x="2715178" y="298087"/>
                                  <a:pt x="2641784" y="328287"/>
                                </a:cubicBezTo>
                                <a:cubicBezTo>
                                  <a:pt x="2620791" y="336923"/>
                                  <a:pt x="2598985" y="345369"/>
                                  <a:pt x="2574728" y="354729"/>
                                </a:cubicBezTo>
                                <a:lnTo>
                                  <a:pt x="2508993" y="379938"/>
                                </a:lnTo>
                                <a:cubicBezTo>
                                  <a:pt x="2437593" y="407320"/>
                                  <a:pt x="2388711" y="428465"/>
                                  <a:pt x="2350484" y="448544"/>
                                </a:cubicBezTo>
                                <a:cubicBezTo>
                                  <a:pt x="2309489" y="470058"/>
                                  <a:pt x="2278475" y="491368"/>
                                  <a:pt x="2249938" y="517606"/>
                                </a:cubicBezTo>
                                <a:cubicBezTo>
                                  <a:pt x="2192585" y="570146"/>
                                  <a:pt x="2117490" y="609808"/>
                                  <a:pt x="2013591" y="642422"/>
                                </a:cubicBezTo>
                                <a:cubicBezTo>
                                  <a:pt x="1986642" y="650905"/>
                                  <a:pt x="1958867" y="658678"/>
                                  <a:pt x="1923523" y="667593"/>
                                </a:cubicBezTo>
                                <a:lnTo>
                                  <a:pt x="1838547" y="688790"/>
                                </a:lnTo>
                                <a:cubicBezTo>
                                  <a:pt x="1763173" y="707979"/>
                                  <a:pt x="1724463" y="721771"/>
                                  <a:pt x="1695672" y="739679"/>
                                </a:cubicBezTo>
                                <a:cubicBezTo>
                                  <a:pt x="1653762" y="766018"/>
                                  <a:pt x="1606937" y="784611"/>
                                  <a:pt x="1516742" y="810722"/>
                                </a:cubicBezTo>
                                <a:lnTo>
                                  <a:pt x="1483836" y="819993"/>
                                </a:lnTo>
                                <a:cubicBezTo>
                                  <a:pt x="1448733" y="829531"/>
                                  <a:pt x="1413313" y="839793"/>
                                  <a:pt x="1378579" y="850499"/>
                                </a:cubicBezTo>
                                <a:cubicBezTo>
                                  <a:pt x="1320082" y="868622"/>
                                  <a:pt x="1271187" y="886338"/>
                                  <a:pt x="1224705" y="906290"/>
                                </a:cubicBezTo>
                                <a:cubicBezTo>
                                  <a:pt x="1190999" y="920768"/>
                                  <a:pt x="1153852" y="956569"/>
                                  <a:pt x="1107789" y="1018977"/>
                                </a:cubicBezTo>
                                <a:cubicBezTo>
                                  <a:pt x="1078262" y="1060100"/>
                                  <a:pt x="1049826" y="1102797"/>
                                  <a:pt x="1023283" y="1145862"/>
                                </a:cubicBezTo>
                                <a:cubicBezTo>
                                  <a:pt x="943261" y="1271974"/>
                                  <a:pt x="918077" y="1309007"/>
                                  <a:pt x="880256" y="1348682"/>
                                </a:cubicBezTo>
                                <a:cubicBezTo>
                                  <a:pt x="860837" y="1368786"/>
                                  <a:pt x="839641" y="1388204"/>
                                  <a:pt x="815448" y="1408029"/>
                                </a:cubicBezTo>
                                <a:cubicBezTo>
                                  <a:pt x="797858" y="1422291"/>
                                  <a:pt x="757041" y="1451869"/>
                                  <a:pt x="721023" y="1477968"/>
                                </a:cubicBezTo>
                                <a:cubicBezTo>
                                  <a:pt x="688829" y="1501297"/>
                                  <a:pt x="661029" y="1521440"/>
                                  <a:pt x="652113" y="1528869"/>
                                </a:cubicBezTo>
                                <a:cubicBezTo>
                                  <a:pt x="628694" y="1548605"/>
                                  <a:pt x="613416" y="1565839"/>
                                  <a:pt x="604031" y="1583124"/>
                                </a:cubicBezTo>
                                <a:cubicBezTo>
                                  <a:pt x="588270" y="1612537"/>
                                  <a:pt x="579202" y="1641658"/>
                                  <a:pt x="566680" y="1702986"/>
                                </a:cubicBezTo>
                                <a:cubicBezTo>
                                  <a:pt x="536403" y="1851475"/>
                                  <a:pt x="517633" y="1910187"/>
                                  <a:pt x="451631" y="2012968"/>
                                </a:cubicBezTo>
                                <a:cubicBezTo>
                                  <a:pt x="396653" y="2098756"/>
                                  <a:pt x="358108" y="2149721"/>
                                  <a:pt x="314141" y="2194718"/>
                                </a:cubicBezTo>
                                <a:cubicBezTo>
                                  <a:pt x="307283" y="2201703"/>
                                  <a:pt x="300222" y="2208675"/>
                                  <a:pt x="293148" y="2215469"/>
                                </a:cubicBezTo>
                                <a:cubicBezTo>
                                  <a:pt x="286912" y="2221603"/>
                                  <a:pt x="266566" y="2240907"/>
                                  <a:pt x="253104" y="2253684"/>
                                </a:cubicBezTo>
                                <a:cubicBezTo>
                                  <a:pt x="247936" y="2258573"/>
                                  <a:pt x="243656" y="2262637"/>
                                  <a:pt x="241281" y="2264911"/>
                                </a:cubicBezTo>
                                <a:cubicBezTo>
                                  <a:pt x="217367" y="2287821"/>
                                  <a:pt x="196729" y="2308573"/>
                                  <a:pt x="174352" y="2332182"/>
                                </a:cubicBezTo>
                                <a:cubicBezTo>
                                  <a:pt x="143452" y="2364644"/>
                                  <a:pt x="116351" y="2400750"/>
                                  <a:pt x="93796" y="2439485"/>
                                </a:cubicBezTo>
                                <a:cubicBezTo>
                                  <a:pt x="71241" y="2478220"/>
                                  <a:pt x="53206" y="2519609"/>
                                  <a:pt x="40202" y="2562509"/>
                                </a:cubicBezTo>
                                <a:cubicBezTo>
                                  <a:pt x="23349" y="2617450"/>
                                  <a:pt x="13926" y="2670714"/>
                                  <a:pt x="10535" y="2730150"/>
                                </a:cubicBezTo>
                                <a:cubicBezTo>
                                  <a:pt x="8960" y="2757613"/>
                                  <a:pt x="8607" y="2787176"/>
                                  <a:pt x="9528" y="2820756"/>
                                </a:cubicBezTo>
                                <a:lnTo>
                                  <a:pt x="10874" y="2851564"/>
                                </a:lnTo>
                                <a:lnTo>
                                  <a:pt x="2316" y="2851564"/>
                                </a:lnTo>
                                <a:lnTo>
                                  <a:pt x="943" y="2820513"/>
                                </a:lnTo>
                                <a:cubicBezTo>
                                  <a:pt x="0" y="2786658"/>
                                  <a:pt x="349" y="2756851"/>
                                  <a:pt x="1937" y="2729159"/>
                                </a:cubicBezTo>
                                <a:cubicBezTo>
                                  <a:pt x="5353" y="2669304"/>
                                  <a:pt x="14891" y="2615570"/>
                                  <a:pt x="31959" y="2560033"/>
                                </a:cubicBezTo>
                                <a:cubicBezTo>
                                  <a:pt x="45180" y="2516497"/>
                                  <a:pt x="63493" y="2474511"/>
                                  <a:pt x="86404" y="2435218"/>
                                </a:cubicBezTo>
                                <a:cubicBezTo>
                                  <a:pt x="109328" y="2395936"/>
                                  <a:pt x="136836" y="2359322"/>
                                  <a:pt x="168205" y="2326378"/>
                                </a:cubicBezTo>
                                <a:cubicBezTo>
                                  <a:pt x="191167" y="2302033"/>
                                  <a:pt x="211880" y="2281116"/>
                                  <a:pt x="235362" y="2258599"/>
                                </a:cubicBezTo>
                                <a:lnTo>
                                  <a:pt x="287255" y="2209284"/>
                                </a:lnTo>
                                <a:cubicBezTo>
                                  <a:pt x="295687" y="2201309"/>
                                  <a:pt x="302812" y="2194095"/>
                                  <a:pt x="308083" y="2188711"/>
                                </a:cubicBezTo>
                                <a:cubicBezTo>
                                  <a:pt x="351491" y="2144095"/>
                                  <a:pt x="389731" y="2093524"/>
                                  <a:pt x="444443" y="2008332"/>
                                </a:cubicBezTo>
                                <a:cubicBezTo>
                                  <a:pt x="509607" y="1906720"/>
                                  <a:pt x="528186" y="1848554"/>
                                  <a:pt x="558285" y="1701259"/>
                                </a:cubicBezTo>
                                <a:cubicBezTo>
                                  <a:pt x="571049" y="1638800"/>
                                  <a:pt x="580333" y="1609121"/>
                                  <a:pt x="596474" y="1579136"/>
                                </a:cubicBezTo>
                                <a:cubicBezTo>
                                  <a:pt x="609479" y="1557127"/>
                                  <a:pt x="626345" y="1538064"/>
                                  <a:pt x="646563" y="1522443"/>
                                </a:cubicBezTo>
                                <a:lnTo>
                                  <a:pt x="646665" y="1522367"/>
                                </a:lnTo>
                                <a:cubicBezTo>
                                  <a:pt x="655885" y="1514569"/>
                                  <a:pt x="686035" y="1492725"/>
                                  <a:pt x="717962" y="1469598"/>
                                </a:cubicBezTo>
                                <a:cubicBezTo>
                                  <a:pt x="754856" y="1442865"/>
                                  <a:pt x="793007" y="1415230"/>
                                  <a:pt x="810050" y="1401323"/>
                                </a:cubicBezTo>
                                <a:cubicBezTo>
                                  <a:pt x="832440" y="1383150"/>
                                  <a:pt x="853942" y="1363401"/>
                                  <a:pt x="873944" y="1342637"/>
                                </a:cubicBezTo>
                                <a:cubicBezTo>
                                  <a:pt x="911231" y="1303762"/>
                                  <a:pt x="937723" y="1264773"/>
                                  <a:pt x="1015993" y="1141176"/>
                                </a:cubicBezTo>
                                <a:cubicBezTo>
                                  <a:pt x="1042702" y="1097946"/>
                                  <a:pt x="1071302" y="1055121"/>
                                  <a:pt x="1100982" y="1013897"/>
                                </a:cubicBezTo>
                                <a:cubicBezTo>
                                  <a:pt x="1147642" y="950219"/>
                                  <a:pt x="1185907" y="913516"/>
                                  <a:pt x="1221378" y="898390"/>
                                </a:cubicBezTo>
                                <a:cubicBezTo>
                                  <a:pt x="1271695" y="877016"/>
                                  <a:pt x="1323753" y="858170"/>
                                  <a:pt x="1376115" y="842371"/>
                                </a:cubicBezTo>
                                <a:cubicBezTo>
                                  <a:pt x="1398517" y="835513"/>
                                  <a:pt x="1420565" y="829023"/>
                                  <a:pt x="1447578" y="821340"/>
                                </a:cubicBezTo>
                                <a:cubicBezTo>
                                  <a:pt x="1469752" y="815231"/>
                                  <a:pt x="1492205" y="808893"/>
                                  <a:pt x="1514316" y="802480"/>
                                </a:cubicBezTo>
                                <a:cubicBezTo>
                                  <a:pt x="1603737" y="776547"/>
                                  <a:pt x="1650041" y="758233"/>
                                  <a:pt x="1691291" y="732490"/>
                                </a:cubicBezTo>
                                <a:cubicBezTo>
                                  <a:pt x="1720412" y="714139"/>
                                  <a:pt x="1759744" y="700029"/>
                                  <a:pt x="1836376" y="680458"/>
                                </a:cubicBezTo>
                                <a:lnTo>
                                  <a:pt x="1921351" y="659262"/>
                                </a:lnTo>
                                <a:cubicBezTo>
                                  <a:pt x="1954968" y="650715"/>
                                  <a:pt x="1983454" y="642777"/>
                                  <a:pt x="2011025" y="634281"/>
                                </a:cubicBezTo>
                                <a:cubicBezTo>
                                  <a:pt x="2062067" y="618203"/>
                                  <a:pt x="2105069" y="600906"/>
                                  <a:pt x="2142483" y="581386"/>
                                </a:cubicBezTo>
                                <a:cubicBezTo>
                                  <a:pt x="2181752" y="560913"/>
                                  <a:pt x="2214975" y="537964"/>
                                  <a:pt x="2244083" y="511244"/>
                                </a:cubicBezTo>
                                <a:cubicBezTo>
                                  <a:pt x="2273179" y="484548"/>
                                  <a:pt x="2304549" y="462971"/>
                                  <a:pt x="2345798" y="441254"/>
                                </a:cubicBezTo>
                                <a:cubicBezTo>
                                  <a:pt x="2384406" y="420921"/>
                                  <a:pt x="2433783" y="399509"/>
                                  <a:pt x="2505894" y="371836"/>
                                </a:cubicBezTo>
                                <a:lnTo>
                                  <a:pt x="2571604" y="346626"/>
                                </a:lnTo>
                                <a:cubicBezTo>
                                  <a:pt x="2595225" y="337774"/>
                                  <a:pt x="2616486" y="329405"/>
                                  <a:pt x="2638520" y="320274"/>
                                </a:cubicBezTo>
                                <a:cubicBezTo>
                                  <a:pt x="2711190" y="290467"/>
                                  <a:pt x="2767857" y="262324"/>
                                  <a:pt x="2816879" y="231716"/>
                                </a:cubicBezTo>
                                <a:cubicBezTo>
                                  <a:pt x="2868009" y="199801"/>
                                  <a:pt x="2911456" y="164432"/>
                                  <a:pt x="2949695" y="123601"/>
                                </a:cubicBezTo>
                                <a:cubicBezTo>
                                  <a:pt x="2970498" y="101345"/>
                                  <a:pt x="2992933" y="79440"/>
                                  <a:pt x="3017344" y="57579"/>
                                </a:cubicBezTo>
                                <a:lnTo>
                                  <a:pt x="308695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5318389" y="51452"/>
                            <a:ext cx="767297" cy="10344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297" h="1034482">
                                <a:moveTo>
                                  <a:pt x="616626" y="1367"/>
                                </a:moveTo>
                                <a:cubicBezTo>
                                  <a:pt x="641576" y="0"/>
                                  <a:pt x="667125" y="5963"/>
                                  <a:pt x="694081" y="19383"/>
                                </a:cubicBezTo>
                                <a:cubicBezTo>
                                  <a:pt x="716264" y="30290"/>
                                  <a:pt x="739005" y="45810"/>
                                  <a:pt x="766729" y="69241"/>
                                </a:cubicBezTo>
                                <a:lnTo>
                                  <a:pt x="767297" y="69745"/>
                                </a:lnTo>
                                <a:lnTo>
                                  <a:pt x="767297" y="81289"/>
                                </a:lnTo>
                                <a:lnTo>
                                  <a:pt x="761853" y="76461"/>
                                </a:lnTo>
                                <a:cubicBezTo>
                                  <a:pt x="734795" y="53592"/>
                                  <a:pt x="711959" y="37887"/>
                                  <a:pt x="690194" y="26991"/>
                                </a:cubicBezTo>
                                <a:cubicBezTo>
                                  <a:pt x="664501" y="14213"/>
                                  <a:pt x="640025" y="8479"/>
                                  <a:pt x="616003" y="9995"/>
                                </a:cubicBezTo>
                                <a:cubicBezTo>
                                  <a:pt x="575967" y="12521"/>
                                  <a:pt x="537191" y="35187"/>
                                  <a:pt x="496138" y="78946"/>
                                </a:cubicBezTo>
                                <a:cubicBezTo>
                                  <a:pt x="475069" y="101311"/>
                                  <a:pt x="452958" y="123219"/>
                                  <a:pt x="430390" y="144072"/>
                                </a:cubicBezTo>
                                <a:cubicBezTo>
                                  <a:pt x="397840" y="174285"/>
                                  <a:pt x="362115" y="205451"/>
                                  <a:pt x="307048" y="251628"/>
                                </a:cubicBezTo>
                                <a:cubicBezTo>
                                  <a:pt x="113487" y="413807"/>
                                  <a:pt x="101854" y="424323"/>
                                  <a:pt x="57925" y="476520"/>
                                </a:cubicBezTo>
                                <a:cubicBezTo>
                                  <a:pt x="39764" y="498097"/>
                                  <a:pt x="27178" y="516804"/>
                                  <a:pt x="19444" y="533746"/>
                                </a:cubicBezTo>
                                <a:cubicBezTo>
                                  <a:pt x="11405" y="551348"/>
                                  <a:pt x="8776" y="566601"/>
                                  <a:pt x="11418" y="580406"/>
                                </a:cubicBezTo>
                                <a:cubicBezTo>
                                  <a:pt x="15024" y="599278"/>
                                  <a:pt x="28410" y="614683"/>
                                  <a:pt x="52324" y="627523"/>
                                </a:cubicBezTo>
                                <a:cubicBezTo>
                                  <a:pt x="81686" y="643347"/>
                                  <a:pt x="116649" y="666448"/>
                                  <a:pt x="172961" y="707279"/>
                                </a:cubicBezTo>
                                <a:cubicBezTo>
                                  <a:pt x="179489" y="712016"/>
                                  <a:pt x="199289" y="726596"/>
                                  <a:pt x="222199" y="743474"/>
                                </a:cubicBezTo>
                                <a:cubicBezTo>
                                  <a:pt x="257899" y="769776"/>
                                  <a:pt x="302311" y="802491"/>
                                  <a:pt x="321018" y="816016"/>
                                </a:cubicBezTo>
                                <a:cubicBezTo>
                                  <a:pt x="378142" y="858041"/>
                                  <a:pt x="438048" y="897652"/>
                                  <a:pt x="499085" y="933796"/>
                                </a:cubicBezTo>
                                <a:cubicBezTo>
                                  <a:pt x="570903" y="975389"/>
                                  <a:pt x="632625" y="1002211"/>
                                  <a:pt x="687781" y="1015775"/>
                                </a:cubicBezTo>
                                <a:cubicBezTo>
                                  <a:pt x="715150" y="1022506"/>
                                  <a:pt x="741159" y="1025922"/>
                                  <a:pt x="765124" y="1025922"/>
                                </a:cubicBezTo>
                                <a:lnTo>
                                  <a:pt x="767297" y="1025910"/>
                                </a:lnTo>
                                <a:lnTo>
                                  <a:pt x="767297" y="1034482"/>
                                </a:lnTo>
                                <a:lnTo>
                                  <a:pt x="729596" y="1032369"/>
                                </a:lnTo>
                                <a:cubicBezTo>
                                  <a:pt x="715973" y="1030695"/>
                                  <a:pt x="701872" y="1028084"/>
                                  <a:pt x="687248" y="1024538"/>
                                </a:cubicBezTo>
                                <a:cubicBezTo>
                                  <a:pt x="630974" y="1010885"/>
                                  <a:pt x="568033" y="983618"/>
                                  <a:pt x="494805" y="941149"/>
                                </a:cubicBezTo>
                                <a:cubicBezTo>
                                  <a:pt x="444424" y="912028"/>
                                  <a:pt x="389268" y="875579"/>
                                  <a:pt x="315963" y="822989"/>
                                </a:cubicBezTo>
                                <a:cubicBezTo>
                                  <a:pt x="299364" y="811000"/>
                                  <a:pt x="262281" y="783657"/>
                                  <a:pt x="229553" y="759527"/>
                                </a:cubicBezTo>
                                <a:cubicBezTo>
                                  <a:pt x="200609" y="738191"/>
                                  <a:pt x="175603" y="719763"/>
                                  <a:pt x="167894" y="714239"/>
                                </a:cubicBezTo>
                                <a:cubicBezTo>
                                  <a:pt x="129870" y="685460"/>
                                  <a:pt x="89611" y="658828"/>
                                  <a:pt x="48235" y="635118"/>
                                </a:cubicBezTo>
                                <a:lnTo>
                                  <a:pt x="48171" y="635079"/>
                                </a:lnTo>
                                <a:cubicBezTo>
                                  <a:pt x="21641" y="620754"/>
                                  <a:pt x="6795" y="603571"/>
                                  <a:pt x="2794" y="582527"/>
                                </a:cubicBezTo>
                                <a:cubicBezTo>
                                  <a:pt x="0" y="567846"/>
                                  <a:pt x="2692" y="551005"/>
                                  <a:pt x="10795" y="532476"/>
                                </a:cubicBezTo>
                                <a:cubicBezTo>
                                  <a:pt x="18834" y="514125"/>
                                  <a:pt x="32448" y="493462"/>
                                  <a:pt x="51295" y="471046"/>
                                </a:cubicBezTo>
                                <a:cubicBezTo>
                                  <a:pt x="95669" y="418329"/>
                                  <a:pt x="107366" y="407775"/>
                                  <a:pt x="301435" y="245151"/>
                                </a:cubicBezTo>
                                <a:cubicBezTo>
                                  <a:pt x="343179" y="210595"/>
                                  <a:pt x="384607" y="174489"/>
                                  <a:pt x="424561" y="137824"/>
                                </a:cubicBezTo>
                                <a:cubicBezTo>
                                  <a:pt x="447015" y="117123"/>
                                  <a:pt x="469037" y="95355"/>
                                  <a:pt x="490017" y="73130"/>
                                </a:cubicBezTo>
                                <a:cubicBezTo>
                                  <a:pt x="524751" y="35957"/>
                                  <a:pt x="558064" y="13719"/>
                                  <a:pt x="591845" y="5172"/>
                                </a:cubicBezTo>
                                <a:cubicBezTo>
                                  <a:pt x="600059" y="3092"/>
                                  <a:pt x="608309" y="1822"/>
                                  <a:pt x="616626" y="136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085687" y="121198"/>
                            <a:ext cx="765974" cy="9648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974" h="964836">
                                <a:moveTo>
                                  <a:pt x="0" y="0"/>
                                </a:moveTo>
                                <a:lnTo>
                                  <a:pt x="28980" y="25686"/>
                                </a:lnTo>
                                <a:cubicBezTo>
                                  <a:pt x="41223" y="37027"/>
                                  <a:pt x="73837" y="68751"/>
                                  <a:pt x="100049" y="94240"/>
                                </a:cubicBezTo>
                                <a:cubicBezTo>
                                  <a:pt x="118058" y="111754"/>
                                  <a:pt x="133603" y="126879"/>
                                  <a:pt x="139381" y="132340"/>
                                </a:cubicBezTo>
                                <a:cubicBezTo>
                                  <a:pt x="215124" y="203930"/>
                                  <a:pt x="274065" y="247974"/>
                                  <a:pt x="336510" y="279622"/>
                                </a:cubicBezTo>
                                <a:lnTo>
                                  <a:pt x="338225" y="280498"/>
                                </a:lnTo>
                                <a:lnTo>
                                  <a:pt x="338365" y="280359"/>
                                </a:lnTo>
                                <a:cubicBezTo>
                                  <a:pt x="368413" y="295535"/>
                                  <a:pt x="420800" y="320618"/>
                                  <a:pt x="471499" y="344900"/>
                                </a:cubicBezTo>
                                <a:cubicBezTo>
                                  <a:pt x="532014" y="373882"/>
                                  <a:pt x="589190" y="401263"/>
                                  <a:pt x="604874" y="410077"/>
                                </a:cubicBezTo>
                                <a:lnTo>
                                  <a:pt x="604925" y="410102"/>
                                </a:lnTo>
                                <a:cubicBezTo>
                                  <a:pt x="641933" y="429711"/>
                                  <a:pt x="674496" y="455784"/>
                                  <a:pt x="701699" y="487597"/>
                                </a:cubicBezTo>
                                <a:cubicBezTo>
                                  <a:pt x="720533" y="510178"/>
                                  <a:pt x="737920" y="534308"/>
                                  <a:pt x="753388" y="559365"/>
                                </a:cubicBezTo>
                                <a:cubicBezTo>
                                  <a:pt x="761325" y="571887"/>
                                  <a:pt x="765479" y="584727"/>
                                  <a:pt x="765733" y="597541"/>
                                </a:cubicBezTo>
                                <a:cubicBezTo>
                                  <a:pt x="765974" y="610165"/>
                                  <a:pt x="762443" y="623195"/>
                                  <a:pt x="755242" y="636264"/>
                                </a:cubicBezTo>
                                <a:cubicBezTo>
                                  <a:pt x="740993" y="662121"/>
                                  <a:pt x="711770" y="689235"/>
                                  <a:pt x="668400" y="716858"/>
                                </a:cubicBezTo>
                                <a:cubicBezTo>
                                  <a:pt x="603071" y="758450"/>
                                  <a:pt x="506716" y="801592"/>
                                  <a:pt x="365174" y="852646"/>
                                </a:cubicBezTo>
                                <a:cubicBezTo>
                                  <a:pt x="319759" y="868991"/>
                                  <a:pt x="211162" y="905681"/>
                                  <a:pt x="139305" y="929951"/>
                                </a:cubicBezTo>
                                <a:cubicBezTo>
                                  <a:pt x="104735" y="941635"/>
                                  <a:pt x="79754" y="950068"/>
                                  <a:pt x="73201" y="952392"/>
                                </a:cubicBezTo>
                                <a:cubicBezTo>
                                  <a:pt x="50887" y="960292"/>
                                  <a:pt x="27199" y="964438"/>
                                  <a:pt x="1777" y="964836"/>
                                </a:cubicBezTo>
                                <a:lnTo>
                                  <a:pt x="0" y="964737"/>
                                </a:lnTo>
                                <a:lnTo>
                                  <a:pt x="0" y="956164"/>
                                </a:lnTo>
                                <a:lnTo>
                                  <a:pt x="62" y="956164"/>
                                </a:lnTo>
                                <a:cubicBezTo>
                                  <a:pt x="25056" y="955948"/>
                                  <a:pt x="48665" y="951960"/>
                                  <a:pt x="70255" y="944328"/>
                                </a:cubicBezTo>
                                <a:cubicBezTo>
                                  <a:pt x="76605" y="942092"/>
                                  <a:pt x="100329" y="934079"/>
                                  <a:pt x="133171" y="922966"/>
                                </a:cubicBezTo>
                                <a:cubicBezTo>
                                  <a:pt x="206056" y="898328"/>
                                  <a:pt x="316190" y="861092"/>
                                  <a:pt x="362253" y="844582"/>
                                </a:cubicBezTo>
                                <a:cubicBezTo>
                                  <a:pt x="503553" y="793540"/>
                                  <a:pt x="599362" y="750665"/>
                                  <a:pt x="663751" y="709657"/>
                                </a:cubicBezTo>
                                <a:cubicBezTo>
                                  <a:pt x="704633" y="683660"/>
                                  <a:pt x="732344" y="658489"/>
                                  <a:pt x="746124" y="634841"/>
                                </a:cubicBezTo>
                                <a:cubicBezTo>
                                  <a:pt x="760424" y="610292"/>
                                  <a:pt x="760449" y="586416"/>
                                  <a:pt x="746225" y="563912"/>
                                </a:cubicBezTo>
                                <a:cubicBezTo>
                                  <a:pt x="730973" y="539248"/>
                                  <a:pt x="713815" y="515474"/>
                                  <a:pt x="695197" y="493211"/>
                                </a:cubicBezTo>
                                <a:cubicBezTo>
                                  <a:pt x="668615" y="462108"/>
                                  <a:pt x="636802" y="436645"/>
                                  <a:pt x="600645" y="417519"/>
                                </a:cubicBezTo>
                                <a:cubicBezTo>
                                  <a:pt x="584745" y="408654"/>
                                  <a:pt x="525995" y="380524"/>
                                  <a:pt x="463802" y="350742"/>
                                </a:cubicBezTo>
                                <a:cubicBezTo>
                                  <a:pt x="413688" y="326752"/>
                                  <a:pt x="361860" y="301936"/>
                                  <a:pt x="332650" y="287255"/>
                                </a:cubicBezTo>
                                <a:lnTo>
                                  <a:pt x="332358" y="287103"/>
                                </a:lnTo>
                                <a:cubicBezTo>
                                  <a:pt x="269086" y="255060"/>
                                  <a:pt x="209587" y="210636"/>
                                  <a:pt x="133463" y="138627"/>
                                </a:cubicBezTo>
                                <a:cubicBezTo>
                                  <a:pt x="128535" y="133941"/>
                                  <a:pt x="116318" y="122041"/>
                                  <a:pt x="102170" y="108274"/>
                                </a:cubicBezTo>
                                <a:cubicBezTo>
                                  <a:pt x="74497" y="81337"/>
                                  <a:pt x="36600" y="44444"/>
                                  <a:pt x="23138" y="32061"/>
                                </a:cubicBezTo>
                                <a:lnTo>
                                  <a:pt x="0" y="115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5672437" y="521987"/>
                            <a:ext cx="383242" cy="4243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242" h="424355">
                                <a:moveTo>
                                  <a:pt x="267852" y="1618"/>
                                </a:moveTo>
                                <a:cubicBezTo>
                                  <a:pt x="286318" y="3235"/>
                                  <a:pt x="304311" y="6855"/>
                                  <a:pt x="322847" y="12557"/>
                                </a:cubicBezTo>
                                <a:cubicBezTo>
                                  <a:pt x="337757" y="17135"/>
                                  <a:pt x="347301" y="20396"/>
                                  <a:pt x="363244" y="27392"/>
                                </a:cubicBezTo>
                                <a:lnTo>
                                  <a:pt x="383242" y="36620"/>
                                </a:lnTo>
                                <a:lnTo>
                                  <a:pt x="383242" y="46074"/>
                                </a:lnTo>
                                <a:lnTo>
                                  <a:pt x="359404" y="35116"/>
                                </a:lnTo>
                                <a:cubicBezTo>
                                  <a:pt x="343691" y="28251"/>
                                  <a:pt x="334639" y="25213"/>
                                  <a:pt x="320396" y="20825"/>
                                </a:cubicBezTo>
                                <a:cubicBezTo>
                                  <a:pt x="302438" y="15224"/>
                                  <a:pt x="283791" y="11627"/>
                                  <a:pt x="264976" y="10074"/>
                                </a:cubicBezTo>
                                <a:cubicBezTo>
                                  <a:pt x="246161" y="8522"/>
                                  <a:pt x="227178" y="9014"/>
                                  <a:pt x="208547" y="11592"/>
                                </a:cubicBezTo>
                                <a:lnTo>
                                  <a:pt x="208547" y="11605"/>
                                </a:lnTo>
                                <a:cubicBezTo>
                                  <a:pt x="135763" y="20152"/>
                                  <a:pt x="78181" y="42148"/>
                                  <a:pt x="46393" y="73555"/>
                                </a:cubicBezTo>
                                <a:cubicBezTo>
                                  <a:pt x="28207" y="91551"/>
                                  <a:pt x="18834" y="112328"/>
                                  <a:pt x="18542" y="135328"/>
                                </a:cubicBezTo>
                                <a:cubicBezTo>
                                  <a:pt x="18237" y="158772"/>
                                  <a:pt x="27394" y="184782"/>
                                  <a:pt x="45771" y="212646"/>
                                </a:cubicBezTo>
                                <a:cubicBezTo>
                                  <a:pt x="72657" y="253641"/>
                                  <a:pt x="98158" y="286369"/>
                                  <a:pt x="123723" y="312671"/>
                                </a:cubicBezTo>
                                <a:cubicBezTo>
                                  <a:pt x="150889" y="340624"/>
                                  <a:pt x="179108" y="362429"/>
                                  <a:pt x="209995" y="379333"/>
                                </a:cubicBezTo>
                                <a:cubicBezTo>
                                  <a:pt x="250253" y="401330"/>
                                  <a:pt x="294284" y="413598"/>
                                  <a:pt x="340881" y="415820"/>
                                </a:cubicBezTo>
                                <a:cubicBezTo>
                                  <a:pt x="346075" y="416062"/>
                                  <a:pt x="351320" y="416189"/>
                                  <a:pt x="356616" y="416189"/>
                                </a:cubicBezTo>
                                <a:lnTo>
                                  <a:pt x="383242" y="413735"/>
                                </a:lnTo>
                                <a:lnTo>
                                  <a:pt x="383242" y="421809"/>
                                </a:lnTo>
                                <a:lnTo>
                                  <a:pt x="339903" y="424355"/>
                                </a:lnTo>
                                <a:cubicBezTo>
                                  <a:pt x="292113" y="422056"/>
                                  <a:pt x="246964" y="409458"/>
                                  <a:pt x="205740" y="386915"/>
                                </a:cubicBezTo>
                                <a:cubicBezTo>
                                  <a:pt x="174346" y="369668"/>
                                  <a:pt x="145631" y="347482"/>
                                  <a:pt x="117996" y="319072"/>
                                </a:cubicBezTo>
                                <a:cubicBezTo>
                                  <a:pt x="91935" y="292287"/>
                                  <a:pt x="65938" y="259026"/>
                                  <a:pt x="38545" y="217370"/>
                                </a:cubicBezTo>
                                <a:cubicBezTo>
                                  <a:pt x="0" y="158696"/>
                                  <a:pt x="648" y="106855"/>
                                  <a:pt x="40411" y="67459"/>
                                </a:cubicBezTo>
                                <a:cubicBezTo>
                                  <a:pt x="73419" y="34808"/>
                                  <a:pt x="132829" y="11948"/>
                                  <a:pt x="207696" y="3096"/>
                                </a:cubicBezTo>
                                <a:lnTo>
                                  <a:pt x="210033" y="2816"/>
                                </a:lnTo>
                                <a:lnTo>
                                  <a:pt x="210020" y="2689"/>
                                </a:lnTo>
                                <a:cubicBezTo>
                                  <a:pt x="230448" y="384"/>
                                  <a:pt x="249387" y="0"/>
                                  <a:pt x="267852" y="16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6055679" y="558607"/>
                            <a:ext cx="376383" cy="3851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83" h="385189">
                                <a:moveTo>
                                  <a:pt x="0" y="0"/>
                                </a:moveTo>
                                <a:lnTo>
                                  <a:pt x="10187" y="4700"/>
                                </a:lnTo>
                                <a:cubicBezTo>
                                  <a:pt x="22828" y="10697"/>
                                  <a:pt x="38541" y="18260"/>
                                  <a:pt x="58794" y="28020"/>
                                </a:cubicBezTo>
                                <a:cubicBezTo>
                                  <a:pt x="128949" y="61878"/>
                                  <a:pt x="178491" y="82783"/>
                                  <a:pt x="241585" y="105160"/>
                                </a:cubicBezTo>
                                <a:cubicBezTo>
                                  <a:pt x="318369" y="132402"/>
                                  <a:pt x="362184" y="161573"/>
                                  <a:pt x="371824" y="191863"/>
                                </a:cubicBezTo>
                                <a:cubicBezTo>
                                  <a:pt x="376383" y="206163"/>
                                  <a:pt x="373246" y="221136"/>
                                  <a:pt x="362515" y="236377"/>
                                </a:cubicBezTo>
                                <a:cubicBezTo>
                                  <a:pt x="348405" y="256328"/>
                                  <a:pt x="321443" y="276318"/>
                                  <a:pt x="280091" y="297476"/>
                                </a:cubicBezTo>
                                <a:cubicBezTo>
                                  <a:pt x="239477" y="318241"/>
                                  <a:pt x="186124" y="339539"/>
                                  <a:pt x="116948" y="362576"/>
                                </a:cubicBezTo>
                                <a:cubicBezTo>
                                  <a:pt x="88404" y="372114"/>
                                  <a:pt x="60651" y="378997"/>
                                  <a:pt x="33875" y="383200"/>
                                </a:cubicBezTo>
                                <a:lnTo>
                                  <a:pt x="0" y="385189"/>
                                </a:lnTo>
                                <a:lnTo>
                                  <a:pt x="0" y="377116"/>
                                </a:lnTo>
                                <a:lnTo>
                                  <a:pt x="41487" y="373294"/>
                                </a:lnTo>
                                <a:cubicBezTo>
                                  <a:pt x="65001" y="369117"/>
                                  <a:pt x="89281" y="362862"/>
                                  <a:pt x="114191" y="354550"/>
                                </a:cubicBezTo>
                                <a:cubicBezTo>
                                  <a:pt x="250234" y="309097"/>
                                  <a:pt x="329152" y="268812"/>
                                  <a:pt x="355466" y="231373"/>
                                </a:cubicBezTo>
                                <a:cubicBezTo>
                                  <a:pt x="364330" y="218800"/>
                                  <a:pt x="366833" y="206176"/>
                                  <a:pt x="362908" y="193831"/>
                                </a:cubicBezTo>
                                <a:cubicBezTo>
                                  <a:pt x="354145" y="166222"/>
                                  <a:pt x="313493" y="139844"/>
                                  <a:pt x="238651" y="113212"/>
                                </a:cubicBezTo>
                                <a:cubicBezTo>
                                  <a:pt x="175393" y="90720"/>
                                  <a:pt x="125659" y="69714"/>
                                  <a:pt x="55137" y="35742"/>
                                </a:cubicBezTo>
                                <a:cubicBezTo>
                                  <a:pt x="34693" y="25896"/>
                                  <a:pt x="18877" y="18301"/>
                                  <a:pt x="6209" y="12309"/>
                                </a:cubicBezTo>
                                <a:lnTo>
                                  <a:pt x="0" y="945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148429" y="0"/>
                            <a:ext cx="1904505" cy="124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505" h="1243500">
                                <a:moveTo>
                                  <a:pt x="530994" y="0"/>
                                </a:moveTo>
                                <a:lnTo>
                                  <a:pt x="563042" y="0"/>
                                </a:lnTo>
                                <a:lnTo>
                                  <a:pt x="525760" y="36746"/>
                                </a:lnTo>
                                <a:cubicBezTo>
                                  <a:pt x="460398" y="103395"/>
                                  <a:pt x="395068" y="176583"/>
                                  <a:pt x="339661" y="245534"/>
                                </a:cubicBezTo>
                                <a:cubicBezTo>
                                  <a:pt x="310096" y="282301"/>
                                  <a:pt x="272707" y="316311"/>
                                  <a:pt x="206299" y="366870"/>
                                </a:cubicBezTo>
                                <a:lnTo>
                                  <a:pt x="151778" y="408158"/>
                                </a:lnTo>
                                <a:cubicBezTo>
                                  <a:pt x="134887" y="420934"/>
                                  <a:pt x="118123" y="434396"/>
                                  <a:pt x="101968" y="448150"/>
                                </a:cubicBezTo>
                                <a:cubicBezTo>
                                  <a:pt x="74409" y="471899"/>
                                  <a:pt x="54902" y="492867"/>
                                  <a:pt x="42329" y="512234"/>
                                </a:cubicBezTo>
                                <a:cubicBezTo>
                                  <a:pt x="29248" y="532389"/>
                                  <a:pt x="23203" y="551490"/>
                                  <a:pt x="23838" y="570629"/>
                                </a:cubicBezTo>
                                <a:cubicBezTo>
                                  <a:pt x="24562" y="593286"/>
                                  <a:pt x="39472" y="623296"/>
                                  <a:pt x="68174" y="659821"/>
                                </a:cubicBezTo>
                                <a:cubicBezTo>
                                  <a:pt x="94615" y="693476"/>
                                  <a:pt x="131534" y="731246"/>
                                  <a:pt x="177876" y="772064"/>
                                </a:cubicBezTo>
                                <a:cubicBezTo>
                                  <a:pt x="267970" y="851426"/>
                                  <a:pt x="384099" y="933100"/>
                                  <a:pt x="488505" y="990542"/>
                                </a:cubicBezTo>
                                <a:cubicBezTo>
                                  <a:pt x="512420" y="1003737"/>
                                  <a:pt x="536346" y="1017885"/>
                                  <a:pt x="561683" y="1033811"/>
                                </a:cubicBezTo>
                                <a:cubicBezTo>
                                  <a:pt x="561797" y="1033887"/>
                                  <a:pt x="562153" y="1034128"/>
                                  <a:pt x="562737" y="1034522"/>
                                </a:cubicBezTo>
                                <a:cubicBezTo>
                                  <a:pt x="594360" y="1055909"/>
                                  <a:pt x="754253" y="1163668"/>
                                  <a:pt x="797611" y="1185245"/>
                                </a:cubicBezTo>
                                <a:cubicBezTo>
                                  <a:pt x="846353" y="1209579"/>
                                  <a:pt x="891235" y="1221313"/>
                                  <a:pt x="936561" y="1221313"/>
                                </a:cubicBezTo>
                                <a:cubicBezTo>
                                  <a:pt x="946645" y="1221313"/>
                                  <a:pt x="956754" y="1220729"/>
                                  <a:pt x="966940" y="1219586"/>
                                </a:cubicBezTo>
                                <a:cubicBezTo>
                                  <a:pt x="1024750" y="1213033"/>
                                  <a:pt x="1086092" y="1188078"/>
                                  <a:pt x="1159992" y="1141049"/>
                                </a:cubicBezTo>
                                <a:cubicBezTo>
                                  <a:pt x="1195476" y="1118570"/>
                                  <a:pt x="1232929" y="1098543"/>
                                  <a:pt x="1271334" y="1081525"/>
                                </a:cubicBezTo>
                                <a:cubicBezTo>
                                  <a:pt x="1343533" y="1049165"/>
                                  <a:pt x="1368946" y="1041151"/>
                                  <a:pt x="1535011" y="993259"/>
                                </a:cubicBezTo>
                                <a:cubicBezTo>
                                  <a:pt x="1648079" y="960760"/>
                                  <a:pt x="1702397" y="938637"/>
                                  <a:pt x="1750263" y="905617"/>
                                </a:cubicBezTo>
                                <a:cubicBezTo>
                                  <a:pt x="1813649" y="862170"/>
                                  <a:pt x="1851635" y="803471"/>
                                  <a:pt x="1869808" y="720870"/>
                                </a:cubicBezTo>
                                <a:cubicBezTo>
                                  <a:pt x="1887157" y="642397"/>
                                  <a:pt x="1883562" y="585208"/>
                                  <a:pt x="1858124" y="535437"/>
                                </a:cubicBezTo>
                                <a:cubicBezTo>
                                  <a:pt x="1845475" y="510685"/>
                                  <a:pt x="1827149" y="487406"/>
                                  <a:pt x="1802079" y="464279"/>
                                </a:cubicBezTo>
                                <a:cubicBezTo>
                                  <a:pt x="1778660" y="442689"/>
                                  <a:pt x="1748600" y="420566"/>
                                  <a:pt x="1710182" y="396652"/>
                                </a:cubicBezTo>
                                <a:cubicBezTo>
                                  <a:pt x="1693468" y="386263"/>
                                  <a:pt x="1647533" y="359415"/>
                                  <a:pt x="1610614" y="337825"/>
                                </a:cubicBezTo>
                                <a:cubicBezTo>
                                  <a:pt x="1590344" y="325976"/>
                                  <a:pt x="1572844" y="315740"/>
                                  <a:pt x="1567333" y="312400"/>
                                </a:cubicBezTo>
                                <a:cubicBezTo>
                                  <a:pt x="1502435" y="273563"/>
                                  <a:pt x="1452842" y="239870"/>
                                  <a:pt x="1406512" y="203142"/>
                                </a:cubicBezTo>
                                <a:cubicBezTo>
                                  <a:pt x="1395946" y="194887"/>
                                  <a:pt x="1385976" y="186771"/>
                                  <a:pt x="1376045" y="178326"/>
                                </a:cubicBezTo>
                                <a:lnTo>
                                  <a:pt x="1375334" y="177716"/>
                                </a:lnTo>
                                <a:cubicBezTo>
                                  <a:pt x="1354023" y="159530"/>
                                  <a:pt x="1335100" y="129088"/>
                                  <a:pt x="1310018" y="72662"/>
                                </a:cubicBezTo>
                                <a:cubicBezTo>
                                  <a:pt x="1304874" y="61130"/>
                                  <a:pt x="1291425" y="29253"/>
                                  <a:pt x="1281595" y="5974"/>
                                </a:cubicBezTo>
                                <a:lnTo>
                                  <a:pt x="1279072" y="0"/>
                                </a:lnTo>
                                <a:lnTo>
                                  <a:pt x="1303354" y="0"/>
                                </a:lnTo>
                                <a:lnTo>
                                  <a:pt x="1304023" y="1580"/>
                                </a:lnTo>
                                <a:cubicBezTo>
                                  <a:pt x="1313675" y="24402"/>
                                  <a:pt x="1325689" y="52812"/>
                                  <a:pt x="1330528" y="63581"/>
                                </a:cubicBezTo>
                                <a:cubicBezTo>
                                  <a:pt x="1353757" y="115969"/>
                                  <a:pt x="1371511" y="145001"/>
                                  <a:pt x="1389926" y="160686"/>
                                </a:cubicBezTo>
                                <a:cubicBezTo>
                                  <a:pt x="1398854" y="168128"/>
                                  <a:pt x="1406995" y="174833"/>
                                  <a:pt x="1414666" y="181031"/>
                                </a:cubicBezTo>
                                <a:lnTo>
                                  <a:pt x="1414412" y="181031"/>
                                </a:lnTo>
                                <a:lnTo>
                                  <a:pt x="1420292" y="185666"/>
                                </a:lnTo>
                                <a:cubicBezTo>
                                  <a:pt x="1466596" y="222192"/>
                                  <a:pt x="1515504" y="255364"/>
                                  <a:pt x="1578864" y="293223"/>
                                </a:cubicBezTo>
                                <a:cubicBezTo>
                                  <a:pt x="1583994" y="296322"/>
                                  <a:pt x="1599527" y="305402"/>
                                  <a:pt x="1619186" y="316908"/>
                                </a:cubicBezTo>
                                <a:cubicBezTo>
                                  <a:pt x="1655280" y="338003"/>
                                  <a:pt x="1704708" y="366908"/>
                                  <a:pt x="1722069" y="377716"/>
                                </a:cubicBezTo>
                                <a:cubicBezTo>
                                  <a:pt x="1804302" y="428846"/>
                                  <a:pt x="1852638" y="474655"/>
                                  <a:pt x="1878787" y="526255"/>
                                </a:cubicBezTo>
                                <a:cubicBezTo>
                                  <a:pt x="1892605" y="553497"/>
                                  <a:pt x="1900326" y="582643"/>
                                  <a:pt x="1902422" y="615358"/>
                                </a:cubicBezTo>
                                <a:cubicBezTo>
                                  <a:pt x="1904505" y="647858"/>
                                  <a:pt x="1901025" y="684002"/>
                                  <a:pt x="1891780" y="725823"/>
                                </a:cubicBezTo>
                                <a:cubicBezTo>
                                  <a:pt x="1872145" y="814240"/>
                                  <a:pt x="1831200" y="877308"/>
                                  <a:pt x="1762925" y="924273"/>
                                </a:cubicBezTo>
                                <a:cubicBezTo>
                                  <a:pt x="1712874" y="958677"/>
                                  <a:pt x="1656918" y="981525"/>
                                  <a:pt x="1541171" y="1014799"/>
                                </a:cubicBezTo>
                                <a:cubicBezTo>
                                  <a:pt x="1376769" y="1062233"/>
                                  <a:pt x="1351636" y="1070145"/>
                                  <a:pt x="1280389" y="1101921"/>
                                </a:cubicBezTo>
                                <a:cubicBezTo>
                                  <a:pt x="1243000" y="1118545"/>
                                  <a:pt x="1206525" y="1138090"/>
                                  <a:pt x="1171969" y="1160023"/>
                                </a:cubicBezTo>
                                <a:cubicBezTo>
                                  <a:pt x="1083958" y="1216094"/>
                                  <a:pt x="1008977" y="1243500"/>
                                  <a:pt x="936473" y="1243500"/>
                                </a:cubicBezTo>
                                <a:cubicBezTo>
                                  <a:pt x="886816" y="1243500"/>
                                  <a:pt x="838327" y="1230635"/>
                                  <a:pt x="787641" y="1205324"/>
                                </a:cubicBezTo>
                                <a:cubicBezTo>
                                  <a:pt x="740346" y="1181778"/>
                                  <a:pt x="566293" y="1064126"/>
                                  <a:pt x="551078" y="1053762"/>
                                </a:cubicBezTo>
                                <a:lnTo>
                                  <a:pt x="551078" y="1053699"/>
                                </a:lnTo>
                                <a:lnTo>
                                  <a:pt x="549859" y="1052924"/>
                                </a:lnTo>
                                <a:cubicBezTo>
                                  <a:pt x="526364" y="1038078"/>
                                  <a:pt x="502107" y="1023739"/>
                                  <a:pt x="477761" y="1010316"/>
                                </a:cubicBezTo>
                                <a:cubicBezTo>
                                  <a:pt x="423354" y="980331"/>
                                  <a:pt x="365417" y="943869"/>
                                  <a:pt x="310210" y="904893"/>
                                </a:cubicBezTo>
                                <a:cubicBezTo>
                                  <a:pt x="254940" y="865866"/>
                                  <a:pt x="202121" y="824108"/>
                                  <a:pt x="157455" y="784116"/>
                                </a:cubicBezTo>
                                <a:cubicBezTo>
                                  <a:pt x="58420" y="695432"/>
                                  <a:pt x="3010" y="619841"/>
                                  <a:pt x="1422" y="571289"/>
                                </a:cubicBezTo>
                                <a:cubicBezTo>
                                  <a:pt x="0" y="526242"/>
                                  <a:pt x="25717" y="484358"/>
                                  <a:pt x="87427" y="431208"/>
                                </a:cubicBezTo>
                                <a:cubicBezTo>
                                  <a:pt x="100444" y="419829"/>
                                  <a:pt x="115634" y="407637"/>
                                  <a:pt x="138227" y="390454"/>
                                </a:cubicBezTo>
                                <a:cubicBezTo>
                                  <a:pt x="141554" y="387901"/>
                                  <a:pt x="147904" y="383088"/>
                                  <a:pt x="155156" y="377576"/>
                                </a:cubicBezTo>
                                <a:cubicBezTo>
                                  <a:pt x="169609" y="366603"/>
                                  <a:pt x="187604" y="352938"/>
                                  <a:pt x="192748" y="348900"/>
                                </a:cubicBezTo>
                                <a:cubicBezTo>
                                  <a:pt x="257645" y="299471"/>
                                  <a:pt x="293929" y="266527"/>
                                  <a:pt x="322174" y="231386"/>
                                </a:cubicBezTo>
                                <a:cubicBezTo>
                                  <a:pt x="379352" y="160235"/>
                                  <a:pt x="444525" y="87226"/>
                                  <a:pt x="510656" y="19983"/>
                                </a:cubicBezTo>
                                <a:lnTo>
                                  <a:pt x="5309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4919436" y="4126975"/>
                            <a:ext cx="530173" cy="4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173" h="41826">
                                <a:moveTo>
                                  <a:pt x="103249" y="0"/>
                                </a:moveTo>
                                <a:lnTo>
                                  <a:pt x="463040" y="0"/>
                                </a:lnTo>
                                <a:cubicBezTo>
                                  <a:pt x="490993" y="0"/>
                                  <a:pt x="507821" y="6261"/>
                                  <a:pt x="519326" y="20917"/>
                                </a:cubicBezTo>
                                <a:cubicBezTo>
                                  <a:pt x="522048" y="24384"/>
                                  <a:pt x="524508" y="28348"/>
                                  <a:pt x="526755" y="32962"/>
                                </a:cubicBezTo>
                                <a:lnTo>
                                  <a:pt x="530173" y="41826"/>
                                </a:lnTo>
                                <a:lnTo>
                                  <a:pt x="519605" y="41826"/>
                                </a:lnTo>
                                <a:lnTo>
                                  <a:pt x="513421" y="27965"/>
                                </a:lnTo>
                                <a:cubicBezTo>
                                  <a:pt x="503236" y="14491"/>
                                  <a:pt x="488173" y="8737"/>
                                  <a:pt x="463040" y="8737"/>
                                </a:cubicBezTo>
                                <a:lnTo>
                                  <a:pt x="103249" y="8737"/>
                                </a:lnTo>
                                <a:cubicBezTo>
                                  <a:pt x="68095" y="8737"/>
                                  <a:pt x="41261" y="15964"/>
                                  <a:pt x="21245" y="30835"/>
                                </a:cubicBezTo>
                                <a:lnTo>
                                  <a:pt x="11378" y="41826"/>
                                </a:lnTo>
                                <a:lnTo>
                                  <a:pt x="0" y="41826"/>
                                </a:lnTo>
                                <a:lnTo>
                                  <a:pt x="16603" y="23535"/>
                                </a:lnTo>
                                <a:cubicBezTo>
                                  <a:pt x="38225" y="7658"/>
                                  <a:pt x="66851" y="0"/>
                                  <a:pt x="1032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6665581" y="3676366"/>
                            <a:ext cx="926823" cy="4924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6823" h="492435">
                                <a:moveTo>
                                  <a:pt x="743917" y="2464"/>
                                </a:moveTo>
                                <a:cubicBezTo>
                                  <a:pt x="783477" y="0"/>
                                  <a:pt x="824472" y="8893"/>
                                  <a:pt x="865759" y="28594"/>
                                </a:cubicBezTo>
                                <a:lnTo>
                                  <a:pt x="926823" y="65613"/>
                                </a:lnTo>
                                <a:lnTo>
                                  <a:pt x="926823" y="76462"/>
                                </a:lnTo>
                                <a:lnTo>
                                  <a:pt x="922504" y="72716"/>
                                </a:lnTo>
                                <a:cubicBezTo>
                                  <a:pt x="902118" y="57709"/>
                                  <a:pt x="881687" y="45339"/>
                                  <a:pt x="861354" y="35713"/>
                                </a:cubicBezTo>
                                <a:cubicBezTo>
                                  <a:pt x="821692" y="16929"/>
                                  <a:pt x="782474" y="8598"/>
                                  <a:pt x="744780" y="10947"/>
                                </a:cubicBezTo>
                                <a:cubicBezTo>
                                  <a:pt x="713018" y="12916"/>
                                  <a:pt x="682398" y="22504"/>
                                  <a:pt x="653759" y="39408"/>
                                </a:cubicBezTo>
                                <a:cubicBezTo>
                                  <a:pt x="625184" y="56286"/>
                                  <a:pt x="598527" y="80493"/>
                                  <a:pt x="574537" y="111379"/>
                                </a:cubicBezTo>
                                <a:cubicBezTo>
                                  <a:pt x="563425" y="125718"/>
                                  <a:pt x="551308" y="142253"/>
                                  <a:pt x="536399" y="163437"/>
                                </a:cubicBezTo>
                                <a:lnTo>
                                  <a:pt x="497512" y="219139"/>
                                </a:lnTo>
                                <a:cubicBezTo>
                                  <a:pt x="385256" y="379997"/>
                                  <a:pt x="322467" y="431635"/>
                                  <a:pt x="239092" y="431635"/>
                                </a:cubicBezTo>
                                <a:cubicBezTo>
                                  <a:pt x="185244" y="431635"/>
                                  <a:pt x="148693" y="432422"/>
                                  <a:pt x="121223" y="436474"/>
                                </a:cubicBezTo>
                                <a:cubicBezTo>
                                  <a:pt x="96026" y="440195"/>
                                  <a:pt x="77598" y="446710"/>
                                  <a:pt x="55526" y="459702"/>
                                </a:cubicBezTo>
                                <a:cubicBezTo>
                                  <a:pt x="42019" y="467589"/>
                                  <a:pt x="28332" y="477803"/>
                                  <a:pt x="13626" y="491101"/>
                                </a:cubicBezTo>
                                <a:lnTo>
                                  <a:pt x="12257" y="492435"/>
                                </a:lnTo>
                                <a:lnTo>
                                  <a:pt x="0" y="492435"/>
                                </a:lnTo>
                                <a:lnTo>
                                  <a:pt x="8407" y="484262"/>
                                </a:lnTo>
                                <a:cubicBezTo>
                                  <a:pt x="23465" y="470665"/>
                                  <a:pt x="37416" y="460235"/>
                                  <a:pt x="51119" y="452196"/>
                                </a:cubicBezTo>
                                <a:cubicBezTo>
                                  <a:pt x="74182" y="438760"/>
                                  <a:pt x="93131" y="432029"/>
                                  <a:pt x="118683" y="428155"/>
                                </a:cubicBezTo>
                                <a:cubicBezTo>
                                  <a:pt x="146979" y="423888"/>
                                  <a:pt x="184266" y="423050"/>
                                  <a:pt x="239105" y="423050"/>
                                </a:cubicBezTo>
                                <a:cubicBezTo>
                                  <a:pt x="260377" y="423050"/>
                                  <a:pt x="280126" y="419164"/>
                                  <a:pt x="299455" y="411188"/>
                                </a:cubicBezTo>
                                <a:cubicBezTo>
                                  <a:pt x="318822" y="403187"/>
                                  <a:pt x="337898" y="391033"/>
                                  <a:pt x="357774" y="374015"/>
                                </a:cubicBezTo>
                                <a:cubicBezTo>
                                  <a:pt x="394756" y="342354"/>
                                  <a:pt x="434405" y="294577"/>
                                  <a:pt x="490348" y="214249"/>
                                </a:cubicBezTo>
                                <a:lnTo>
                                  <a:pt x="529363" y="158433"/>
                                </a:lnTo>
                                <a:cubicBezTo>
                                  <a:pt x="544641" y="136779"/>
                                  <a:pt x="556528" y="120625"/>
                                  <a:pt x="567895" y="106020"/>
                                </a:cubicBezTo>
                                <a:cubicBezTo>
                                  <a:pt x="592685" y="74105"/>
                                  <a:pt x="620308" y="49098"/>
                                  <a:pt x="650000" y="31674"/>
                                </a:cubicBezTo>
                                <a:cubicBezTo>
                                  <a:pt x="679541" y="14338"/>
                                  <a:pt x="711138" y="4509"/>
                                  <a:pt x="743917" y="24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153407" y="1912413"/>
                            <a:ext cx="438996" cy="454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996" h="454118">
                                <a:moveTo>
                                  <a:pt x="438996" y="0"/>
                                </a:moveTo>
                                <a:lnTo>
                                  <a:pt x="438996" y="9889"/>
                                </a:lnTo>
                                <a:lnTo>
                                  <a:pt x="434182" y="12854"/>
                                </a:lnTo>
                                <a:cubicBezTo>
                                  <a:pt x="418829" y="22210"/>
                                  <a:pt x="393078" y="37707"/>
                                  <a:pt x="375971" y="48003"/>
                                </a:cubicBezTo>
                                <a:cubicBezTo>
                                  <a:pt x="368021" y="52791"/>
                                  <a:pt x="361862" y="56500"/>
                                  <a:pt x="359347" y="58024"/>
                                </a:cubicBezTo>
                                <a:cubicBezTo>
                                  <a:pt x="315024" y="84846"/>
                                  <a:pt x="275984" y="109509"/>
                                  <a:pt x="236513" y="135671"/>
                                </a:cubicBezTo>
                                <a:cubicBezTo>
                                  <a:pt x="197765" y="161236"/>
                                  <a:pt x="159716" y="188884"/>
                                  <a:pt x="123393" y="217828"/>
                                </a:cubicBezTo>
                                <a:cubicBezTo>
                                  <a:pt x="57417" y="271130"/>
                                  <a:pt x="20003" y="315199"/>
                                  <a:pt x="12192" y="348816"/>
                                </a:cubicBezTo>
                                <a:cubicBezTo>
                                  <a:pt x="8916" y="362684"/>
                                  <a:pt x="10833" y="375092"/>
                                  <a:pt x="17882" y="385684"/>
                                </a:cubicBezTo>
                                <a:cubicBezTo>
                                  <a:pt x="31103" y="405559"/>
                                  <a:pt x="61849" y="419288"/>
                                  <a:pt x="111875" y="427657"/>
                                </a:cubicBezTo>
                                <a:cubicBezTo>
                                  <a:pt x="218897" y="445478"/>
                                  <a:pt x="325699" y="437696"/>
                                  <a:pt x="430612" y="404569"/>
                                </a:cubicBezTo>
                                <a:lnTo>
                                  <a:pt x="438996" y="401225"/>
                                </a:lnTo>
                                <a:lnTo>
                                  <a:pt x="438996" y="410396"/>
                                </a:lnTo>
                                <a:lnTo>
                                  <a:pt x="433019" y="412779"/>
                                </a:lnTo>
                                <a:cubicBezTo>
                                  <a:pt x="326840" y="446279"/>
                                  <a:pt x="218735" y="454118"/>
                                  <a:pt x="110389" y="436039"/>
                                </a:cubicBezTo>
                                <a:cubicBezTo>
                                  <a:pt x="58611" y="427479"/>
                                  <a:pt x="24956" y="412036"/>
                                  <a:pt x="10364" y="390116"/>
                                </a:cubicBezTo>
                                <a:cubicBezTo>
                                  <a:pt x="2184" y="377835"/>
                                  <a:pt x="0" y="363268"/>
                                  <a:pt x="3887" y="346822"/>
                                </a:cubicBezTo>
                                <a:cubicBezTo>
                                  <a:pt x="8128" y="328661"/>
                                  <a:pt x="20066" y="307896"/>
                                  <a:pt x="39357" y="285125"/>
                                </a:cubicBezTo>
                                <a:cubicBezTo>
                                  <a:pt x="58128" y="262951"/>
                                  <a:pt x="84582" y="238046"/>
                                  <a:pt x="117984" y="211122"/>
                                </a:cubicBezTo>
                                <a:cubicBezTo>
                                  <a:pt x="149555" y="185570"/>
                                  <a:pt x="186792" y="158557"/>
                                  <a:pt x="231814" y="128559"/>
                                </a:cubicBezTo>
                                <a:cubicBezTo>
                                  <a:pt x="267488" y="104734"/>
                                  <a:pt x="306604" y="80020"/>
                                  <a:pt x="354889" y="50759"/>
                                </a:cubicBezTo>
                                <a:cubicBezTo>
                                  <a:pt x="358826" y="48346"/>
                                  <a:pt x="371298" y="40841"/>
                                  <a:pt x="385750" y="32154"/>
                                </a:cubicBezTo>
                                <a:cubicBezTo>
                                  <a:pt x="401904" y="22438"/>
                                  <a:pt x="421024" y="10937"/>
                                  <a:pt x="432483" y="3982"/>
                                </a:cubicBezTo>
                                <a:lnTo>
                                  <a:pt x="43899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6947642" y="1806100"/>
                            <a:ext cx="644761" cy="70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761" h="702192">
                                <a:moveTo>
                                  <a:pt x="644761" y="0"/>
                                </a:moveTo>
                                <a:lnTo>
                                  <a:pt x="644761" y="10567"/>
                                </a:lnTo>
                                <a:lnTo>
                                  <a:pt x="636104" y="16787"/>
                                </a:lnTo>
                                <a:cubicBezTo>
                                  <a:pt x="599464" y="42293"/>
                                  <a:pt x="539861" y="79946"/>
                                  <a:pt x="383921" y="178355"/>
                                </a:cubicBezTo>
                                <a:cubicBezTo>
                                  <a:pt x="363385" y="191322"/>
                                  <a:pt x="342659" y="204517"/>
                                  <a:pt x="322326" y="217573"/>
                                </a:cubicBezTo>
                                <a:cubicBezTo>
                                  <a:pt x="190322" y="302523"/>
                                  <a:pt x="113347" y="359216"/>
                                  <a:pt x="64922" y="407171"/>
                                </a:cubicBezTo>
                                <a:cubicBezTo>
                                  <a:pt x="26353" y="445500"/>
                                  <a:pt x="9258" y="475459"/>
                                  <a:pt x="12623" y="498725"/>
                                </a:cubicBezTo>
                                <a:cubicBezTo>
                                  <a:pt x="14694" y="512987"/>
                                  <a:pt x="24574" y="524989"/>
                                  <a:pt x="41999" y="534387"/>
                                </a:cubicBezTo>
                                <a:cubicBezTo>
                                  <a:pt x="66980" y="547760"/>
                                  <a:pt x="90411" y="562289"/>
                                  <a:pt x="117919" y="579980"/>
                                </a:cubicBezTo>
                                <a:lnTo>
                                  <a:pt x="162230" y="608809"/>
                                </a:lnTo>
                                <a:cubicBezTo>
                                  <a:pt x="244475" y="661222"/>
                                  <a:pt x="296697" y="682215"/>
                                  <a:pt x="361810" y="689009"/>
                                </a:cubicBezTo>
                                <a:cubicBezTo>
                                  <a:pt x="405460" y="693569"/>
                                  <a:pt x="451497" y="690203"/>
                                  <a:pt x="502552" y="678697"/>
                                </a:cubicBezTo>
                                <a:cubicBezTo>
                                  <a:pt x="528688" y="672804"/>
                                  <a:pt x="555844" y="664848"/>
                                  <a:pt x="584422" y="654684"/>
                                </a:cubicBezTo>
                                <a:lnTo>
                                  <a:pt x="644761" y="629821"/>
                                </a:lnTo>
                                <a:lnTo>
                                  <a:pt x="644761" y="638936"/>
                                </a:lnTo>
                                <a:lnTo>
                                  <a:pt x="586757" y="662830"/>
                                </a:lnTo>
                                <a:cubicBezTo>
                                  <a:pt x="557812" y="673115"/>
                                  <a:pt x="530295" y="681167"/>
                                  <a:pt x="503796" y="687130"/>
                                </a:cubicBezTo>
                                <a:cubicBezTo>
                                  <a:pt x="452120" y="698763"/>
                                  <a:pt x="405396" y="702192"/>
                                  <a:pt x="360972" y="697633"/>
                                </a:cubicBezTo>
                                <a:cubicBezTo>
                                  <a:pt x="294322" y="690673"/>
                                  <a:pt x="241135" y="669312"/>
                                  <a:pt x="157734" y="616023"/>
                                </a:cubicBezTo>
                                <a:lnTo>
                                  <a:pt x="113474" y="587359"/>
                                </a:lnTo>
                                <a:cubicBezTo>
                                  <a:pt x="89053" y="571255"/>
                                  <a:pt x="63665" y="555977"/>
                                  <a:pt x="37998" y="541931"/>
                                </a:cubicBezTo>
                                <a:cubicBezTo>
                                  <a:pt x="17640" y="530971"/>
                                  <a:pt x="6121" y="517064"/>
                                  <a:pt x="3759" y="500618"/>
                                </a:cubicBezTo>
                                <a:cubicBezTo>
                                  <a:pt x="0" y="474557"/>
                                  <a:pt x="18567" y="441067"/>
                                  <a:pt x="58941" y="401075"/>
                                </a:cubicBezTo>
                                <a:cubicBezTo>
                                  <a:pt x="107658" y="352688"/>
                                  <a:pt x="185052" y="295614"/>
                                  <a:pt x="317678" y="210245"/>
                                </a:cubicBezTo>
                                <a:lnTo>
                                  <a:pt x="379399" y="171179"/>
                                </a:lnTo>
                                <a:lnTo>
                                  <a:pt x="379819" y="170913"/>
                                </a:lnTo>
                                <a:cubicBezTo>
                                  <a:pt x="534283" y="73305"/>
                                  <a:pt x="594052" y="35537"/>
                                  <a:pt x="630862" y="9960"/>
                                </a:cubicBezTo>
                                <a:lnTo>
                                  <a:pt x="6447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4267271" y="1129382"/>
                            <a:ext cx="3325132" cy="3039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25132" h="3039418">
                                <a:moveTo>
                                  <a:pt x="3325132" y="0"/>
                                </a:moveTo>
                                <a:lnTo>
                                  <a:pt x="3325132" y="11375"/>
                                </a:lnTo>
                                <a:lnTo>
                                  <a:pt x="3286303" y="46019"/>
                                </a:lnTo>
                                <a:lnTo>
                                  <a:pt x="3243123" y="85504"/>
                                </a:lnTo>
                                <a:cubicBezTo>
                                  <a:pt x="3013037" y="295968"/>
                                  <a:pt x="2979979" y="324835"/>
                                  <a:pt x="2916238" y="359709"/>
                                </a:cubicBezTo>
                                <a:cubicBezTo>
                                  <a:pt x="2890305" y="373819"/>
                                  <a:pt x="2867076" y="383064"/>
                                  <a:pt x="2838526" y="390621"/>
                                </a:cubicBezTo>
                                <a:cubicBezTo>
                                  <a:pt x="2811641" y="397733"/>
                                  <a:pt x="2779001" y="403664"/>
                                  <a:pt x="2725878" y="411093"/>
                                </a:cubicBezTo>
                                <a:cubicBezTo>
                                  <a:pt x="2698217" y="415030"/>
                                  <a:pt x="2687282" y="416656"/>
                                  <a:pt x="2672677" y="419005"/>
                                </a:cubicBezTo>
                                <a:cubicBezTo>
                                  <a:pt x="2617419" y="428226"/>
                                  <a:pt x="2574608" y="440849"/>
                                  <a:pt x="2537981" y="458756"/>
                                </a:cubicBezTo>
                                <a:cubicBezTo>
                                  <a:pt x="2499017" y="477794"/>
                                  <a:pt x="2465667" y="503270"/>
                                  <a:pt x="2432978" y="538995"/>
                                </a:cubicBezTo>
                                <a:cubicBezTo>
                                  <a:pt x="2396249" y="580511"/>
                                  <a:pt x="2348942" y="611385"/>
                                  <a:pt x="2296198" y="628276"/>
                                </a:cubicBezTo>
                                <a:cubicBezTo>
                                  <a:pt x="2254416" y="641357"/>
                                  <a:pt x="2221103" y="645650"/>
                                  <a:pt x="2141220" y="648253"/>
                                </a:cubicBezTo>
                                <a:cubicBezTo>
                                  <a:pt x="2060017" y="650971"/>
                                  <a:pt x="2024850" y="655899"/>
                                  <a:pt x="1989188" y="678174"/>
                                </a:cubicBezTo>
                                <a:cubicBezTo>
                                  <a:pt x="1969910" y="690493"/>
                                  <a:pt x="1950149" y="702647"/>
                                  <a:pt x="1930464" y="714280"/>
                                </a:cubicBezTo>
                                <a:cubicBezTo>
                                  <a:pt x="1906562" y="728352"/>
                                  <a:pt x="1881556" y="741128"/>
                                  <a:pt x="1856156" y="752228"/>
                                </a:cubicBezTo>
                                <a:cubicBezTo>
                                  <a:pt x="1784998" y="783330"/>
                                  <a:pt x="1686179" y="813201"/>
                                  <a:pt x="1503693" y="858768"/>
                                </a:cubicBezTo>
                                <a:cubicBezTo>
                                  <a:pt x="1435151" y="875964"/>
                                  <a:pt x="1381785" y="903282"/>
                                  <a:pt x="1330668" y="947351"/>
                                </a:cubicBezTo>
                                <a:cubicBezTo>
                                  <a:pt x="1282840" y="988588"/>
                                  <a:pt x="1233157" y="1047592"/>
                                  <a:pt x="1164527" y="1144633"/>
                                </a:cubicBezTo>
                                <a:lnTo>
                                  <a:pt x="1140041" y="1179265"/>
                                </a:lnTo>
                                <a:cubicBezTo>
                                  <a:pt x="1073239" y="1273500"/>
                                  <a:pt x="1023722" y="1332707"/>
                                  <a:pt x="974471" y="1377246"/>
                                </a:cubicBezTo>
                                <a:cubicBezTo>
                                  <a:pt x="921842" y="1424833"/>
                                  <a:pt x="867537" y="1457180"/>
                                  <a:pt x="798386" y="1482135"/>
                                </a:cubicBezTo>
                                <a:cubicBezTo>
                                  <a:pt x="709003" y="1514279"/>
                                  <a:pt x="648069" y="1545343"/>
                                  <a:pt x="612102" y="1577119"/>
                                </a:cubicBezTo>
                                <a:cubicBezTo>
                                  <a:pt x="583133" y="1602798"/>
                                  <a:pt x="569125" y="1629150"/>
                                  <a:pt x="566662" y="1662577"/>
                                </a:cubicBezTo>
                                <a:cubicBezTo>
                                  <a:pt x="564807" y="1687659"/>
                                  <a:pt x="566953" y="1700969"/>
                                  <a:pt x="579857" y="1764431"/>
                                </a:cubicBezTo>
                                <a:cubicBezTo>
                                  <a:pt x="590030" y="1814215"/>
                                  <a:pt x="593636" y="1844415"/>
                                  <a:pt x="593636" y="1879861"/>
                                </a:cubicBezTo>
                                <a:cubicBezTo>
                                  <a:pt x="593636" y="2085436"/>
                                  <a:pt x="480708" y="2255324"/>
                                  <a:pt x="176949" y="2506657"/>
                                </a:cubicBezTo>
                                <a:cubicBezTo>
                                  <a:pt x="128194" y="2546929"/>
                                  <a:pt x="91402" y="2591607"/>
                                  <a:pt x="64465" y="2643246"/>
                                </a:cubicBezTo>
                                <a:cubicBezTo>
                                  <a:pt x="38253" y="2693487"/>
                                  <a:pt x="22047" y="2749075"/>
                                  <a:pt x="14935" y="2813184"/>
                                </a:cubicBezTo>
                                <a:cubicBezTo>
                                  <a:pt x="8522" y="2870794"/>
                                  <a:pt x="8696" y="2926922"/>
                                  <a:pt x="17251" y="3005632"/>
                                </a:cubicBezTo>
                                <a:lnTo>
                                  <a:pt x="21398" y="3039418"/>
                                </a:lnTo>
                                <a:lnTo>
                                  <a:pt x="12805" y="3039418"/>
                                </a:lnTo>
                                <a:lnTo>
                                  <a:pt x="8749" y="3006389"/>
                                </a:lnTo>
                                <a:cubicBezTo>
                                  <a:pt x="156" y="2927298"/>
                                  <a:pt x="0" y="2870656"/>
                                  <a:pt x="6477" y="2812245"/>
                                </a:cubicBezTo>
                                <a:cubicBezTo>
                                  <a:pt x="13729" y="2746992"/>
                                  <a:pt x="30239" y="2690388"/>
                                  <a:pt x="56947" y="2639207"/>
                                </a:cubicBezTo>
                                <a:cubicBezTo>
                                  <a:pt x="84392" y="2586578"/>
                                  <a:pt x="121895" y="2541023"/>
                                  <a:pt x="171590" y="2499913"/>
                                </a:cubicBezTo>
                                <a:cubicBezTo>
                                  <a:pt x="326885" y="2371529"/>
                                  <a:pt x="428930" y="2266932"/>
                                  <a:pt x="492735" y="2170742"/>
                                </a:cubicBezTo>
                                <a:cubicBezTo>
                                  <a:pt x="525171" y="2121860"/>
                                  <a:pt x="548272" y="2074539"/>
                                  <a:pt x="563385" y="2026089"/>
                                </a:cubicBezTo>
                                <a:cubicBezTo>
                                  <a:pt x="577977" y="1979289"/>
                                  <a:pt x="585064" y="1931461"/>
                                  <a:pt x="585064" y="1879861"/>
                                </a:cubicBezTo>
                                <a:cubicBezTo>
                                  <a:pt x="585064" y="1845635"/>
                                  <a:pt x="581508" y="1815879"/>
                                  <a:pt x="571449" y="1766158"/>
                                </a:cubicBezTo>
                                <a:cubicBezTo>
                                  <a:pt x="557848" y="1698873"/>
                                  <a:pt x="556336" y="1687189"/>
                                  <a:pt x="558076" y="1662005"/>
                                </a:cubicBezTo>
                                <a:cubicBezTo>
                                  <a:pt x="560858" y="1626394"/>
                                  <a:pt x="576225" y="1597375"/>
                                  <a:pt x="606451" y="1570680"/>
                                </a:cubicBezTo>
                                <a:cubicBezTo>
                                  <a:pt x="643547" y="1537990"/>
                                  <a:pt x="703606" y="1507294"/>
                                  <a:pt x="795465" y="1474058"/>
                                </a:cubicBezTo>
                                <a:cubicBezTo>
                                  <a:pt x="863689" y="1449471"/>
                                  <a:pt x="917321" y="1417467"/>
                                  <a:pt x="969353" y="1370312"/>
                                </a:cubicBezTo>
                                <a:cubicBezTo>
                                  <a:pt x="1018007" y="1326217"/>
                                  <a:pt x="1066940" y="1267581"/>
                                  <a:pt x="1132993" y="1174287"/>
                                </a:cubicBezTo>
                                <a:lnTo>
                                  <a:pt x="1157618" y="1139642"/>
                                </a:lnTo>
                                <a:cubicBezTo>
                                  <a:pt x="1222870" y="1047351"/>
                                  <a:pt x="1257859" y="1004425"/>
                                  <a:pt x="1301611" y="962984"/>
                                </a:cubicBezTo>
                                <a:cubicBezTo>
                                  <a:pt x="1331913" y="934346"/>
                                  <a:pt x="1362532" y="911410"/>
                                  <a:pt x="1395222" y="892893"/>
                                </a:cubicBezTo>
                                <a:cubicBezTo>
                                  <a:pt x="1428674" y="873945"/>
                                  <a:pt x="1463485" y="860064"/>
                                  <a:pt x="1501648" y="850437"/>
                                </a:cubicBezTo>
                                <a:cubicBezTo>
                                  <a:pt x="1684147" y="804831"/>
                                  <a:pt x="1782585" y="775113"/>
                                  <a:pt x="1852727" y="744456"/>
                                </a:cubicBezTo>
                                <a:cubicBezTo>
                                  <a:pt x="1877809" y="733457"/>
                                  <a:pt x="1902485" y="720821"/>
                                  <a:pt x="1926082" y="706902"/>
                                </a:cubicBezTo>
                                <a:cubicBezTo>
                                  <a:pt x="1940891" y="698139"/>
                                  <a:pt x="1949577" y="692944"/>
                                  <a:pt x="1984807" y="670846"/>
                                </a:cubicBezTo>
                                <a:cubicBezTo>
                                  <a:pt x="2022348" y="647453"/>
                                  <a:pt x="2058366" y="642348"/>
                                  <a:pt x="2140979" y="639655"/>
                                </a:cubicBezTo>
                                <a:cubicBezTo>
                                  <a:pt x="2215909" y="637179"/>
                                  <a:pt x="2250212" y="633826"/>
                                  <a:pt x="2293506" y="619996"/>
                                </a:cubicBezTo>
                                <a:cubicBezTo>
                                  <a:pt x="2344878" y="603562"/>
                                  <a:pt x="2390941" y="573501"/>
                                  <a:pt x="2426652" y="533102"/>
                                </a:cubicBezTo>
                                <a:cubicBezTo>
                                  <a:pt x="2490394" y="463659"/>
                                  <a:pt x="2558999" y="429318"/>
                                  <a:pt x="2671331" y="410611"/>
                                </a:cubicBezTo>
                                <a:cubicBezTo>
                                  <a:pt x="2686368" y="408083"/>
                                  <a:pt x="2697848" y="406394"/>
                                  <a:pt x="2724684" y="402597"/>
                                </a:cubicBezTo>
                                <a:cubicBezTo>
                                  <a:pt x="2777236" y="395193"/>
                                  <a:pt x="2809393" y="389364"/>
                                  <a:pt x="2835682" y="382442"/>
                                </a:cubicBezTo>
                                <a:cubicBezTo>
                                  <a:pt x="2863978" y="375000"/>
                                  <a:pt x="2886837" y="365945"/>
                                  <a:pt x="2912110" y="352153"/>
                                </a:cubicBezTo>
                                <a:cubicBezTo>
                                  <a:pt x="2974836" y="317952"/>
                                  <a:pt x="3007767" y="289186"/>
                                  <a:pt x="3237268" y="79141"/>
                                </a:cubicBezTo>
                                <a:lnTo>
                                  <a:pt x="3280715" y="39656"/>
                                </a:lnTo>
                                <a:lnTo>
                                  <a:pt x="33251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6416698" y="3450436"/>
                            <a:ext cx="1175705" cy="718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5705" h="718365">
                                <a:moveTo>
                                  <a:pt x="1175705" y="0"/>
                                </a:moveTo>
                                <a:lnTo>
                                  <a:pt x="1175705" y="30102"/>
                                </a:lnTo>
                                <a:lnTo>
                                  <a:pt x="1160634" y="40437"/>
                                </a:lnTo>
                                <a:cubicBezTo>
                                  <a:pt x="1122600" y="61664"/>
                                  <a:pt x="1063796" y="72925"/>
                                  <a:pt x="987723" y="72925"/>
                                </a:cubicBezTo>
                                <a:cubicBezTo>
                                  <a:pt x="985958" y="72900"/>
                                  <a:pt x="984192" y="72887"/>
                                  <a:pt x="982427" y="72887"/>
                                </a:cubicBezTo>
                                <a:cubicBezTo>
                                  <a:pt x="909669" y="72887"/>
                                  <a:pt x="839375" y="98796"/>
                                  <a:pt x="783964" y="146128"/>
                                </a:cubicBezTo>
                                <a:cubicBezTo>
                                  <a:pt x="740861" y="181777"/>
                                  <a:pt x="706342" y="223243"/>
                                  <a:pt x="647160" y="310441"/>
                                </a:cubicBezTo>
                                <a:lnTo>
                                  <a:pt x="626129" y="341607"/>
                                </a:lnTo>
                                <a:cubicBezTo>
                                  <a:pt x="580574" y="408828"/>
                                  <a:pt x="555098" y="441594"/>
                                  <a:pt x="525138" y="471451"/>
                                </a:cubicBezTo>
                                <a:cubicBezTo>
                                  <a:pt x="442982" y="553696"/>
                                  <a:pt x="399675" y="576722"/>
                                  <a:pt x="346970" y="566181"/>
                                </a:cubicBezTo>
                                <a:lnTo>
                                  <a:pt x="333216" y="563018"/>
                                </a:lnTo>
                                <a:cubicBezTo>
                                  <a:pt x="321024" y="559742"/>
                                  <a:pt x="308438" y="557989"/>
                                  <a:pt x="295764" y="557811"/>
                                </a:cubicBezTo>
                                <a:cubicBezTo>
                                  <a:pt x="272371" y="557811"/>
                                  <a:pt x="260801" y="567629"/>
                                  <a:pt x="180740" y="644730"/>
                                </a:cubicBezTo>
                                <a:cubicBezTo>
                                  <a:pt x="145053" y="679128"/>
                                  <a:pt x="116630" y="702427"/>
                                  <a:pt x="91124" y="717125"/>
                                </a:cubicBezTo>
                                <a:lnTo>
                                  <a:pt x="88271" y="718365"/>
                                </a:lnTo>
                                <a:lnTo>
                                  <a:pt x="0" y="718365"/>
                                </a:lnTo>
                                <a:lnTo>
                                  <a:pt x="19005" y="715469"/>
                                </a:lnTo>
                                <a:cubicBezTo>
                                  <a:pt x="59925" y="715469"/>
                                  <a:pt x="99536" y="691924"/>
                                  <a:pt x="165169" y="628563"/>
                                </a:cubicBezTo>
                                <a:lnTo>
                                  <a:pt x="199193" y="595467"/>
                                </a:lnTo>
                                <a:cubicBezTo>
                                  <a:pt x="211690" y="583618"/>
                                  <a:pt x="222027" y="574093"/>
                                  <a:pt x="231844" y="566079"/>
                                </a:cubicBezTo>
                                <a:cubicBezTo>
                                  <a:pt x="257626" y="544845"/>
                                  <a:pt x="277336" y="535370"/>
                                  <a:pt x="295764" y="535370"/>
                                </a:cubicBezTo>
                                <a:cubicBezTo>
                                  <a:pt x="310013" y="535370"/>
                                  <a:pt x="320770" y="537225"/>
                                  <a:pt x="338080" y="541124"/>
                                </a:cubicBezTo>
                                <a:cubicBezTo>
                                  <a:pt x="340950" y="541784"/>
                                  <a:pt x="342983" y="542254"/>
                                  <a:pt x="344507" y="542610"/>
                                </a:cubicBezTo>
                                <a:cubicBezTo>
                                  <a:pt x="348113" y="543461"/>
                                  <a:pt x="349002" y="543664"/>
                                  <a:pt x="351478" y="544058"/>
                                </a:cubicBezTo>
                                <a:cubicBezTo>
                                  <a:pt x="374326" y="548680"/>
                                  <a:pt x="393706" y="545404"/>
                                  <a:pt x="416274" y="533072"/>
                                </a:cubicBezTo>
                                <a:cubicBezTo>
                                  <a:pt x="439972" y="520143"/>
                                  <a:pt x="468636" y="496267"/>
                                  <a:pt x="509213" y="455640"/>
                                </a:cubicBezTo>
                                <a:cubicBezTo>
                                  <a:pt x="538423" y="426405"/>
                                  <a:pt x="563251" y="394451"/>
                                  <a:pt x="607650" y="329033"/>
                                </a:cubicBezTo>
                                <a:lnTo>
                                  <a:pt x="628681" y="297868"/>
                                </a:lnTo>
                                <a:cubicBezTo>
                                  <a:pt x="689082" y="208828"/>
                                  <a:pt x="724655" y="166181"/>
                                  <a:pt x="769639" y="128831"/>
                                </a:cubicBezTo>
                                <a:cubicBezTo>
                                  <a:pt x="830409" y="77015"/>
                                  <a:pt x="907840" y="49189"/>
                                  <a:pt x="987685" y="50485"/>
                                </a:cubicBezTo>
                                <a:cubicBezTo>
                                  <a:pt x="1044606" y="50485"/>
                                  <a:pt x="1090339" y="44706"/>
                                  <a:pt x="1123613" y="33314"/>
                                </a:cubicBezTo>
                                <a:cubicBezTo>
                                  <a:pt x="1140022" y="27688"/>
                                  <a:pt x="1153379" y="20713"/>
                                  <a:pt x="1163612" y="12441"/>
                                </a:cubicBezTo>
                                <a:lnTo>
                                  <a:pt x="117570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393855" y="3012114"/>
                            <a:ext cx="198548" cy="3566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548" h="356643">
                                <a:moveTo>
                                  <a:pt x="198548" y="0"/>
                                </a:moveTo>
                                <a:lnTo>
                                  <a:pt x="198548" y="22420"/>
                                </a:lnTo>
                                <a:lnTo>
                                  <a:pt x="162751" y="26361"/>
                                </a:lnTo>
                                <a:cubicBezTo>
                                  <a:pt x="130022" y="26361"/>
                                  <a:pt x="100558" y="31187"/>
                                  <a:pt x="77533" y="40331"/>
                                </a:cubicBezTo>
                                <a:cubicBezTo>
                                  <a:pt x="54407" y="49513"/>
                                  <a:pt x="38353" y="62797"/>
                                  <a:pt x="31090" y="78761"/>
                                </a:cubicBezTo>
                                <a:cubicBezTo>
                                  <a:pt x="22809" y="97125"/>
                                  <a:pt x="25552" y="119147"/>
                                  <a:pt x="39243" y="144243"/>
                                </a:cubicBezTo>
                                <a:cubicBezTo>
                                  <a:pt x="53327" y="170049"/>
                                  <a:pt x="78677" y="198332"/>
                                  <a:pt x="114567" y="228291"/>
                                </a:cubicBezTo>
                                <a:cubicBezTo>
                                  <a:pt x="149580" y="257495"/>
                                  <a:pt x="177208" y="285948"/>
                                  <a:pt x="197062" y="313202"/>
                                </a:cubicBezTo>
                                <a:lnTo>
                                  <a:pt x="198548" y="315513"/>
                                </a:lnTo>
                                <a:lnTo>
                                  <a:pt x="198548" y="356643"/>
                                </a:lnTo>
                                <a:lnTo>
                                  <a:pt x="192209" y="344371"/>
                                </a:lnTo>
                                <a:cubicBezTo>
                                  <a:pt x="174127" y="314651"/>
                                  <a:pt x="143294" y="281403"/>
                                  <a:pt x="100216" y="245449"/>
                                </a:cubicBezTo>
                                <a:cubicBezTo>
                                  <a:pt x="59995" y="211870"/>
                                  <a:pt x="31953" y="179574"/>
                                  <a:pt x="16852" y="149449"/>
                                </a:cubicBezTo>
                                <a:cubicBezTo>
                                  <a:pt x="2070" y="119935"/>
                                  <a:pt x="0" y="93023"/>
                                  <a:pt x="10706" y="69427"/>
                                </a:cubicBezTo>
                                <a:cubicBezTo>
                                  <a:pt x="19951" y="49082"/>
                                  <a:pt x="38874" y="32343"/>
                                  <a:pt x="65430" y="21027"/>
                                </a:cubicBezTo>
                                <a:cubicBezTo>
                                  <a:pt x="91694" y="9838"/>
                                  <a:pt x="125349" y="3920"/>
                                  <a:pt x="162737" y="3920"/>
                                </a:cubicBezTo>
                                <a:lnTo>
                                  <a:pt x="1985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5052991" y="2442083"/>
                            <a:ext cx="2539413" cy="17281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39413" h="1728127">
                                <a:moveTo>
                                  <a:pt x="1652842" y="1918"/>
                                </a:moveTo>
                                <a:cubicBezTo>
                                  <a:pt x="1670253" y="2819"/>
                                  <a:pt x="1686509" y="7125"/>
                                  <a:pt x="1702511" y="15088"/>
                                </a:cubicBezTo>
                                <a:cubicBezTo>
                                  <a:pt x="1718818" y="23190"/>
                                  <a:pt x="1734503" y="34900"/>
                                  <a:pt x="1750466" y="50889"/>
                                </a:cubicBezTo>
                                <a:cubicBezTo>
                                  <a:pt x="1759318" y="59754"/>
                                  <a:pt x="1778241" y="79629"/>
                                  <a:pt x="1796529" y="98870"/>
                                </a:cubicBezTo>
                                <a:cubicBezTo>
                                  <a:pt x="1815732" y="119063"/>
                                  <a:pt x="1833880" y="138138"/>
                                  <a:pt x="1840700" y="144831"/>
                                </a:cubicBezTo>
                                <a:cubicBezTo>
                                  <a:pt x="1913738" y="217068"/>
                                  <a:pt x="1976259" y="241453"/>
                                  <a:pt x="2088438" y="241453"/>
                                </a:cubicBezTo>
                                <a:cubicBezTo>
                                  <a:pt x="2143913" y="241821"/>
                                  <a:pt x="2200097" y="243916"/>
                                  <a:pt x="2255482" y="247688"/>
                                </a:cubicBezTo>
                                <a:cubicBezTo>
                                  <a:pt x="2376361" y="254292"/>
                                  <a:pt x="2446071" y="255359"/>
                                  <a:pt x="2496083" y="251333"/>
                                </a:cubicBezTo>
                                <a:cubicBezTo>
                                  <a:pt x="2509504" y="250257"/>
                                  <a:pt x="2521645" y="248798"/>
                                  <a:pt x="2532686" y="246900"/>
                                </a:cubicBezTo>
                                <a:lnTo>
                                  <a:pt x="2539413" y="245316"/>
                                </a:lnTo>
                                <a:lnTo>
                                  <a:pt x="2539413" y="268604"/>
                                </a:lnTo>
                                <a:lnTo>
                                  <a:pt x="2504554" y="273355"/>
                                </a:lnTo>
                                <a:cubicBezTo>
                                  <a:pt x="2445182" y="278778"/>
                                  <a:pt x="2361552" y="275996"/>
                                  <a:pt x="2254263" y="270142"/>
                                </a:cubicBezTo>
                                <a:lnTo>
                                  <a:pt x="2240128" y="269304"/>
                                </a:lnTo>
                                <a:cubicBezTo>
                                  <a:pt x="2172602" y="265722"/>
                                  <a:pt x="2130603" y="263893"/>
                                  <a:pt x="2088464" y="263893"/>
                                </a:cubicBezTo>
                                <a:cubicBezTo>
                                  <a:pt x="2027021" y="263893"/>
                                  <a:pt x="1979460" y="256299"/>
                                  <a:pt x="1938769" y="239979"/>
                                </a:cubicBezTo>
                                <a:cubicBezTo>
                                  <a:pt x="1899412" y="224193"/>
                                  <a:pt x="1864284" y="199758"/>
                                  <a:pt x="1824889" y="160744"/>
                                </a:cubicBezTo>
                                <a:cubicBezTo>
                                  <a:pt x="1818094" y="154076"/>
                                  <a:pt x="1800517" y="135585"/>
                                  <a:pt x="1781899" y="116002"/>
                                </a:cubicBezTo>
                                <a:cubicBezTo>
                                  <a:pt x="1763001" y="96114"/>
                                  <a:pt x="1743469" y="75565"/>
                                  <a:pt x="1734541" y="66700"/>
                                </a:cubicBezTo>
                                <a:cubicBezTo>
                                  <a:pt x="1707146" y="39268"/>
                                  <a:pt x="1680781" y="25819"/>
                                  <a:pt x="1651597" y="24371"/>
                                </a:cubicBezTo>
                                <a:cubicBezTo>
                                  <a:pt x="1622628" y="22657"/>
                                  <a:pt x="1607832" y="27153"/>
                                  <a:pt x="1537741" y="53213"/>
                                </a:cubicBezTo>
                                <a:cubicBezTo>
                                  <a:pt x="1477340" y="75794"/>
                                  <a:pt x="1440396" y="83795"/>
                                  <a:pt x="1396543" y="83795"/>
                                </a:cubicBezTo>
                                <a:cubicBezTo>
                                  <a:pt x="1365974" y="83795"/>
                                  <a:pt x="1341679" y="89167"/>
                                  <a:pt x="1320076" y="100698"/>
                                </a:cubicBezTo>
                                <a:cubicBezTo>
                                  <a:pt x="1299261" y="111811"/>
                                  <a:pt x="1279627" y="129108"/>
                                  <a:pt x="1256436" y="156769"/>
                                </a:cubicBezTo>
                                <a:cubicBezTo>
                                  <a:pt x="1250683" y="163538"/>
                                  <a:pt x="1235329" y="182817"/>
                                  <a:pt x="1224115" y="196888"/>
                                </a:cubicBezTo>
                                <a:cubicBezTo>
                                  <a:pt x="1218336" y="204140"/>
                                  <a:pt x="1213764" y="209868"/>
                                  <a:pt x="1212380" y="211557"/>
                                </a:cubicBezTo>
                                <a:cubicBezTo>
                                  <a:pt x="1195171" y="233121"/>
                                  <a:pt x="1176439" y="253835"/>
                                  <a:pt x="1156703" y="273088"/>
                                </a:cubicBezTo>
                                <a:cubicBezTo>
                                  <a:pt x="1134516" y="294615"/>
                                  <a:pt x="1110247" y="314223"/>
                                  <a:pt x="1084554" y="331394"/>
                                </a:cubicBezTo>
                                <a:cubicBezTo>
                                  <a:pt x="1040257" y="360934"/>
                                  <a:pt x="1009421" y="388798"/>
                                  <a:pt x="984580" y="421742"/>
                                </a:cubicBezTo>
                                <a:cubicBezTo>
                                  <a:pt x="960831" y="453212"/>
                                  <a:pt x="940981" y="491109"/>
                                  <a:pt x="918210" y="548450"/>
                                </a:cubicBezTo>
                                <a:lnTo>
                                  <a:pt x="910298" y="568312"/>
                                </a:lnTo>
                                <a:lnTo>
                                  <a:pt x="906437" y="578523"/>
                                </a:lnTo>
                                <a:cubicBezTo>
                                  <a:pt x="899337" y="596418"/>
                                  <a:pt x="892073" y="614502"/>
                                  <a:pt x="884872" y="632244"/>
                                </a:cubicBezTo>
                                <a:cubicBezTo>
                                  <a:pt x="871271" y="665099"/>
                                  <a:pt x="855853" y="697637"/>
                                  <a:pt x="839038" y="728980"/>
                                </a:cubicBezTo>
                                <a:cubicBezTo>
                                  <a:pt x="797661" y="806044"/>
                                  <a:pt x="738708" y="849389"/>
                                  <a:pt x="596405" y="907326"/>
                                </a:cubicBezTo>
                                <a:lnTo>
                                  <a:pt x="542163" y="929208"/>
                                </a:lnTo>
                                <a:cubicBezTo>
                                  <a:pt x="519150" y="938429"/>
                                  <a:pt x="502374" y="945363"/>
                                  <a:pt x="486080" y="952373"/>
                                </a:cubicBezTo>
                                <a:cubicBezTo>
                                  <a:pt x="446786" y="968934"/>
                                  <a:pt x="408038" y="987997"/>
                                  <a:pt x="370942" y="1009028"/>
                                </a:cubicBezTo>
                                <a:cubicBezTo>
                                  <a:pt x="335191" y="1029424"/>
                                  <a:pt x="300850" y="1052906"/>
                                  <a:pt x="268872" y="1078827"/>
                                </a:cubicBezTo>
                                <a:cubicBezTo>
                                  <a:pt x="163652" y="1164463"/>
                                  <a:pt x="99923" y="1221588"/>
                                  <a:pt x="64503" y="1278128"/>
                                </a:cubicBezTo>
                                <a:cubicBezTo>
                                  <a:pt x="29134" y="1334567"/>
                                  <a:pt x="22415" y="1389761"/>
                                  <a:pt x="22415" y="1471828"/>
                                </a:cubicBezTo>
                                <a:lnTo>
                                  <a:pt x="22415" y="1471955"/>
                                </a:lnTo>
                                <a:cubicBezTo>
                                  <a:pt x="22428" y="1506525"/>
                                  <a:pt x="29985" y="1529893"/>
                                  <a:pt x="45504" y="1543393"/>
                                </a:cubicBezTo>
                                <a:cubicBezTo>
                                  <a:pt x="61582" y="1557401"/>
                                  <a:pt x="86144" y="1561541"/>
                                  <a:pt x="122834" y="1556449"/>
                                </a:cubicBezTo>
                                <a:cubicBezTo>
                                  <a:pt x="176250" y="1548917"/>
                                  <a:pt x="195897" y="1542123"/>
                                  <a:pt x="385673" y="1465542"/>
                                </a:cubicBezTo>
                                <a:lnTo>
                                  <a:pt x="396049" y="1461389"/>
                                </a:lnTo>
                                <a:cubicBezTo>
                                  <a:pt x="453339" y="1438554"/>
                                  <a:pt x="486397" y="1440701"/>
                                  <a:pt x="500100" y="1468146"/>
                                </a:cubicBezTo>
                                <a:cubicBezTo>
                                  <a:pt x="509575" y="1487246"/>
                                  <a:pt x="508470" y="1504620"/>
                                  <a:pt x="499034" y="1563548"/>
                                </a:cubicBezTo>
                                <a:lnTo>
                                  <a:pt x="495706" y="1584782"/>
                                </a:lnTo>
                                <a:cubicBezTo>
                                  <a:pt x="490360" y="1622247"/>
                                  <a:pt x="490804" y="1646555"/>
                                  <a:pt x="497141" y="1663599"/>
                                </a:cubicBezTo>
                                <a:cubicBezTo>
                                  <a:pt x="503910" y="1681798"/>
                                  <a:pt x="517728" y="1692212"/>
                                  <a:pt x="540601" y="1696352"/>
                                </a:cubicBezTo>
                                <a:cubicBezTo>
                                  <a:pt x="564617" y="1700695"/>
                                  <a:pt x="583488" y="1700213"/>
                                  <a:pt x="599973" y="1694828"/>
                                </a:cubicBezTo>
                                <a:cubicBezTo>
                                  <a:pt x="615340" y="1689811"/>
                                  <a:pt x="628688" y="1680426"/>
                                  <a:pt x="641997" y="1665288"/>
                                </a:cubicBezTo>
                                <a:cubicBezTo>
                                  <a:pt x="642874" y="1664284"/>
                                  <a:pt x="644957" y="1661731"/>
                                  <a:pt x="647585" y="1658506"/>
                                </a:cubicBezTo>
                                <a:cubicBezTo>
                                  <a:pt x="653313" y="1651496"/>
                                  <a:pt x="661962" y="1640891"/>
                                  <a:pt x="665150" y="1637691"/>
                                </a:cubicBezTo>
                                <a:cubicBezTo>
                                  <a:pt x="674675" y="1627861"/>
                                  <a:pt x="684009" y="1623314"/>
                                  <a:pt x="693712" y="1623860"/>
                                </a:cubicBezTo>
                                <a:cubicBezTo>
                                  <a:pt x="710247" y="1624749"/>
                                  <a:pt x="729729" y="1640307"/>
                                  <a:pt x="755002" y="1672793"/>
                                </a:cubicBezTo>
                                <a:cubicBezTo>
                                  <a:pt x="765299" y="1686087"/>
                                  <a:pt x="773111" y="1698768"/>
                                  <a:pt x="778845" y="1711612"/>
                                </a:cubicBezTo>
                                <a:lnTo>
                                  <a:pt x="783158" y="1726717"/>
                                </a:lnTo>
                                <a:lnTo>
                                  <a:pt x="759935" y="1726717"/>
                                </a:lnTo>
                                <a:lnTo>
                                  <a:pt x="757971" y="1719893"/>
                                </a:lnTo>
                                <a:cubicBezTo>
                                  <a:pt x="753005" y="1708896"/>
                                  <a:pt x="746246" y="1698092"/>
                                  <a:pt x="737298" y="1686611"/>
                                </a:cubicBezTo>
                                <a:cubicBezTo>
                                  <a:pt x="714832" y="1657706"/>
                                  <a:pt x="703593" y="1647279"/>
                                  <a:pt x="694360" y="1646771"/>
                                </a:cubicBezTo>
                                <a:cubicBezTo>
                                  <a:pt x="694118" y="1646758"/>
                                  <a:pt x="693877" y="1646745"/>
                                  <a:pt x="693648" y="1646745"/>
                                </a:cubicBezTo>
                                <a:cubicBezTo>
                                  <a:pt x="688238" y="1646745"/>
                                  <a:pt x="684149" y="1650213"/>
                                  <a:pt x="681151" y="1653286"/>
                                </a:cubicBezTo>
                                <a:cubicBezTo>
                                  <a:pt x="678675" y="1655877"/>
                                  <a:pt x="670534" y="1665872"/>
                                  <a:pt x="664591" y="1673174"/>
                                </a:cubicBezTo>
                                <a:cubicBezTo>
                                  <a:pt x="662063" y="1676273"/>
                                  <a:pt x="659879" y="1678966"/>
                                  <a:pt x="658774" y="1680274"/>
                                </a:cubicBezTo>
                                <a:cubicBezTo>
                                  <a:pt x="626592" y="1716697"/>
                                  <a:pt x="590093" y="1728127"/>
                                  <a:pt x="536702" y="1718462"/>
                                </a:cubicBezTo>
                                <a:cubicBezTo>
                                  <a:pt x="478752" y="1707871"/>
                                  <a:pt x="461048" y="1669517"/>
                                  <a:pt x="473519" y="1581671"/>
                                </a:cubicBezTo>
                                <a:lnTo>
                                  <a:pt x="476834" y="1560081"/>
                                </a:lnTo>
                                <a:cubicBezTo>
                                  <a:pt x="485470" y="1507312"/>
                                  <a:pt x="486143" y="1490459"/>
                                  <a:pt x="480034" y="1478102"/>
                                </a:cubicBezTo>
                                <a:cubicBezTo>
                                  <a:pt x="472465" y="1463281"/>
                                  <a:pt x="448411" y="1464653"/>
                                  <a:pt x="404355" y="1482395"/>
                                </a:cubicBezTo>
                                <a:lnTo>
                                  <a:pt x="394094" y="1486421"/>
                                </a:lnTo>
                                <a:cubicBezTo>
                                  <a:pt x="206222" y="1562037"/>
                                  <a:pt x="183655" y="1570609"/>
                                  <a:pt x="125844" y="1578661"/>
                                </a:cubicBezTo>
                                <a:cubicBezTo>
                                  <a:pt x="83451" y="1584579"/>
                                  <a:pt x="51422" y="1578407"/>
                                  <a:pt x="30645" y="1560322"/>
                                </a:cubicBezTo>
                                <a:cubicBezTo>
                                  <a:pt x="10312" y="1542631"/>
                                  <a:pt x="0" y="1512849"/>
                                  <a:pt x="0" y="1471828"/>
                                </a:cubicBezTo>
                                <a:lnTo>
                                  <a:pt x="0" y="1470736"/>
                                </a:lnTo>
                                <a:cubicBezTo>
                                  <a:pt x="140" y="1294994"/>
                                  <a:pt x="33794" y="1241133"/>
                                  <a:pt x="254749" y="1061441"/>
                                </a:cubicBezTo>
                                <a:cubicBezTo>
                                  <a:pt x="287642" y="1034771"/>
                                  <a:pt x="322961" y="1010615"/>
                                  <a:pt x="359727" y="989635"/>
                                </a:cubicBezTo>
                                <a:cubicBezTo>
                                  <a:pt x="393674" y="970026"/>
                                  <a:pt x="430962" y="951662"/>
                                  <a:pt x="477062" y="931863"/>
                                </a:cubicBezTo>
                                <a:cubicBezTo>
                                  <a:pt x="491413" y="925729"/>
                                  <a:pt x="509371" y="918121"/>
                                  <a:pt x="533743" y="908329"/>
                                </a:cubicBezTo>
                                <a:lnTo>
                                  <a:pt x="588010" y="886574"/>
                                </a:lnTo>
                                <a:cubicBezTo>
                                  <a:pt x="658342" y="857885"/>
                                  <a:pt x="703008" y="835203"/>
                                  <a:pt x="737374" y="810705"/>
                                </a:cubicBezTo>
                                <a:cubicBezTo>
                                  <a:pt x="773633" y="784873"/>
                                  <a:pt x="798906" y="756412"/>
                                  <a:pt x="819328" y="718452"/>
                                </a:cubicBezTo>
                                <a:cubicBezTo>
                                  <a:pt x="834910" y="689572"/>
                                  <a:pt x="848728" y="660324"/>
                                  <a:pt x="864133" y="623595"/>
                                </a:cubicBezTo>
                                <a:cubicBezTo>
                                  <a:pt x="871461" y="606019"/>
                                  <a:pt x="878637" y="588099"/>
                                  <a:pt x="885457" y="570370"/>
                                </a:cubicBezTo>
                                <a:lnTo>
                                  <a:pt x="889622" y="560083"/>
                                </a:lnTo>
                                <a:lnTo>
                                  <a:pt x="897356" y="540156"/>
                                </a:lnTo>
                                <a:cubicBezTo>
                                  <a:pt x="943534" y="424294"/>
                                  <a:pt x="984364" y="371170"/>
                                  <a:pt x="1072121" y="312776"/>
                                </a:cubicBezTo>
                                <a:cubicBezTo>
                                  <a:pt x="1096696" y="296367"/>
                                  <a:pt x="1119911" y="277622"/>
                                  <a:pt x="1141133" y="257061"/>
                                </a:cubicBezTo>
                                <a:cubicBezTo>
                                  <a:pt x="1160259" y="238379"/>
                                  <a:pt x="1178395" y="218300"/>
                                  <a:pt x="1195057" y="197371"/>
                                </a:cubicBezTo>
                                <a:cubicBezTo>
                                  <a:pt x="1198385" y="193167"/>
                                  <a:pt x="1230287" y="153111"/>
                                  <a:pt x="1239291" y="142291"/>
                                </a:cubicBezTo>
                                <a:cubicBezTo>
                                  <a:pt x="1264602" y="112077"/>
                                  <a:pt x="1286484" y="93015"/>
                                  <a:pt x="1310246" y="80505"/>
                                </a:cubicBezTo>
                                <a:cubicBezTo>
                                  <a:pt x="1334871" y="67539"/>
                                  <a:pt x="1362291" y="61493"/>
                                  <a:pt x="1396556" y="61493"/>
                                </a:cubicBezTo>
                                <a:cubicBezTo>
                                  <a:pt x="1437018" y="61493"/>
                                  <a:pt x="1471917" y="53835"/>
                                  <a:pt x="1529905" y="32233"/>
                                </a:cubicBezTo>
                                <a:cubicBezTo>
                                  <a:pt x="1603616" y="4737"/>
                                  <a:pt x="1619415" y="0"/>
                                  <a:pt x="1652842" y="191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491979" y="0"/>
                            <a:ext cx="100425" cy="1768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425" h="176874">
                                <a:moveTo>
                                  <a:pt x="0" y="0"/>
                                </a:moveTo>
                                <a:lnTo>
                                  <a:pt x="23995" y="0"/>
                                </a:lnTo>
                                <a:lnTo>
                                  <a:pt x="33230" y="23642"/>
                                </a:lnTo>
                                <a:cubicBezTo>
                                  <a:pt x="56659" y="82537"/>
                                  <a:pt x="72068" y="115191"/>
                                  <a:pt x="86237" y="135060"/>
                                </a:cubicBezTo>
                                <a:lnTo>
                                  <a:pt x="100425" y="150701"/>
                                </a:lnTo>
                                <a:lnTo>
                                  <a:pt x="100425" y="176874"/>
                                </a:lnTo>
                                <a:lnTo>
                                  <a:pt x="88857" y="170900"/>
                                </a:lnTo>
                                <a:cubicBezTo>
                                  <a:pt x="74442" y="159000"/>
                                  <a:pt x="62568" y="142694"/>
                                  <a:pt x="49131" y="116392"/>
                                </a:cubicBezTo>
                                <a:cubicBezTo>
                                  <a:pt x="39415" y="97371"/>
                                  <a:pt x="28542" y="72527"/>
                                  <a:pt x="13657" y="350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4138948" y="956454"/>
                            <a:ext cx="3453456" cy="32123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3456" h="3212347">
                                <a:moveTo>
                                  <a:pt x="3453456" y="0"/>
                                </a:moveTo>
                                <a:lnTo>
                                  <a:pt x="3453456" y="26494"/>
                                </a:lnTo>
                                <a:lnTo>
                                  <a:pt x="3425667" y="44194"/>
                                </a:lnTo>
                                <a:cubicBezTo>
                                  <a:pt x="3339965" y="99570"/>
                                  <a:pt x="3297964" y="132346"/>
                                  <a:pt x="3215945" y="204783"/>
                                </a:cubicBezTo>
                                <a:cubicBezTo>
                                  <a:pt x="3082773" y="322474"/>
                                  <a:pt x="3049067" y="347811"/>
                                  <a:pt x="3003816" y="364295"/>
                                </a:cubicBezTo>
                                <a:cubicBezTo>
                                  <a:pt x="2965768" y="378202"/>
                                  <a:pt x="2943974" y="378735"/>
                                  <a:pt x="2838602" y="375497"/>
                                </a:cubicBezTo>
                                <a:cubicBezTo>
                                  <a:pt x="2804185" y="374506"/>
                                  <a:pt x="2773909" y="373833"/>
                                  <a:pt x="2738057" y="373833"/>
                                </a:cubicBezTo>
                                <a:cubicBezTo>
                                  <a:pt x="2681504" y="373833"/>
                                  <a:pt x="2632786" y="383155"/>
                                  <a:pt x="2589124" y="402319"/>
                                </a:cubicBezTo>
                                <a:cubicBezTo>
                                  <a:pt x="2547811" y="420455"/>
                                  <a:pt x="2509113" y="447823"/>
                                  <a:pt x="2467344" y="488463"/>
                                </a:cubicBezTo>
                                <a:cubicBezTo>
                                  <a:pt x="2465794" y="489974"/>
                                  <a:pt x="2461095" y="494762"/>
                                  <a:pt x="2454605" y="501379"/>
                                </a:cubicBezTo>
                                <a:cubicBezTo>
                                  <a:pt x="2435797" y="520569"/>
                                  <a:pt x="2400783" y="556268"/>
                                  <a:pt x="2388832" y="566784"/>
                                </a:cubicBezTo>
                                <a:cubicBezTo>
                                  <a:pt x="2355037" y="596616"/>
                                  <a:pt x="2327046" y="609355"/>
                                  <a:pt x="2295233" y="609355"/>
                                </a:cubicBezTo>
                                <a:cubicBezTo>
                                  <a:pt x="2222983" y="609355"/>
                                  <a:pt x="2202942" y="610904"/>
                                  <a:pt x="2176044" y="618600"/>
                                </a:cubicBezTo>
                                <a:cubicBezTo>
                                  <a:pt x="2138744" y="629509"/>
                                  <a:pt x="2103323" y="650883"/>
                                  <a:pt x="2011248" y="718054"/>
                                </a:cubicBezTo>
                                <a:cubicBezTo>
                                  <a:pt x="1943646" y="767292"/>
                                  <a:pt x="1881493" y="799169"/>
                                  <a:pt x="1815656" y="818359"/>
                                </a:cubicBezTo>
                                <a:cubicBezTo>
                                  <a:pt x="1752752" y="836697"/>
                                  <a:pt x="1683004" y="844863"/>
                                  <a:pt x="1589481" y="844863"/>
                                </a:cubicBezTo>
                                <a:cubicBezTo>
                                  <a:pt x="1557947" y="844863"/>
                                  <a:pt x="1520596" y="856509"/>
                                  <a:pt x="1478445" y="879458"/>
                                </a:cubicBezTo>
                                <a:cubicBezTo>
                                  <a:pt x="1438186" y="901378"/>
                                  <a:pt x="1395413" y="932544"/>
                                  <a:pt x="1351318" y="972117"/>
                                </a:cubicBezTo>
                                <a:cubicBezTo>
                                  <a:pt x="1307414" y="1011500"/>
                                  <a:pt x="1264755" y="1056890"/>
                                  <a:pt x="1224521" y="1107055"/>
                                </a:cubicBezTo>
                                <a:cubicBezTo>
                                  <a:pt x="1182853" y="1158985"/>
                                  <a:pt x="1145972" y="1213341"/>
                                  <a:pt x="1114895" y="1268612"/>
                                </a:cubicBezTo>
                                <a:cubicBezTo>
                                  <a:pt x="1087755" y="1316922"/>
                                  <a:pt x="1058825" y="1358693"/>
                                  <a:pt x="1026452" y="1396348"/>
                                </a:cubicBezTo>
                                <a:cubicBezTo>
                                  <a:pt x="994486" y="1433521"/>
                                  <a:pt x="959828" y="1465868"/>
                                  <a:pt x="920509" y="1495243"/>
                                </a:cubicBezTo>
                                <a:cubicBezTo>
                                  <a:pt x="847039" y="1550132"/>
                                  <a:pt x="757339" y="1594214"/>
                                  <a:pt x="638239" y="1633978"/>
                                </a:cubicBezTo>
                                <a:cubicBezTo>
                                  <a:pt x="566572" y="1657905"/>
                                  <a:pt x="536321" y="1745801"/>
                                  <a:pt x="543039" y="1910609"/>
                                </a:cubicBezTo>
                                <a:cubicBezTo>
                                  <a:pt x="544360" y="1944912"/>
                                  <a:pt x="546989" y="1979304"/>
                                  <a:pt x="552450" y="2033240"/>
                                </a:cubicBezTo>
                                <a:lnTo>
                                  <a:pt x="553098" y="2039807"/>
                                </a:lnTo>
                                <a:cubicBezTo>
                                  <a:pt x="562826" y="2138663"/>
                                  <a:pt x="562826" y="2138663"/>
                                  <a:pt x="562826" y="2163619"/>
                                </a:cubicBezTo>
                                <a:cubicBezTo>
                                  <a:pt x="562826" y="2182084"/>
                                  <a:pt x="557340" y="2200169"/>
                                  <a:pt x="546036" y="2218927"/>
                                </a:cubicBezTo>
                                <a:cubicBezTo>
                                  <a:pt x="528650" y="2247718"/>
                                  <a:pt x="504139" y="2272432"/>
                                  <a:pt x="436728" y="2329100"/>
                                </a:cubicBezTo>
                                <a:cubicBezTo>
                                  <a:pt x="351041" y="2401020"/>
                                  <a:pt x="321272" y="2427474"/>
                                  <a:pt x="275019" y="2476572"/>
                                </a:cubicBezTo>
                                <a:cubicBezTo>
                                  <a:pt x="205702" y="2549241"/>
                                  <a:pt x="148514" y="2632020"/>
                                  <a:pt x="105016" y="2722635"/>
                                </a:cubicBezTo>
                                <a:cubicBezTo>
                                  <a:pt x="69558" y="2799101"/>
                                  <a:pt x="46203" y="2880280"/>
                                  <a:pt x="35611" y="2963871"/>
                                </a:cubicBezTo>
                                <a:cubicBezTo>
                                  <a:pt x="25667" y="3035144"/>
                                  <a:pt x="22225" y="3111864"/>
                                  <a:pt x="25400" y="3191900"/>
                                </a:cubicBezTo>
                                <a:lnTo>
                                  <a:pt x="26961" y="3212347"/>
                                </a:lnTo>
                                <a:lnTo>
                                  <a:pt x="4678" y="3212347"/>
                                </a:lnTo>
                                <a:lnTo>
                                  <a:pt x="2632" y="3183940"/>
                                </a:lnTo>
                                <a:cubicBezTo>
                                  <a:pt x="0" y="3105895"/>
                                  <a:pt x="3594" y="3031346"/>
                                  <a:pt x="13437" y="2960836"/>
                                </a:cubicBezTo>
                                <a:cubicBezTo>
                                  <a:pt x="24359" y="2874895"/>
                                  <a:pt x="48400" y="2791481"/>
                                  <a:pt x="84874" y="2712957"/>
                                </a:cubicBezTo>
                                <a:cubicBezTo>
                                  <a:pt x="129349" y="2620286"/>
                                  <a:pt x="187858" y="2535589"/>
                                  <a:pt x="258788" y="2461205"/>
                                </a:cubicBezTo>
                                <a:cubicBezTo>
                                  <a:pt x="305092" y="2411828"/>
                                  <a:pt x="333578" y="2386491"/>
                                  <a:pt x="422262" y="2311930"/>
                                </a:cubicBezTo>
                                <a:cubicBezTo>
                                  <a:pt x="487718" y="2256888"/>
                                  <a:pt x="511188" y="2233430"/>
                                  <a:pt x="526898" y="2207370"/>
                                </a:cubicBezTo>
                                <a:cubicBezTo>
                                  <a:pt x="535991" y="2192143"/>
                                  <a:pt x="540410" y="2177830"/>
                                  <a:pt x="540410" y="2163619"/>
                                </a:cubicBezTo>
                                <a:cubicBezTo>
                                  <a:pt x="540410" y="2139387"/>
                                  <a:pt x="540410" y="2139387"/>
                                  <a:pt x="530199" y="2037254"/>
                                </a:cubicBezTo>
                                <a:lnTo>
                                  <a:pt x="530022" y="2035501"/>
                                </a:lnTo>
                                <a:cubicBezTo>
                                  <a:pt x="524663" y="1980383"/>
                                  <a:pt x="522034" y="1945623"/>
                                  <a:pt x="520624" y="1911511"/>
                                </a:cubicBezTo>
                                <a:cubicBezTo>
                                  <a:pt x="517017" y="1824249"/>
                                  <a:pt x="523456" y="1758375"/>
                                  <a:pt x="540309" y="1710114"/>
                                </a:cubicBezTo>
                                <a:cubicBezTo>
                                  <a:pt x="558190" y="1658921"/>
                                  <a:pt x="587870" y="1627044"/>
                                  <a:pt x="631050" y="1612655"/>
                                </a:cubicBezTo>
                                <a:cubicBezTo>
                                  <a:pt x="747573" y="1573767"/>
                                  <a:pt x="835101" y="1530867"/>
                                  <a:pt x="906513" y="1477641"/>
                                </a:cubicBezTo>
                                <a:cubicBezTo>
                                  <a:pt x="944778" y="1449117"/>
                                  <a:pt x="978497" y="1417684"/>
                                  <a:pt x="1009586" y="1381553"/>
                                </a:cubicBezTo>
                                <a:cubicBezTo>
                                  <a:pt x="1040968" y="1345066"/>
                                  <a:pt x="1069048" y="1304527"/>
                                  <a:pt x="1095400" y="1257613"/>
                                </a:cubicBezTo>
                                <a:cubicBezTo>
                                  <a:pt x="1127468" y="1200476"/>
                                  <a:pt x="1165428" y="1144494"/>
                                  <a:pt x="1208253" y="1091231"/>
                                </a:cubicBezTo>
                                <a:cubicBezTo>
                                  <a:pt x="1249871" y="1039453"/>
                                  <a:pt x="1294041" y="992755"/>
                                  <a:pt x="1339507" y="952445"/>
                                </a:cubicBezTo>
                                <a:cubicBezTo>
                                  <a:pt x="1434071" y="868600"/>
                                  <a:pt x="1522844" y="822422"/>
                                  <a:pt x="1589481" y="822422"/>
                                </a:cubicBezTo>
                                <a:cubicBezTo>
                                  <a:pt x="1680591" y="822422"/>
                                  <a:pt x="1748295" y="814548"/>
                                  <a:pt x="1809013" y="796895"/>
                                </a:cubicBezTo>
                                <a:cubicBezTo>
                                  <a:pt x="1841386" y="787485"/>
                                  <a:pt x="1872196" y="775166"/>
                                  <a:pt x="1903197" y="759253"/>
                                </a:cubicBezTo>
                                <a:cubicBezTo>
                                  <a:pt x="1933892" y="743479"/>
                                  <a:pt x="1964906" y="724099"/>
                                  <a:pt x="1998015" y="700007"/>
                                </a:cubicBezTo>
                                <a:cubicBezTo>
                                  <a:pt x="2093138" y="630703"/>
                                  <a:pt x="2130057" y="608567"/>
                                  <a:pt x="2169757" y="597061"/>
                                </a:cubicBezTo>
                                <a:cubicBezTo>
                                  <a:pt x="2200783" y="588107"/>
                                  <a:pt x="2223072" y="586914"/>
                                  <a:pt x="2295233" y="586914"/>
                                </a:cubicBezTo>
                                <a:cubicBezTo>
                                  <a:pt x="2320989" y="586914"/>
                                  <a:pt x="2344560" y="575865"/>
                                  <a:pt x="2374062" y="549944"/>
                                </a:cubicBezTo>
                                <a:cubicBezTo>
                                  <a:pt x="2385022" y="540190"/>
                                  <a:pt x="2417661" y="506891"/>
                                  <a:pt x="2437156" y="486990"/>
                                </a:cubicBezTo>
                                <a:cubicBezTo>
                                  <a:pt x="2444242" y="479764"/>
                                  <a:pt x="2449830" y="474061"/>
                                  <a:pt x="2451634" y="472283"/>
                                </a:cubicBezTo>
                                <a:cubicBezTo>
                                  <a:pt x="2540190" y="386419"/>
                                  <a:pt x="2623172" y="351392"/>
                                  <a:pt x="2738057" y="351392"/>
                                </a:cubicBezTo>
                                <a:cubicBezTo>
                                  <a:pt x="2774189" y="351392"/>
                                  <a:pt x="2804656" y="352052"/>
                                  <a:pt x="2839276" y="353056"/>
                                </a:cubicBezTo>
                                <a:cubicBezTo>
                                  <a:pt x="2945524" y="356307"/>
                                  <a:pt x="2963126" y="355202"/>
                                  <a:pt x="2996209" y="343201"/>
                                </a:cubicBezTo>
                                <a:cubicBezTo>
                                  <a:pt x="3018917" y="334946"/>
                                  <a:pt x="3038717" y="323401"/>
                                  <a:pt x="3066834" y="302014"/>
                                </a:cubicBezTo>
                                <a:cubicBezTo>
                                  <a:pt x="3098216" y="278164"/>
                                  <a:pt x="3141498" y="240686"/>
                                  <a:pt x="3201162" y="187943"/>
                                </a:cubicBezTo>
                                <a:cubicBezTo>
                                  <a:pt x="3284182" y="114601"/>
                                  <a:pt x="3326625" y="81470"/>
                                  <a:pt x="3413065" y="25689"/>
                                </a:cubicBezTo>
                                <a:lnTo>
                                  <a:pt x="34534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7234792" y="4073514"/>
                            <a:ext cx="272982" cy="95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982" h="95287">
                                <a:moveTo>
                                  <a:pt x="160458" y="0"/>
                                </a:moveTo>
                                <a:cubicBezTo>
                                  <a:pt x="160838" y="0"/>
                                  <a:pt x="161220" y="0"/>
                                  <a:pt x="161600" y="0"/>
                                </a:cubicBezTo>
                                <a:cubicBezTo>
                                  <a:pt x="189439" y="330"/>
                                  <a:pt x="214712" y="12713"/>
                                  <a:pt x="236696" y="36818"/>
                                </a:cubicBezTo>
                                <a:cubicBezTo>
                                  <a:pt x="247528" y="48673"/>
                                  <a:pt x="257569" y="63268"/>
                                  <a:pt x="266844" y="80685"/>
                                </a:cubicBezTo>
                                <a:lnTo>
                                  <a:pt x="272982" y="95287"/>
                                </a:lnTo>
                                <a:lnTo>
                                  <a:pt x="263837" y="95287"/>
                                </a:lnTo>
                                <a:lnTo>
                                  <a:pt x="260399" y="86906"/>
                                </a:lnTo>
                                <a:cubicBezTo>
                                  <a:pt x="251164" y="69190"/>
                                  <a:pt x="241172" y="54407"/>
                                  <a:pt x="230485" y="42685"/>
                                </a:cubicBezTo>
                                <a:cubicBezTo>
                                  <a:pt x="210127" y="20422"/>
                                  <a:pt x="186721" y="8979"/>
                                  <a:pt x="160915" y="8699"/>
                                </a:cubicBezTo>
                                <a:cubicBezTo>
                                  <a:pt x="160585" y="8699"/>
                                  <a:pt x="160267" y="8699"/>
                                  <a:pt x="159937" y="8699"/>
                                </a:cubicBezTo>
                                <a:cubicBezTo>
                                  <a:pt x="138512" y="8699"/>
                                  <a:pt x="114877" y="16358"/>
                                  <a:pt x="89681" y="31471"/>
                                </a:cubicBezTo>
                                <a:cubicBezTo>
                                  <a:pt x="76746" y="39224"/>
                                  <a:pt x="63176" y="49073"/>
                                  <a:pt x="49068" y="60936"/>
                                </a:cubicBezTo>
                                <a:lnTo>
                                  <a:pt x="12824" y="95287"/>
                                </a:lnTo>
                                <a:lnTo>
                                  <a:pt x="0" y="95287"/>
                                </a:lnTo>
                                <a:lnTo>
                                  <a:pt x="43388" y="54366"/>
                                </a:lnTo>
                                <a:cubicBezTo>
                                  <a:pt x="86665" y="18245"/>
                                  <a:pt x="125901" y="0"/>
                                  <a:pt x="16045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4718958" y="1601555"/>
                            <a:ext cx="2873445" cy="25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3445" h="2567246">
                                <a:moveTo>
                                  <a:pt x="2873445" y="0"/>
                                </a:moveTo>
                                <a:lnTo>
                                  <a:pt x="2873445" y="10784"/>
                                </a:lnTo>
                                <a:lnTo>
                                  <a:pt x="2852369" y="25924"/>
                                </a:lnTo>
                                <a:cubicBezTo>
                                  <a:pt x="2776271" y="76622"/>
                                  <a:pt x="2684971" y="132680"/>
                                  <a:pt x="2537256" y="219383"/>
                                </a:cubicBezTo>
                                <a:lnTo>
                                  <a:pt x="2501290" y="240579"/>
                                </a:lnTo>
                                <a:cubicBezTo>
                                  <a:pt x="2200237" y="416855"/>
                                  <a:pt x="2200237" y="416855"/>
                                  <a:pt x="2119376" y="468887"/>
                                </a:cubicBezTo>
                                <a:lnTo>
                                  <a:pt x="2118842" y="469230"/>
                                </a:lnTo>
                                <a:cubicBezTo>
                                  <a:pt x="2009534" y="539626"/>
                                  <a:pt x="1887411" y="585689"/>
                                  <a:pt x="1652169" y="645252"/>
                                </a:cubicBezTo>
                                <a:cubicBezTo>
                                  <a:pt x="1649666" y="645887"/>
                                  <a:pt x="1637525" y="648884"/>
                                  <a:pt x="1619149" y="653443"/>
                                </a:cubicBezTo>
                                <a:cubicBezTo>
                                  <a:pt x="1551369" y="670220"/>
                                  <a:pt x="1410335" y="705120"/>
                                  <a:pt x="1356563" y="719102"/>
                                </a:cubicBezTo>
                                <a:cubicBezTo>
                                  <a:pt x="1247458" y="747665"/>
                                  <a:pt x="1174763" y="780875"/>
                                  <a:pt x="1127811" y="823598"/>
                                </a:cubicBezTo>
                                <a:cubicBezTo>
                                  <a:pt x="1108977" y="840768"/>
                                  <a:pt x="1095083" y="857799"/>
                                  <a:pt x="1082777" y="878843"/>
                                </a:cubicBezTo>
                                <a:cubicBezTo>
                                  <a:pt x="1071182" y="898655"/>
                                  <a:pt x="1060564" y="922645"/>
                                  <a:pt x="1047268" y="959018"/>
                                </a:cubicBezTo>
                                <a:lnTo>
                                  <a:pt x="1026528" y="1015381"/>
                                </a:lnTo>
                                <a:cubicBezTo>
                                  <a:pt x="1018540" y="1036272"/>
                                  <a:pt x="1009447" y="1057037"/>
                                  <a:pt x="999503" y="1077064"/>
                                </a:cubicBezTo>
                                <a:cubicBezTo>
                                  <a:pt x="961568" y="1153176"/>
                                  <a:pt x="900049" y="1213615"/>
                                  <a:pt x="745808" y="1345708"/>
                                </a:cubicBezTo>
                                <a:cubicBezTo>
                                  <a:pt x="612877" y="1459487"/>
                                  <a:pt x="558012" y="1511417"/>
                                  <a:pt x="514909" y="1576225"/>
                                </a:cubicBezTo>
                                <a:cubicBezTo>
                                  <a:pt x="501599" y="1596304"/>
                                  <a:pt x="488810" y="1617094"/>
                                  <a:pt x="476910" y="1638011"/>
                                </a:cubicBezTo>
                                <a:cubicBezTo>
                                  <a:pt x="461950" y="1663843"/>
                                  <a:pt x="448056" y="1690335"/>
                                  <a:pt x="430492" y="1724713"/>
                                </a:cubicBezTo>
                                <a:cubicBezTo>
                                  <a:pt x="379159" y="1825107"/>
                                  <a:pt x="341452" y="1895516"/>
                                  <a:pt x="300622" y="1958317"/>
                                </a:cubicBezTo>
                                <a:cubicBezTo>
                                  <a:pt x="261963" y="2017741"/>
                                  <a:pt x="221043" y="2070014"/>
                                  <a:pt x="154648" y="2144779"/>
                                </a:cubicBezTo>
                                <a:cubicBezTo>
                                  <a:pt x="61049" y="2250417"/>
                                  <a:pt x="24143" y="2308241"/>
                                  <a:pt x="13576" y="2365772"/>
                                </a:cubicBezTo>
                                <a:cubicBezTo>
                                  <a:pt x="8776" y="2391908"/>
                                  <a:pt x="8839" y="2408647"/>
                                  <a:pt x="11176" y="2468858"/>
                                </a:cubicBezTo>
                                <a:cubicBezTo>
                                  <a:pt x="11881" y="2487057"/>
                                  <a:pt x="12386" y="2504184"/>
                                  <a:pt x="12591" y="2520974"/>
                                </a:cubicBezTo>
                                <a:lnTo>
                                  <a:pt x="12233" y="2567246"/>
                                </a:lnTo>
                                <a:lnTo>
                                  <a:pt x="3549" y="2567246"/>
                                </a:lnTo>
                                <a:lnTo>
                                  <a:pt x="3900" y="2521542"/>
                                </a:lnTo>
                                <a:cubicBezTo>
                                  <a:pt x="3691" y="2504763"/>
                                  <a:pt x="3178" y="2487606"/>
                                  <a:pt x="2464" y="2469353"/>
                                </a:cubicBezTo>
                                <a:cubicBezTo>
                                  <a:pt x="64" y="2409751"/>
                                  <a:pt x="0" y="2391641"/>
                                  <a:pt x="5055" y="2364222"/>
                                </a:cubicBezTo>
                                <a:cubicBezTo>
                                  <a:pt x="15811" y="2304824"/>
                                  <a:pt x="53277" y="2245922"/>
                                  <a:pt x="148209" y="2139127"/>
                                </a:cubicBezTo>
                                <a:cubicBezTo>
                                  <a:pt x="214224" y="2064807"/>
                                  <a:pt x="254927" y="2012775"/>
                                  <a:pt x="293395" y="1953542"/>
                                </a:cubicBezTo>
                                <a:cubicBezTo>
                                  <a:pt x="333832" y="1891274"/>
                                  <a:pt x="371386" y="1821081"/>
                                  <a:pt x="422580" y="1720878"/>
                                </a:cubicBezTo>
                                <a:cubicBezTo>
                                  <a:pt x="441477" y="1683896"/>
                                  <a:pt x="455003" y="1658648"/>
                                  <a:pt x="469303" y="1633705"/>
                                </a:cubicBezTo>
                                <a:cubicBezTo>
                                  <a:pt x="480974" y="1613195"/>
                                  <a:pt x="493484" y="1592850"/>
                                  <a:pt x="507530" y="1571514"/>
                                </a:cubicBezTo>
                                <a:cubicBezTo>
                                  <a:pt x="551447" y="1505715"/>
                                  <a:pt x="606641" y="1453442"/>
                                  <a:pt x="740092" y="1339167"/>
                                </a:cubicBezTo>
                                <a:cubicBezTo>
                                  <a:pt x="893369" y="1207887"/>
                                  <a:pt x="954405" y="1147981"/>
                                  <a:pt x="991629" y="1073318"/>
                                </a:cubicBezTo>
                                <a:cubicBezTo>
                                  <a:pt x="1000557" y="1055449"/>
                                  <a:pt x="1008825" y="1036577"/>
                                  <a:pt x="1018438" y="1012129"/>
                                </a:cubicBezTo>
                                <a:cubicBezTo>
                                  <a:pt x="1025474" y="993562"/>
                                  <a:pt x="1032421" y="974677"/>
                                  <a:pt x="1039063" y="955983"/>
                                </a:cubicBezTo>
                                <a:cubicBezTo>
                                  <a:pt x="1066266" y="881421"/>
                                  <a:pt x="1095006" y="836882"/>
                                  <a:pt x="1138250" y="802287"/>
                                </a:cubicBezTo>
                                <a:cubicBezTo>
                                  <a:pt x="1183856" y="765813"/>
                                  <a:pt x="1248423" y="738470"/>
                                  <a:pt x="1354150" y="710885"/>
                                </a:cubicBezTo>
                                <a:cubicBezTo>
                                  <a:pt x="1408621" y="696687"/>
                                  <a:pt x="1555890" y="660225"/>
                                  <a:pt x="1618780" y="644655"/>
                                </a:cubicBezTo>
                                <a:cubicBezTo>
                                  <a:pt x="1636116" y="640362"/>
                                  <a:pt x="1647571" y="637530"/>
                                  <a:pt x="1649997" y="636921"/>
                                </a:cubicBezTo>
                                <a:cubicBezTo>
                                  <a:pt x="1884312" y="577510"/>
                                  <a:pt x="2005762" y="531739"/>
                                  <a:pt x="2114080" y="462016"/>
                                </a:cubicBezTo>
                                <a:lnTo>
                                  <a:pt x="2114626" y="461673"/>
                                </a:lnTo>
                                <a:cubicBezTo>
                                  <a:pt x="2195525" y="409565"/>
                                  <a:pt x="2195525" y="409565"/>
                                  <a:pt x="2496744" y="233073"/>
                                </a:cubicBezTo>
                                <a:lnTo>
                                  <a:pt x="2532736" y="212017"/>
                                </a:lnTo>
                                <a:cubicBezTo>
                                  <a:pt x="2677833" y="126812"/>
                                  <a:pt x="2771940" y="68989"/>
                                  <a:pt x="2847391" y="18672"/>
                                </a:cubicBezTo>
                                <a:lnTo>
                                  <a:pt x="28734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7405675" y="0"/>
                            <a:ext cx="186728" cy="361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728" h="361898">
                                <a:moveTo>
                                  <a:pt x="0" y="0"/>
                                </a:moveTo>
                                <a:lnTo>
                                  <a:pt x="8913" y="0"/>
                                </a:lnTo>
                                <a:lnTo>
                                  <a:pt x="39037" y="102494"/>
                                </a:lnTo>
                                <a:lnTo>
                                  <a:pt x="62850" y="198938"/>
                                </a:lnTo>
                                <a:cubicBezTo>
                                  <a:pt x="84020" y="281691"/>
                                  <a:pt x="100315" y="319461"/>
                                  <a:pt x="122946" y="338295"/>
                                </a:cubicBezTo>
                                <a:cubicBezTo>
                                  <a:pt x="132344" y="346144"/>
                                  <a:pt x="142949" y="350093"/>
                                  <a:pt x="155001" y="350093"/>
                                </a:cubicBezTo>
                                <a:cubicBezTo>
                                  <a:pt x="160878" y="350093"/>
                                  <a:pt x="167096" y="349153"/>
                                  <a:pt x="173681" y="347264"/>
                                </a:cubicBezTo>
                                <a:lnTo>
                                  <a:pt x="186728" y="341943"/>
                                </a:lnTo>
                                <a:lnTo>
                                  <a:pt x="186728" y="350356"/>
                                </a:lnTo>
                                <a:lnTo>
                                  <a:pt x="173149" y="356332"/>
                                </a:lnTo>
                                <a:cubicBezTo>
                                  <a:pt x="151483" y="361898"/>
                                  <a:pt x="133176" y="358024"/>
                                  <a:pt x="117460" y="344912"/>
                                </a:cubicBezTo>
                                <a:cubicBezTo>
                                  <a:pt x="93152" y="324592"/>
                                  <a:pt x="76095" y="285615"/>
                                  <a:pt x="54531" y="201084"/>
                                </a:cubicBezTo>
                                <a:cubicBezTo>
                                  <a:pt x="52283" y="192486"/>
                                  <a:pt x="46734" y="169791"/>
                                  <a:pt x="41374" y="147846"/>
                                </a:cubicBezTo>
                                <a:cubicBezTo>
                                  <a:pt x="36853" y="129342"/>
                                  <a:pt x="32572" y="111867"/>
                                  <a:pt x="30731" y="10469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7325369" y="0"/>
                            <a:ext cx="267035" cy="487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35" h="487025">
                                <a:moveTo>
                                  <a:pt x="0" y="0"/>
                                </a:moveTo>
                                <a:lnTo>
                                  <a:pt x="9110" y="0"/>
                                </a:lnTo>
                                <a:lnTo>
                                  <a:pt x="18131" y="25464"/>
                                </a:lnTo>
                                <a:cubicBezTo>
                                  <a:pt x="32052" y="63489"/>
                                  <a:pt x="48485" y="106076"/>
                                  <a:pt x="67561" y="153644"/>
                                </a:cubicBezTo>
                                <a:cubicBezTo>
                                  <a:pt x="80629" y="187730"/>
                                  <a:pt x="91449" y="223036"/>
                                  <a:pt x="99705" y="258634"/>
                                </a:cubicBezTo>
                                <a:cubicBezTo>
                                  <a:pt x="103667" y="274484"/>
                                  <a:pt x="107566" y="290600"/>
                                  <a:pt x="111325" y="306552"/>
                                </a:cubicBezTo>
                                <a:cubicBezTo>
                                  <a:pt x="125244" y="363638"/>
                                  <a:pt x="135975" y="398309"/>
                                  <a:pt x="147215" y="422477"/>
                                </a:cubicBezTo>
                                <a:cubicBezTo>
                                  <a:pt x="159242" y="448360"/>
                                  <a:pt x="172400" y="463028"/>
                                  <a:pt x="189849" y="470051"/>
                                </a:cubicBezTo>
                                <a:cubicBezTo>
                                  <a:pt x="205330" y="476224"/>
                                  <a:pt x="222158" y="478446"/>
                                  <a:pt x="239861" y="476668"/>
                                </a:cubicBezTo>
                                <a:cubicBezTo>
                                  <a:pt x="248498" y="475798"/>
                                  <a:pt x="257480" y="473963"/>
                                  <a:pt x="266748" y="471180"/>
                                </a:cubicBezTo>
                                <a:lnTo>
                                  <a:pt x="267035" y="471068"/>
                                </a:lnTo>
                                <a:lnTo>
                                  <a:pt x="267035" y="479939"/>
                                </a:lnTo>
                                <a:lnTo>
                                  <a:pt x="239554" y="485325"/>
                                </a:lnTo>
                                <a:cubicBezTo>
                                  <a:pt x="220767" y="487025"/>
                                  <a:pt x="203051" y="484555"/>
                                  <a:pt x="186534" y="477900"/>
                                </a:cubicBezTo>
                                <a:cubicBezTo>
                                  <a:pt x="167370" y="470267"/>
                                  <a:pt x="153248" y="455307"/>
                                  <a:pt x="140764" y="429399"/>
                                </a:cubicBezTo>
                                <a:cubicBezTo>
                                  <a:pt x="128915" y="404824"/>
                                  <a:pt x="117624" y="368705"/>
                                  <a:pt x="103019" y="308634"/>
                                </a:cubicBezTo>
                                <a:cubicBezTo>
                                  <a:pt x="99311" y="293394"/>
                                  <a:pt x="95500" y="277710"/>
                                  <a:pt x="91386" y="260679"/>
                                </a:cubicBezTo>
                                <a:cubicBezTo>
                                  <a:pt x="79689" y="213842"/>
                                  <a:pt x="70520" y="183793"/>
                                  <a:pt x="59725" y="156996"/>
                                </a:cubicBezTo>
                                <a:cubicBezTo>
                                  <a:pt x="40942" y="110165"/>
                                  <a:pt x="24826" y="68465"/>
                                  <a:pt x="11184" y="313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417554" y="3782257"/>
                            <a:ext cx="907371" cy="386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371" h="386544">
                                <a:moveTo>
                                  <a:pt x="195332" y="950"/>
                                </a:moveTo>
                                <a:cubicBezTo>
                                  <a:pt x="213263" y="1899"/>
                                  <a:pt x="233408" y="5880"/>
                                  <a:pt x="255640" y="12884"/>
                                </a:cubicBezTo>
                                <a:cubicBezTo>
                                  <a:pt x="301550" y="27349"/>
                                  <a:pt x="358332" y="55340"/>
                                  <a:pt x="424423" y="96069"/>
                                </a:cubicBezTo>
                                <a:cubicBezTo>
                                  <a:pt x="558319" y="178518"/>
                                  <a:pt x="668910" y="245434"/>
                                  <a:pt x="782994" y="313036"/>
                                </a:cubicBezTo>
                                <a:cubicBezTo>
                                  <a:pt x="788709" y="316440"/>
                                  <a:pt x="810833" y="329508"/>
                                  <a:pt x="838849" y="346056"/>
                                </a:cubicBezTo>
                                <a:cubicBezTo>
                                  <a:pt x="854419" y="355254"/>
                                  <a:pt x="871981" y="365627"/>
                                  <a:pt x="890069" y="376315"/>
                                </a:cubicBezTo>
                                <a:lnTo>
                                  <a:pt x="907371" y="386544"/>
                                </a:lnTo>
                                <a:lnTo>
                                  <a:pt x="890783" y="386544"/>
                                </a:lnTo>
                                <a:lnTo>
                                  <a:pt x="886053" y="383747"/>
                                </a:lnTo>
                                <a:cubicBezTo>
                                  <a:pt x="867972" y="373063"/>
                                  <a:pt x="850415" y="362693"/>
                                  <a:pt x="834848" y="353498"/>
                                </a:cubicBezTo>
                                <a:cubicBezTo>
                                  <a:pt x="806794" y="336925"/>
                                  <a:pt x="784620" y="323831"/>
                                  <a:pt x="778918" y="320427"/>
                                </a:cubicBezTo>
                                <a:cubicBezTo>
                                  <a:pt x="656007" y="247453"/>
                                  <a:pt x="545403" y="180550"/>
                                  <a:pt x="420257" y="103499"/>
                                </a:cubicBezTo>
                                <a:cubicBezTo>
                                  <a:pt x="355843" y="63786"/>
                                  <a:pt x="300458" y="36303"/>
                                  <a:pt x="255640" y="21825"/>
                                </a:cubicBezTo>
                                <a:cubicBezTo>
                                  <a:pt x="212117" y="7766"/>
                                  <a:pt x="177154" y="5531"/>
                                  <a:pt x="151690" y="15170"/>
                                </a:cubicBezTo>
                                <a:cubicBezTo>
                                  <a:pt x="115190" y="29077"/>
                                  <a:pt x="97601" y="66161"/>
                                  <a:pt x="94654" y="135439"/>
                                </a:cubicBezTo>
                                <a:cubicBezTo>
                                  <a:pt x="94032" y="152584"/>
                                  <a:pt x="93943" y="169971"/>
                                  <a:pt x="94375" y="187090"/>
                                </a:cubicBezTo>
                                <a:lnTo>
                                  <a:pt x="94654" y="210623"/>
                                </a:lnTo>
                                <a:cubicBezTo>
                                  <a:pt x="94654" y="249652"/>
                                  <a:pt x="79161" y="287981"/>
                                  <a:pt x="38443" y="347991"/>
                                </a:cubicBezTo>
                                <a:lnTo>
                                  <a:pt x="11072" y="386544"/>
                                </a:lnTo>
                                <a:lnTo>
                                  <a:pt x="0" y="386544"/>
                                </a:lnTo>
                                <a:lnTo>
                                  <a:pt x="9098" y="374412"/>
                                </a:lnTo>
                                <a:cubicBezTo>
                                  <a:pt x="28135" y="348279"/>
                                  <a:pt x="42045" y="327476"/>
                                  <a:pt x="52757" y="309353"/>
                                </a:cubicBezTo>
                                <a:cubicBezTo>
                                  <a:pt x="75909" y="270161"/>
                                  <a:pt x="85802" y="240633"/>
                                  <a:pt x="85802" y="210585"/>
                                </a:cubicBezTo>
                                <a:lnTo>
                                  <a:pt x="85523" y="187179"/>
                                </a:lnTo>
                                <a:cubicBezTo>
                                  <a:pt x="85256" y="163392"/>
                                  <a:pt x="85231" y="150222"/>
                                  <a:pt x="85790" y="135084"/>
                                </a:cubicBezTo>
                                <a:cubicBezTo>
                                  <a:pt x="88838" y="61881"/>
                                  <a:pt x="108116" y="22435"/>
                                  <a:pt x="148312" y="7207"/>
                                </a:cubicBezTo>
                                <a:cubicBezTo>
                                  <a:pt x="161685" y="2083"/>
                                  <a:pt x="177401" y="0"/>
                                  <a:pt x="195332" y="95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838344" y="0"/>
                            <a:ext cx="323987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9875" h="4168801">
                                <a:moveTo>
                                  <a:pt x="3223872" y="0"/>
                                </a:moveTo>
                                <a:lnTo>
                                  <a:pt x="3239875" y="0"/>
                                </a:lnTo>
                                <a:lnTo>
                                  <a:pt x="3215160" y="15751"/>
                                </a:lnTo>
                                <a:cubicBezTo>
                                  <a:pt x="3204433" y="22519"/>
                                  <a:pt x="3192723" y="29851"/>
                                  <a:pt x="3179902" y="37846"/>
                                </a:cubicBezTo>
                                <a:cubicBezTo>
                                  <a:pt x="3077617" y="101727"/>
                                  <a:pt x="3012161" y="145339"/>
                                  <a:pt x="2938285" y="206375"/>
                                </a:cubicBezTo>
                                <a:cubicBezTo>
                                  <a:pt x="2812123" y="310617"/>
                                  <a:pt x="2717343" y="425983"/>
                                  <a:pt x="2648534" y="559079"/>
                                </a:cubicBezTo>
                                <a:cubicBezTo>
                                  <a:pt x="2540381" y="768579"/>
                                  <a:pt x="2442032" y="939635"/>
                                  <a:pt x="2356231" y="1067524"/>
                                </a:cubicBezTo>
                                <a:cubicBezTo>
                                  <a:pt x="2269490" y="1196823"/>
                                  <a:pt x="2195119" y="1282675"/>
                                  <a:pt x="2135188" y="1322693"/>
                                </a:cubicBezTo>
                                <a:cubicBezTo>
                                  <a:pt x="2078457" y="1360564"/>
                                  <a:pt x="2001571" y="1392682"/>
                                  <a:pt x="1878114" y="1430084"/>
                                </a:cubicBezTo>
                                <a:cubicBezTo>
                                  <a:pt x="1759712" y="1465949"/>
                                  <a:pt x="1597216" y="1507262"/>
                                  <a:pt x="1317244" y="1572666"/>
                                </a:cubicBezTo>
                                <a:cubicBezTo>
                                  <a:pt x="1134008" y="1615402"/>
                                  <a:pt x="976097" y="1685417"/>
                                  <a:pt x="834466" y="1786712"/>
                                </a:cubicBezTo>
                                <a:cubicBezTo>
                                  <a:pt x="784784" y="1822260"/>
                                  <a:pt x="741617" y="1857515"/>
                                  <a:pt x="698602" y="1897659"/>
                                </a:cubicBezTo>
                                <a:cubicBezTo>
                                  <a:pt x="658063" y="1935493"/>
                                  <a:pt x="616128" y="1978787"/>
                                  <a:pt x="558406" y="2042401"/>
                                </a:cubicBezTo>
                                <a:cubicBezTo>
                                  <a:pt x="529869" y="2073364"/>
                                  <a:pt x="499351" y="2103120"/>
                                  <a:pt x="467678" y="2130882"/>
                                </a:cubicBezTo>
                                <a:cubicBezTo>
                                  <a:pt x="445351" y="2150682"/>
                                  <a:pt x="362788" y="2221573"/>
                                  <a:pt x="359283" y="2224583"/>
                                </a:cubicBezTo>
                                <a:cubicBezTo>
                                  <a:pt x="359258" y="2224608"/>
                                  <a:pt x="359232" y="2224621"/>
                                  <a:pt x="359207" y="2224647"/>
                                </a:cubicBezTo>
                                <a:cubicBezTo>
                                  <a:pt x="311938" y="2265744"/>
                                  <a:pt x="277711" y="2297354"/>
                                  <a:pt x="244780" y="2330336"/>
                                </a:cubicBezTo>
                                <a:cubicBezTo>
                                  <a:pt x="168592" y="2405533"/>
                                  <a:pt x="102019" y="2490216"/>
                                  <a:pt x="46901" y="2582024"/>
                                </a:cubicBezTo>
                                <a:cubicBezTo>
                                  <a:pt x="14923" y="2635314"/>
                                  <a:pt x="4001" y="2679281"/>
                                  <a:pt x="13475" y="2716416"/>
                                </a:cubicBezTo>
                                <a:cubicBezTo>
                                  <a:pt x="21539" y="2748026"/>
                                  <a:pt x="44234" y="2774417"/>
                                  <a:pt x="82829" y="2797061"/>
                                </a:cubicBezTo>
                                <a:cubicBezTo>
                                  <a:pt x="114770" y="2815870"/>
                                  <a:pt x="149263" y="2829547"/>
                                  <a:pt x="198145" y="2842793"/>
                                </a:cubicBezTo>
                                <a:cubicBezTo>
                                  <a:pt x="243916" y="2855189"/>
                                  <a:pt x="303937" y="2867673"/>
                                  <a:pt x="405333" y="2885910"/>
                                </a:cubicBezTo>
                                <a:cubicBezTo>
                                  <a:pt x="465023" y="2895740"/>
                                  <a:pt x="525107" y="2907856"/>
                                  <a:pt x="583921" y="2921889"/>
                                </a:cubicBezTo>
                                <a:cubicBezTo>
                                  <a:pt x="667563" y="2942844"/>
                                  <a:pt x="739546" y="2945956"/>
                                  <a:pt x="810476" y="2931693"/>
                                </a:cubicBezTo>
                                <a:cubicBezTo>
                                  <a:pt x="876859" y="2918359"/>
                                  <a:pt x="944423" y="2889771"/>
                                  <a:pt x="1029564" y="2839022"/>
                                </a:cubicBezTo>
                                <a:lnTo>
                                  <a:pt x="1090460" y="2802306"/>
                                </a:lnTo>
                                <a:cubicBezTo>
                                  <a:pt x="1113765" y="2788247"/>
                                  <a:pt x="1131634" y="2778239"/>
                                  <a:pt x="1148398" y="2769845"/>
                                </a:cubicBezTo>
                                <a:cubicBezTo>
                                  <a:pt x="1153655" y="2767191"/>
                                  <a:pt x="1168045" y="2759710"/>
                                  <a:pt x="1184707" y="2751061"/>
                                </a:cubicBezTo>
                                <a:cubicBezTo>
                                  <a:pt x="1209599" y="2738133"/>
                                  <a:pt x="1240600" y="2722029"/>
                                  <a:pt x="1253566" y="2715540"/>
                                </a:cubicBezTo>
                                <a:cubicBezTo>
                                  <a:pt x="1323658" y="2680424"/>
                                  <a:pt x="1380858" y="2657818"/>
                                  <a:pt x="1433589" y="2644394"/>
                                </a:cubicBezTo>
                                <a:cubicBezTo>
                                  <a:pt x="1489278" y="2630221"/>
                                  <a:pt x="1540751" y="2626474"/>
                                  <a:pt x="1590942" y="2632951"/>
                                </a:cubicBezTo>
                                <a:cubicBezTo>
                                  <a:pt x="1641831" y="2639543"/>
                                  <a:pt x="1691208" y="2658212"/>
                                  <a:pt x="1733741" y="2686977"/>
                                </a:cubicBezTo>
                                <a:cubicBezTo>
                                  <a:pt x="1786954" y="2722474"/>
                                  <a:pt x="1815999" y="2765006"/>
                                  <a:pt x="1825168" y="2820848"/>
                                </a:cubicBezTo>
                                <a:cubicBezTo>
                                  <a:pt x="1829651" y="2848140"/>
                                  <a:pt x="1829448" y="2878823"/>
                                  <a:pt x="1824584" y="2914638"/>
                                </a:cubicBezTo>
                                <a:cubicBezTo>
                                  <a:pt x="1819999" y="2948318"/>
                                  <a:pt x="1811210" y="2986761"/>
                                  <a:pt x="1797723" y="3032189"/>
                                </a:cubicBezTo>
                                <a:cubicBezTo>
                                  <a:pt x="1793393" y="3046667"/>
                                  <a:pt x="1789049" y="3060700"/>
                                  <a:pt x="1781683" y="3083954"/>
                                </a:cubicBezTo>
                                <a:cubicBezTo>
                                  <a:pt x="1746657" y="3194736"/>
                                  <a:pt x="1735747" y="3237103"/>
                                  <a:pt x="1735747" y="3286328"/>
                                </a:cubicBezTo>
                                <a:cubicBezTo>
                                  <a:pt x="1735747" y="3424187"/>
                                  <a:pt x="1669580" y="3587839"/>
                                  <a:pt x="1527518" y="3801326"/>
                                </a:cubicBezTo>
                                <a:cubicBezTo>
                                  <a:pt x="1505661" y="3833889"/>
                                  <a:pt x="1487094" y="3868827"/>
                                  <a:pt x="1472337" y="3905149"/>
                                </a:cubicBezTo>
                                <a:cubicBezTo>
                                  <a:pt x="1466850" y="3918496"/>
                                  <a:pt x="1461808" y="3931514"/>
                                  <a:pt x="1455966" y="3947363"/>
                                </a:cubicBezTo>
                                <a:cubicBezTo>
                                  <a:pt x="1416861" y="4053965"/>
                                  <a:pt x="1401900" y="4091453"/>
                                  <a:pt x="1364968" y="4158265"/>
                                </a:cubicBezTo>
                                <a:lnTo>
                                  <a:pt x="1359031" y="4168801"/>
                                </a:lnTo>
                                <a:lnTo>
                                  <a:pt x="1348868" y="4168801"/>
                                </a:lnTo>
                                <a:lnTo>
                                  <a:pt x="1357077" y="4154247"/>
                                </a:lnTo>
                                <a:cubicBezTo>
                                  <a:pt x="1393712" y="4088033"/>
                                  <a:pt x="1408646" y="4050671"/>
                                  <a:pt x="1447762" y="3944303"/>
                                </a:cubicBezTo>
                                <a:cubicBezTo>
                                  <a:pt x="1452893" y="3930130"/>
                                  <a:pt x="1458366" y="3915855"/>
                                  <a:pt x="1464056" y="3901872"/>
                                </a:cubicBezTo>
                                <a:cubicBezTo>
                                  <a:pt x="1479017" y="3865004"/>
                                  <a:pt x="1497838" y="3829545"/>
                                  <a:pt x="1519987" y="3796500"/>
                                </a:cubicBezTo>
                                <a:cubicBezTo>
                                  <a:pt x="1588389" y="3693897"/>
                                  <a:pt x="1638071" y="3604844"/>
                                  <a:pt x="1671879" y="3524237"/>
                                </a:cubicBezTo>
                                <a:cubicBezTo>
                                  <a:pt x="1708899" y="3435973"/>
                                  <a:pt x="1726895" y="3358147"/>
                                  <a:pt x="1726895" y="3286316"/>
                                </a:cubicBezTo>
                                <a:cubicBezTo>
                                  <a:pt x="1726895" y="3235465"/>
                                  <a:pt x="1737348" y="3194799"/>
                                  <a:pt x="1773276" y="3081388"/>
                                </a:cubicBezTo>
                                <a:cubicBezTo>
                                  <a:pt x="1780274" y="3059278"/>
                                  <a:pt x="1784566" y="3045206"/>
                                  <a:pt x="1789201" y="3029661"/>
                                </a:cubicBezTo>
                                <a:cubicBezTo>
                                  <a:pt x="1802359" y="2985427"/>
                                  <a:pt x="1810969" y="2948026"/>
                                  <a:pt x="1815529" y="2915349"/>
                                </a:cubicBezTo>
                                <a:cubicBezTo>
                                  <a:pt x="1820393" y="2880462"/>
                                  <a:pt x="1820723" y="2850604"/>
                                  <a:pt x="1816519" y="2824074"/>
                                </a:cubicBezTo>
                                <a:cubicBezTo>
                                  <a:pt x="1807921" y="2769654"/>
                                  <a:pt x="1780032" y="2728392"/>
                                  <a:pt x="1728788" y="2694242"/>
                                </a:cubicBezTo>
                                <a:cubicBezTo>
                                  <a:pt x="1687335" y="2666149"/>
                                  <a:pt x="1639189" y="2647887"/>
                                  <a:pt x="1589545" y="2641448"/>
                                </a:cubicBezTo>
                                <a:cubicBezTo>
                                  <a:pt x="1540345" y="2635085"/>
                                  <a:pt x="1489672" y="2638844"/>
                                  <a:pt x="1434643" y="2652929"/>
                                </a:cubicBezTo>
                                <a:cubicBezTo>
                                  <a:pt x="1382700" y="2666225"/>
                                  <a:pt x="1326299" y="2688552"/>
                                  <a:pt x="1257148" y="2723159"/>
                                </a:cubicBezTo>
                                <a:cubicBezTo>
                                  <a:pt x="1243648" y="2729967"/>
                                  <a:pt x="1211110" y="2746896"/>
                                  <a:pt x="1184973" y="2760498"/>
                                </a:cubicBezTo>
                                <a:cubicBezTo>
                                  <a:pt x="1169899" y="2768333"/>
                                  <a:pt x="1156894" y="2775103"/>
                                  <a:pt x="1151966" y="2777617"/>
                                </a:cubicBezTo>
                                <a:cubicBezTo>
                                  <a:pt x="1132497" y="2787498"/>
                                  <a:pt x="1113168" y="2798255"/>
                                  <a:pt x="1094512" y="2809570"/>
                                </a:cubicBezTo>
                                <a:lnTo>
                                  <a:pt x="1033640" y="2846413"/>
                                </a:lnTo>
                                <a:cubicBezTo>
                                  <a:pt x="947471" y="2897784"/>
                                  <a:pt x="878980" y="2926728"/>
                                  <a:pt x="811556" y="2940266"/>
                                </a:cubicBezTo>
                                <a:cubicBezTo>
                                  <a:pt x="739521" y="2954731"/>
                                  <a:pt x="666458" y="2951582"/>
                                  <a:pt x="581597" y="2930360"/>
                                </a:cubicBezTo>
                                <a:cubicBezTo>
                                  <a:pt x="536613" y="2918955"/>
                                  <a:pt x="498716" y="2911577"/>
                                  <a:pt x="400139" y="2893746"/>
                                </a:cubicBezTo>
                                <a:cubicBezTo>
                                  <a:pt x="299288" y="2875534"/>
                                  <a:pt x="239636" y="2863063"/>
                                  <a:pt x="194209" y="2850706"/>
                                </a:cubicBezTo>
                                <a:cubicBezTo>
                                  <a:pt x="145402" y="2837434"/>
                                  <a:pt x="110693" y="2823629"/>
                                  <a:pt x="78168" y="2804567"/>
                                </a:cubicBezTo>
                                <a:cubicBezTo>
                                  <a:pt x="58166" y="2792768"/>
                                  <a:pt x="41885" y="2779611"/>
                                  <a:pt x="29782" y="2765463"/>
                                </a:cubicBezTo>
                                <a:cubicBezTo>
                                  <a:pt x="17564" y="2751176"/>
                                  <a:pt x="9208" y="2735402"/>
                                  <a:pt x="4928" y="2718562"/>
                                </a:cubicBezTo>
                                <a:cubicBezTo>
                                  <a:pt x="0" y="2699156"/>
                                  <a:pt x="292" y="2677617"/>
                                  <a:pt x="5829" y="2654529"/>
                                </a:cubicBezTo>
                                <a:cubicBezTo>
                                  <a:pt x="11456" y="2631008"/>
                                  <a:pt x="22695" y="2605100"/>
                                  <a:pt x="39230" y="2577529"/>
                                </a:cubicBezTo>
                                <a:cubicBezTo>
                                  <a:pt x="94793" y="2485123"/>
                                  <a:pt x="161887" y="2399907"/>
                                  <a:pt x="238646" y="2324240"/>
                                </a:cubicBezTo>
                                <a:cubicBezTo>
                                  <a:pt x="275539" y="2287689"/>
                                  <a:pt x="314223" y="2252028"/>
                                  <a:pt x="353644" y="2218246"/>
                                </a:cubicBezTo>
                                <a:lnTo>
                                  <a:pt x="352577" y="2216887"/>
                                </a:lnTo>
                                <a:lnTo>
                                  <a:pt x="353746" y="2218144"/>
                                </a:lnTo>
                                <a:cubicBezTo>
                                  <a:pt x="354368" y="2217573"/>
                                  <a:pt x="364325" y="2208975"/>
                                  <a:pt x="376949" y="2198091"/>
                                </a:cubicBezTo>
                                <a:cubicBezTo>
                                  <a:pt x="404724" y="2174113"/>
                                  <a:pt x="446710" y="2137880"/>
                                  <a:pt x="461886" y="2124431"/>
                                </a:cubicBezTo>
                                <a:cubicBezTo>
                                  <a:pt x="493344" y="2096872"/>
                                  <a:pt x="523672" y="2067306"/>
                                  <a:pt x="552044" y="2036534"/>
                                </a:cubicBezTo>
                                <a:cubicBezTo>
                                  <a:pt x="610362" y="1972386"/>
                                  <a:pt x="652488" y="1928902"/>
                                  <a:pt x="692899" y="1891170"/>
                                </a:cubicBezTo>
                                <a:cubicBezTo>
                                  <a:pt x="736232" y="1850695"/>
                                  <a:pt x="779640" y="1815262"/>
                                  <a:pt x="829501" y="1779638"/>
                                </a:cubicBezTo>
                                <a:cubicBezTo>
                                  <a:pt x="971791" y="1677873"/>
                                  <a:pt x="1130732" y="1607414"/>
                                  <a:pt x="1315390" y="1564208"/>
                                </a:cubicBezTo>
                                <a:cubicBezTo>
                                  <a:pt x="1594142" y="1499095"/>
                                  <a:pt x="1756017" y="1457973"/>
                                  <a:pt x="1874139" y="1422248"/>
                                </a:cubicBezTo>
                                <a:cubicBezTo>
                                  <a:pt x="1997608" y="1384923"/>
                                  <a:pt x="2074228" y="1352969"/>
                                  <a:pt x="2130362" y="1315441"/>
                                </a:cubicBezTo>
                                <a:cubicBezTo>
                                  <a:pt x="2189569" y="1275943"/>
                                  <a:pt x="2263458" y="1190447"/>
                                  <a:pt x="2349970" y="1061339"/>
                                </a:cubicBezTo>
                                <a:cubicBezTo>
                                  <a:pt x="2435479" y="933729"/>
                                  <a:pt x="2533409" y="763410"/>
                                  <a:pt x="2641041" y="555117"/>
                                </a:cubicBezTo>
                                <a:cubicBezTo>
                                  <a:pt x="2710307" y="420929"/>
                                  <a:pt x="2805747" y="304686"/>
                                  <a:pt x="2932773" y="199758"/>
                                </a:cubicBezTo>
                                <a:cubicBezTo>
                                  <a:pt x="3007005" y="138341"/>
                                  <a:pt x="3072702" y="94590"/>
                                  <a:pt x="3175356" y="30531"/>
                                </a:cubicBezTo>
                                <a:cubicBezTo>
                                  <a:pt x="3188094" y="22590"/>
                                  <a:pt x="3199726" y="15309"/>
                                  <a:pt x="3210380" y="8592"/>
                                </a:cubicBezTo>
                                <a:lnTo>
                                  <a:pt x="3223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7023" y="2761689"/>
                            <a:ext cx="811058" cy="140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1058" h="1407112">
                                <a:moveTo>
                                  <a:pt x="624419" y="2565"/>
                                </a:moveTo>
                                <a:cubicBezTo>
                                  <a:pt x="656512" y="0"/>
                                  <a:pt x="694840" y="20841"/>
                                  <a:pt x="738338" y="64465"/>
                                </a:cubicBezTo>
                                <a:cubicBezTo>
                                  <a:pt x="764436" y="90589"/>
                                  <a:pt x="782851" y="116281"/>
                                  <a:pt x="794637" y="142977"/>
                                </a:cubicBezTo>
                                <a:cubicBezTo>
                                  <a:pt x="806194" y="169164"/>
                                  <a:pt x="811058" y="195669"/>
                                  <a:pt x="809534" y="223990"/>
                                </a:cubicBezTo>
                                <a:cubicBezTo>
                                  <a:pt x="807540" y="259347"/>
                                  <a:pt x="795628" y="297231"/>
                                  <a:pt x="772056" y="343179"/>
                                </a:cubicBezTo>
                                <a:cubicBezTo>
                                  <a:pt x="761223" y="364033"/>
                                  <a:pt x="749514" y="384772"/>
                                  <a:pt x="737271" y="404813"/>
                                </a:cubicBezTo>
                                <a:lnTo>
                                  <a:pt x="697965" y="468960"/>
                                </a:lnTo>
                                <a:cubicBezTo>
                                  <a:pt x="656931" y="536677"/>
                                  <a:pt x="631036" y="588163"/>
                                  <a:pt x="614018" y="635902"/>
                                </a:cubicBezTo>
                                <a:cubicBezTo>
                                  <a:pt x="595882" y="686740"/>
                                  <a:pt x="587424" y="735025"/>
                                  <a:pt x="587424" y="787857"/>
                                </a:cubicBezTo>
                                <a:cubicBezTo>
                                  <a:pt x="587424" y="955027"/>
                                  <a:pt x="570584" y="1040968"/>
                                  <a:pt x="520660" y="1128471"/>
                                </a:cubicBezTo>
                                <a:cubicBezTo>
                                  <a:pt x="513142" y="1141628"/>
                                  <a:pt x="486154" y="1181862"/>
                                  <a:pt x="454899" y="1228446"/>
                                </a:cubicBezTo>
                                <a:cubicBezTo>
                                  <a:pt x="417129" y="1284745"/>
                                  <a:pt x="374318" y="1348550"/>
                                  <a:pt x="351597" y="1385811"/>
                                </a:cubicBezTo>
                                <a:lnTo>
                                  <a:pt x="338471" y="1407112"/>
                                </a:lnTo>
                                <a:lnTo>
                                  <a:pt x="328349" y="1407112"/>
                                </a:lnTo>
                                <a:lnTo>
                                  <a:pt x="329469" y="1405312"/>
                                </a:lnTo>
                                <a:cubicBezTo>
                                  <a:pt x="335042" y="1396310"/>
                                  <a:pt x="340069" y="1388135"/>
                                  <a:pt x="344193" y="1381341"/>
                                </a:cubicBezTo>
                                <a:cubicBezTo>
                                  <a:pt x="366952" y="1344092"/>
                                  <a:pt x="409471" y="1280732"/>
                                  <a:pt x="447000" y="1224826"/>
                                </a:cubicBezTo>
                                <a:cubicBezTo>
                                  <a:pt x="478509" y="1177862"/>
                                  <a:pt x="505725" y="1137310"/>
                                  <a:pt x="513192" y="1124153"/>
                                </a:cubicBezTo>
                                <a:cubicBezTo>
                                  <a:pt x="562291" y="1038276"/>
                                  <a:pt x="578851" y="953427"/>
                                  <a:pt x="578851" y="787857"/>
                                </a:cubicBezTo>
                                <a:cubicBezTo>
                                  <a:pt x="578851" y="734123"/>
                                  <a:pt x="587386" y="685102"/>
                                  <a:pt x="605686" y="633590"/>
                                </a:cubicBezTo>
                                <a:cubicBezTo>
                                  <a:pt x="622895" y="585178"/>
                                  <a:pt x="649070" y="533032"/>
                                  <a:pt x="690560" y="464502"/>
                                </a:cubicBezTo>
                                <a:lnTo>
                                  <a:pt x="729854" y="400355"/>
                                </a:lnTo>
                                <a:cubicBezTo>
                                  <a:pt x="742021" y="380479"/>
                                  <a:pt x="753654" y="359918"/>
                                  <a:pt x="764411" y="339230"/>
                                </a:cubicBezTo>
                                <a:cubicBezTo>
                                  <a:pt x="787436" y="294411"/>
                                  <a:pt x="799044" y="257632"/>
                                  <a:pt x="800962" y="223457"/>
                                </a:cubicBezTo>
                                <a:cubicBezTo>
                                  <a:pt x="802384" y="196317"/>
                                  <a:pt x="797672" y="170942"/>
                                  <a:pt x="786547" y="145859"/>
                                </a:cubicBezTo>
                                <a:cubicBezTo>
                                  <a:pt x="775231" y="120332"/>
                                  <a:pt x="757515" y="95669"/>
                                  <a:pt x="732382" y="70447"/>
                                </a:cubicBezTo>
                                <a:cubicBezTo>
                                  <a:pt x="690116" y="28207"/>
                                  <a:pt x="655242" y="8826"/>
                                  <a:pt x="625791" y="11150"/>
                                </a:cubicBezTo>
                                <a:cubicBezTo>
                                  <a:pt x="605991" y="12713"/>
                                  <a:pt x="588846" y="23838"/>
                                  <a:pt x="573403" y="45123"/>
                                </a:cubicBezTo>
                                <a:cubicBezTo>
                                  <a:pt x="545209" y="84010"/>
                                  <a:pt x="526095" y="146139"/>
                                  <a:pt x="502931" y="274345"/>
                                </a:cubicBezTo>
                                <a:cubicBezTo>
                                  <a:pt x="501127" y="283642"/>
                                  <a:pt x="496898" y="307619"/>
                                  <a:pt x="494104" y="323482"/>
                                </a:cubicBezTo>
                                <a:cubicBezTo>
                                  <a:pt x="492822" y="330746"/>
                                  <a:pt x="491717" y="337033"/>
                                  <a:pt x="491602" y="337566"/>
                                </a:cubicBezTo>
                                <a:lnTo>
                                  <a:pt x="492542" y="337782"/>
                                </a:lnTo>
                                <a:lnTo>
                                  <a:pt x="491577" y="337706"/>
                                </a:lnTo>
                                <a:cubicBezTo>
                                  <a:pt x="479779" y="404089"/>
                                  <a:pt x="471930" y="440055"/>
                                  <a:pt x="462583" y="470395"/>
                                </a:cubicBezTo>
                                <a:cubicBezTo>
                                  <a:pt x="453363" y="500609"/>
                                  <a:pt x="440561" y="526986"/>
                                  <a:pt x="422273" y="553390"/>
                                </a:cubicBezTo>
                                <a:cubicBezTo>
                                  <a:pt x="405001" y="578320"/>
                                  <a:pt x="381963" y="604774"/>
                                  <a:pt x="347572" y="639128"/>
                                </a:cubicBezTo>
                                <a:lnTo>
                                  <a:pt x="302436" y="683476"/>
                                </a:lnTo>
                                <a:cubicBezTo>
                                  <a:pt x="254989" y="731050"/>
                                  <a:pt x="223112" y="770306"/>
                                  <a:pt x="199045" y="810755"/>
                                </a:cubicBezTo>
                                <a:cubicBezTo>
                                  <a:pt x="173480" y="853745"/>
                                  <a:pt x="156157" y="899566"/>
                                  <a:pt x="144524" y="954951"/>
                                </a:cubicBezTo>
                                <a:lnTo>
                                  <a:pt x="128471" y="1031418"/>
                                </a:lnTo>
                                <a:cubicBezTo>
                                  <a:pt x="116546" y="1087691"/>
                                  <a:pt x="106907" y="1128840"/>
                                  <a:pt x="96264" y="1168997"/>
                                </a:cubicBezTo>
                                <a:cubicBezTo>
                                  <a:pt x="76490" y="1243082"/>
                                  <a:pt x="52244" y="1312231"/>
                                  <a:pt x="21389" y="1382022"/>
                                </a:cubicBezTo>
                                <a:lnTo>
                                  <a:pt x="9547" y="1407112"/>
                                </a:lnTo>
                                <a:lnTo>
                                  <a:pt x="0" y="1407112"/>
                                </a:lnTo>
                                <a:lnTo>
                                  <a:pt x="13368" y="1378790"/>
                                </a:lnTo>
                                <a:cubicBezTo>
                                  <a:pt x="44098" y="1309295"/>
                                  <a:pt x="68241" y="1240472"/>
                                  <a:pt x="87920" y="1166749"/>
                                </a:cubicBezTo>
                                <a:cubicBezTo>
                                  <a:pt x="98334" y="1127760"/>
                                  <a:pt x="107643" y="1088034"/>
                                  <a:pt x="120064" y="1029602"/>
                                </a:cubicBezTo>
                                <a:lnTo>
                                  <a:pt x="136117" y="953262"/>
                                </a:lnTo>
                                <a:cubicBezTo>
                                  <a:pt x="147966" y="896874"/>
                                  <a:pt x="165581" y="850265"/>
                                  <a:pt x="191539" y="806590"/>
                                </a:cubicBezTo>
                                <a:cubicBezTo>
                                  <a:pt x="216025" y="765391"/>
                                  <a:pt x="248385" y="725576"/>
                                  <a:pt x="296492" y="677482"/>
                                </a:cubicBezTo>
                                <a:cubicBezTo>
                                  <a:pt x="301991" y="671894"/>
                                  <a:pt x="316088" y="658025"/>
                                  <a:pt x="327417" y="646887"/>
                                </a:cubicBezTo>
                                <a:cubicBezTo>
                                  <a:pt x="333817" y="640575"/>
                                  <a:pt x="339355" y="635127"/>
                                  <a:pt x="341450" y="633032"/>
                                </a:cubicBezTo>
                                <a:cubicBezTo>
                                  <a:pt x="375207" y="599453"/>
                                  <a:pt x="397864" y="573532"/>
                                  <a:pt x="414907" y="548996"/>
                                </a:cubicBezTo>
                                <a:cubicBezTo>
                                  <a:pt x="432814" y="523189"/>
                                  <a:pt x="445387" y="497434"/>
                                  <a:pt x="454467" y="467919"/>
                                </a:cubicBezTo>
                                <a:lnTo>
                                  <a:pt x="454493" y="467855"/>
                                </a:lnTo>
                                <a:cubicBezTo>
                                  <a:pt x="466621" y="424751"/>
                                  <a:pt x="476273" y="380454"/>
                                  <a:pt x="483195" y="336258"/>
                                </a:cubicBezTo>
                                <a:lnTo>
                                  <a:pt x="494396" y="272961"/>
                                </a:lnTo>
                                <a:cubicBezTo>
                                  <a:pt x="506398" y="206972"/>
                                  <a:pt x="516570" y="161671"/>
                                  <a:pt x="527366" y="126073"/>
                                </a:cubicBezTo>
                                <a:cubicBezTo>
                                  <a:pt x="538795" y="88430"/>
                                  <a:pt x="551216" y="61100"/>
                                  <a:pt x="566456" y="40043"/>
                                </a:cubicBezTo>
                                <a:cubicBezTo>
                                  <a:pt x="583169" y="16904"/>
                                  <a:pt x="602664" y="4293"/>
                                  <a:pt x="624419" y="25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4513302" y="1459131"/>
                            <a:ext cx="68877" cy="184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77" h="184683">
                                <a:moveTo>
                                  <a:pt x="33147" y="0"/>
                                </a:moveTo>
                                <a:cubicBezTo>
                                  <a:pt x="42205" y="0"/>
                                  <a:pt x="50856" y="4786"/>
                                  <a:pt x="65498" y="16979"/>
                                </a:cubicBezTo>
                                <a:lnTo>
                                  <a:pt x="68877" y="19935"/>
                                </a:lnTo>
                                <a:lnTo>
                                  <a:pt x="68877" y="49734"/>
                                </a:lnTo>
                                <a:lnTo>
                                  <a:pt x="68225" y="49213"/>
                                </a:lnTo>
                                <a:lnTo>
                                  <a:pt x="68225" y="49111"/>
                                </a:lnTo>
                                <a:lnTo>
                                  <a:pt x="67348" y="48336"/>
                                </a:lnTo>
                                <a:cubicBezTo>
                                  <a:pt x="37719" y="21641"/>
                                  <a:pt x="33528" y="22250"/>
                                  <a:pt x="31407" y="22771"/>
                                </a:cubicBezTo>
                                <a:cubicBezTo>
                                  <a:pt x="30035" y="23025"/>
                                  <a:pt x="27331" y="23851"/>
                                  <a:pt x="25019" y="38519"/>
                                </a:cubicBezTo>
                                <a:cubicBezTo>
                                  <a:pt x="23825" y="46076"/>
                                  <a:pt x="22416" y="59677"/>
                                  <a:pt x="22416" y="81597"/>
                                </a:cubicBezTo>
                                <a:cubicBezTo>
                                  <a:pt x="22416" y="103848"/>
                                  <a:pt x="25083" y="122085"/>
                                  <a:pt x="30378" y="135814"/>
                                </a:cubicBezTo>
                                <a:cubicBezTo>
                                  <a:pt x="35484" y="149085"/>
                                  <a:pt x="42964" y="157543"/>
                                  <a:pt x="52007" y="160274"/>
                                </a:cubicBezTo>
                                <a:cubicBezTo>
                                  <a:pt x="54204" y="160934"/>
                                  <a:pt x="56439" y="161265"/>
                                  <a:pt x="58712" y="161265"/>
                                </a:cubicBezTo>
                                <a:lnTo>
                                  <a:pt x="68877" y="157308"/>
                                </a:lnTo>
                                <a:lnTo>
                                  <a:pt x="68877" y="182424"/>
                                </a:lnTo>
                                <a:lnTo>
                                  <a:pt x="64172" y="183956"/>
                                </a:lnTo>
                                <a:cubicBezTo>
                                  <a:pt x="58398" y="184683"/>
                                  <a:pt x="52712" y="184239"/>
                                  <a:pt x="47270" y="182601"/>
                                </a:cubicBezTo>
                                <a:cubicBezTo>
                                  <a:pt x="33795" y="178536"/>
                                  <a:pt x="22238" y="167564"/>
                                  <a:pt x="13869" y="150876"/>
                                </a:cubicBezTo>
                                <a:cubicBezTo>
                                  <a:pt x="4788" y="132817"/>
                                  <a:pt x="0" y="108852"/>
                                  <a:pt x="0" y="81597"/>
                                </a:cubicBezTo>
                                <a:cubicBezTo>
                                  <a:pt x="0" y="27724"/>
                                  <a:pt x="7455" y="5067"/>
                                  <a:pt x="26581" y="775"/>
                                </a:cubicBezTo>
                                <a:cubicBezTo>
                                  <a:pt x="28854" y="267"/>
                                  <a:pt x="31013" y="0"/>
                                  <a:pt x="3314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582179" y="1479066"/>
                            <a:ext cx="75446" cy="162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446" h="162490">
                                <a:moveTo>
                                  <a:pt x="0" y="0"/>
                                </a:moveTo>
                                <a:lnTo>
                                  <a:pt x="13495" y="11803"/>
                                </a:lnTo>
                                <a:lnTo>
                                  <a:pt x="13495" y="11815"/>
                                </a:lnTo>
                                <a:cubicBezTo>
                                  <a:pt x="21255" y="18775"/>
                                  <a:pt x="46172" y="36784"/>
                                  <a:pt x="48954" y="38689"/>
                                </a:cubicBezTo>
                                <a:cubicBezTo>
                                  <a:pt x="75446" y="59974"/>
                                  <a:pt x="75306" y="82897"/>
                                  <a:pt x="48484" y="123245"/>
                                </a:cubicBezTo>
                                <a:cubicBezTo>
                                  <a:pt x="37498" y="139831"/>
                                  <a:pt x="25459" y="151655"/>
                                  <a:pt x="12721" y="158348"/>
                                </a:cubicBezTo>
                                <a:lnTo>
                                  <a:pt x="0" y="162490"/>
                                </a:lnTo>
                                <a:lnTo>
                                  <a:pt x="0" y="137373"/>
                                </a:lnTo>
                                <a:lnTo>
                                  <a:pt x="9746" y="133580"/>
                                </a:lnTo>
                                <a:cubicBezTo>
                                  <a:pt x="16502" y="128462"/>
                                  <a:pt x="23300" y="120858"/>
                                  <a:pt x="29904" y="110913"/>
                                </a:cubicBezTo>
                                <a:cubicBezTo>
                                  <a:pt x="50567" y="79748"/>
                                  <a:pt x="51494" y="69512"/>
                                  <a:pt x="34895" y="56151"/>
                                </a:cubicBezTo>
                                <a:lnTo>
                                  <a:pt x="33130" y="58107"/>
                                </a:lnTo>
                                <a:lnTo>
                                  <a:pt x="31199" y="56545"/>
                                </a:lnTo>
                                <a:cubicBezTo>
                                  <a:pt x="32139" y="55402"/>
                                  <a:pt x="33676" y="55351"/>
                                  <a:pt x="34628" y="55961"/>
                                </a:cubicBezTo>
                                <a:cubicBezTo>
                                  <a:pt x="33590" y="55284"/>
                                  <a:pt x="19764" y="45286"/>
                                  <a:pt x="8791" y="36824"/>
                                </a:cubicBezTo>
                                <a:lnTo>
                                  <a:pt x="0" y="297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6652183" y="0"/>
                            <a:ext cx="364548" cy="1072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48" h="107219">
                                <a:moveTo>
                                  <a:pt x="0" y="0"/>
                                </a:moveTo>
                                <a:lnTo>
                                  <a:pt x="12226" y="0"/>
                                </a:lnTo>
                                <a:lnTo>
                                  <a:pt x="46849" y="26866"/>
                                </a:lnTo>
                                <a:cubicBezTo>
                                  <a:pt x="145185" y="80460"/>
                                  <a:pt x="196227" y="98443"/>
                                  <a:pt x="241871" y="95624"/>
                                </a:cubicBezTo>
                                <a:cubicBezTo>
                                  <a:pt x="285218" y="92909"/>
                                  <a:pt x="319473" y="67970"/>
                                  <a:pt x="347211" y="18139"/>
                                </a:cubicBezTo>
                                <a:lnTo>
                                  <a:pt x="355204" y="0"/>
                                </a:lnTo>
                                <a:lnTo>
                                  <a:pt x="364548" y="0"/>
                                </a:lnTo>
                                <a:lnTo>
                                  <a:pt x="354117" y="23461"/>
                                </a:lnTo>
                                <a:cubicBezTo>
                                  <a:pt x="324900" y="75335"/>
                                  <a:pt x="288561" y="101326"/>
                                  <a:pt x="242366" y="104222"/>
                                </a:cubicBezTo>
                                <a:cubicBezTo>
                                  <a:pt x="195045" y="107219"/>
                                  <a:pt x="142835" y="88969"/>
                                  <a:pt x="42861" y="34435"/>
                                </a:cubicBezTo>
                                <a:cubicBezTo>
                                  <a:pt x="27704" y="26161"/>
                                  <a:pt x="14220" y="15801"/>
                                  <a:pt x="2239" y="317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3477998" y="0"/>
                            <a:ext cx="2031512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512" h="4168801">
                                <a:moveTo>
                                  <a:pt x="2020545" y="0"/>
                                </a:moveTo>
                                <a:lnTo>
                                  <a:pt x="2031512" y="0"/>
                                </a:lnTo>
                                <a:lnTo>
                                  <a:pt x="2021164" y="13036"/>
                                </a:lnTo>
                                <a:cubicBezTo>
                                  <a:pt x="1984114" y="57627"/>
                                  <a:pt x="1951965" y="89635"/>
                                  <a:pt x="1916808" y="117544"/>
                                </a:cubicBezTo>
                                <a:cubicBezTo>
                                  <a:pt x="1907308" y="125151"/>
                                  <a:pt x="1897974" y="132250"/>
                                  <a:pt x="1887445" y="139896"/>
                                </a:cubicBezTo>
                                <a:lnTo>
                                  <a:pt x="1830562" y="180637"/>
                                </a:lnTo>
                                <a:cubicBezTo>
                                  <a:pt x="1806267" y="198290"/>
                                  <a:pt x="1782201" y="216921"/>
                                  <a:pt x="1759023" y="236009"/>
                                </a:cubicBezTo>
                                <a:cubicBezTo>
                                  <a:pt x="1693453" y="289972"/>
                                  <a:pt x="1619818" y="359745"/>
                                  <a:pt x="1533928" y="449293"/>
                                </a:cubicBezTo>
                                <a:cubicBezTo>
                                  <a:pt x="1421800" y="566044"/>
                                  <a:pt x="1370124" y="636860"/>
                                  <a:pt x="1371292" y="672204"/>
                                </a:cubicBezTo>
                                <a:cubicBezTo>
                                  <a:pt x="1371838" y="685119"/>
                                  <a:pt x="1378747" y="693158"/>
                                  <a:pt x="1393695" y="698239"/>
                                </a:cubicBezTo>
                                <a:cubicBezTo>
                                  <a:pt x="1407436" y="702912"/>
                                  <a:pt x="1428899" y="705655"/>
                                  <a:pt x="1467736" y="707687"/>
                                </a:cubicBezTo>
                                <a:lnTo>
                                  <a:pt x="1468129" y="707713"/>
                                </a:lnTo>
                                <a:cubicBezTo>
                                  <a:pt x="1490101" y="708945"/>
                                  <a:pt x="1497505" y="709351"/>
                                  <a:pt x="1508909" y="710456"/>
                                </a:cubicBezTo>
                                <a:cubicBezTo>
                                  <a:pt x="1550807" y="713872"/>
                                  <a:pt x="1579547" y="720946"/>
                                  <a:pt x="1602076" y="733405"/>
                                </a:cubicBezTo>
                                <a:cubicBezTo>
                                  <a:pt x="1658033" y="764494"/>
                                  <a:pt x="1695942" y="788879"/>
                                  <a:pt x="1725000" y="812488"/>
                                </a:cubicBezTo>
                                <a:cubicBezTo>
                                  <a:pt x="1756458" y="838040"/>
                                  <a:pt x="1778403" y="863555"/>
                                  <a:pt x="1794088" y="892777"/>
                                </a:cubicBezTo>
                                <a:cubicBezTo>
                                  <a:pt x="1805365" y="913834"/>
                                  <a:pt x="1811626" y="935475"/>
                                  <a:pt x="1812668" y="957090"/>
                                </a:cubicBezTo>
                                <a:cubicBezTo>
                                  <a:pt x="1813747" y="979112"/>
                                  <a:pt x="1809442" y="1001781"/>
                                  <a:pt x="1799879" y="1024463"/>
                                </a:cubicBezTo>
                                <a:cubicBezTo>
                                  <a:pt x="1780092" y="1071390"/>
                                  <a:pt x="1737001" y="1120400"/>
                                  <a:pt x="1671787" y="1170120"/>
                                </a:cubicBezTo>
                                <a:cubicBezTo>
                                  <a:pt x="1614053" y="1214100"/>
                                  <a:pt x="1575711" y="1250016"/>
                                  <a:pt x="1551137" y="1283162"/>
                                </a:cubicBezTo>
                                <a:cubicBezTo>
                                  <a:pt x="1527502" y="1315014"/>
                                  <a:pt x="1515780" y="1345583"/>
                                  <a:pt x="1514243" y="1379340"/>
                                </a:cubicBezTo>
                                <a:cubicBezTo>
                                  <a:pt x="1513405" y="1395672"/>
                                  <a:pt x="1514231" y="1406289"/>
                                  <a:pt x="1517850" y="1441125"/>
                                </a:cubicBezTo>
                                <a:cubicBezTo>
                                  <a:pt x="1523032" y="1489779"/>
                                  <a:pt x="1523044" y="1525199"/>
                                  <a:pt x="1517901" y="1559565"/>
                                </a:cubicBezTo>
                                <a:cubicBezTo>
                                  <a:pt x="1512338" y="1596687"/>
                                  <a:pt x="1500438" y="1634165"/>
                                  <a:pt x="1479306" y="1681142"/>
                                </a:cubicBezTo>
                                <a:cubicBezTo>
                                  <a:pt x="1463646" y="1717464"/>
                                  <a:pt x="1444368" y="1752402"/>
                                  <a:pt x="1422003" y="1784978"/>
                                </a:cubicBezTo>
                                <a:cubicBezTo>
                                  <a:pt x="1402369" y="1812664"/>
                                  <a:pt x="1383637" y="1832133"/>
                                  <a:pt x="1361272" y="1848122"/>
                                </a:cubicBezTo>
                                <a:cubicBezTo>
                                  <a:pt x="1339859" y="1863425"/>
                                  <a:pt x="1314510" y="1876125"/>
                                  <a:pt x="1276550" y="1890565"/>
                                </a:cubicBezTo>
                                <a:cubicBezTo>
                                  <a:pt x="1275267" y="1891048"/>
                                  <a:pt x="1272410" y="1892102"/>
                                  <a:pt x="1268562" y="1893525"/>
                                </a:cubicBezTo>
                                <a:cubicBezTo>
                                  <a:pt x="1254224" y="1898820"/>
                                  <a:pt x="1227553" y="1908688"/>
                                  <a:pt x="1217444" y="1912600"/>
                                </a:cubicBezTo>
                                <a:cubicBezTo>
                                  <a:pt x="1193250" y="1921757"/>
                                  <a:pt x="1171153" y="1931205"/>
                                  <a:pt x="1147912" y="1942331"/>
                                </a:cubicBezTo>
                                <a:cubicBezTo>
                                  <a:pt x="1086964" y="1971528"/>
                                  <a:pt x="1029205" y="2007901"/>
                                  <a:pt x="966162" y="2056783"/>
                                </a:cubicBezTo>
                                <a:cubicBezTo>
                                  <a:pt x="908136" y="2101589"/>
                                  <a:pt x="862111" y="2151817"/>
                                  <a:pt x="825446" y="2210326"/>
                                </a:cubicBezTo>
                                <a:cubicBezTo>
                                  <a:pt x="790406" y="2266244"/>
                                  <a:pt x="763800" y="2330049"/>
                                  <a:pt x="744089" y="2405373"/>
                                </a:cubicBezTo>
                                <a:cubicBezTo>
                                  <a:pt x="728888" y="2463501"/>
                                  <a:pt x="722525" y="2500420"/>
                                  <a:pt x="705278" y="2616383"/>
                                </a:cubicBezTo>
                                <a:cubicBezTo>
                                  <a:pt x="695868" y="2680683"/>
                                  <a:pt x="688451" y="2722187"/>
                                  <a:pt x="680476" y="2755156"/>
                                </a:cubicBezTo>
                                <a:cubicBezTo>
                                  <a:pt x="672043" y="2789967"/>
                                  <a:pt x="662353" y="2817640"/>
                                  <a:pt x="649068" y="2844882"/>
                                </a:cubicBezTo>
                                <a:cubicBezTo>
                                  <a:pt x="627440" y="2889027"/>
                                  <a:pt x="548129" y="3067944"/>
                                  <a:pt x="500745" y="3174853"/>
                                </a:cubicBezTo>
                                <a:cubicBezTo>
                                  <a:pt x="484781" y="3210896"/>
                                  <a:pt x="473237" y="3236931"/>
                                  <a:pt x="469541" y="3245059"/>
                                </a:cubicBezTo>
                                <a:cubicBezTo>
                                  <a:pt x="441512" y="3307238"/>
                                  <a:pt x="411870" y="3369709"/>
                                  <a:pt x="381441" y="3430745"/>
                                </a:cubicBezTo>
                                <a:cubicBezTo>
                                  <a:pt x="323504" y="3546328"/>
                                  <a:pt x="275041" y="3626871"/>
                                  <a:pt x="233296" y="3676986"/>
                                </a:cubicBezTo>
                                <a:cubicBezTo>
                                  <a:pt x="162468" y="3762114"/>
                                  <a:pt x="112481" y="3865365"/>
                                  <a:pt x="42275" y="4071549"/>
                                </a:cubicBezTo>
                                <a:cubicBezTo>
                                  <a:pt x="33474" y="4097305"/>
                                  <a:pt x="24673" y="4123416"/>
                                  <a:pt x="16113" y="4149134"/>
                                </a:cubicBezTo>
                                <a:lnTo>
                                  <a:pt x="9427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8099" y="4146238"/>
                                </a:lnTo>
                                <a:cubicBezTo>
                                  <a:pt x="16773" y="4120381"/>
                                  <a:pt x="25447" y="4094523"/>
                                  <a:pt x="34109" y="4068667"/>
                                </a:cubicBezTo>
                                <a:cubicBezTo>
                                  <a:pt x="104645" y="3861631"/>
                                  <a:pt x="155076" y="3757694"/>
                                  <a:pt x="226819" y="3671486"/>
                                </a:cubicBezTo>
                                <a:cubicBezTo>
                                  <a:pt x="268017" y="3621982"/>
                                  <a:pt x="316113" y="3542010"/>
                                  <a:pt x="373834" y="3427011"/>
                                </a:cubicBezTo>
                                <a:cubicBezTo>
                                  <a:pt x="400161" y="3374434"/>
                                  <a:pt x="428101" y="3315506"/>
                                  <a:pt x="461756" y="3241553"/>
                                </a:cubicBezTo>
                                <a:cubicBezTo>
                                  <a:pt x="465122" y="3234098"/>
                                  <a:pt x="475205" y="3211327"/>
                                  <a:pt x="489175" y="3179819"/>
                                </a:cubicBezTo>
                                <a:cubicBezTo>
                                  <a:pt x="534603" y="3077343"/>
                                  <a:pt x="619147" y="2886588"/>
                                  <a:pt x="641347" y="2841097"/>
                                </a:cubicBezTo>
                                <a:cubicBezTo>
                                  <a:pt x="665883" y="2790754"/>
                                  <a:pt x="678875" y="2737973"/>
                                  <a:pt x="696935" y="2615202"/>
                                </a:cubicBezTo>
                                <a:cubicBezTo>
                                  <a:pt x="713851" y="2499924"/>
                                  <a:pt x="720188" y="2462942"/>
                                  <a:pt x="735759" y="2403252"/>
                                </a:cubicBezTo>
                                <a:cubicBezTo>
                                  <a:pt x="755685" y="2327026"/>
                                  <a:pt x="782660" y="2262396"/>
                                  <a:pt x="818232" y="2205665"/>
                                </a:cubicBezTo>
                                <a:cubicBezTo>
                                  <a:pt x="855405" y="2146369"/>
                                  <a:pt x="902040" y="2095455"/>
                                  <a:pt x="960828" y="2049988"/>
                                </a:cubicBezTo>
                                <a:cubicBezTo>
                                  <a:pt x="1017559" y="2005132"/>
                                  <a:pt x="1079268" y="1966321"/>
                                  <a:pt x="1144241" y="1934609"/>
                                </a:cubicBezTo>
                                <a:cubicBezTo>
                                  <a:pt x="1165831" y="1924195"/>
                                  <a:pt x="1187459" y="1914899"/>
                                  <a:pt x="1214345" y="1904497"/>
                                </a:cubicBezTo>
                                <a:cubicBezTo>
                                  <a:pt x="1222372" y="1901411"/>
                                  <a:pt x="1240584" y="1894680"/>
                                  <a:pt x="1255214" y="1889283"/>
                                </a:cubicBezTo>
                                <a:cubicBezTo>
                                  <a:pt x="1264218" y="1885955"/>
                                  <a:pt x="1271330" y="1883326"/>
                                  <a:pt x="1273565" y="1882475"/>
                                </a:cubicBezTo>
                                <a:cubicBezTo>
                                  <a:pt x="1310561" y="1868404"/>
                                  <a:pt x="1335211" y="1856072"/>
                                  <a:pt x="1355989" y="1841251"/>
                                </a:cubicBezTo>
                                <a:cubicBezTo>
                                  <a:pt x="1377668" y="1825783"/>
                                  <a:pt x="1395892" y="1806898"/>
                                  <a:pt x="1415094" y="1779987"/>
                                </a:cubicBezTo>
                                <a:cubicBezTo>
                                  <a:pt x="1434132" y="1753164"/>
                                  <a:pt x="1452597" y="1719623"/>
                                  <a:pt x="1471533" y="1677447"/>
                                </a:cubicBezTo>
                                <a:cubicBezTo>
                                  <a:pt x="1492298" y="1631371"/>
                                  <a:pt x="1503994" y="1594630"/>
                                  <a:pt x="1509442" y="1558283"/>
                                </a:cubicBezTo>
                                <a:cubicBezTo>
                                  <a:pt x="1514484" y="1524653"/>
                                  <a:pt x="1514472" y="1489868"/>
                                  <a:pt x="1509392" y="1441951"/>
                                </a:cubicBezTo>
                                <a:lnTo>
                                  <a:pt x="1509379" y="1441849"/>
                                </a:lnTo>
                                <a:cubicBezTo>
                                  <a:pt x="1506369" y="1421059"/>
                                  <a:pt x="1505124" y="1399850"/>
                                  <a:pt x="1505658" y="1378895"/>
                                </a:cubicBezTo>
                                <a:cubicBezTo>
                                  <a:pt x="1507220" y="1343843"/>
                                  <a:pt x="1519145" y="1312246"/>
                                  <a:pt x="1543199" y="1279480"/>
                                </a:cubicBezTo>
                                <a:cubicBezTo>
                                  <a:pt x="1568333" y="1245215"/>
                                  <a:pt x="1607525" y="1208309"/>
                                  <a:pt x="1666542" y="1163364"/>
                                </a:cubicBezTo>
                                <a:cubicBezTo>
                                  <a:pt x="1698495" y="1138979"/>
                                  <a:pt x="1725216" y="1114748"/>
                                  <a:pt x="1745929" y="1091354"/>
                                </a:cubicBezTo>
                                <a:cubicBezTo>
                                  <a:pt x="1766338" y="1068329"/>
                                  <a:pt x="1781565" y="1045380"/>
                                  <a:pt x="1791192" y="1023168"/>
                                </a:cubicBezTo>
                                <a:cubicBezTo>
                                  <a:pt x="1800667" y="1001311"/>
                                  <a:pt x="1805022" y="979480"/>
                                  <a:pt x="1804121" y="958297"/>
                                </a:cubicBezTo>
                                <a:cubicBezTo>
                                  <a:pt x="1803244" y="937596"/>
                                  <a:pt x="1797326" y="916907"/>
                                  <a:pt x="1786544" y="896803"/>
                                </a:cubicBezTo>
                                <a:cubicBezTo>
                                  <a:pt x="1771329" y="868482"/>
                                  <a:pt x="1749739" y="843565"/>
                                  <a:pt x="1718586" y="818419"/>
                                </a:cubicBezTo>
                                <a:cubicBezTo>
                                  <a:pt x="1689986" y="795305"/>
                                  <a:pt x="1652788" y="771429"/>
                                  <a:pt x="1598000" y="740999"/>
                                </a:cubicBezTo>
                                <a:cubicBezTo>
                                  <a:pt x="1577057" y="729239"/>
                                  <a:pt x="1549333" y="722432"/>
                                  <a:pt x="1508109" y="718927"/>
                                </a:cubicBezTo>
                                <a:cubicBezTo>
                                  <a:pt x="1497073" y="717962"/>
                                  <a:pt x="1489656" y="717543"/>
                                  <a:pt x="1467672" y="716311"/>
                                </a:cubicBezTo>
                                <a:lnTo>
                                  <a:pt x="1467190" y="716285"/>
                                </a:lnTo>
                                <a:cubicBezTo>
                                  <a:pt x="1384449" y="711980"/>
                                  <a:pt x="1363964" y="703395"/>
                                  <a:pt x="1362859" y="672547"/>
                                </a:cubicBezTo>
                                <a:cubicBezTo>
                                  <a:pt x="1361488" y="634281"/>
                                  <a:pt x="1412351" y="563555"/>
                                  <a:pt x="1527769" y="443248"/>
                                </a:cubicBezTo>
                                <a:cubicBezTo>
                                  <a:pt x="1614040" y="353294"/>
                                  <a:pt x="1687890" y="283355"/>
                                  <a:pt x="1753511" y="229405"/>
                                </a:cubicBezTo>
                                <a:cubicBezTo>
                                  <a:pt x="1776270" y="210711"/>
                                  <a:pt x="1798431" y="193515"/>
                                  <a:pt x="1825330" y="173691"/>
                                </a:cubicBezTo>
                                <a:lnTo>
                                  <a:pt x="1882378" y="132936"/>
                                </a:lnTo>
                                <a:cubicBezTo>
                                  <a:pt x="1893453" y="124795"/>
                                  <a:pt x="1902647" y="117925"/>
                                  <a:pt x="1911524" y="110851"/>
                                </a:cubicBezTo>
                                <a:cubicBezTo>
                                  <a:pt x="1946386" y="83009"/>
                                  <a:pt x="1978197" y="51274"/>
                                  <a:pt x="2014786" y="7250"/>
                                </a:cubicBezTo>
                                <a:lnTo>
                                  <a:pt x="20205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381841" y="913440"/>
                            <a:ext cx="315276" cy="815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276" h="815887">
                                <a:moveTo>
                                  <a:pt x="315276" y="0"/>
                                </a:moveTo>
                                <a:lnTo>
                                  <a:pt x="315276" y="8836"/>
                                </a:lnTo>
                                <a:lnTo>
                                  <a:pt x="299896" y="12431"/>
                                </a:lnTo>
                                <a:cubicBezTo>
                                  <a:pt x="290388" y="16820"/>
                                  <a:pt x="280988" y="23355"/>
                                  <a:pt x="271500" y="32094"/>
                                </a:cubicBezTo>
                                <a:cubicBezTo>
                                  <a:pt x="248133" y="53621"/>
                                  <a:pt x="223888" y="88546"/>
                                  <a:pt x="192977" y="145213"/>
                                </a:cubicBezTo>
                                <a:lnTo>
                                  <a:pt x="192240" y="146559"/>
                                </a:lnTo>
                                <a:cubicBezTo>
                                  <a:pt x="191364" y="148185"/>
                                  <a:pt x="162408" y="202084"/>
                                  <a:pt x="154496" y="216054"/>
                                </a:cubicBezTo>
                                <a:lnTo>
                                  <a:pt x="154457" y="216117"/>
                                </a:lnTo>
                                <a:cubicBezTo>
                                  <a:pt x="144272" y="235231"/>
                                  <a:pt x="132042" y="253341"/>
                                  <a:pt x="118123" y="269940"/>
                                </a:cubicBezTo>
                                <a:cubicBezTo>
                                  <a:pt x="74485" y="318593"/>
                                  <a:pt x="49022" y="360859"/>
                                  <a:pt x="32994" y="411265"/>
                                </a:cubicBezTo>
                                <a:cubicBezTo>
                                  <a:pt x="16104" y="464415"/>
                                  <a:pt x="8572" y="531039"/>
                                  <a:pt x="8572" y="627292"/>
                                </a:cubicBezTo>
                                <a:cubicBezTo>
                                  <a:pt x="8572" y="654077"/>
                                  <a:pt x="11582" y="678067"/>
                                  <a:pt x="17513" y="698590"/>
                                </a:cubicBezTo>
                                <a:cubicBezTo>
                                  <a:pt x="23342" y="718733"/>
                                  <a:pt x="32169" y="736208"/>
                                  <a:pt x="43764" y="750571"/>
                                </a:cubicBezTo>
                                <a:cubicBezTo>
                                  <a:pt x="55054" y="764529"/>
                                  <a:pt x="69329" y="775984"/>
                                  <a:pt x="86195" y="784607"/>
                                </a:cubicBezTo>
                                <a:cubicBezTo>
                                  <a:pt x="102400" y="792913"/>
                                  <a:pt x="121590" y="798882"/>
                                  <a:pt x="143205" y="802375"/>
                                </a:cubicBezTo>
                                <a:cubicBezTo>
                                  <a:pt x="159080" y="804978"/>
                                  <a:pt x="174587" y="806235"/>
                                  <a:pt x="193523" y="806235"/>
                                </a:cubicBezTo>
                                <a:cubicBezTo>
                                  <a:pt x="206032" y="806235"/>
                                  <a:pt x="220027" y="805689"/>
                                  <a:pt x="236639" y="804623"/>
                                </a:cubicBezTo>
                                <a:cubicBezTo>
                                  <a:pt x="242316" y="804305"/>
                                  <a:pt x="247993" y="803975"/>
                                  <a:pt x="253695" y="803645"/>
                                </a:cubicBezTo>
                                <a:cubicBezTo>
                                  <a:pt x="258928" y="803276"/>
                                  <a:pt x="263220" y="803098"/>
                                  <a:pt x="267208" y="803098"/>
                                </a:cubicBezTo>
                                <a:cubicBezTo>
                                  <a:pt x="276987" y="803098"/>
                                  <a:pt x="286448" y="797777"/>
                                  <a:pt x="295326" y="787287"/>
                                </a:cubicBezTo>
                                <a:cubicBezTo>
                                  <a:pt x="299021" y="782912"/>
                                  <a:pt x="302578" y="777646"/>
                                  <a:pt x="305943" y="771616"/>
                                </a:cubicBezTo>
                                <a:lnTo>
                                  <a:pt x="315276" y="751670"/>
                                </a:lnTo>
                                <a:lnTo>
                                  <a:pt x="315276" y="771476"/>
                                </a:lnTo>
                                <a:lnTo>
                                  <a:pt x="313177" y="775846"/>
                                </a:lnTo>
                                <a:cubicBezTo>
                                  <a:pt x="309545" y="782194"/>
                                  <a:pt x="305673" y="787821"/>
                                  <a:pt x="301599" y="792634"/>
                                </a:cubicBezTo>
                                <a:cubicBezTo>
                                  <a:pt x="290881" y="805270"/>
                                  <a:pt x="279324" y="811684"/>
                                  <a:pt x="267208" y="811684"/>
                                </a:cubicBezTo>
                                <a:cubicBezTo>
                                  <a:pt x="260198" y="811696"/>
                                  <a:pt x="253111" y="812027"/>
                                  <a:pt x="246138" y="812662"/>
                                </a:cubicBezTo>
                                <a:lnTo>
                                  <a:pt x="237287" y="813208"/>
                                </a:lnTo>
                                <a:cubicBezTo>
                                  <a:pt x="194818" y="815887"/>
                                  <a:pt x="168948" y="815265"/>
                                  <a:pt x="141846" y="810883"/>
                                </a:cubicBezTo>
                                <a:cubicBezTo>
                                  <a:pt x="119202" y="807213"/>
                                  <a:pt x="99022" y="800876"/>
                                  <a:pt x="81877" y="792024"/>
                                </a:cubicBezTo>
                                <a:cubicBezTo>
                                  <a:pt x="64262" y="782944"/>
                                  <a:pt x="49314" y="770929"/>
                                  <a:pt x="37440" y="756337"/>
                                </a:cubicBezTo>
                                <a:cubicBezTo>
                                  <a:pt x="25209" y="741300"/>
                                  <a:pt x="15862" y="723050"/>
                                  <a:pt x="9652" y="702083"/>
                                </a:cubicBezTo>
                                <a:cubicBezTo>
                                  <a:pt x="3251" y="680442"/>
                                  <a:pt x="0" y="655283"/>
                                  <a:pt x="0" y="627292"/>
                                </a:cubicBezTo>
                                <a:cubicBezTo>
                                  <a:pt x="0" y="529858"/>
                                  <a:pt x="7722" y="462218"/>
                                  <a:pt x="25044" y="407989"/>
                                </a:cubicBezTo>
                                <a:cubicBezTo>
                                  <a:pt x="41478" y="356528"/>
                                  <a:pt x="67437" y="313552"/>
                                  <a:pt x="111823" y="264276"/>
                                </a:cubicBezTo>
                                <a:lnTo>
                                  <a:pt x="111887" y="264199"/>
                                </a:lnTo>
                                <a:cubicBezTo>
                                  <a:pt x="125349" y="248032"/>
                                  <a:pt x="137185" y="230417"/>
                                  <a:pt x="147041" y="211837"/>
                                </a:cubicBezTo>
                                <a:cubicBezTo>
                                  <a:pt x="153136" y="201195"/>
                                  <a:pt x="171285" y="167375"/>
                                  <a:pt x="180010" y="151106"/>
                                </a:cubicBezTo>
                                <a:cubicBezTo>
                                  <a:pt x="182512" y="146445"/>
                                  <a:pt x="184480" y="142775"/>
                                  <a:pt x="184671" y="142457"/>
                                </a:cubicBezTo>
                                <a:lnTo>
                                  <a:pt x="183871" y="141987"/>
                                </a:lnTo>
                                <a:lnTo>
                                  <a:pt x="184696" y="142419"/>
                                </a:lnTo>
                                <a:cubicBezTo>
                                  <a:pt x="227526" y="63801"/>
                                  <a:pt x="261026" y="20685"/>
                                  <a:pt x="295299" y="4392"/>
                                </a:cubicBezTo>
                                <a:lnTo>
                                  <a:pt x="31527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697117" y="910159"/>
                            <a:ext cx="316930" cy="7747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930" h="774757">
                                <a:moveTo>
                                  <a:pt x="14927" y="0"/>
                                </a:moveTo>
                                <a:cubicBezTo>
                                  <a:pt x="21767" y="119"/>
                                  <a:pt x="28757" y="1106"/>
                                  <a:pt x="35968" y="2902"/>
                                </a:cubicBezTo>
                                <a:cubicBezTo>
                                  <a:pt x="51551" y="6902"/>
                                  <a:pt x="65241" y="12998"/>
                                  <a:pt x="84799" y="24631"/>
                                </a:cubicBezTo>
                                <a:lnTo>
                                  <a:pt x="103989" y="36252"/>
                                </a:lnTo>
                                <a:cubicBezTo>
                                  <a:pt x="117705" y="44926"/>
                                  <a:pt x="132285" y="52457"/>
                                  <a:pt x="147347" y="58642"/>
                                </a:cubicBezTo>
                                <a:cubicBezTo>
                                  <a:pt x="157266" y="62477"/>
                                  <a:pt x="171616" y="63290"/>
                                  <a:pt x="214060" y="62427"/>
                                </a:cubicBezTo>
                                <a:lnTo>
                                  <a:pt x="224029" y="62287"/>
                                </a:lnTo>
                                <a:cubicBezTo>
                                  <a:pt x="270130" y="61550"/>
                                  <a:pt x="290158" y="63773"/>
                                  <a:pt x="303392" y="71101"/>
                                </a:cubicBezTo>
                                <a:cubicBezTo>
                                  <a:pt x="310504" y="75038"/>
                                  <a:pt x="314377" y="79940"/>
                                  <a:pt x="315254" y="86099"/>
                                </a:cubicBezTo>
                                <a:cubicBezTo>
                                  <a:pt x="316930" y="97999"/>
                                  <a:pt x="307430" y="114395"/>
                                  <a:pt x="287034" y="134817"/>
                                </a:cubicBezTo>
                                <a:cubicBezTo>
                                  <a:pt x="269546" y="152292"/>
                                  <a:pt x="251601" y="169805"/>
                                  <a:pt x="233656" y="186861"/>
                                </a:cubicBezTo>
                                <a:cubicBezTo>
                                  <a:pt x="158878" y="258197"/>
                                  <a:pt x="115825" y="300196"/>
                                  <a:pt x="88076" y="331717"/>
                                </a:cubicBezTo>
                                <a:cubicBezTo>
                                  <a:pt x="61812" y="361550"/>
                                  <a:pt x="48515" y="382848"/>
                                  <a:pt x="38977" y="410267"/>
                                </a:cubicBezTo>
                                <a:cubicBezTo>
                                  <a:pt x="12765" y="486213"/>
                                  <a:pt x="11355" y="504526"/>
                                  <a:pt x="25312" y="588334"/>
                                </a:cubicBezTo>
                                <a:cubicBezTo>
                                  <a:pt x="31294" y="624186"/>
                                  <a:pt x="30507" y="665639"/>
                                  <a:pt x="23090" y="705047"/>
                                </a:cubicBezTo>
                                <a:cubicBezTo>
                                  <a:pt x="19388" y="724719"/>
                                  <a:pt x="14270" y="742623"/>
                                  <a:pt x="8041" y="758015"/>
                                </a:cubicBezTo>
                                <a:lnTo>
                                  <a:pt x="0" y="774757"/>
                                </a:lnTo>
                                <a:lnTo>
                                  <a:pt x="0" y="754952"/>
                                </a:lnTo>
                                <a:lnTo>
                                  <a:pt x="144" y="754643"/>
                                </a:lnTo>
                                <a:cubicBezTo>
                                  <a:pt x="6015" y="739781"/>
                                  <a:pt x="10923" y="722369"/>
                                  <a:pt x="14467" y="703421"/>
                                </a:cubicBezTo>
                                <a:cubicBezTo>
                                  <a:pt x="21756" y="664432"/>
                                  <a:pt x="22595" y="624033"/>
                                  <a:pt x="16803" y="589693"/>
                                </a:cubicBezTo>
                                <a:cubicBezTo>
                                  <a:pt x="2770" y="504831"/>
                                  <a:pt x="4357" y="484397"/>
                                  <a:pt x="30951" y="407549"/>
                                </a:cubicBezTo>
                                <a:cubicBezTo>
                                  <a:pt x="49455" y="353625"/>
                                  <a:pt x="80011" y="321342"/>
                                  <a:pt x="227738" y="180562"/>
                                </a:cubicBezTo>
                                <a:cubicBezTo>
                                  <a:pt x="246991" y="162287"/>
                                  <a:pt x="263425" y="146348"/>
                                  <a:pt x="281078" y="128835"/>
                                </a:cubicBezTo>
                                <a:cubicBezTo>
                                  <a:pt x="300001" y="109785"/>
                                  <a:pt x="307862" y="97288"/>
                                  <a:pt x="306567" y="88297"/>
                                </a:cubicBezTo>
                                <a:cubicBezTo>
                                  <a:pt x="305983" y="84194"/>
                                  <a:pt x="303481" y="80918"/>
                                  <a:pt x="299162" y="78543"/>
                                </a:cubicBezTo>
                                <a:cubicBezTo>
                                  <a:pt x="287656" y="72218"/>
                                  <a:pt x="267336" y="70136"/>
                                  <a:pt x="224232" y="70872"/>
                                </a:cubicBezTo>
                                <a:lnTo>
                                  <a:pt x="214250" y="71012"/>
                                </a:lnTo>
                                <a:cubicBezTo>
                                  <a:pt x="171235" y="71837"/>
                                  <a:pt x="155945" y="71317"/>
                                  <a:pt x="144133" y="66478"/>
                                </a:cubicBezTo>
                                <a:cubicBezTo>
                                  <a:pt x="128944" y="60598"/>
                                  <a:pt x="116282" y="53613"/>
                                  <a:pt x="99557" y="43542"/>
                                </a:cubicBezTo>
                                <a:lnTo>
                                  <a:pt x="80481" y="32061"/>
                                </a:lnTo>
                                <a:cubicBezTo>
                                  <a:pt x="66092" y="22866"/>
                                  <a:pt x="50459" y="15919"/>
                                  <a:pt x="33999" y="11398"/>
                                </a:cubicBezTo>
                                <a:lnTo>
                                  <a:pt x="33936" y="11385"/>
                                </a:lnTo>
                                <a:cubicBezTo>
                                  <a:pt x="27005" y="9649"/>
                                  <a:pt x="20263" y="8823"/>
                                  <a:pt x="13655" y="8926"/>
                                </a:cubicBezTo>
                                <a:lnTo>
                                  <a:pt x="0" y="12117"/>
                                </a:lnTo>
                                <a:lnTo>
                                  <a:pt x="0" y="3281"/>
                                </a:lnTo>
                                <a:lnTo>
                                  <a:pt x="149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2409171" y="1647145"/>
                            <a:ext cx="1357065" cy="8941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7065" h="894197">
                                <a:moveTo>
                                  <a:pt x="1357065" y="0"/>
                                </a:moveTo>
                                <a:lnTo>
                                  <a:pt x="1357065" y="9074"/>
                                </a:lnTo>
                                <a:lnTo>
                                  <a:pt x="1317467" y="22171"/>
                                </a:lnTo>
                                <a:cubicBezTo>
                                  <a:pt x="1243286" y="45473"/>
                                  <a:pt x="1153827" y="70137"/>
                                  <a:pt x="1045413" y="97450"/>
                                </a:cubicBezTo>
                                <a:cubicBezTo>
                                  <a:pt x="1013485" y="105540"/>
                                  <a:pt x="937184" y="124196"/>
                                  <a:pt x="869861" y="140656"/>
                                </a:cubicBezTo>
                                <a:cubicBezTo>
                                  <a:pt x="819582" y="152949"/>
                                  <a:pt x="776160" y="163566"/>
                                  <a:pt x="760908" y="167414"/>
                                </a:cubicBezTo>
                                <a:cubicBezTo>
                                  <a:pt x="657073" y="193360"/>
                                  <a:pt x="588721" y="212703"/>
                                  <a:pt x="539255" y="230102"/>
                                </a:cubicBezTo>
                                <a:cubicBezTo>
                                  <a:pt x="484480" y="249431"/>
                                  <a:pt x="442544" y="269103"/>
                                  <a:pt x="411074" y="290249"/>
                                </a:cubicBezTo>
                                <a:cubicBezTo>
                                  <a:pt x="374460" y="314912"/>
                                  <a:pt x="355003" y="336896"/>
                                  <a:pt x="327774" y="384369"/>
                                </a:cubicBezTo>
                                <a:cubicBezTo>
                                  <a:pt x="295529" y="440884"/>
                                  <a:pt x="283693" y="458867"/>
                                  <a:pt x="250152" y="492293"/>
                                </a:cubicBezTo>
                                <a:cubicBezTo>
                                  <a:pt x="230746" y="511864"/>
                                  <a:pt x="222758" y="519192"/>
                                  <a:pt x="170790" y="566855"/>
                                </a:cubicBezTo>
                                <a:lnTo>
                                  <a:pt x="143535" y="591976"/>
                                </a:lnTo>
                                <a:cubicBezTo>
                                  <a:pt x="82766" y="648643"/>
                                  <a:pt x="51994" y="682806"/>
                                  <a:pt x="33731" y="713781"/>
                                </a:cubicBezTo>
                                <a:cubicBezTo>
                                  <a:pt x="21831" y="733949"/>
                                  <a:pt x="16612" y="750916"/>
                                  <a:pt x="17780" y="765673"/>
                                </a:cubicBezTo>
                                <a:cubicBezTo>
                                  <a:pt x="18986" y="780951"/>
                                  <a:pt x="26937" y="793664"/>
                                  <a:pt x="42088" y="804548"/>
                                </a:cubicBezTo>
                                <a:cubicBezTo>
                                  <a:pt x="106350" y="850471"/>
                                  <a:pt x="156210" y="873649"/>
                                  <a:pt x="208826" y="882031"/>
                                </a:cubicBezTo>
                                <a:cubicBezTo>
                                  <a:pt x="224053" y="884457"/>
                                  <a:pt x="239776" y="885663"/>
                                  <a:pt x="256235" y="885663"/>
                                </a:cubicBezTo>
                                <a:cubicBezTo>
                                  <a:pt x="270281" y="885663"/>
                                  <a:pt x="284874" y="884787"/>
                                  <a:pt x="300190" y="883021"/>
                                </a:cubicBezTo>
                                <a:cubicBezTo>
                                  <a:pt x="332486" y="879300"/>
                                  <a:pt x="369062" y="871528"/>
                                  <a:pt x="412026" y="859234"/>
                                </a:cubicBezTo>
                                <a:cubicBezTo>
                                  <a:pt x="484759" y="838457"/>
                                  <a:pt x="557581" y="809234"/>
                                  <a:pt x="671716" y="755056"/>
                                </a:cubicBezTo>
                                <a:cubicBezTo>
                                  <a:pt x="671728" y="755056"/>
                                  <a:pt x="671728" y="755056"/>
                                  <a:pt x="671741" y="755056"/>
                                </a:cubicBezTo>
                                <a:cubicBezTo>
                                  <a:pt x="671741" y="755043"/>
                                  <a:pt x="671741" y="755043"/>
                                  <a:pt x="671754" y="755043"/>
                                </a:cubicBezTo>
                                <a:cubicBezTo>
                                  <a:pt x="673341" y="754256"/>
                                  <a:pt x="782510" y="701653"/>
                                  <a:pt x="813460" y="687429"/>
                                </a:cubicBezTo>
                                <a:cubicBezTo>
                                  <a:pt x="853643" y="668226"/>
                                  <a:pt x="895490" y="651488"/>
                                  <a:pt x="937793" y="637695"/>
                                </a:cubicBezTo>
                                <a:cubicBezTo>
                                  <a:pt x="986892" y="622430"/>
                                  <a:pt x="1019442" y="619382"/>
                                  <a:pt x="1086460" y="618417"/>
                                </a:cubicBezTo>
                                <a:lnTo>
                                  <a:pt x="1099109" y="618417"/>
                                </a:lnTo>
                                <a:cubicBezTo>
                                  <a:pt x="1142124" y="617668"/>
                                  <a:pt x="1172769" y="614353"/>
                                  <a:pt x="1201560" y="607330"/>
                                </a:cubicBezTo>
                                <a:cubicBezTo>
                                  <a:pt x="1232091" y="599888"/>
                                  <a:pt x="1261466" y="587962"/>
                                  <a:pt x="1296822" y="568646"/>
                                </a:cubicBezTo>
                                <a:cubicBezTo>
                                  <a:pt x="1315158" y="558644"/>
                                  <a:pt x="1332114" y="549521"/>
                                  <a:pt x="1347937" y="541238"/>
                                </a:cubicBezTo>
                                <a:lnTo>
                                  <a:pt x="1357065" y="536631"/>
                                </a:lnTo>
                                <a:lnTo>
                                  <a:pt x="1357065" y="546256"/>
                                </a:lnTo>
                                <a:lnTo>
                                  <a:pt x="1351532" y="549053"/>
                                </a:lnTo>
                                <a:cubicBezTo>
                                  <a:pt x="1335876" y="557261"/>
                                  <a:pt x="1319092" y="566302"/>
                                  <a:pt x="1300937" y="576215"/>
                                </a:cubicBezTo>
                                <a:cubicBezTo>
                                  <a:pt x="1233234" y="613108"/>
                                  <a:pt x="1184237" y="625415"/>
                                  <a:pt x="1099337" y="626875"/>
                                </a:cubicBezTo>
                                <a:cubicBezTo>
                                  <a:pt x="1095680" y="626875"/>
                                  <a:pt x="1092784" y="626875"/>
                                  <a:pt x="1086523" y="627154"/>
                                </a:cubicBezTo>
                                <a:cubicBezTo>
                                  <a:pt x="1016711" y="628018"/>
                                  <a:pt x="985291" y="632031"/>
                                  <a:pt x="940346" y="645849"/>
                                </a:cubicBezTo>
                                <a:cubicBezTo>
                                  <a:pt x="898347" y="659565"/>
                                  <a:pt x="856856" y="676215"/>
                                  <a:pt x="817042" y="695277"/>
                                </a:cubicBezTo>
                                <a:cubicBezTo>
                                  <a:pt x="801472" y="702453"/>
                                  <a:pt x="763892" y="720373"/>
                                  <a:pt x="735101" y="734139"/>
                                </a:cubicBezTo>
                                <a:cubicBezTo>
                                  <a:pt x="719239" y="741721"/>
                                  <a:pt x="704291" y="748884"/>
                                  <a:pt x="693318" y="754154"/>
                                </a:cubicBezTo>
                                <a:cubicBezTo>
                                  <a:pt x="687832" y="756783"/>
                                  <a:pt x="683323" y="758942"/>
                                  <a:pt x="680199" y="760454"/>
                                </a:cubicBezTo>
                                <a:cubicBezTo>
                                  <a:pt x="678637" y="761203"/>
                                  <a:pt x="677418" y="761800"/>
                                  <a:pt x="676592" y="762194"/>
                                </a:cubicBezTo>
                                <a:cubicBezTo>
                                  <a:pt x="676161" y="762397"/>
                                  <a:pt x="675792" y="762587"/>
                                  <a:pt x="675462" y="762752"/>
                                </a:cubicBezTo>
                                <a:lnTo>
                                  <a:pt x="675399" y="762778"/>
                                </a:lnTo>
                                <a:lnTo>
                                  <a:pt x="675411" y="762778"/>
                                </a:lnTo>
                                <a:cubicBezTo>
                                  <a:pt x="561086" y="817134"/>
                                  <a:pt x="487883" y="846483"/>
                                  <a:pt x="414312" y="867477"/>
                                </a:cubicBezTo>
                                <a:cubicBezTo>
                                  <a:pt x="351345" y="885511"/>
                                  <a:pt x="300507" y="894197"/>
                                  <a:pt x="255867" y="894197"/>
                                </a:cubicBezTo>
                                <a:cubicBezTo>
                                  <a:pt x="238849" y="894197"/>
                                  <a:pt x="222733" y="892927"/>
                                  <a:pt x="207201" y="890438"/>
                                </a:cubicBezTo>
                                <a:cubicBezTo>
                                  <a:pt x="153352" y="881802"/>
                                  <a:pt x="102489" y="858193"/>
                                  <a:pt x="37122" y="811482"/>
                                </a:cubicBezTo>
                                <a:cubicBezTo>
                                  <a:pt x="3518" y="787352"/>
                                  <a:pt x="0" y="753964"/>
                                  <a:pt x="26365" y="709400"/>
                                </a:cubicBezTo>
                                <a:cubicBezTo>
                                  <a:pt x="45453" y="677116"/>
                                  <a:pt x="76670" y="642433"/>
                                  <a:pt x="137706" y="585727"/>
                                </a:cubicBezTo>
                                <a:lnTo>
                                  <a:pt x="162331" y="563007"/>
                                </a:lnTo>
                                <a:lnTo>
                                  <a:pt x="167932" y="557850"/>
                                </a:lnTo>
                                <a:cubicBezTo>
                                  <a:pt x="217449" y="512321"/>
                                  <a:pt x="225069" y="505323"/>
                                  <a:pt x="244056" y="486311"/>
                                </a:cubicBezTo>
                                <a:cubicBezTo>
                                  <a:pt x="276898" y="453444"/>
                                  <a:pt x="288531" y="435727"/>
                                  <a:pt x="320307" y="380063"/>
                                </a:cubicBezTo>
                                <a:cubicBezTo>
                                  <a:pt x="348298" y="331270"/>
                                  <a:pt x="368389" y="308626"/>
                                  <a:pt x="406260" y="283124"/>
                                </a:cubicBezTo>
                                <a:cubicBezTo>
                                  <a:pt x="438252" y="261687"/>
                                  <a:pt x="480784" y="241709"/>
                                  <a:pt x="536308" y="222050"/>
                                </a:cubicBezTo>
                                <a:cubicBezTo>
                                  <a:pt x="585610" y="204613"/>
                                  <a:pt x="652170" y="185791"/>
                                  <a:pt x="758863" y="159083"/>
                                </a:cubicBezTo>
                                <a:cubicBezTo>
                                  <a:pt x="775589" y="154867"/>
                                  <a:pt x="827481" y="142167"/>
                                  <a:pt x="882409" y="128718"/>
                                </a:cubicBezTo>
                                <a:cubicBezTo>
                                  <a:pt x="943965" y="113643"/>
                                  <a:pt x="1013740" y="96561"/>
                                  <a:pt x="1043381" y="89119"/>
                                </a:cubicBezTo>
                                <a:cubicBezTo>
                                  <a:pt x="1150452" y="62144"/>
                                  <a:pt x="1236512" y="38413"/>
                                  <a:pt x="1308100" y="16054"/>
                                </a:cubicBezTo>
                                <a:lnTo>
                                  <a:pt x="13570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3766236" y="800808"/>
                            <a:ext cx="1351528" cy="1392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1528" h="1392594">
                                <a:moveTo>
                                  <a:pt x="927386" y="1778"/>
                                </a:moveTo>
                                <a:cubicBezTo>
                                  <a:pt x="944048" y="2578"/>
                                  <a:pt x="962209" y="7633"/>
                                  <a:pt x="986250" y="18199"/>
                                </a:cubicBezTo>
                                <a:cubicBezTo>
                                  <a:pt x="1002735" y="25349"/>
                                  <a:pt x="1019156" y="33249"/>
                                  <a:pt x="1035044" y="41656"/>
                                </a:cubicBezTo>
                                <a:lnTo>
                                  <a:pt x="1052557" y="50419"/>
                                </a:lnTo>
                                <a:cubicBezTo>
                                  <a:pt x="1122928" y="84912"/>
                                  <a:pt x="1172331" y="98349"/>
                                  <a:pt x="1228770" y="98349"/>
                                </a:cubicBezTo>
                                <a:cubicBezTo>
                                  <a:pt x="1282655" y="98349"/>
                                  <a:pt x="1320197" y="111036"/>
                                  <a:pt x="1337354" y="135039"/>
                                </a:cubicBezTo>
                                <a:cubicBezTo>
                                  <a:pt x="1350029" y="152768"/>
                                  <a:pt x="1351528" y="176124"/>
                                  <a:pt x="1341825" y="204445"/>
                                </a:cubicBezTo>
                                <a:cubicBezTo>
                                  <a:pt x="1322737" y="259867"/>
                                  <a:pt x="1261472" y="326225"/>
                                  <a:pt x="1189362" y="369570"/>
                                </a:cubicBezTo>
                                <a:cubicBezTo>
                                  <a:pt x="1133456" y="403149"/>
                                  <a:pt x="1091216" y="462140"/>
                                  <a:pt x="1063848" y="544881"/>
                                </a:cubicBezTo>
                                <a:cubicBezTo>
                                  <a:pt x="1038397" y="621818"/>
                                  <a:pt x="1025480" y="720065"/>
                                  <a:pt x="1025480" y="836905"/>
                                </a:cubicBezTo>
                                <a:cubicBezTo>
                                  <a:pt x="1025480" y="884415"/>
                                  <a:pt x="1007790" y="921626"/>
                                  <a:pt x="971392" y="950658"/>
                                </a:cubicBezTo>
                                <a:cubicBezTo>
                                  <a:pt x="945852" y="971068"/>
                                  <a:pt x="917544" y="984974"/>
                                  <a:pt x="854932" y="1007872"/>
                                </a:cubicBezTo>
                                <a:lnTo>
                                  <a:pt x="840823" y="1013003"/>
                                </a:lnTo>
                                <a:cubicBezTo>
                                  <a:pt x="769728" y="1038682"/>
                                  <a:pt x="742576" y="1052678"/>
                                  <a:pt x="719741" y="1075411"/>
                                </a:cubicBezTo>
                                <a:cubicBezTo>
                                  <a:pt x="638753" y="1156640"/>
                                  <a:pt x="522917" y="1173683"/>
                                  <a:pt x="439998" y="1173683"/>
                                </a:cubicBezTo>
                                <a:cubicBezTo>
                                  <a:pt x="420541" y="1173683"/>
                                  <a:pt x="404997" y="1185634"/>
                                  <a:pt x="382632" y="1217752"/>
                                </a:cubicBezTo>
                                <a:cubicBezTo>
                                  <a:pt x="378568" y="1223493"/>
                                  <a:pt x="364179" y="1245032"/>
                                  <a:pt x="362261" y="1247978"/>
                                </a:cubicBezTo>
                                <a:cubicBezTo>
                                  <a:pt x="342487" y="1276934"/>
                                  <a:pt x="325965" y="1295235"/>
                                  <a:pt x="308667" y="1307300"/>
                                </a:cubicBezTo>
                                <a:cubicBezTo>
                                  <a:pt x="290303" y="1320114"/>
                                  <a:pt x="270466" y="1326083"/>
                                  <a:pt x="246259" y="1326083"/>
                                </a:cubicBezTo>
                                <a:cubicBezTo>
                                  <a:pt x="194494" y="1326083"/>
                                  <a:pt x="155835" y="1328864"/>
                                  <a:pt x="111398" y="1343050"/>
                                </a:cubicBezTo>
                                <a:cubicBezTo>
                                  <a:pt x="89294" y="1350118"/>
                                  <a:pt x="65567" y="1360081"/>
                                  <a:pt x="38289" y="1373234"/>
                                </a:cubicBezTo>
                                <a:lnTo>
                                  <a:pt x="0" y="1392594"/>
                                </a:lnTo>
                                <a:lnTo>
                                  <a:pt x="0" y="1382969"/>
                                </a:lnTo>
                                <a:lnTo>
                                  <a:pt x="35192" y="1365207"/>
                                </a:lnTo>
                                <a:cubicBezTo>
                                  <a:pt x="62802" y="1351925"/>
                                  <a:pt x="86868" y="1341850"/>
                                  <a:pt x="109366" y="1334681"/>
                                </a:cubicBezTo>
                                <a:cubicBezTo>
                                  <a:pt x="154527" y="1320305"/>
                                  <a:pt x="193758" y="1317498"/>
                                  <a:pt x="246259" y="1317498"/>
                                </a:cubicBezTo>
                                <a:cubicBezTo>
                                  <a:pt x="268827" y="1317498"/>
                                  <a:pt x="287382" y="1311796"/>
                                  <a:pt x="304654" y="1299553"/>
                                </a:cubicBezTo>
                                <a:cubicBezTo>
                                  <a:pt x="320796" y="1288110"/>
                                  <a:pt x="336366" y="1270724"/>
                                  <a:pt x="355137" y="1243178"/>
                                </a:cubicBezTo>
                                <a:lnTo>
                                  <a:pt x="375584" y="1212736"/>
                                </a:lnTo>
                                <a:cubicBezTo>
                                  <a:pt x="399854" y="1178014"/>
                                  <a:pt x="417316" y="1165098"/>
                                  <a:pt x="439985" y="1165098"/>
                                </a:cubicBezTo>
                                <a:cubicBezTo>
                                  <a:pt x="495027" y="1165098"/>
                                  <a:pt x="545751" y="1157567"/>
                                  <a:pt x="590785" y="1142708"/>
                                </a:cubicBezTo>
                                <a:cubicBezTo>
                                  <a:pt x="639858" y="1126528"/>
                                  <a:pt x="681234" y="1101878"/>
                                  <a:pt x="713785" y="1069416"/>
                                </a:cubicBezTo>
                                <a:cubicBezTo>
                                  <a:pt x="737496" y="1045553"/>
                                  <a:pt x="765334" y="1031088"/>
                                  <a:pt x="837914" y="1004926"/>
                                </a:cubicBezTo>
                                <a:lnTo>
                                  <a:pt x="852024" y="999795"/>
                                </a:lnTo>
                                <a:cubicBezTo>
                                  <a:pt x="916908" y="976160"/>
                                  <a:pt x="954920" y="956323"/>
                                  <a:pt x="979138" y="933475"/>
                                </a:cubicBezTo>
                                <a:cubicBezTo>
                                  <a:pt x="1005262" y="908825"/>
                                  <a:pt x="1016908" y="879031"/>
                                  <a:pt x="1016908" y="836905"/>
                                </a:cubicBezTo>
                                <a:cubicBezTo>
                                  <a:pt x="1016908" y="588937"/>
                                  <a:pt x="1073474" y="429222"/>
                                  <a:pt x="1185018" y="362166"/>
                                </a:cubicBezTo>
                                <a:cubicBezTo>
                                  <a:pt x="1219219" y="341617"/>
                                  <a:pt x="1251541" y="315417"/>
                                  <a:pt x="1278490" y="286385"/>
                                </a:cubicBezTo>
                                <a:cubicBezTo>
                                  <a:pt x="1305579" y="257200"/>
                                  <a:pt x="1324668" y="227927"/>
                                  <a:pt x="1333659" y="201727"/>
                                </a:cubicBezTo>
                                <a:cubicBezTo>
                                  <a:pt x="1342447" y="176162"/>
                                  <a:pt x="1341215" y="155258"/>
                                  <a:pt x="1330027" y="139586"/>
                                </a:cubicBezTo>
                                <a:cubicBezTo>
                                  <a:pt x="1314571" y="117920"/>
                                  <a:pt x="1280497" y="106934"/>
                                  <a:pt x="1228770" y="106934"/>
                                </a:cubicBezTo>
                                <a:cubicBezTo>
                                  <a:pt x="1170832" y="106934"/>
                                  <a:pt x="1120362" y="93256"/>
                                  <a:pt x="1048785" y="58166"/>
                                </a:cubicBezTo>
                                <a:lnTo>
                                  <a:pt x="1038219" y="52997"/>
                                </a:lnTo>
                                <a:cubicBezTo>
                                  <a:pt x="952773" y="11240"/>
                                  <a:pt x="952773" y="11240"/>
                                  <a:pt x="932987" y="10604"/>
                                </a:cubicBezTo>
                                <a:cubicBezTo>
                                  <a:pt x="931234" y="10541"/>
                                  <a:pt x="929265" y="10478"/>
                                  <a:pt x="927056" y="10376"/>
                                </a:cubicBezTo>
                                <a:cubicBezTo>
                                  <a:pt x="908095" y="9639"/>
                                  <a:pt x="891420" y="15481"/>
                                  <a:pt x="876091" y="28232"/>
                                </a:cubicBezTo>
                                <a:cubicBezTo>
                                  <a:pt x="860533" y="41173"/>
                                  <a:pt x="845890" y="61633"/>
                                  <a:pt x="831336" y="90792"/>
                                </a:cubicBezTo>
                                <a:cubicBezTo>
                                  <a:pt x="785006" y="183502"/>
                                  <a:pt x="688944" y="312560"/>
                                  <a:pt x="567798" y="444894"/>
                                </a:cubicBezTo>
                                <a:cubicBezTo>
                                  <a:pt x="446627" y="577253"/>
                                  <a:pt x="320212" y="691159"/>
                                  <a:pt x="220999" y="757403"/>
                                </a:cubicBezTo>
                                <a:cubicBezTo>
                                  <a:pt x="176384" y="787178"/>
                                  <a:pt x="115497" y="815565"/>
                                  <a:pt x="29626" y="845614"/>
                                </a:cubicBezTo>
                                <a:lnTo>
                                  <a:pt x="0" y="855412"/>
                                </a:lnTo>
                                <a:lnTo>
                                  <a:pt x="0" y="846338"/>
                                </a:lnTo>
                                <a:lnTo>
                                  <a:pt x="18040" y="840423"/>
                                </a:lnTo>
                                <a:cubicBezTo>
                                  <a:pt x="105658" y="810159"/>
                                  <a:pt x="170466" y="780631"/>
                                  <a:pt x="216160" y="750151"/>
                                </a:cubicBezTo>
                                <a:cubicBezTo>
                                  <a:pt x="314801" y="684340"/>
                                  <a:pt x="440582" y="571018"/>
                                  <a:pt x="561270" y="439255"/>
                                </a:cubicBezTo>
                                <a:cubicBezTo>
                                  <a:pt x="681958" y="307480"/>
                                  <a:pt x="777577" y="179057"/>
                                  <a:pt x="823589" y="86919"/>
                                </a:cubicBezTo>
                                <a:cubicBezTo>
                                  <a:pt x="853891" y="26251"/>
                                  <a:pt x="885920" y="0"/>
                                  <a:pt x="927386" y="17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1137233" y="0"/>
                            <a:ext cx="362588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25885" h="4168801">
                                <a:moveTo>
                                  <a:pt x="3583957" y="0"/>
                                </a:moveTo>
                                <a:lnTo>
                                  <a:pt x="3625885" y="0"/>
                                </a:lnTo>
                                <a:lnTo>
                                  <a:pt x="3606688" y="10946"/>
                                </a:lnTo>
                                <a:cubicBezTo>
                                  <a:pt x="3580351" y="27216"/>
                                  <a:pt x="3552887" y="46635"/>
                                  <a:pt x="3524477" y="69088"/>
                                </a:cubicBezTo>
                                <a:cubicBezTo>
                                  <a:pt x="3471391" y="111036"/>
                                  <a:pt x="3416591" y="162281"/>
                                  <a:pt x="3361562" y="221399"/>
                                </a:cubicBezTo>
                                <a:cubicBezTo>
                                  <a:pt x="3255364" y="335483"/>
                                  <a:pt x="3157371" y="469862"/>
                                  <a:pt x="3092690" y="590080"/>
                                </a:cubicBezTo>
                                <a:cubicBezTo>
                                  <a:pt x="3067379" y="637413"/>
                                  <a:pt x="3052672" y="674434"/>
                                  <a:pt x="3024288" y="762293"/>
                                </a:cubicBezTo>
                                <a:cubicBezTo>
                                  <a:pt x="2993503" y="857174"/>
                                  <a:pt x="2968459" y="916953"/>
                                  <a:pt x="2937839" y="968604"/>
                                </a:cubicBezTo>
                                <a:cubicBezTo>
                                  <a:pt x="2904870" y="1024243"/>
                                  <a:pt x="2863595" y="1073506"/>
                                  <a:pt x="2799841" y="1133310"/>
                                </a:cubicBezTo>
                                <a:cubicBezTo>
                                  <a:pt x="2751809" y="1178395"/>
                                  <a:pt x="2681083" y="1221588"/>
                                  <a:pt x="2583610" y="1265339"/>
                                </a:cubicBezTo>
                                <a:cubicBezTo>
                                  <a:pt x="2491282" y="1306780"/>
                                  <a:pt x="2374188" y="1348994"/>
                                  <a:pt x="2225623" y="1394410"/>
                                </a:cubicBezTo>
                                <a:cubicBezTo>
                                  <a:pt x="2167508" y="1412088"/>
                                  <a:pt x="2108402" y="1429385"/>
                                  <a:pt x="2049918" y="1445794"/>
                                </a:cubicBezTo>
                                <a:cubicBezTo>
                                  <a:pt x="1995816" y="1461085"/>
                                  <a:pt x="1940876" y="1476375"/>
                                  <a:pt x="1886634" y="1491234"/>
                                </a:cubicBezTo>
                                <a:cubicBezTo>
                                  <a:pt x="1751316" y="1529055"/>
                                  <a:pt x="1691054" y="1547673"/>
                                  <a:pt x="1647798" y="1565021"/>
                                </a:cubicBezTo>
                                <a:cubicBezTo>
                                  <a:pt x="1601139" y="1583690"/>
                                  <a:pt x="1559508" y="1607122"/>
                                  <a:pt x="1516798" y="1638758"/>
                                </a:cubicBezTo>
                                <a:cubicBezTo>
                                  <a:pt x="1476856" y="1668349"/>
                                  <a:pt x="1434425" y="1706385"/>
                                  <a:pt x="1383295" y="1758455"/>
                                </a:cubicBezTo>
                                <a:cubicBezTo>
                                  <a:pt x="1382864" y="1758887"/>
                                  <a:pt x="1379663" y="1762202"/>
                                  <a:pt x="1374355" y="1767688"/>
                                </a:cubicBezTo>
                                <a:cubicBezTo>
                                  <a:pt x="1352561" y="1790218"/>
                                  <a:pt x="1301533" y="1842986"/>
                                  <a:pt x="1284337" y="1859877"/>
                                </a:cubicBezTo>
                                <a:cubicBezTo>
                                  <a:pt x="1256295" y="1888262"/>
                                  <a:pt x="1225688" y="1914500"/>
                                  <a:pt x="1193367" y="1937843"/>
                                </a:cubicBezTo>
                                <a:cubicBezTo>
                                  <a:pt x="1171942" y="1952879"/>
                                  <a:pt x="1108353" y="1994307"/>
                                  <a:pt x="1052245" y="2030857"/>
                                </a:cubicBezTo>
                                <a:cubicBezTo>
                                  <a:pt x="1008798" y="2059153"/>
                                  <a:pt x="967764" y="2085887"/>
                                  <a:pt x="951229" y="2097139"/>
                                </a:cubicBezTo>
                                <a:cubicBezTo>
                                  <a:pt x="843355" y="2170710"/>
                                  <a:pt x="769250" y="2232140"/>
                                  <a:pt x="710945" y="2296351"/>
                                </a:cubicBezTo>
                                <a:cubicBezTo>
                                  <a:pt x="702423" y="2305787"/>
                                  <a:pt x="680541" y="2328495"/>
                                  <a:pt x="655217" y="2354796"/>
                                </a:cubicBezTo>
                                <a:cubicBezTo>
                                  <a:pt x="609218" y="2402561"/>
                                  <a:pt x="551979" y="2461997"/>
                                  <a:pt x="534973" y="2482939"/>
                                </a:cubicBezTo>
                                <a:cubicBezTo>
                                  <a:pt x="509916" y="2513724"/>
                                  <a:pt x="493013" y="2541321"/>
                                  <a:pt x="481760" y="2569769"/>
                                </a:cubicBezTo>
                                <a:cubicBezTo>
                                  <a:pt x="470330" y="2598649"/>
                                  <a:pt x="464781" y="2629116"/>
                                  <a:pt x="464781" y="2662898"/>
                                </a:cubicBezTo>
                                <a:cubicBezTo>
                                  <a:pt x="464781" y="2694915"/>
                                  <a:pt x="480440" y="2735961"/>
                                  <a:pt x="511313" y="2784894"/>
                                </a:cubicBezTo>
                                <a:cubicBezTo>
                                  <a:pt x="539393" y="2829357"/>
                                  <a:pt x="579398" y="2878875"/>
                                  <a:pt x="627048" y="2928087"/>
                                </a:cubicBezTo>
                                <a:cubicBezTo>
                                  <a:pt x="724699" y="3028976"/>
                                  <a:pt x="840142" y="3114510"/>
                                  <a:pt x="928318" y="3151328"/>
                                </a:cubicBezTo>
                                <a:cubicBezTo>
                                  <a:pt x="976756" y="3171546"/>
                                  <a:pt x="1048574" y="3183446"/>
                                  <a:pt x="1184439" y="3193771"/>
                                </a:cubicBezTo>
                                <a:cubicBezTo>
                                  <a:pt x="1204416" y="3195321"/>
                                  <a:pt x="1224622" y="3196819"/>
                                  <a:pt x="1244510" y="3198203"/>
                                </a:cubicBezTo>
                                <a:cubicBezTo>
                                  <a:pt x="1287436" y="3201264"/>
                                  <a:pt x="1314042" y="3203271"/>
                                  <a:pt x="1340344" y="3205823"/>
                                </a:cubicBezTo>
                                <a:cubicBezTo>
                                  <a:pt x="1442896" y="3215806"/>
                                  <a:pt x="1523783" y="3227959"/>
                                  <a:pt x="1587613" y="3242958"/>
                                </a:cubicBezTo>
                                <a:cubicBezTo>
                                  <a:pt x="1656968" y="3259265"/>
                                  <a:pt x="1708987" y="3279458"/>
                                  <a:pt x="1746680" y="3304731"/>
                                </a:cubicBezTo>
                                <a:cubicBezTo>
                                  <a:pt x="1770125" y="3320200"/>
                                  <a:pt x="1786051" y="3341142"/>
                                  <a:pt x="1812225" y="3390888"/>
                                </a:cubicBezTo>
                                <a:lnTo>
                                  <a:pt x="1827579" y="3420377"/>
                                </a:lnTo>
                                <a:cubicBezTo>
                                  <a:pt x="1837003" y="3438856"/>
                                  <a:pt x="1847976" y="3456737"/>
                                  <a:pt x="1860193" y="3473539"/>
                                </a:cubicBezTo>
                                <a:cubicBezTo>
                                  <a:pt x="1868220" y="3484309"/>
                                  <a:pt x="1877338" y="3494850"/>
                                  <a:pt x="1891676" y="3509950"/>
                                </a:cubicBezTo>
                                <a:cubicBezTo>
                                  <a:pt x="1892362" y="3510674"/>
                                  <a:pt x="1893480" y="3511842"/>
                                  <a:pt x="1894826" y="3513252"/>
                                </a:cubicBezTo>
                                <a:cubicBezTo>
                                  <a:pt x="1899880" y="3518574"/>
                                  <a:pt x="1907513" y="3526600"/>
                                  <a:pt x="1909977" y="3528962"/>
                                </a:cubicBezTo>
                                <a:cubicBezTo>
                                  <a:pt x="1931516" y="3551708"/>
                                  <a:pt x="1945321" y="3569399"/>
                                  <a:pt x="1954719" y="3586328"/>
                                </a:cubicBezTo>
                                <a:cubicBezTo>
                                  <a:pt x="1964828" y="3604527"/>
                                  <a:pt x="1970480" y="3622663"/>
                                  <a:pt x="1973020" y="3645154"/>
                                </a:cubicBezTo>
                                <a:cubicBezTo>
                                  <a:pt x="1976258" y="3673755"/>
                                  <a:pt x="1976208" y="3704514"/>
                                  <a:pt x="1972880" y="3736569"/>
                                </a:cubicBezTo>
                                <a:cubicBezTo>
                                  <a:pt x="1965146" y="3809454"/>
                                  <a:pt x="1942121" y="3886544"/>
                                  <a:pt x="1898229" y="3986543"/>
                                </a:cubicBezTo>
                                <a:cubicBezTo>
                                  <a:pt x="1887968" y="4009720"/>
                                  <a:pt x="1884869" y="4016477"/>
                                  <a:pt x="1861438" y="4066845"/>
                                </a:cubicBezTo>
                                <a:cubicBezTo>
                                  <a:pt x="1838374" y="4116248"/>
                                  <a:pt x="1793886" y="4144049"/>
                                  <a:pt x="1729180" y="4149459"/>
                                </a:cubicBezTo>
                                <a:cubicBezTo>
                                  <a:pt x="1666950" y="4154678"/>
                                  <a:pt x="1585670" y="4139324"/>
                                  <a:pt x="1487626" y="4103866"/>
                                </a:cubicBezTo>
                                <a:cubicBezTo>
                                  <a:pt x="1416950" y="4078262"/>
                                  <a:pt x="1336585" y="4041357"/>
                                  <a:pt x="1255241" y="3997135"/>
                                </a:cubicBezTo>
                                <a:cubicBezTo>
                                  <a:pt x="1177111" y="3954666"/>
                                  <a:pt x="1103362" y="3908426"/>
                                  <a:pt x="1042008" y="3863429"/>
                                </a:cubicBezTo>
                                <a:cubicBezTo>
                                  <a:pt x="991945" y="3826663"/>
                                  <a:pt x="933703" y="3790836"/>
                                  <a:pt x="868894" y="3756927"/>
                                </a:cubicBezTo>
                                <a:cubicBezTo>
                                  <a:pt x="806499" y="3724276"/>
                                  <a:pt x="740828" y="3694862"/>
                                  <a:pt x="673721" y="3669500"/>
                                </a:cubicBezTo>
                                <a:cubicBezTo>
                                  <a:pt x="606690" y="3644164"/>
                                  <a:pt x="541844" y="3624250"/>
                                  <a:pt x="480998" y="3610293"/>
                                </a:cubicBezTo>
                                <a:cubicBezTo>
                                  <a:pt x="417905" y="3595815"/>
                                  <a:pt x="362126" y="3588474"/>
                                  <a:pt x="315187" y="3588474"/>
                                </a:cubicBezTo>
                                <a:cubicBezTo>
                                  <a:pt x="278395" y="3588474"/>
                                  <a:pt x="256056" y="3600463"/>
                                  <a:pt x="240511" y="3628543"/>
                                </a:cubicBezTo>
                                <a:cubicBezTo>
                                  <a:pt x="225779" y="3655137"/>
                                  <a:pt x="216343" y="3696183"/>
                                  <a:pt x="206856" y="3774910"/>
                                </a:cubicBezTo>
                                <a:lnTo>
                                  <a:pt x="206843" y="3774974"/>
                                </a:lnTo>
                                <a:cubicBezTo>
                                  <a:pt x="202652" y="3818065"/>
                                  <a:pt x="196328" y="3861474"/>
                                  <a:pt x="188060" y="3903955"/>
                                </a:cubicBezTo>
                                <a:cubicBezTo>
                                  <a:pt x="165861" y="4012959"/>
                                  <a:pt x="126148" y="4085807"/>
                                  <a:pt x="59320" y="4140175"/>
                                </a:cubicBezTo>
                                <a:lnTo>
                                  <a:pt x="29290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9733" y="4156153"/>
                                </a:lnTo>
                                <a:cubicBezTo>
                                  <a:pt x="20581" y="4144133"/>
                                  <a:pt x="32333" y="4133006"/>
                                  <a:pt x="45071" y="4122649"/>
                                </a:cubicBezTo>
                                <a:cubicBezTo>
                                  <a:pt x="77138" y="4096614"/>
                                  <a:pt x="102411" y="4065728"/>
                                  <a:pt x="122325" y="4028199"/>
                                </a:cubicBezTo>
                                <a:cubicBezTo>
                                  <a:pt x="141273" y="3992525"/>
                                  <a:pt x="155535" y="3950412"/>
                                  <a:pt x="165962" y="3899472"/>
                                </a:cubicBezTo>
                                <a:cubicBezTo>
                                  <a:pt x="172896" y="3865144"/>
                                  <a:pt x="175487" y="3847313"/>
                                  <a:pt x="184403" y="3772218"/>
                                </a:cubicBezTo>
                                <a:cubicBezTo>
                                  <a:pt x="193915" y="3692817"/>
                                  <a:pt x="201103" y="3659480"/>
                                  <a:pt x="215175" y="3629495"/>
                                </a:cubicBezTo>
                                <a:cubicBezTo>
                                  <a:pt x="235190" y="3586798"/>
                                  <a:pt x="267854" y="3566034"/>
                                  <a:pt x="315047" y="3566034"/>
                                </a:cubicBezTo>
                                <a:cubicBezTo>
                                  <a:pt x="513231" y="3566034"/>
                                  <a:pt x="845272" y="3691345"/>
                                  <a:pt x="1055216" y="3845370"/>
                                </a:cubicBezTo>
                                <a:cubicBezTo>
                                  <a:pt x="1115630" y="3889719"/>
                                  <a:pt x="1188401" y="3935362"/>
                                  <a:pt x="1265693" y="3977386"/>
                                </a:cubicBezTo>
                                <a:cubicBezTo>
                                  <a:pt x="1346084" y="4021100"/>
                                  <a:pt x="1425421" y="4057536"/>
                                  <a:pt x="1495106" y="4082771"/>
                                </a:cubicBezTo>
                                <a:cubicBezTo>
                                  <a:pt x="1578139" y="4112819"/>
                                  <a:pt x="1647849" y="4127792"/>
                                  <a:pt x="1703158" y="4127792"/>
                                </a:cubicBezTo>
                                <a:cubicBezTo>
                                  <a:pt x="1772423" y="4127792"/>
                                  <a:pt x="1819096" y="4104285"/>
                                  <a:pt x="1840889" y="4057435"/>
                                </a:cubicBezTo>
                                <a:lnTo>
                                  <a:pt x="1841689" y="4055720"/>
                                </a:lnTo>
                                <a:cubicBezTo>
                                  <a:pt x="1864638" y="4006533"/>
                                  <a:pt x="1867584" y="4000208"/>
                                  <a:pt x="1877579" y="3977450"/>
                                </a:cubicBezTo>
                                <a:cubicBezTo>
                                  <a:pt x="1920556" y="3879508"/>
                                  <a:pt x="1943022" y="3804501"/>
                                  <a:pt x="1950439" y="3734219"/>
                                </a:cubicBezTo>
                                <a:cubicBezTo>
                                  <a:pt x="1953640" y="3703943"/>
                                  <a:pt x="1953741" y="3674860"/>
                                  <a:pt x="1950719" y="3647745"/>
                                </a:cubicBezTo>
                                <a:cubicBezTo>
                                  <a:pt x="1946388" y="3610572"/>
                                  <a:pt x="1932507" y="3585464"/>
                                  <a:pt x="1893530" y="3544393"/>
                                </a:cubicBezTo>
                                <a:lnTo>
                                  <a:pt x="1875255" y="3525406"/>
                                </a:lnTo>
                                <a:cubicBezTo>
                                  <a:pt x="1863495" y="3513328"/>
                                  <a:pt x="1852345" y="3500412"/>
                                  <a:pt x="1842121" y="3487001"/>
                                </a:cubicBezTo>
                                <a:cubicBezTo>
                                  <a:pt x="1829256" y="3469323"/>
                                  <a:pt x="1817699" y="3450489"/>
                                  <a:pt x="1807755" y="3430982"/>
                                </a:cubicBezTo>
                                <a:lnTo>
                                  <a:pt x="1792121" y="3401340"/>
                                </a:lnTo>
                                <a:cubicBezTo>
                                  <a:pt x="1768550" y="3356166"/>
                                  <a:pt x="1753945" y="3336494"/>
                                  <a:pt x="1734234" y="3323336"/>
                                </a:cubicBezTo>
                                <a:cubicBezTo>
                                  <a:pt x="1698369" y="3299448"/>
                                  <a:pt x="1647874" y="3280156"/>
                                  <a:pt x="1579891" y="3264383"/>
                                </a:cubicBezTo>
                                <a:cubicBezTo>
                                  <a:pt x="1516874" y="3249753"/>
                                  <a:pt x="1437740" y="3237954"/>
                                  <a:pt x="1337944" y="3228290"/>
                                </a:cubicBezTo>
                                <a:cubicBezTo>
                                  <a:pt x="1296478" y="3224327"/>
                                  <a:pt x="1254365" y="3221012"/>
                                  <a:pt x="1212798" y="3218447"/>
                                </a:cubicBezTo>
                                <a:lnTo>
                                  <a:pt x="1182635" y="3216085"/>
                                </a:lnTo>
                                <a:cubicBezTo>
                                  <a:pt x="1042478" y="3205392"/>
                                  <a:pt x="971218" y="3193428"/>
                                  <a:pt x="919682" y="3171952"/>
                                </a:cubicBezTo>
                                <a:cubicBezTo>
                                  <a:pt x="827175" y="3133370"/>
                                  <a:pt x="707846" y="3044863"/>
                                  <a:pt x="608240" y="2940978"/>
                                </a:cubicBezTo>
                                <a:cubicBezTo>
                                  <a:pt x="559205" y="2889822"/>
                                  <a:pt x="518146" y="2838108"/>
                                  <a:pt x="489495" y="2791410"/>
                                </a:cubicBezTo>
                                <a:cubicBezTo>
                                  <a:pt x="458215" y="2740444"/>
                                  <a:pt x="442365" y="2697214"/>
                                  <a:pt x="442365" y="2662898"/>
                                </a:cubicBezTo>
                                <a:cubicBezTo>
                                  <a:pt x="442365" y="2591842"/>
                                  <a:pt x="464831" y="2533803"/>
                                  <a:pt x="517473" y="2468804"/>
                                </a:cubicBezTo>
                                <a:cubicBezTo>
                                  <a:pt x="535583" y="2446465"/>
                                  <a:pt x="597991" y="2381746"/>
                                  <a:pt x="643558" y="2334489"/>
                                </a:cubicBezTo>
                                <a:cubicBezTo>
                                  <a:pt x="666634" y="2310562"/>
                                  <a:pt x="686561" y="2289899"/>
                                  <a:pt x="694371" y="2281327"/>
                                </a:cubicBezTo>
                                <a:cubicBezTo>
                                  <a:pt x="754163" y="2215503"/>
                                  <a:pt x="829474" y="2152993"/>
                                  <a:pt x="938554" y="2078635"/>
                                </a:cubicBezTo>
                                <a:cubicBezTo>
                                  <a:pt x="955559" y="2067091"/>
                                  <a:pt x="997304" y="2039887"/>
                                  <a:pt x="1041487" y="2011084"/>
                                </a:cubicBezTo>
                                <a:cubicBezTo>
                                  <a:pt x="1099539" y="1973263"/>
                                  <a:pt x="1159559" y="1934147"/>
                                  <a:pt x="1180654" y="1919415"/>
                                </a:cubicBezTo>
                                <a:cubicBezTo>
                                  <a:pt x="1211947" y="1896784"/>
                                  <a:pt x="1241576" y="1871384"/>
                                  <a:pt x="1268691" y="1843926"/>
                                </a:cubicBezTo>
                                <a:cubicBezTo>
                                  <a:pt x="1289430" y="1823581"/>
                                  <a:pt x="1364588" y="1745590"/>
                                  <a:pt x="1367243" y="1742758"/>
                                </a:cubicBezTo>
                                <a:cubicBezTo>
                                  <a:pt x="1419567" y="1689507"/>
                                  <a:pt x="1463102" y="1650543"/>
                                  <a:pt x="1504250" y="1620152"/>
                                </a:cubicBezTo>
                                <a:cubicBezTo>
                                  <a:pt x="1548205" y="1587678"/>
                                  <a:pt x="1591182" y="1563523"/>
                                  <a:pt x="1639518" y="1544143"/>
                                </a:cubicBezTo>
                                <a:cubicBezTo>
                                  <a:pt x="1684260" y="1526274"/>
                                  <a:pt x="1747379" y="1506805"/>
                                  <a:pt x="1880729" y="1469695"/>
                                </a:cubicBezTo>
                                <a:cubicBezTo>
                                  <a:pt x="1936075" y="1454239"/>
                                  <a:pt x="1990914" y="1438948"/>
                                  <a:pt x="2043733" y="1424255"/>
                                </a:cubicBezTo>
                                <a:cubicBezTo>
                                  <a:pt x="2102115" y="1407884"/>
                                  <a:pt x="2161132" y="1390638"/>
                                  <a:pt x="2219133" y="1372985"/>
                                </a:cubicBezTo>
                                <a:cubicBezTo>
                                  <a:pt x="2365526" y="1328154"/>
                                  <a:pt x="2481045" y="1286536"/>
                                  <a:pt x="2572295" y="1245756"/>
                                </a:cubicBezTo>
                                <a:cubicBezTo>
                                  <a:pt x="2668624" y="1202703"/>
                                  <a:pt x="2738080" y="1160564"/>
                                  <a:pt x="2784626" y="1116914"/>
                                </a:cubicBezTo>
                                <a:cubicBezTo>
                                  <a:pt x="2846729" y="1058571"/>
                                  <a:pt x="2886861" y="1010679"/>
                                  <a:pt x="2918776" y="956780"/>
                                </a:cubicBezTo>
                                <a:cubicBezTo>
                                  <a:pt x="2948520" y="906564"/>
                                  <a:pt x="2972916" y="848195"/>
                                  <a:pt x="3003003" y="755333"/>
                                </a:cubicBezTo>
                                <a:cubicBezTo>
                                  <a:pt x="3030523" y="670472"/>
                                  <a:pt x="3045243" y="631152"/>
                                  <a:pt x="3072967" y="579539"/>
                                </a:cubicBezTo>
                                <a:cubicBezTo>
                                  <a:pt x="3138956" y="456908"/>
                                  <a:pt x="3238588" y="320332"/>
                                  <a:pt x="3346321" y="204839"/>
                                </a:cubicBezTo>
                                <a:cubicBezTo>
                                  <a:pt x="3404443" y="142526"/>
                                  <a:pt x="3462565" y="88840"/>
                                  <a:pt x="3518008" y="45854"/>
                                </a:cubicBezTo>
                                <a:lnTo>
                                  <a:pt x="35839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86468" y="1941473"/>
                            <a:ext cx="432678" cy="490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678" h="490195">
                                <a:moveTo>
                                  <a:pt x="432678" y="0"/>
                                </a:moveTo>
                                <a:lnTo>
                                  <a:pt x="432678" y="8450"/>
                                </a:lnTo>
                                <a:lnTo>
                                  <a:pt x="422948" y="9817"/>
                                </a:lnTo>
                                <a:cubicBezTo>
                                  <a:pt x="396977" y="14847"/>
                                  <a:pt x="377723" y="24118"/>
                                  <a:pt x="354279" y="42875"/>
                                </a:cubicBezTo>
                                <a:cubicBezTo>
                                  <a:pt x="347904" y="47943"/>
                                  <a:pt x="341694" y="53518"/>
                                  <a:pt x="335788" y="59424"/>
                                </a:cubicBezTo>
                                <a:lnTo>
                                  <a:pt x="335737" y="59474"/>
                                </a:lnTo>
                                <a:cubicBezTo>
                                  <a:pt x="335064" y="60173"/>
                                  <a:pt x="326606" y="68072"/>
                                  <a:pt x="314897" y="78994"/>
                                </a:cubicBezTo>
                                <a:cubicBezTo>
                                  <a:pt x="280759" y="110846"/>
                                  <a:pt x="209703" y="177127"/>
                                  <a:pt x="177343" y="209309"/>
                                </a:cubicBezTo>
                                <a:cubicBezTo>
                                  <a:pt x="157975" y="228499"/>
                                  <a:pt x="138773" y="248387"/>
                                  <a:pt x="120244" y="268415"/>
                                </a:cubicBezTo>
                                <a:cubicBezTo>
                                  <a:pt x="61316" y="332436"/>
                                  <a:pt x="25819" y="382880"/>
                                  <a:pt x="14783" y="418351"/>
                                </a:cubicBezTo>
                                <a:cubicBezTo>
                                  <a:pt x="8966" y="436982"/>
                                  <a:pt x="9830" y="451079"/>
                                  <a:pt x="17437" y="461417"/>
                                </a:cubicBezTo>
                                <a:cubicBezTo>
                                  <a:pt x="27432" y="475006"/>
                                  <a:pt x="49111" y="481610"/>
                                  <a:pt x="83719" y="481610"/>
                                </a:cubicBezTo>
                                <a:cubicBezTo>
                                  <a:pt x="150139" y="481610"/>
                                  <a:pt x="200647" y="474066"/>
                                  <a:pt x="247485" y="457124"/>
                                </a:cubicBezTo>
                                <a:cubicBezTo>
                                  <a:pt x="291821" y="441097"/>
                                  <a:pt x="334861" y="416573"/>
                                  <a:pt x="396050" y="372504"/>
                                </a:cubicBezTo>
                                <a:lnTo>
                                  <a:pt x="407124" y="364605"/>
                                </a:lnTo>
                                <a:lnTo>
                                  <a:pt x="432678" y="346726"/>
                                </a:lnTo>
                                <a:lnTo>
                                  <a:pt x="432678" y="357239"/>
                                </a:lnTo>
                                <a:lnTo>
                                  <a:pt x="412230" y="371551"/>
                                </a:lnTo>
                                <a:lnTo>
                                  <a:pt x="401155" y="379451"/>
                                </a:lnTo>
                                <a:cubicBezTo>
                                  <a:pt x="294602" y="456032"/>
                                  <a:pt x="223482" y="490195"/>
                                  <a:pt x="83719" y="490195"/>
                                </a:cubicBezTo>
                                <a:cubicBezTo>
                                  <a:pt x="46635" y="490195"/>
                                  <a:pt x="21882" y="482105"/>
                                  <a:pt x="10160" y="466128"/>
                                </a:cubicBezTo>
                                <a:cubicBezTo>
                                  <a:pt x="1181" y="453885"/>
                                  <a:pt x="0" y="436944"/>
                                  <a:pt x="6668" y="415748"/>
                                </a:cubicBezTo>
                                <a:cubicBezTo>
                                  <a:pt x="18186" y="378511"/>
                                  <a:pt x="53302" y="328397"/>
                                  <a:pt x="114021" y="262560"/>
                                </a:cubicBezTo>
                                <a:cubicBezTo>
                                  <a:pt x="131344" y="243713"/>
                                  <a:pt x="150635" y="223698"/>
                                  <a:pt x="171361" y="203073"/>
                                </a:cubicBezTo>
                                <a:cubicBezTo>
                                  <a:pt x="196685" y="177978"/>
                                  <a:pt x="247891" y="129591"/>
                                  <a:pt x="323558" y="59271"/>
                                </a:cubicBezTo>
                                <a:cubicBezTo>
                                  <a:pt x="327330" y="55779"/>
                                  <a:pt x="329400" y="53848"/>
                                  <a:pt x="329781" y="53493"/>
                                </a:cubicBezTo>
                                <a:lnTo>
                                  <a:pt x="329845" y="53429"/>
                                </a:lnTo>
                                <a:cubicBezTo>
                                  <a:pt x="335953" y="47181"/>
                                  <a:pt x="342380" y="41390"/>
                                  <a:pt x="348983" y="36182"/>
                                </a:cubicBezTo>
                                <a:cubicBezTo>
                                  <a:pt x="373431" y="16561"/>
                                  <a:pt x="393306" y="6858"/>
                                  <a:pt x="419862" y="1562"/>
                                </a:cubicBezTo>
                                <a:lnTo>
                                  <a:pt x="4326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019146" y="1918596"/>
                            <a:ext cx="430261" cy="380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261" h="380117">
                                <a:moveTo>
                                  <a:pt x="345056" y="236"/>
                                </a:moveTo>
                                <a:cubicBezTo>
                                  <a:pt x="350971" y="0"/>
                                  <a:pt x="356205" y="42"/>
                                  <a:pt x="361116" y="356"/>
                                </a:cubicBezTo>
                                <a:cubicBezTo>
                                  <a:pt x="367663" y="775"/>
                                  <a:pt x="373635" y="1678"/>
                                  <a:pt x="379881" y="3053"/>
                                </a:cubicBezTo>
                                <a:cubicBezTo>
                                  <a:pt x="414259" y="10698"/>
                                  <a:pt x="430261" y="34930"/>
                                  <a:pt x="430261" y="79316"/>
                                </a:cubicBezTo>
                                <a:cubicBezTo>
                                  <a:pt x="430261" y="106698"/>
                                  <a:pt x="422807" y="131221"/>
                                  <a:pt x="407478" y="154272"/>
                                </a:cubicBezTo>
                                <a:cubicBezTo>
                                  <a:pt x="392504" y="176776"/>
                                  <a:pt x="370393" y="197350"/>
                                  <a:pt x="339850" y="217162"/>
                                </a:cubicBezTo>
                                <a:cubicBezTo>
                                  <a:pt x="297203" y="244835"/>
                                  <a:pt x="255230" y="263847"/>
                                  <a:pt x="144562" y="305567"/>
                                </a:cubicBezTo>
                                <a:lnTo>
                                  <a:pt x="140816" y="306964"/>
                                </a:lnTo>
                                <a:lnTo>
                                  <a:pt x="109256" y="318876"/>
                                </a:lnTo>
                                <a:cubicBezTo>
                                  <a:pt x="75938" y="331602"/>
                                  <a:pt x="49163" y="346549"/>
                                  <a:pt x="15714" y="369118"/>
                                </a:cubicBezTo>
                                <a:lnTo>
                                  <a:pt x="0" y="380117"/>
                                </a:lnTo>
                                <a:lnTo>
                                  <a:pt x="0" y="369603"/>
                                </a:lnTo>
                                <a:lnTo>
                                  <a:pt x="11138" y="361811"/>
                                </a:lnTo>
                                <a:cubicBezTo>
                                  <a:pt x="45082" y="338916"/>
                                  <a:pt x="72271" y="323741"/>
                                  <a:pt x="106132" y="310786"/>
                                </a:cubicBezTo>
                                <a:lnTo>
                                  <a:pt x="137958" y="298874"/>
                                </a:lnTo>
                                <a:lnTo>
                                  <a:pt x="141425" y="297477"/>
                                </a:lnTo>
                                <a:cubicBezTo>
                                  <a:pt x="251433" y="256049"/>
                                  <a:pt x="293089" y="237241"/>
                                  <a:pt x="335253" y="209949"/>
                                </a:cubicBezTo>
                                <a:cubicBezTo>
                                  <a:pt x="364424" y="190975"/>
                                  <a:pt x="385532" y="171468"/>
                                  <a:pt x="399794" y="150297"/>
                                </a:cubicBezTo>
                                <a:cubicBezTo>
                                  <a:pt x="414526" y="128414"/>
                                  <a:pt x="421689" y="105199"/>
                                  <a:pt x="421689" y="79316"/>
                                </a:cubicBezTo>
                                <a:cubicBezTo>
                                  <a:pt x="421689" y="39045"/>
                                  <a:pt x="408252" y="18166"/>
                                  <a:pt x="378128" y="11625"/>
                                </a:cubicBezTo>
                                <a:cubicBezTo>
                                  <a:pt x="372264" y="10311"/>
                                  <a:pt x="366584" y="9442"/>
                                  <a:pt x="360282" y="9040"/>
                                </a:cubicBezTo>
                                <a:cubicBezTo>
                                  <a:pt x="341379" y="7832"/>
                                  <a:pt x="316885" y="10816"/>
                                  <a:pt x="265060" y="18521"/>
                                </a:cubicBezTo>
                                <a:cubicBezTo>
                                  <a:pt x="218006" y="25659"/>
                                  <a:pt x="191311" y="28186"/>
                                  <a:pt x="163053" y="28186"/>
                                </a:cubicBezTo>
                                <a:cubicBezTo>
                                  <a:pt x="146975" y="28186"/>
                                  <a:pt x="133259" y="28046"/>
                                  <a:pt x="110653" y="27640"/>
                                </a:cubicBezTo>
                                <a:cubicBezTo>
                                  <a:pt x="69496" y="26935"/>
                                  <a:pt x="38232" y="27052"/>
                                  <a:pt x="13268" y="29464"/>
                                </a:cubicBezTo>
                                <a:lnTo>
                                  <a:pt x="0" y="31328"/>
                                </a:lnTo>
                                <a:lnTo>
                                  <a:pt x="0" y="22877"/>
                                </a:lnTo>
                                <a:lnTo>
                                  <a:pt x="24453" y="19896"/>
                                </a:lnTo>
                                <a:cubicBezTo>
                                  <a:pt x="38466" y="18998"/>
                                  <a:pt x="54227" y="18648"/>
                                  <a:pt x="72210" y="18648"/>
                                </a:cubicBezTo>
                                <a:cubicBezTo>
                                  <a:pt x="84072" y="18648"/>
                                  <a:pt x="96899" y="18801"/>
                                  <a:pt x="110831" y="19055"/>
                                </a:cubicBezTo>
                                <a:cubicBezTo>
                                  <a:pt x="133348" y="19461"/>
                                  <a:pt x="147013" y="19601"/>
                                  <a:pt x="163053" y="19601"/>
                                </a:cubicBezTo>
                                <a:cubicBezTo>
                                  <a:pt x="190854" y="19601"/>
                                  <a:pt x="216279" y="17188"/>
                                  <a:pt x="263764" y="10012"/>
                                </a:cubicBezTo>
                                <a:cubicBezTo>
                                  <a:pt x="303434" y="4155"/>
                                  <a:pt x="327311" y="945"/>
                                  <a:pt x="345056" y="23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993922" y="0"/>
                            <a:ext cx="3487935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7935" h="4168801">
                                <a:moveTo>
                                  <a:pt x="3474165" y="0"/>
                                </a:moveTo>
                                <a:lnTo>
                                  <a:pt x="3487935" y="0"/>
                                </a:lnTo>
                                <a:lnTo>
                                  <a:pt x="3470803" y="13425"/>
                                </a:lnTo>
                                <a:cubicBezTo>
                                  <a:pt x="3414247" y="60408"/>
                                  <a:pt x="3372618" y="105035"/>
                                  <a:pt x="3327688" y="173758"/>
                                </a:cubicBezTo>
                                <a:cubicBezTo>
                                  <a:pt x="3267110" y="266430"/>
                                  <a:pt x="3200600" y="404073"/>
                                  <a:pt x="3091456" y="641766"/>
                                </a:cubicBezTo>
                                <a:cubicBezTo>
                                  <a:pt x="3007369" y="825331"/>
                                  <a:pt x="2918888" y="953043"/>
                                  <a:pt x="2820959" y="1032176"/>
                                </a:cubicBezTo>
                                <a:cubicBezTo>
                                  <a:pt x="2784776" y="1061424"/>
                                  <a:pt x="2755807" y="1080030"/>
                                  <a:pt x="2720946" y="1096400"/>
                                </a:cubicBezTo>
                                <a:cubicBezTo>
                                  <a:pt x="2683938" y="1113799"/>
                                  <a:pt x="2640530" y="1128379"/>
                                  <a:pt x="2582491" y="1146273"/>
                                </a:cubicBezTo>
                                <a:cubicBezTo>
                                  <a:pt x="2547591" y="1155900"/>
                                  <a:pt x="2513326" y="1168676"/>
                                  <a:pt x="2480611" y="1184272"/>
                                </a:cubicBezTo>
                                <a:cubicBezTo>
                                  <a:pt x="2397858" y="1225686"/>
                                  <a:pt x="2273563" y="1269920"/>
                                  <a:pt x="2089438" y="1323464"/>
                                </a:cubicBezTo>
                                <a:cubicBezTo>
                                  <a:pt x="1989705" y="1352204"/>
                                  <a:pt x="1888232" y="1380029"/>
                                  <a:pt x="1787801" y="1406153"/>
                                </a:cubicBezTo>
                                <a:cubicBezTo>
                                  <a:pt x="1736417" y="1419946"/>
                                  <a:pt x="1679317" y="1448101"/>
                                  <a:pt x="1613188" y="1492285"/>
                                </a:cubicBezTo>
                                <a:cubicBezTo>
                                  <a:pt x="1550882" y="1535071"/>
                                  <a:pt x="1490506" y="1582074"/>
                                  <a:pt x="1433763" y="1631972"/>
                                </a:cubicBezTo>
                                <a:cubicBezTo>
                                  <a:pt x="1403105" y="1658274"/>
                                  <a:pt x="1303549" y="1746094"/>
                                  <a:pt x="1302521" y="1746996"/>
                                </a:cubicBezTo>
                                <a:cubicBezTo>
                                  <a:pt x="1268104" y="1778073"/>
                                  <a:pt x="1231668" y="1807702"/>
                                  <a:pt x="1194291" y="1835045"/>
                                </a:cubicBezTo>
                                <a:cubicBezTo>
                                  <a:pt x="1177324" y="1846919"/>
                                  <a:pt x="1124657" y="1880752"/>
                                  <a:pt x="1068904" y="1916566"/>
                                </a:cubicBezTo>
                                <a:cubicBezTo>
                                  <a:pt x="1012961" y="1952507"/>
                                  <a:pt x="955100" y="1989668"/>
                                  <a:pt x="927807" y="2008197"/>
                                </a:cubicBezTo>
                                <a:cubicBezTo>
                                  <a:pt x="796807" y="2096487"/>
                                  <a:pt x="672423" y="2196563"/>
                                  <a:pt x="558123" y="2305631"/>
                                </a:cubicBezTo>
                                <a:cubicBezTo>
                                  <a:pt x="480653" y="2379367"/>
                                  <a:pt x="437460" y="2443197"/>
                                  <a:pt x="422195" y="2506545"/>
                                </a:cubicBezTo>
                                <a:cubicBezTo>
                                  <a:pt x="414638" y="2537876"/>
                                  <a:pt x="413762" y="2569385"/>
                                  <a:pt x="419503" y="2602887"/>
                                </a:cubicBezTo>
                                <a:cubicBezTo>
                                  <a:pt x="424900" y="2634409"/>
                                  <a:pt x="436254" y="2667924"/>
                                  <a:pt x="454186" y="2705325"/>
                                </a:cubicBezTo>
                                <a:cubicBezTo>
                                  <a:pt x="465388" y="2728592"/>
                                  <a:pt x="477618" y="2751718"/>
                                  <a:pt x="490508" y="2774032"/>
                                </a:cubicBezTo>
                                <a:lnTo>
                                  <a:pt x="503538" y="2797629"/>
                                </a:lnTo>
                                <a:cubicBezTo>
                                  <a:pt x="524443" y="2833875"/>
                                  <a:pt x="543150" y="2871848"/>
                                  <a:pt x="559152" y="2910468"/>
                                </a:cubicBezTo>
                                <a:cubicBezTo>
                                  <a:pt x="598014" y="3007750"/>
                                  <a:pt x="606307" y="3080813"/>
                                  <a:pt x="585263" y="3140389"/>
                                </a:cubicBezTo>
                                <a:cubicBezTo>
                                  <a:pt x="569401" y="3185030"/>
                                  <a:pt x="543658" y="3216627"/>
                                  <a:pt x="475052" y="3275593"/>
                                </a:cubicBezTo>
                                <a:cubicBezTo>
                                  <a:pt x="458822" y="3289411"/>
                                  <a:pt x="441766" y="3301247"/>
                                  <a:pt x="402027" y="3326203"/>
                                </a:cubicBezTo>
                                <a:cubicBezTo>
                                  <a:pt x="350643" y="3358359"/>
                                  <a:pt x="323719" y="3378946"/>
                                  <a:pt x="300046" y="3415954"/>
                                </a:cubicBezTo>
                                <a:cubicBezTo>
                                  <a:pt x="284806" y="3439601"/>
                                  <a:pt x="273783" y="3467122"/>
                                  <a:pt x="266366" y="3500104"/>
                                </a:cubicBezTo>
                                <a:cubicBezTo>
                                  <a:pt x="258771" y="3533848"/>
                                  <a:pt x="255076" y="3572634"/>
                                  <a:pt x="255076" y="3618684"/>
                                </a:cubicBezTo>
                                <a:cubicBezTo>
                                  <a:pt x="255076" y="3741569"/>
                                  <a:pt x="237346" y="3835143"/>
                                  <a:pt x="199297" y="3913171"/>
                                </a:cubicBezTo>
                                <a:cubicBezTo>
                                  <a:pt x="184019" y="3944528"/>
                                  <a:pt x="167446" y="3970969"/>
                                  <a:pt x="145589" y="3998922"/>
                                </a:cubicBezTo>
                                <a:cubicBezTo>
                                  <a:pt x="125015" y="4025211"/>
                                  <a:pt x="98637" y="4054129"/>
                                  <a:pt x="60029" y="4092699"/>
                                </a:cubicBezTo>
                                <a:cubicBezTo>
                                  <a:pt x="48040" y="4104707"/>
                                  <a:pt x="36372" y="4119877"/>
                                  <a:pt x="25104" y="4138082"/>
                                </a:cubicBezTo>
                                <a:lnTo>
                                  <a:pt x="9394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9487" y="4131515"/>
                                </a:lnTo>
                                <a:cubicBezTo>
                                  <a:pt x="30586" y="4113797"/>
                                  <a:pt x="42146" y="4098782"/>
                                  <a:pt x="54073" y="4086857"/>
                                </a:cubicBezTo>
                                <a:cubicBezTo>
                                  <a:pt x="92274" y="4048541"/>
                                  <a:pt x="118322" y="4019940"/>
                                  <a:pt x="138553" y="3994121"/>
                                </a:cubicBezTo>
                                <a:cubicBezTo>
                                  <a:pt x="160207" y="3966474"/>
                                  <a:pt x="176564" y="3940425"/>
                                  <a:pt x="191576" y="3909654"/>
                                </a:cubicBezTo>
                                <a:cubicBezTo>
                                  <a:pt x="229053" y="3832781"/>
                                  <a:pt x="246503" y="3740363"/>
                                  <a:pt x="246503" y="3618811"/>
                                </a:cubicBezTo>
                                <a:cubicBezTo>
                                  <a:pt x="246503" y="3571897"/>
                                  <a:pt x="250326" y="3532273"/>
                                  <a:pt x="258187" y="3497653"/>
                                </a:cubicBezTo>
                                <a:cubicBezTo>
                                  <a:pt x="265820" y="3464036"/>
                                  <a:pt x="277110" y="3435842"/>
                                  <a:pt x="292718" y="3411458"/>
                                </a:cubicBezTo>
                                <a:cubicBezTo>
                                  <a:pt x="316010" y="3375275"/>
                                  <a:pt x="340051" y="3354981"/>
                                  <a:pt x="415172" y="3308105"/>
                                </a:cubicBezTo>
                                <a:cubicBezTo>
                                  <a:pt x="434158" y="3296574"/>
                                  <a:pt x="452434" y="3283493"/>
                                  <a:pt x="469490" y="3269205"/>
                                </a:cubicBezTo>
                                <a:cubicBezTo>
                                  <a:pt x="536711" y="3211395"/>
                                  <a:pt x="561844" y="3180674"/>
                                  <a:pt x="577084" y="3137722"/>
                                </a:cubicBezTo>
                                <a:cubicBezTo>
                                  <a:pt x="597506" y="3080242"/>
                                  <a:pt x="589314" y="3009122"/>
                                  <a:pt x="551291" y="2913897"/>
                                </a:cubicBezTo>
                                <a:cubicBezTo>
                                  <a:pt x="535365" y="2875505"/>
                                  <a:pt x="516746" y="2837799"/>
                                  <a:pt x="495957" y="2801820"/>
                                </a:cubicBezTo>
                                <a:lnTo>
                                  <a:pt x="483091" y="2778287"/>
                                </a:lnTo>
                                <a:lnTo>
                                  <a:pt x="483066" y="2778236"/>
                                </a:lnTo>
                                <a:cubicBezTo>
                                  <a:pt x="470112" y="2755757"/>
                                  <a:pt x="457857" y="2732516"/>
                                  <a:pt x="446617" y="2709135"/>
                                </a:cubicBezTo>
                                <a:cubicBezTo>
                                  <a:pt x="372271" y="2554653"/>
                                  <a:pt x="400922" y="2443654"/>
                                  <a:pt x="552345" y="2299611"/>
                                </a:cubicBezTo>
                                <a:cubicBezTo>
                                  <a:pt x="666949" y="2190239"/>
                                  <a:pt x="791663" y="2089883"/>
                                  <a:pt x="923007" y="2001339"/>
                                </a:cubicBezTo>
                                <a:cubicBezTo>
                                  <a:pt x="951036" y="1982263"/>
                                  <a:pt x="1010497" y="1944036"/>
                                  <a:pt x="1067990" y="1907054"/>
                                </a:cubicBezTo>
                                <a:cubicBezTo>
                                  <a:pt x="1121876" y="1872396"/>
                                  <a:pt x="1172765" y="1839655"/>
                                  <a:pt x="1189288" y="1828136"/>
                                </a:cubicBezTo>
                                <a:cubicBezTo>
                                  <a:pt x="1216770" y="1808781"/>
                                  <a:pt x="1248990" y="1782632"/>
                                  <a:pt x="1297022" y="1740684"/>
                                </a:cubicBezTo>
                                <a:lnTo>
                                  <a:pt x="1298444" y="1739452"/>
                                </a:lnTo>
                                <a:lnTo>
                                  <a:pt x="1298419" y="1739401"/>
                                </a:lnTo>
                                <a:cubicBezTo>
                                  <a:pt x="1310255" y="1728759"/>
                                  <a:pt x="1399562" y="1650044"/>
                                  <a:pt x="1428060" y="1625711"/>
                                </a:cubicBezTo>
                                <a:cubicBezTo>
                                  <a:pt x="1500133" y="1563862"/>
                                  <a:pt x="1555746" y="1520555"/>
                                  <a:pt x="1608400" y="1485287"/>
                                </a:cubicBezTo>
                                <a:cubicBezTo>
                                  <a:pt x="1675266" y="1440608"/>
                                  <a:pt x="1733267" y="1412084"/>
                                  <a:pt x="1785705" y="1398089"/>
                                </a:cubicBezTo>
                                <a:cubicBezTo>
                                  <a:pt x="1966223" y="1349867"/>
                                  <a:pt x="2002837" y="1339809"/>
                                  <a:pt x="2087025" y="1315361"/>
                                </a:cubicBezTo>
                                <a:cubicBezTo>
                                  <a:pt x="2270820" y="1261996"/>
                                  <a:pt x="2394708" y="1217914"/>
                                  <a:pt x="2476826" y="1176664"/>
                                </a:cubicBezTo>
                                <a:cubicBezTo>
                                  <a:pt x="2509859" y="1160891"/>
                                  <a:pt x="2544492" y="1147937"/>
                                  <a:pt x="2579773" y="1138183"/>
                                </a:cubicBezTo>
                                <a:lnTo>
                                  <a:pt x="2579836" y="1138158"/>
                                </a:lnTo>
                                <a:cubicBezTo>
                                  <a:pt x="2698454" y="1101684"/>
                                  <a:pt x="2746448" y="1081376"/>
                                  <a:pt x="2815561" y="1025471"/>
                                </a:cubicBezTo>
                                <a:cubicBezTo>
                                  <a:pt x="2863885" y="986507"/>
                                  <a:pt x="2908677" y="937053"/>
                                  <a:pt x="2952505" y="874277"/>
                                </a:cubicBezTo>
                                <a:cubicBezTo>
                                  <a:pt x="2997717" y="809507"/>
                                  <a:pt x="3040656" y="732355"/>
                                  <a:pt x="3083785" y="638413"/>
                                </a:cubicBezTo>
                                <a:cubicBezTo>
                                  <a:pt x="3193221" y="399894"/>
                                  <a:pt x="3259972" y="261693"/>
                                  <a:pt x="3321097" y="168297"/>
                                </a:cubicBezTo>
                                <a:cubicBezTo>
                                  <a:pt x="3366341" y="99174"/>
                                  <a:pt x="3408263" y="54275"/>
                                  <a:pt x="3465224" y="7000"/>
                                </a:cubicBezTo>
                                <a:lnTo>
                                  <a:pt x="347416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5938" y="0"/>
                            <a:ext cx="3713917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917" h="4168801">
                                <a:moveTo>
                                  <a:pt x="3704050" y="0"/>
                                </a:moveTo>
                                <a:lnTo>
                                  <a:pt x="3713917" y="0"/>
                                </a:lnTo>
                                <a:lnTo>
                                  <a:pt x="3704480" y="15933"/>
                                </a:lnTo>
                                <a:cubicBezTo>
                                  <a:pt x="3668812" y="79165"/>
                                  <a:pt x="3629584" y="157627"/>
                                  <a:pt x="3579882" y="264650"/>
                                </a:cubicBezTo>
                                <a:lnTo>
                                  <a:pt x="3551104" y="326855"/>
                                </a:lnTo>
                                <a:cubicBezTo>
                                  <a:pt x="3444056" y="557335"/>
                                  <a:pt x="3388062" y="653867"/>
                                  <a:pt x="3311429" y="740024"/>
                                </a:cubicBezTo>
                                <a:cubicBezTo>
                                  <a:pt x="3210223" y="853981"/>
                                  <a:pt x="3048971" y="934347"/>
                                  <a:pt x="2754865" y="1017430"/>
                                </a:cubicBezTo>
                                <a:cubicBezTo>
                                  <a:pt x="2693371" y="1034753"/>
                                  <a:pt x="2489943" y="1088169"/>
                                  <a:pt x="2488647" y="1088487"/>
                                </a:cubicBezTo>
                                <a:cubicBezTo>
                                  <a:pt x="2388978" y="1115449"/>
                                  <a:pt x="2324207" y="1135870"/>
                                  <a:pt x="2272061" y="1156749"/>
                                </a:cubicBezTo>
                                <a:cubicBezTo>
                                  <a:pt x="2197157" y="1186747"/>
                                  <a:pt x="2132755" y="1223475"/>
                                  <a:pt x="2056707" y="1279584"/>
                                </a:cubicBezTo>
                                <a:cubicBezTo>
                                  <a:pt x="1986045" y="1331704"/>
                                  <a:pt x="1902352" y="1402710"/>
                                  <a:pt x="1767833" y="1524643"/>
                                </a:cubicBezTo>
                                <a:lnTo>
                                  <a:pt x="1744313" y="1545979"/>
                                </a:lnTo>
                                <a:cubicBezTo>
                                  <a:pt x="1618202" y="1660164"/>
                                  <a:pt x="1554994" y="1713593"/>
                                  <a:pt x="1484217" y="1765816"/>
                                </a:cubicBezTo>
                                <a:cubicBezTo>
                                  <a:pt x="1431359" y="1804665"/>
                                  <a:pt x="1376038" y="1842714"/>
                                  <a:pt x="1304868" y="1889171"/>
                                </a:cubicBezTo>
                                <a:cubicBezTo>
                                  <a:pt x="1293133" y="1896803"/>
                                  <a:pt x="1266425" y="1913961"/>
                                  <a:pt x="1238154" y="1932122"/>
                                </a:cubicBezTo>
                                <a:cubicBezTo>
                                  <a:pt x="1197197" y="1958424"/>
                                  <a:pt x="1150766" y="1988244"/>
                                  <a:pt x="1134230" y="1999166"/>
                                </a:cubicBezTo>
                                <a:cubicBezTo>
                                  <a:pt x="1050537" y="2053725"/>
                                  <a:pt x="987380" y="2098734"/>
                                  <a:pt x="935488" y="2140809"/>
                                </a:cubicBezTo>
                                <a:cubicBezTo>
                                  <a:pt x="880548" y="2185360"/>
                                  <a:pt x="835272" y="2228896"/>
                                  <a:pt x="792994" y="2277829"/>
                                </a:cubicBezTo>
                                <a:cubicBezTo>
                                  <a:pt x="759720" y="2316005"/>
                                  <a:pt x="729646" y="2357382"/>
                                  <a:pt x="703599" y="2400816"/>
                                </a:cubicBezTo>
                                <a:cubicBezTo>
                                  <a:pt x="674579" y="2449431"/>
                                  <a:pt x="652951" y="2495126"/>
                                  <a:pt x="633495" y="2548974"/>
                                </a:cubicBezTo>
                                <a:cubicBezTo>
                                  <a:pt x="615118" y="2599825"/>
                                  <a:pt x="597922" y="2659782"/>
                                  <a:pt x="575989" y="2749405"/>
                                </a:cubicBezTo>
                                <a:lnTo>
                                  <a:pt x="554678" y="2836134"/>
                                </a:lnTo>
                                <a:cubicBezTo>
                                  <a:pt x="546741" y="2868570"/>
                                  <a:pt x="539184" y="2897500"/>
                                  <a:pt x="530891" y="2927218"/>
                                </a:cubicBezTo>
                                <a:cubicBezTo>
                                  <a:pt x="510152" y="3002034"/>
                                  <a:pt x="486543" y="3061190"/>
                                  <a:pt x="454348" y="3119026"/>
                                </a:cubicBezTo>
                                <a:cubicBezTo>
                                  <a:pt x="424250" y="3173077"/>
                                  <a:pt x="384943" y="3228602"/>
                                  <a:pt x="326879" y="3299049"/>
                                </a:cubicBezTo>
                                <a:lnTo>
                                  <a:pt x="270135" y="3367768"/>
                                </a:lnTo>
                                <a:cubicBezTo>
                                  <a:pt x="250323" y="3391721"/>
                                  <a:pt x="230790" y="3416447"/>
                                  <a:pt x="212096" y="3441276"/>
                                </a:cubicBezTo>
                                <a:cubicBezTo>
                                  <a:pt x="191776" y="3467959"/>
                                  <a:pt x="175622" y="3497461"/>
                                  <a:pt x="164103" y="3528982"/>
                                </a:cubicBezTo>
                                <a:cubicBezTo>
                                  <a:pt x="147262" y="3575959"/>
                                  <a:pt x="142640" y="3616434"/>
                                  <a:pt x="138080" y="3695136"/>
                                </a:cubicBezTo>
                                <a:cubicBezTo>
                                  <a:pt x="133661" y="3771756"/>
                                  <a:pt x="128352" y="3820790"/>
                                  <a:pt x="119742" y="3864389"/>
                                </a:cubicBezTo>
                                <a:cubicBezTo>
                                  <a:pt x="110432" y="3911494"/>
                                  <a:pt x="96818" y="3954546"/>
                                  <a:pt x="74212" y="4008331"/>
                                </a:cubicBezTo>
                                <a:cubicBezTo>
                                  <a:pt x="61271" y="4039040"/>
                                  <a:pt x="35845" y="4102349"/>
                                  <a:pt x="15424" y="4153213"/>
                                </a:cubicBezTo>
                                <a:lnTo>
                                  <a:pt x="9155" y="4168801"/>
                                </a:lnTo>
                                <a:lnTo>
                                  <a:pt x="0" y="4168801"/>
                                </a:lnTo>
                                <a:lnTo>
                                  <a:pt x="1748" y="4164459"/>
                                </a:lnTo>
                                <a:cubicBezTo>
                                  <a:pt x="5553" y="4154989"/>
                                  <a:pt x="9617" y="4144862"/>
                                  <a:pt x="13824" y="4134378"/>
                                </a:cubicBezTo>
                                <a:cubicBezTo>
                                  <a:pt x="32950" y="4086728"/>
                                  <a:pt x="54629" y="4032728"/>
                                  <a:pt x="66186" y="4004978"/>
                                </a:cubicBezTo>
                                <a:cubicBezTo>
                                  <a:pt x="88652" y="3951778"/>
                                  <a:pt x="102165" y="3909144"/>
                                  <a:pt x="111398" y="3862408"/>
                                </a:cubicBezTo>
                                <a:cubicBezTo>
                                  <a:pt x="119894" y="3819342"/>
                                  <a:pt x="125139" y="3770765"/>
                                  <a:pt x="129495" y="3694743"/>
                                </a:cubicBezTo>
                                <a:cubicBezTo>
                                  <a:pt x="134550" y="3606109"/>
                                  <a:pt x="140252" y="3569851"/>
                                  <a:pt x="156051" y="3526061"/>
                                </a:cubicBezTo>
                                <a:cubicBezTo>
                                  <a:pt x="167849" y="3493765"/>
                                  <a:pt x="184385" y="3463514"/>
                                  <a:pt x="205225" y="3436133"/>
                                </a:cubicBezTo>
                                <a:cubicBezTo>
                                  <a:pt x="221469" y="3414377"/>
                                  <a:pt x="239452" y="3391581"/>
                                  <a:pt x="263544" y="3362257"/>
                                </a:cubicBezTo>
                                <a:lnTo>
                                  <a:pt x="320427" y="3293677"/>
                                </a:lnTo>
                                <a:cubicBezTo>
                                  <a:pt x="378085" y="3223661"/>
                                  <a:pt x="417099" y="3168569"/>
                                  <a:pt x="446906" y="3115051"/>
                                </a:cubicBezTo>
                                <a:cubicBezTo>
                                  <a:pt x="478834" y="3057761"/>
                                  <a:pt x="502240" y="2999151"/>
                                  <a:pt x="522827" y="2925021"/>
                                </a:cubicBezTo>
                                <a:cubicBezTo>
                                  <a:pt x="530231" y="2897995"/>
                                  <a:pt x="537762" y="2869103"/>
                                  <a:pt x="546512" y="2834064"/>
                                </a:cubicBezTo>
                                <a:lnTo>
                                  <a:pt x="567683" y="2747335"/>
                                </a:lnTo>
                                <a:cubicBezTo>
                                  <a:pt x="589807" y="2657242"/>
                                  <a:pt x="607155" y="2596942"/>
                                  <a:pt x="625710" y="2545710"/>
                                </a:cubicBezTo>
                                <a:cubicBezTo>
                                  <a:pt x="645318" y="2491519"/>
                                  <a:pt x="667112" y="2445444"/>
                                  <a:pt x="696360" y="2396307"/>
                                </a:cubicBezTo>
                                <a:cubicBezTo>
                                  <a:pt x="721887" y="2353534"/>
                                  <a:pt x="751401" y="2312919"/>
                                  <a:pt x="786593" y="2272139"/>
                                </a:cubicBezTo>
                                <a:cubicBezTo>
                                  <a:pt x="868127" y="2177944"/>
                                  <a:pt x="961104" y="2101998"/>
                                  <a:pt x="1129633" y="1991939"/>
                                </a:cubicBezTo>
                                <a:cubicBezTo>
                                  <a:pt x="1141812" y="1984040"/>
                                  <a:pt x="1170019" y="1965892"/>
                                  <a:pt x="1199889" y="1946676"/>
                                </a:cubicBezTo>
                                <a:cubicBezTo>
                                  <a:pt x="1239348" y="1921302"/>
                                  <a:pt x="1284065" y="1892536"/>
                                  <a:pt x="1300257" y="1881944"/>
                                </a:cubicBezTo>
                                <a:cubicBezTo>
                                  <a:pt x="1371517" y="1835628"/>
                                  <a:pt x="1426699" y="1797705"/>
                                  <a:pt x="1479175" y="1758970"/>
                                </a:cubicBezTo>
                                <a:cubicBezTo>
                                  <a:pt x="1549927" y="1706875"/>
                                  <a:pt x="1612982" y="1653573"/>
                                  <a:pt x="1738712" y="1539629"/>
                                </a:cubicBezTo>
                                <a:lnTo>
                                  <a:pt x="1762245" y="1518293"/>
                                </a:lnTo>
                                <a:cubicBezTo>
                                  <a:pt x="1897284" y="1395814"/>
                                  <a:pt x="1981358" y="1324491"/>
                                  <a:pt x="2052440" y="1272103"/>
                                </a:cubicBezTo>
                                <a:cubicBezTo>
                                  <a:pt x="2128704" y="1215918"/>
                                  <a:pt x="2193436" y="1179063"/>
                                  <a:pt x="2268899" y="1148888"/>
                                </a:cubicBezTo>
                                <a:cubicBezTo>
                                  <a:pt x="2322290" y="1127501"/>
                                  <a:pt x="2387390" y="1106991"/>
                                  <a:pt x="2486590" y="1080257"/>
                                </a:cubicBezTo>
                                <a:cubicBezTo>
                                  <a:pt x="2487123" y="1080105"/>
                                  <a:pt x="2495251" y="1077971"/>
                                  <a:pt x="2507558" y="1074720"/>
                                </a:cubicBezTo>
                                <a:cubicBezTo>
                                  <a:pt x="2561228" y="1060572"/>
                                  <a:pt x="2703785" y="1022993"/>
                                  <a:pt x="2752553" y="1009188"/>
                                </a:cubicBezTo>
                                <a:cubicBezTo>
                                  <a:pt x="2897689" y="968230"/>
                                  <a:pt x="3005842" y="929368"/>
                                  <a:pt x="3092913" y="886874"/>
                                </a:cubicBezTo>
                                <a:cubicBezTo>
                                  <a:pt x="3184277" y="842284"/>
                                  <a:pt x="3253733" y="792399"/>
                                  <a:pt x="3305257" y="734373"/>
                                </a:cubicBezTo>
                                <a:cubicBezTo>
                                  <a:pt x="3345656" y="688894"/>
                                  <a:pt x="3380022" y="640075"/>
                                  <a:pt x="3416713" y="576105"/>
                                </a:cubicBezTo>
                                <a:cubicBezTo>
                                  <a:pt x="3451117" y="516123"/>
                                  <a:pt x="3489014" y="440456"/>
                                  <a:pt x="3543421" y="323109"/>
                                </a:cubicBezTo>
                                <a:lnTo>
                                  <a:pt x="3572338" y="260764"/>
                                </a:lnTo>
                                <a:cubicBezTo>
                                  <a:pt x="3622316" y="153208"/>
                                  <a:pt x="3661757" y="74369"/>
                                  <a:pt x="3697615" y="10854"/>
                                </a:cubicBezTo>
                                <a:lnTo>
                                  <a:pt x="370405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5917875" y="3516917"/>
                            <a:ext cx="99128" cy="1514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128" h="151459">
                                <a:moveTo>
                                  <a:pt x="85953" y="0"/>
                                </a:moveTo>
                                <a:cubicBezTo>
                                  <a:pt x="89611" y="0"/>
                                  <a:pt x="93370" y="165"/>
                                  <a:pt x="97206" y="483"/>
                                </a:cubicBezTo>
                                <a:lnTo>
                                  <a:pt x="99128" y="850"/>
                                </a:lnTo>
                                <a:lnTo>
                                  <a:pt x="99128" y="9573"/>
                                </a:lnTo>
                                <a:lnTo>
                                  <a:pt x="96532" y="9080"/>
                                </a:lnTo>
                                <a:lnTo>
                                  <a:pt x="96279" y="9080"/>
                                </a:lnTo>
                                <a:cubicBezTo>
                                  <a:pt x="69266" y="6820"/>
                                  <a:pt x="46825" y="13132"/>
                                  <a:pt x="31381" y="27343"/>
                                </a:cubicBezTo>
                                <a:cubicBezTo>
                                  <a:pt x="16459" y="41046"/>
                                  <a:pt x="8572" y="61989"/>
                                  <a:pt x="8572" y="87909"/>
                                </a:cubicBezTo>
                                <a:cubicBezTo>
                                  <a:pt x="8572" y="111176"/>
                                  <a:pt x="20142" y="128791"/>
                                  <a:pt x="41148" y="137503"/>
                                </a:cubicBezTo>
                                <a:cubicBezTo>
                                  <a:pt x="50038" y="141186"/>
                                  <a:pt x="60211" y="143040"/>
                                  <a:pt x="71095" y="143040"/>
                                </a:cubicBezTo>
                                <a:lnTo>
                                  <a:pt x="99128" y="138967"/>
                                </a:lnTo>
                                <a:lnTo>
                                  <a:pt x="99128" y="147446"/>
                                </a:lnTo>
                                <a:lnTo>
                                  <a:pt x="67721" y="151459"/>
                                </a:lnTo>
                                <a:cubicBezTo>
                                  <a:pt x="56632" y="151175"/>
                                  <a:pt x="46228" y="149130"/>
                                  <a:pt x="37046" y="145339"/>
                                </a:cubicBezTo>
                                <a:cubicBezTo>
                                  <a:pt x="13157" y="135458"/>
                                  <a:pt x="0" y="115062"/>
                                  <a:pt x="0" y="87909"/>
                                </a:cubicBezTo>
                                <a:cubicBezTo>
                                  <a:pt x="0" y="59487"/>
                                  <a:pt x="8788" y="36373"/>
                                  <a:pt x="25400" y="21082"/>
                                </a:cubicBezTo>
                                <a:cubicBezTo>
                                  <a:pt x="40487" y="7201"/>
                                  <a:pt x="61264" y="0"/>
                                  <a:pt x="85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6017004" y="3517767"/>
                            <a:ext cx="100198" cy="14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98" h="146596">
                                <a:moveTo>
                                  <a:pt x="0" y="0"/>
                                </a:moveTo>
                                <a:lnTo>
                                  <a:pt x="43159" y="8249"/>
                                </a:lnTo>
                                <a:cubicBezTo>
                                  <a:pt x="57005" y="12482"/>
                                  <a:pt x="69172" y="17921"/>
                                  <a:pt x="78163" y="24106"/>
                                </a:cubicBezTo>
                                <a:cubicBezTo>
                                  <a:pt x="90876" y="32932"/>
                                  <a:pt x="97848" y="43295"/>
                                  <a:pt x="98877" y="54890"/>
                                </a:cubicBezTo>
                                <a:cubicBezTo>
                                  <a:pt x="100198" y="69775"/>
                                  <a:pt x="91892" y="86259"/>
                                  <a:pt x="74201" y="103900"/>
                                </a:cubicBezTo>
                                <a:cubicBezTo>
                                  <a:pt x="53653" y="124512"/>
                                  <a:pt x="29154" y="139130"/>
                                  <a:pt x="3373" y="146166"/>
                                </a:cubicBezTo>
                                <a:lnTo>
                                  <a:pt x="0" y="146596"/>
                                </a:lnTo>
                                <a:lnTo>
                                  <a:pt x="0" y="138117"/>
                                </a:lnTo>
                                <a:lnTo>
                                  <a:pt x="2294" y="137783"/>
                                </a:lnTo>
                                <a:cubicBezTo>
                                  <a:pt x="26055" y="131065"/>
                                  <a:pt x="48864" y="117285"/>
                                  <a:pt x="68245" y="97918"/>
                                </a:cubicBezTo>
                                <a:cubicBezTo>
                                  <a:pt x="84298" y="81764"/>
                                  <a:pt x="91562" y="68022"/>
                                  <a:pt x="90444" y="55894"/>
                                </a:cubicBezTo>
                                <a:cubicBezTo>
                                  <a:pt x="89593" y="46661"/>
                                  <a:pt x="84018" y="38609"/>
                                  <a:pt x="73414" y="31281"/>
                                </a:cubicBezTo>
                                <a:cubicBezTo>
                                  <a:pt x="65101" y="25515"/>
                                  <a:pt x="53487" y="20372"/>
                                  <a:pt x="40257" y="16360"/>
                                </a:cubicBezTo>
                                <a:lnTo>
                                  <a:pt x="0" y="87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3897504" y="589529"/>
                            <a:ext cx="3694899" cy="3579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899" h="3579272">
                                <a:moveTo>
                                  <a:pt x="3694899" y="0"/>
                                </a:moveTo>
                                <a:lnTo>
                                  <a:pt x="3694899" y="11015"/>
                                </a:lnTo>
                                <a:lnTo>
                                  <a:pt x="3694113" y="11647"/>
                                </a:lnTo>
                                <a:cubicBezTo>
                                  <a:pt x="3671710" y="29668"/>
                                  <a:pt x="3649027" y="47842"/>
                                  <a:pt x="3626726" y="65673"/>
                                </a:cubicBezTo>
                                <a:cubicBezTo>
                                  <a:pt x="3515487" y="154192"/>
                                  <a:pt x="3444926" y="207087"/>
                                  <a:pt x="3383216" y="248273"/>
                                </a:cubicBezTo>
                                <a:cubicBezTo>
                                  <a:pt x="3340125" y="276950"/>
                                  <a:pt x="3330093" y="286411"/>
                                  <a:pt x="3271240" y="347422"/>
                                </a:cubicBezTo>
                                <a:cubicBezTo>
                                  <a:pt x="3227413" y="393028"/>
                                  <a:pt x="3186684" y="420447"/>
                                  <a:pt x="3130651" y="442075"/>
                                </a:cubicBezTo>
                                <a:cubicBezTo>
                                  <a:pt x="3071380" y="464935"/>
                                  <a:pt x="2993263" y="481763"/>
                                  <a:pt x="2869413" y="498336"/>
                                </a:cubicBezTo>
                                <a:cubicBezTo>
                                  <a:pt x="2791270" y="508725"/>
                                  <a:pt x="2722512" y="525438"/>
                                  <a:pt x="2653030" y="550952"/>
                                </a:cubicBezTo>
                                <a:cubicBezTo>
                                  <a:pt x="2587981" y="574828"/>
                                  <a:pt x="2521217" y="606947"/>
                                  <a:pt x="2442934" y="652019"/>
                                </a:cubicBezTo>
                                <a:cubicBezTo>
                                  <a:pt x="2430285" y="659232"/>
                                  <a:pt x="2401976" y="675920"/>
                                  <a:pt x="2386229" y="685217"/>
                                </a:cubicBezTo>
                                <a:cubicBezTo>
                                  <a:pt x="2375535" y="691529"/>
                                  <a:pt x="2365540" y="697447"/>
                                  <a:pt x="2358225" y="701803"/>
                                </a:cubicBezTo>
                                <a:cubicBezTo>
                                  <a:pt x="2354568" y="703975"/>
                                  <a:pt x="2351570" y="705753"/>
                                  <a:pt x="2349500" y="706997"/>
                                </a:cubicBezTo>
                                <a:cubicBezTo>
                                  <a:pt x="2348459" y="707620"/>
                                  <a:pt x="2347646" y="708102"/>
                                  <a:pt x="2347100" y="708432"/>
                                </a:cubicBezTo>
                                <a:cubicBezTo>
                                  <a:pt x="2346935" y="708534"/>
                                  <a:pt x="2346719" y="708661"/>
                                  <a:pt x="2346490" y="708826"/>
                                </a:cubicBezTo>
                                <a:lnTo>
                                  <a:pt x="2346477" y="708826"/>
                                </a:lnTo>
                                <a:lnTo>
                                  <a:pt x="2346401" y="708864"/>
                                </a:lnTo>
                                <a:lnTo>
                                  <a:pt x="2346414" y="708864"/>
                                </a:lnTo>
                                <a:cubicBezTo>
                                  <a:pt x="2306485" y="732245"/>
                                  <a:pt x="2279917" y="746913"/>
                                  <a:pt x="2254720" y="759461"/>
                                </a:cubicBezTo>
                                <a:cubicBezTo>
                                  <a:pt x="2174862" y="799225"/>
                                  <a:pt x="2108175" y="816954"/>
                                  <a:pt x="2038502" y="816954"/>
                                </a:cubicBezTo>
                                <a:cubicBezTo>
                                  <a:pt x="1980997" y="816954"/>
                                  <a:pt x="1916239" y="826187"/>
                                  <a:pt x="1846034" y="844398"/>
                                </a:cubicBezTo>
                                <a:cubicBezTo>
                                  <a:pt x="1779893" y="861556"/>
                                  <a:pt x="1711973" y="885826"/>
                                  <a:pt x="1644168" y="916522"/>
                                </a:cubicBezTo>
                                <a:cubicBezTo>
                                  <a:pt x="1508646" y="977876"/>
                                  <a:pt x="1391247" y="1057187"/>
                                  <a:pt x="1322070" y="1134111"/>
                                </a:cubicBezTo>
                                <a:cubicBezTo>
                                  <a:pt x="1237881" y="1227850"/>
                                  <a:pt x="1130122" y="1322706"/>
                                  <a:pt x="1018667" y="1401205"/>
                                </a:cubicBezTo>
                                <a:cubicBezTo>
                                  <a:pt x="961187" y="1441692"/>
                                  <a:pt x="905027" y="1476160"/>
                                  <a:pt x="851776" y="1503656"/>
                                </a:cubicBezTo>
                                <a:cubicBezTo>
                                  <a:pt x="795261" y="1532828"/>
                                  <a:pt x="743255" y="1553478"/>
                                  <a:pt x="697217" y="1565009"/>
                                </a:cubicBezTo>
                                <a:cubicBezTo>
                                  <a:pt x="646900" y="1577595"/>
                                  <a:pt x="604685" y="1601966"/>
                                  <a:pt x="571741" y="1637450"/>
                                </a:cubicBezTo>
                                <a:cubicBezTo>
                                  <a:pt x="540410" y="1671181"/>
                                  <a:pt x="516623" y="1715898"/>
                                  <a:pt x="501028" y="1770356"/>
                                </a:cubicBezTo>
                                <a:cubicBezTo>
                                  <a:pt x="482740" y="1834300"/>
                                  <a:pt x="479069" y="1891298"/>
                                  <a:pt x="479069" y="1962532"/>
                                </a:cubicBezTo>
                                <a:cubicBezTo>
                                  <a:pt x="479069" y="1974063"/>
                                  <a:pt x="479222" y="1976426"/>
                                  <a:pt x="482397" y="2013053"/>
                                </a:cubicBezTo>
                                <a:cubicBezTo>
                                  <a:pt x="489026" y="2089430"/>
                                  <a:pt x="486258" y="2137271"/>
                                  <a:pt x="471805" y="2195895"/>
                                </a:cubicBezTo>
                                <a:cubicBezTo>
                                  <a:pt x="449910" y="2284718"/>
                                  <a:pt x="402158" y="2372425"/>
                                  <a:pt x="325793" y="2464030"/>
                                </a:cubicBezTo>
                                <a:cubicBezTo>
                                  <a:pt x="278816" y="2520481"/>
                                  <a:pt x="234823" y="2589150"/>
                                  <a:pt x="195021" y="2668106"/>
                                </a:cubicBezTo>
                                <a:cubicBezTo>
                                  <a:pt x="156756" y="2744039"/>
                                  <a:pt x="123101" y="2827961"/>
                                  <a:pt x="95021" y="2917547"/>
                                </a:cubicBezTo>
                                <a:cubicBezTo>
                                  <a:pt x="67348" y="3005812"/>
                                  <a:pt x="45834" y="3097125"/>
                                  <a:pt x="31077" y="3188920"/>
                                </a:cubicBezTo>
                                <a:cubicBezTo>
                                  <a:pt x="16142" y="3281859"/>
                                  <a:pt x="8572" y="3372638"/>
                                  <a:pt x="8572" y="3458757"/>
                                </a:cubicBezTo>
                                <a:cubicBezTo>
                                  <a:pt x="8572" y="3487675"/>
                                  <a:pt x="8776" y="3511170"/>
                                  <a:pt x="9195" y="3557982"/>
                                </a:cubicBezTo>
                                <a:lnTo>
                                  <a:pt x="9391" y="3579272"/>
                                </a:lnTo>
                                <a:lnTo>
                                  <a:pt x="819" y="3579272"/>
                                </a:lnTo>
                                <a:lnTo>
                                  <a:pt x="635" y="3558655"/>
                                </a:lnTo>
                                <a:cubicBezTo>
                                  <a:pt x="203" y="3511475"/>
                                  <a:pt x="0" y="3487790"/>
                                  <a:pt x="0" y="3458757"/>
                                </a:cubicBezTo>
                                <a:cubicBezTo>
                                  <a:pt x="0" y="3095575"/>
                                  <a:pt x="131305" y="2684273"/>
                                  <a:pt x="319329" y="2458530"/>
                                </a:cubicBezTo>
                                <a:cubicBezTo>
                                  <a:pt x="357314" y="2412887"/>
                                  <a:pt x="388734" y="2367205"/>
                                  <a:pt x="412712" y="2322742"/>
                                </a:cubicBezTo>
                                <a:cubicBezTo>
                                  <a:pt x="435826" y="2279892"/>
                                  <a:pt x="452907" y="2236522"/>
                                  <a:pt x="463499" y="2193837"/>
                                </a:cubicBezTo>
                                <a:cubicBezTo>
                                  <a:pt x="479539" y="2129029"/>
                                  <a:pt x="479425" y="2078763"/>
                                  <a:pt x="473811" y="2013853"/>
                                </a:cubicBezTo>
                                <a:cubicBezTo>
                                  <a:pt x="470649" y="1976743"/>
                                  <a:pt x="470497" y="1974356"/>
                                  <a:pt x="470497" y="1962532"/>
                                </a:cubicBezTo>
                                <a:cubicBezTo>
                                  <a:pt x="470497" y="1888580"/>
                                  <a:pt x="474142" y="1833030"/>
                                  <a:pt x="492811" y="1767917"/>
                                </a:cubicBezTo>
                                <a:cubicBezTo>
                                  <a:pt x="525716" y="1653058"/>
                                  <a:pt x="593801" y="1581938"/>
                                  <a:pt x="695173" y="1556538"/>
                                </a:cubicBezTo>
                                <a:cubicBezTo>
                                  <a:pt x="740842" y="1545108"/>
                                  <a:pt x="792480" y="1524573"/>
                                  <a:pt x="848677" y="1495502"/>
                                </a:cubicBezTo>
                                <a:cubicBezTo>
                                  <a:pt x="901497" y="1468184"/>
                                  <a:pt x="957237" y="1433920"/>
                                  <a:pt x="1014349" y="1393686"/>
                                </a:cubicBezTo>
                                <a:cubicBezTo>
                                  <a:pt x="1125106" y="1315619"/>
                                  <a:pt x="1232154" y="1221436"/>
                                  <a:pt x="1315745" y="1128485"/>
                                </a:cubicBezTo>
                                <a:cubicBezTo>
                                  <a:pt x="1385646" y="1050685"/>
                                  <a:pt x="1504074" y="970586"/>
                                  <a:pt x="1640650" y="908724"/>
                                </a:cubicBezTo>
                                <a:cubicBezTo>
                                  <a:pt x="1709052" y="877749"/>
                                  <a:pt x="1777606" y="853276"/>
                                  <a:pt x="1844408" y="835978"/>
                                </a:cubicBezTo>
                                <a:cubicBezTo>
                                  <a:pt x="1915160" y="817652"/>
                                  <a:pt x="1980463" y="808369"/>
                                  <a:pt x="2038502" y="808369"/>
                                </a:cubicBezTo>
                                <a:cubicBezTo>
                                  <a:pt x="2106930" y="808369"/>
                                  <a:pt x="2172424" y="790893"/>
                                  <a:pt x="2250846" y="751701"/>
                                </a:cubicBezTo>
                                <a:cubicBezTo>
                                  <a:pt x="2276627" y="738862"/>
                                  <a:pt x="2303882" y="723850"/>
                                  <a:pt x="2341956" y="701523"/>
                                </a:cubicBezTo>
                                <a:lnTo>
                                  <a:pt x="2342083" y="701460"/>
                                </a:lnTo>
                                <a:lnTo>
                                  <a:pt x="2342071" y="701447"/>
                                </a:lnTo>
                                <a:cubicBezTo>
                                  <a:pt x="2342223" y="701371"/>
                                  <a:pt x="2342363" y="701295"/>
                                  <a:pt x="2342515" y="701193"/>
                                </a:cubicBezTo>
                                <a:lnTo>
                                  <a:pt x="2350834" y="696278"/>
                                </a:lnTo>
                                <a:cubicBezTo>
                                  <a:pt x="2371865" y="683820"/>
                                  <a:pt x="2421141" y="654622"/>
                                  <a:pt x="2438628" y="644539"/>
                                </a:cubicBezTo>
                                <a:cubicBezTo>
                                  <a:pt x="2597595" y="553200"/>
                                  <a:pt x="2718028" y="509792"/>
                                  <a:pt x="2868168" y="489700"/>
                                </a:cubicBezTo>
                                <a:cubicBezTo>
                                  <a:pt x="2990977" y="473292"/>
                                  <a:pt x="3068219" y="456782"/>
                                  <a:pt x="3126435" y="434506"/>
                                </a:cubicBezTo>
                                <a:cubicBezTo>
                                  <a:pt x="3181769" y="413322"/>
                                  <a:pt x="3221940" y="386386"/>
                                  <a:pt x="3265081" y="341517"/>
                                </a:cubicBezTo>
                                <a:cubicBezTo>
                                  <a:pt x="3323615" y="280709"/>
                                  <a:pt x="3334893" y="270054"/>
                                  <a:pt x="3378390" y="241022"/>
                                </a:cubicBezTo>
                                <a:cubicBezTo>
                                  <a:pt x="3440291" y="199848"/>
                                  <a:pt x="3510699" y="147067"/>
                                  <a:pt x="3621431" y="58853"/>
                                </a:cubicBezTo>
                                <a:cubicBezTo>
                                  <a:pt x="3643783" y="41035"/>
                                  <a:pt x="3666414" y="22912"/>
                                  <a:pt x="3688690" y="4954"/>
                                </a:cubicBezTo>
                                <a:lnTo>
                                  <a:pt x="36948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2761237" y="2718249"/>
                            <a:ext cx="3137" cy="26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7" h="2642">
                                <a:moveTo>
                                  <a:pt x="0" y="394"/>
                                </a:moveTo>
                                <a:cubicBezTo>
                                  <a:pt x="978" y="0"/>
                                  <a:pt x="2375" y="267"/>
                                  <a:pt x="3137" y="1410"/>
                                </a:cubicBezTo>
                                <a:cubicBezTo>
                                  <a:pt x="2210" y="1994"/>
                                  <a:pt x="1575" y="2400"/>
                                  <a:pt x="1232" y="2642"/>
                                </a:cubicBezTo>
                                <a:lnTo>
                                  <a:pt x="0" y="394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693305" y="2797845"/>
                            <a:ext cx="782341" cy="12647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341" h="1264731">
                                <a:moveTo>
                                  <a:pt x="782341" y="0"/>
                                </a:moveTo>
                                <a:lnTo>
                                  <a:pt x="782341" y="9703"/>
                                </a:lnTo>
                                <a:lnTo>
                                  <a:pt x="777018" y="12499"/>
                                </a:lnTo>
                                <a:cubicBezTo>
                                  <a:pt x="719998" y="44207"/>
                                  <a:pt x="678755" y="73001"/>
                                  <a:pt x="644855" y="104282"/>
                                </a:cubicBezTo>
                                <a:cubicBezTo>
                                  <a:pt x="600659" y="145049"/>
                                  <a:pt x="565429" y="192724"/>
                                  <a:pt x="523253" y="268861"/>
                                </a:cubicBezTo>
                                <a:cubicBezTo>
                                  <a:pt x="511582" y="289740"/>
                                  <a:pt x="500469" y="310873"/>
                                  <a:pt x="487210" y="337415"/>
                                </a:cubicBezTo>
                                <a:lnTo>
                                  <a:pt x="458013" y="396991"/>
                                </a:lnTo>
                                <a:cubicBezTo>
                                  <a:pt x="445922" y="421718"/>
                                  <a:pt x="432283" y="446001"/>
                                  <a:pt x="417487" y="469165"/>
                                </a:cubicBezTo>
                                <a:cubicBezTo>
                                  <a:pt x="395884" y="502172"/>
                                  <a:pt x="370688" y="532932"/>
                                  <a:pt x="342545" y="560593"/>
                                </a:cubicBezTo>
                                <a:cubicBezTo>
                                  <a:pt x="314566" y="588609"/>
                                  <a:pt x="277254" y="609754"/>
                                  <a:pt x="186170" y="655284"/>
                                </a:cubicBezTo>
                                <a:cubicBezTo>
                                  <a:pt x="100063" y="698375"/>
                                  <a:pt x="59601" y="720854"/>
                                  <a:pt x="31877" y="748464"/>
                                </a:cubicBezTo>
                                <a:cubicBezTo>
                                  <a:pt x="15824" y="764593"/>
                                  <a:pt x="8738" y="779502"/>
                                  <a:pt x="10198" y="794044"/>
                                </a:cubicBezTo>
                                <a:cubicBezTo>
                                  <a:pt x="11900" y="810973"/>
                                  <a:pt x="25375" y="827610"/>
                                  <a:pt x="51372" y="844907"/>
                                </a:cubicBezTo>
                                <a:cubicBezTo>
                                  <a:pt x="84163" y="866841"/>
                                  <a:pt x="104089" y="885319"/>
                                  <a:pt x="118009" y="906680"/>
                                </a:cubicBezTo>
                                <a:cubicBezTo>
                                  <a:pt x="130734" y="926213"/>
                                  <a:pt x="139052" y="949174"/>
                                  <a:pt x="146710" y="985966"/>
                                </a:cubicBezTo>
                                <a:cubicBezTo>
                                  <a:pt x="151968" y="1010909"/>
                                  <a:pt x="159042" y="1028473"/>
                                  <a:pt x="178054" y="1038951"/>
                                </a:cubicBezTo>
                                <a:cubicBezTo>
                                  <a:pt x="195161" y="1048387"/>
                                  <a:pt x="221043" y="1052057"/>
                                  <a:pt x="270370" y="1052057"/>
                                </a:cubicBezTo>
                                <a:cubicBezTo>
                                  <a:pt x="306946" y="1052057"/>
                                  <a:pt x="333121" y="1060554"/>
                                  <a:pt x="350431" y="1078054"/>
                                </a:cubicBezTo>
                                <a:cubicBezTo>
                                  <a:pt x="366789" y="1094589"/>
                                  <a:pt x="376365" y="1119710"/>
                                  <a:pt x="380543" y="1157099"/>
                                </a:cubicBezTo>
                                <a:cubicBezTo>
                                  <a:pt x="381381" y="1164109"/>
                                  <a:pt x="381800" y="1168618"/>
                                  <a:pt x="382880" y="1182499"/>
                                </a:cubicBezTo>
                                <a:cubicBezTo>
                                  <a:pt x="386181" y="1222885"/>
                                  <a:pt x="389890" y="1241173"/>
                                  <a:pt x="404330" y="1249911"/>
                                </a:cubicBezTo>
                                <a:cubicBezTo>
                                  <a:pt x="409207" y="1252920"/>
                                  <a:pt x="415265" y="1254419"/>
                                  <a:pt x="422644" y="1254419"/>
                                </a:cubicBezTo>
                                <a:cubicBezTo>
                                  <a:pt x="429222" y="1254419"/>
                                  <a:pt x="436842" y="1253225"/>
                                  <a:pt x="445592" y="1250838"/>
                                </a:cubicBezTo>
                                <a:cubicBezTo>
                                  <a:pt x="464350" y="1245707"/>
                                  <a:pt x="487858" y="1235229"/>
                                  <a:pt x="517423" y="1218795"/>
                                </a:cubicBezTo>
                                <a:cubicBezTo>
                                  <a:pt x="559994" y="1195059"/>
                                  <a:pt x="601167" y="1167945"/>
                                  <a:pt x="639788" y="1138240"/>
                                </a:cubicBezTo>
                                <a:cubicBezTo>
                                  <a:pt x="667614" y="1117056"/>
                                  <a:pt x="722313" y="1068834"/>
                                  <a:pt x="770573" y="1026289"/>
                                </a:cubicBezTo>
                                <a:lnTo>
                                  <a:pt x="782341" y="1015922"/>
                                </a:lnTo>
                                <a:lnTo>
                                  <a:pt x="782341" y="1027344"/>
                                </a:lnTo>
                                <a:lnTo>
                                  <a:pt x="775856" y="1033058"/>
                                </a:lnTo>
                                <a:cubicBezTo>
                                  <a:pt x="727685" y="1075539"/>
                                  <a:pt x="673087" y="1123698"/>
                                  <a:pt x="645033" y="1145148"/>
                                </a:cubicBezTo>
                                <a:cubicBezTo>
                                  <a:pt x="606019" y="1175120"/>
                                  <a:pt x="564464" y="1202451"/>
                                  <a:pt x="521500" y="1226390"/>
                                </a:cubicBezTo>
                                <a:cubicBezTo>
                                  <a:pt x="489776" y="1244005"/>
                                  <a:pt x="464655" y="1254978"/>
                                  <a:pt x="444703" y="1259918"/>
                                </a:cubicBezTo>
                                <a:cubicBezTo>
                                  <a:pt x="425323" y="1264731"/>
                                  <a:pt x="410654" y="1263881"/>
                                  <a:pt x="399885" y="1257340"/>
                                </a:cubicBezTo>
                                <a:cubicBezTo>
                                  <a:pt x="382461" y="1246761"/>
                                  <a:pt x="378206" y="1229540"/>
                                  <a:pt x="374295" y="1183210"/>
                                </a:cubicBezTo>
                                <a:cubicBezTo>
                                  <a:pt x="373698" y="1174841"/>
                                  <a:pt x="372961" y="1166370"/>
                                  <a:pt x="372072" y="1158013"/>
                                </a:cubicBezTo>
                                <a:cubicBezTo>
                                  <a:pt x="367995" y="1122301"/>
                                  <a:pt x="359499" y="1099593"/>
                                  <a:pt x="344526" y="1084379"/>
                                </a:cubicBezTo>
                                <a:cubicBezTo>
                                  <a:pt x="328587" y="1068186"/>
                                  <a:pt x="305016" y="1060642"/>
                                  <a:pt x="270370" y="1060642"/>
                                </a:cubicBezTo>
                                <a:cubicBezTo>
                                  <a:pt x="170498" y="1060642"/>
                                  <a:pt x="149797" y="1042456"/>
                                  <a:pt x="138303" y="987795"/>
                                </a:cubicBezTo>
                                <a:cubicBezTo>
                                  <a:pt x="125057" y="924092"/>
                                  <a:pt x="109207" y="894031"/>
                                  <a:pt x="46546" y="852172"/>
                                </a:cubicBezTo>
                                <a:cubicBezTo>
                                  <a:pt x="18720" y="833579"/>
                                  <a:pt x="3620" y="814237"/>
                                  <a:pt x="1677" y="794717"/>
                                </a:cubicBezTo>
                                <a:cubicBezTo>
                                  <a:pt x="0" y="777813"/>
                                  <a:pt x="8153" y="760199"/>
                                  <a:pt x="25921" y="742342"/>
                                </a:cubicBezTo>
                                <a:cubicBezTo>
                                  <a:pt x="53429" y="714809"/>
                                  <a:pt x="90805" y="693587"/>
                                  <a:pt x="182296" y="647664"/>
                                </a:cubicBezTo>
                                <a:cubicBezTo>
                                  <a:pt x="277952" y="599848"/>
                                  <a:pt x="311112" y="579858"/>
                                  <a:pt x="336576" y="554636"/>
                                </a:cubicBezTo>
                                <a:cubicBezTo>
                                  <a:pt x="364249" y="527344"/>
                                  <a:pt x="389039" y="496991"/>
                                  <a:pt x="410274" y="464428"/>
                                </a:cubicBezTo>
                                <a:cubicBezTo>
                                  <a:pt x="423202" y="444603"/>
                                  <a:pt x="434797" y="423941"/>
                                  <a:pt x="450279" y="393080"/>
                                </a:cubicBezTo>
                                <a:lnTo>
                                  <a:pt x="479616" y="333516"/>
                                </a:lnTo>
                                <a:cubicBezTo>
                                  <a:pt x="491846" y="308878"/>
                                  <a:pt x="502971" y="287644"/>
                                  <a:pt x="515671" y="264632"/>
                                </a:cubicBezTo>
                                <a:cubicBezTo>
                                  <a:pt x="586513" y="137116"/>
                                  <a:pt x="645775" y="75116"/>
                                  <a:pt x="775651" y="3499"/>
                                </a:cubicBezTo>
                                <a:lnTo>
                                  <a:pt x="7823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6475646" y="2742958"/>
                            <a:ext cx="782527" cy="10822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2527" h="1082231">
                                <a:moveTo>
                                  <a:pt x="150169" y="3302"/>
                                </a:moveTo>
                                <a:cubicBezTo>
                                  <a:pt x="176255" y="6515"/>
                                  <a:pt x="200601" y="19469"/>
                                  <a:pt x="229112" y="45339"/>
                                </a:cubicBezTo>
                                <a:cubicBezTo>
                                  <a:pt x="235056" y="50647"/>
                                  <a:pt x="253078" y="67983"/>
                                  <a:pt x="263847" y="78334"/>
                                </a:cubicBezTo>
                                <a:cubicBezTo>
                                  <a:pt x="267009" y="81369"/>
                                  <a:pt x="269511" y="83782"/>
                                  <a:pt x="270870" y="85065"/>
                                </a:cubicBezTo>
                                <a:cubicBezTo>
                                  <a:pt x="301845" y="113792"/>
                                  <a:pt x="330179" y="132931"/>
                                  <a:pt x="360063" y="145339"/>
                                </a:cubicBezTo>
                                <a:cubicBezTo>
                                  <a:pt x="392193" y="158661"/>
                                  <a:pt x="427309" y="164884"/>
                                  <a:pt x="470552" y="164884"/>
                                </a:cubicBezTo>
                                <a:cubicBezTo>
                                  <a:pt x="554639" y="164884"/>
                                  <a:pt x="599025" y="170777"/>
                                  <a:pt x="628858" y="185928"/>
                                </a:cubicBezTo>
                                <a:cubicBezTo>
                                  <a:pt x="644390" y="193815"/>
                                  <a:pt x="656265" y="204394"/>
                                  <a:pt x="666208" y="219240"/>
                                </a:cubicBezTo>
                                <a:cubicBezTo>
                                  <a:pt x="675403" y="232956"/>
                                  <a:pt x="682998" y="250177"/>
                                  <a:pt x="690834" y="275107"/>
                                </a:cubicBezTo>
                                <a:cubicBezTo>
                                  <a:pt x="692802" y="281407"/>
                                  <a:pt x="698225" y="299961"/>
                                  <a:pt x="703470" y="317894"/>
                                </a:cubicBezTo>
                                <a:cubicBezTo>
                                  <a:pt x="707789" y="332651"/>
                                  <a:pt x="711865" y="346570"/>
                                  <a:pt x="713795" y="352946"/>
                                </a:cubicBezTo>
                                <a:cubicBezTo>
                                  <a:pt x="725339" y="390969"/>
                                  <a:pt x="737240" y="424498"/>
                                  <a:pt x="751248" y="458470"/>
                                </a:cubicBezTo>
                                <a:cubicBezTo>
                                  <a:pt x="765980" y="494297"/>
                                  <a:pt x="774997" y="522833"/>
                                  <a:pt x="778807" y="545719"/>
                                </a:cubicBezTo>
                                <a:cubicBezTo>
                                  <a:pt x="782527" y="568058"/>
                                  <a:pt x="781308" y="585229"/>
                                  <a:pt x="775098" y="598195"/>
                                </a:cubicBezTo>
                                <a:cubicBezTo>
                                  <a:pt x="769917" y="609041"/>
                                  <a:pt x="763046" y="616013"/>
                                  <a:pt x="752111" y="621500"/>
                                </a:cubicBezTo>
                                <a:cubicBezTo>
                                  <a:pt x="741608" y="626783"/>
                                  <a:pt x="727283" y="630809"/>
                                  <a:pt x="702683" y="635394"/>
                                </a:cubicBezTo>
                                <a:cubicBezTo>
                                  <a:pt x="670755" y="641325"/>
                                  <a:pt x="663897" y="642734"/>
                                  <a:pt x="649101" y="647256"/>
                                </a:cubicBezTo>
                                <a:cubicBezTo>
                                  <a:pt x="621809" y="655815"/>
                                  <a:pt x="601235" y="667740"/>
                                  <a:pt x="584370" y="684758"/>
                                </a:cubicBezTo>
                                <a:cubicBezTo>
                                  <a:pt x="570641" y="698500"/>
                                  <a:pt x="556468" y="714185"/>
                                  <a:pt x="538421" y="735622"/>
                                </a:cubicBezTo>
                                <a:cubicBezTo>
                                  <a:pt x="534941" y="739750"/>
                                  <a:pt x="527220" y="749021"/>
                                  <a:pt x="519054" y="758850"/>
                                </a:cubicBezTo>
                                <a:cubicBezTo>
                                  <a:pt x="507764" y="772427"/>
                                  <a:pt x="494961" y="787819"/>
                                  <a:pt x="490542" y="792975"/>
                                </a:cubicBezTo>
                                <a:cubicBezTo>
                                  <a:pt x="384739" y="918616"/>
                                  <a:pt x="314330" y="963143"/>
                                  <a:pt x="221455" y="963143"/>
                                </a:cubicBezTo>
                                <a:cubicBezTo>
                                  <a:pt x="170045" y="963143"/>
                                  <a:pt x="125747" y="979868"/>
                                  <a:pt x="73334" y="1019073"/>
                                </a:cubicBezTo>
                                <a:cubicBezTo>
                                  <a:pt x="64952" y="1025322"/>
                                  <a:pt x="44962" y="1042664"/>
                                  <a:pt x="19953" y="1064650"/>
                                </a:cubicBezTo>
                                <a:lnTo>
                                  <a:pt x="0" y="1082231"/>
                                </a:lnTo>
                                <a:lnTo>
                                  <a:pt x="0" y="1070809"/>
                                </a:lnTo>
                                <a:lnTo>
                                  <a:pt x="14708" y="1057853"/>
                                </a:lnTo>
                                <a:cubicBezTo>
                                  <a:pt x="39758" y="1035836"/>
                                  <a:pt x="59806" y="1018448"/>
                                  <a:pt x="68331" y="1012076"/>
                                </a:cubicBezTo>
                                <a:cubicBezTo>
                                  <a:pt x="95038" y="992111"/>
                                  <a:pt x="119766" y="977925"/>
                                  <a:pt x="143959" y="968705"/>
                                </a:cubicBezTo>
                                <a:cubicBezTo>
                                  <a:pt x="168915" y="959180"/>
                                  <a:pt x="194277" y="954545"/>
                                  <a:pt x="221467" y="954545"/>
                                </a:cubicBezTo>
                                <a:cubicBezTo>
                                  <a:pt x="268622" y="954545"/>
                                  <a:pt x="310049" y="941756"/>
                                  <a:pt x="351845" y="914273"/>
                                </a:cubicBezTo>
                                <a:cubicBezTo>
                                  <a:pt x="390987" y="888543"/>
                                  <a:pt x="431754" y="849401"/>
                                  <a:pt x="484053" y="787362"/>
                                </a:cubicBezTo>
                                <a:lnTo>
                                  <a:pt x="531804" y="730136"/>
                                </a:lnTo>
                                <a:cubicBezTo>
                                  <a:pt x="546511" y="712457"/>
                                  <a:pt x="562145" y="695173"/>
                                  <a:pt x="578261" y="678789"/>
                                </a:cubicBezTo>
                                <a:cubicBezTo>
                                  <a:pt x="597260" y="660120"/>
                                  <a:pt x="620844" y="646417"/>
                                  <a:pt x="646460" y="639140"/>
                                </a:cubicBezTo>
                                <a:lnTo>
                                  <a:pt x="646523" y="639115"/>
                                </a:lnTo>
                                <a:cubicBezTo>
                                  <a:pt x="661459" y="634492"/>
                                  <a:pt x="668101" y="633006"/>
                                  <a:pt x="701159" y="626859"/>
                                </a:cubicBezTo>
                                <a:cubicBezTo>
                                  <a:pt x="739703" y="619671"/>
                                  <a:pt x="758410" y="613296"/>
                                  <a:pt x="767402" y="594512"/>
                                </a:cubicBezTo>
                                <a:cubicBezTo>
                                  <a:pt x="778540" y="571182"/>
                                  <a:pt x="770907" y="528993"/>
                                  <a:pt x="743386" y="461734"/>
                                </a:cubicBezTo>
                                <a:cubicBezTo>
                                  <a:pt x="729125" y="427075"/>
                                  <a:pt x="716399" y="391312"/>
                                  <a:pt x="705553" y="355435"/>
                                </a:cubicBezTo>
                                <a:cubicBezTo>
                                  <a:pt x="703928" y="350050"/>
                                  <a:pt x="700689" y="338976"/>
                                  <a:pt x="697260" y="327241"/>
                                </a:cubicBezTo>
                                <a:cubicBezTo>
                                  <a:pt x="691431" y="307302"/>
                                  <a:pt x="684814" y="284683"/>
                                  <a:pt x="682566" y="277685"/>
                                </a:cubicBezTo>
                                <a:cubicBezTo>
                                  <a:pt x="669790" y="237007"/>
                                  <a:pt x="655426" y="208610"/>
                                  <a:pt x="623333" y="192723"/>
                                </a:cubicBezTo>
                                <a:cubicBezTo>
                                  <a:pt x="590948" y="176682"/>
                                  <a:pt x="540859" y="173469"/>
                                  <a:pt x="470552" y="173469"/>
                                </a:cubicBezTo>
                                <a:cubicBezTo>
                                  <a:pt x="386376" y="173469"/>
                                  <a:pt x="328757" y="150432"/>
                                  <a:pt x="265028" y="91300"/>
                                </a:cubicBezTo>
                                <a:cubicBezTo>
                                  <a:pt x="262400" y="88913"/>
                                  <a:pt x="255503" y="82283"/>
                                  <a:pt x="248214" y="75260"/>
                                </a:cubicBezTo>
                                <a:cubicBezTo>
                                  <a:pt x="238587" y="66015"/>
                                  <a:pt x="227690" y="55537"/>
                                  <a:pt x="223359" y="51676"/>
                                </a:cubicBezTo>
                                <a:cubicBezTo>
                                  <a:pt x="196105" y="27013"/>
                                  <a:pt x="173093" y="14707"/>
                                  <a:pt x="148747" y="11773"/>
                                </a:cubicBezTo>
                                <a:cubicBezTo>
                                  <a:pt x="123004" y="8687"/>
                                  <a:pt x="94785" y="15697"/>
                                  <a:pt x="57269" y="34506"/>
                                </a:cubicBezTo>
                                <a:lnTo>
                                  <a:pt x="0" y="64590"/>
                                </a:lnTo>
                                <a:lnTo>
                                  <a:pt x="0" y="54888"/>
                                </a:lnTo>
                                <a:lnTo>
                                  <a:pt x="53535" y="26886"/>
                                </a:lnTo>
                                <a:lnTo>
                                  <a:pt x="54970" y="26175"/>
                                </a:lnTo>
                                <a:lnTo>
                                  <a:pt x="54983" y="26035"/>
                                </a:lnTo>
                                <a:cubicBezTo>
                                  <a:pt x="93007" y="7226"/>
                                  <a:pt x="123283" y="0"/>
                                  <a:pt x="150169" y="33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028602" y="812486"/>
                            <a:ext cx="3563802" cy="3356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63802" h="3356315">
                                <a:moveTo>
                                  <a:pt x="3563802" y="0"/>
                                </a:moveTo>
                                <a:lnTo>
                                  <a:pt x="3563802" y="9982"/>
                                </a:lnTo>
                                <a:lnTo>
                                  <a:pt x="3547407" y="20100"/>
                                </a:lnTo>
                                <a:cubicBezTo>
                                  <a:pt x="3534058" y="28311"/>
                                  <a:pt x="3519366" y="37327"/>
                                  <a:pt x="3503101" y="47298"/>
                                </a:cubicBezTo>
                                <a:cubicBezTo>
                                  <a:pt x="3477105" y="63148"/>
                                  <a:pt x="3450879" y="79480"/>
                                  <a:pt x="3425149" y="95812"/>
                                </a:cubicBezTo>
                                <a:cubicBezTo>
                                  <a:pt x="3313580" y="166894"/>
                                  <a:pt x="3253902" y="215852"/>
                                  <a:pt x="3225632" y="259515"/>
                                </a:cubicBezTo>
                                <a:cubicBezTo>
                                  <a:pt x="3185233" y="321936"/>
                                  <a:pt x="3135221" y="360556"/>
                                  <a:pt x="3068216" y="381041"/>
                                </a:cubicBezTo>
                                <a:cubicBezTo>
                                  <a:pt x="3016298" y="396853"/>
                                  <a:pt x="2970591" y="400676"/>
                                  <a:pt x="2867835" y="403508"/>
                                </a:cubicBezTo>
                                <a:cubicBezTo>
                                  <a:pt x="2772445" y="406111"/>
                                  <a:pt x="2712692" y="410759"/>
                                  <a:pt x="2661587" y="419586"/>
                                </a:cubicBezTo>
                                <a:cubicBezTo>
                                  <a:pt x="2606393" y="429111"/>
                                  <a:pt x="2559352" y="443843"/>
                                  <a:pt x="2504259" y="468862"/>
                                </a:cubicBezTo>
                                <a:cubicBezTo>
                                  <a:pt x="2464026" y="487175"/>
                                  <a:pt x="2424110" y="507495"/>
                                  <a:pt x="2385603" y="529225"/>
                                </a:cubicBezTo>
                                <a:cubicBezTo>
                                  <a:pt x="2347706" y="550663"/>
                                  <a:pt x="2265804" y="602580"/>
                                  <a:pt x="2206000" y="640477"/>
                                </a:cubicBezTo>
                                <a:cubicBezTo>
                                  <a:pt x="2171075" y="662613"/>
                                  <a:pt x="2143491" y="680101"/>
                                  <a:pt x="2134410" y="685372"/>
                                </a:cubicBezTo>
                                <a:cubicBezTo>
                                  <a:pt x="2079762" y="717261"/>
                                  <a:pt x="2031908" y="738648"/>
                                  <a:pt x="1983826" y="752681"/>
                                </a:cubicBezTo>
                                <a:cubicBezTo>
                                  <a:pt x="1933737" y="767299"/>
                                  <a:pt x="1883064" y="774094"/>
                                  <a:pt x="1824377" y="774094"/>
                                </a:cubicBezTo>
                                <a:cubicBezTo>
                                  <a:pt x="1755480" y="774094"/>
                                  <a:pt x="1697695" y="781104"/>
                                  <a:pt x="1642526" y="796154"/>
                                </a:cubicBezTo>
                                <a:cubicBezTo>
                                  <a:pt x="1584868" y="811876"/>
                                  <a:pt x="1528963" y="837099"/>
                                  <a:pt x="1471584" y="873281"/>
                                </a:cubicBezTo>
                                <a:cubicBezTo>
                                  <a:pt x="1414650" y="909184"/>
                                  <a:pt x="1353360" y="957723"/>
                                  <a:pt x="1284208" y="1021680"/>
                                </a:cubicBezTo>
                                <a:cubicBezTo>
                                  <a:pt x="1219197" y="1081789"/>
                                  <a:pt x="1145613" y="1156757"/>
                                  <a:pt x="1052624" y="1257621"/>
                                </a:cubicBezTo>
                                <a:cubicBezTo>
                                  <a:pt x="987816" y="1327814"/>
                                  <a:pt x="921509" y="1380290"/>
                                  <a:pt x="849906" y="1418060"/>
                                </a:cubicBezTo>
                                <a:cubicBezTo>
                                  <a:pt x="823363" y="1432005"/>
                                  <a:pt x="796058" y="1444070"/>
                                  <a:pt x="764003" y="1456020"/>
                                </a:cubicBezTo>
                                <a:cubicBezTo>
                                  <a:pt x="752815" y="1460186"/>
                                  <a:pt x="742249" y="1463996"/>
                                  <a:pt x="689747" y="1481903"/>
                                </a:cubicBezTo>
                                <a:cubicBezTo>
                                  <a:pt x="616328" y="1507366"/>
                                  <a:pt x="584794" y="1529083"/>
                                  <a:pt x="559927" y="1571298"/>
                                </a:cubicBezTo>
                                <a:cubicBezTo>
                                  <a:pt x="544052" y="1598222"/>
                                  <a:pt x="532724" y="1633198"/>
                                  <a:pt x="525256" y="1678207"/>
                                </a:cubicBezTo>
                                <a:cubicBezTo>
                                  <a:pt x="517700" y="1723774"/>
                                  <a:pt x="514029" y="1780112"/>
                                  <a:pt x="514029" y="1850406"/>
                                </a:cubicBezTo>
                                <a:cubicBezTo>
                                  <a:pt x="514029" y="2091363"/>
                                  <a:pt x="490992" y="2179971"/>
                                  <a:pt x="406892" y="2262610"/>
                                </a:cubicBezTo>
                                <a:cubicBezTo>
                                  <a:pt x="400796" y="2268541"/>
                                  <a:pt x="383651" y="2284543"/>
                                  <a:pt x="371129" y="2296227"/>
                                </a:cubicBezTo>
                                <a:cubicBezTo>
                                  <a:pt x="363763" y="2303098"/>
                                  <a:pt x="357946" y="2308533"/>
                                  <a:pt x="355851" y="2310527"/>
                                </a:cubicBezTo>
                                <a:cubicBezTo>
                                  <a:pt x="335036" y="2330174"/>
                                  <a:pt x="315033" y="2351167"/>
                                  <a:pt x="296428" y="2372935"/>
                                </a:cubicBezTo>
                                <a:cubicBezTo>
                                  <a:pt x="245005" y="2433311"/>
                                  <a:pt x="199692" y="2505586"/>
                                  <a:pt x="153807" y="2600417"/>
                                </a:cubicBezTo>
                                <a:cubicBezTo>
                                  <a:pt x="129943" y="2649744"/>
                                  <a:pt x="108950" y="2701065"/>
                                  <a:pt x="91411" y="2752982"/>
                                </a:cubicBezTo>
                                <a:cubicBezTo>
                                  <a:pt x="45984" y="2887107"/>
                                  <a:pt x="19872" y="3031900"/>
                                  <a:pt x="11567" y="3195628"/>
                                </a:cubicBezTo>
                                <a:cubicBezTo>
                                  <a:pt x="10141" y="3223540"/>
                                  <a:pt x="9197" y="3250861"/>
                                  <a:pt x="8758" y="3278905"/>
                                </a:cubicBezTo>
                                <a:lnTo>
                                  <a:pt x="8962" y="3356315"/>
                                </a:lnTo>
                                <a:lnTo>
                                  <a:pt x="434" y="3356315"/>
                                </a:lnTo>
                                <a:lnTo>
                                  <a:pt x="0" y="3287619"/>
                                </a:lnTo>
                                <a:cubicBezTo>
                                  <a:pt x="375" y="3257192"/>
                                  <a:pt x="1343" y="3226683"/>
                                  <a:pt x="2982" y="3195069"/>
                                </a:cubicBezTo>
                                <a:cubicBezTo>
                                  <a:pt x="11262" y="3030820"/>
                                  <a:pt x="37513" y="2885317"/>
                                  <a:pt x="83245" y="2750239"/>
                                </a:cubicBezTo>
                                <a:cubicBezTo>
                                  <a:pt x="101660" y="2696341"/>
                                  <a:pt x="122806" y="2644702"/>
                                  <a:pt x="146098" y="2596760"/>
                                </a:cubicBezTo>
                                <a:cubicBezTo>
                                  <a:pt x="192415" y="2501065"/>
                                  <a:pt x="238109" y="2428167"/>
                                  <a:pt x="289913" y="2367347"/>
                                </a:cubicBezTo>
                                <a:cubicBezTo>
                                  <a:pt x="308709" y="2345389"/>
                                  <a:pt x="328902" y="2324205"/>
                                  <a:pt x="349907" y="2304393"/>
                                </a:cubicBezTo>
                                <a:cubicBezTo>
                                  <a:pt x="356397" y="2298348"/>
                                  <a:pt x="391601" y="2265429"/>
                                  <a:pt x="400745" y="2256552"/>
                                </a:cubicBezTo>
                                <a:cubicBezTo>
                                  <a:pt x="422005" y="2235711"/>
                                  <a:pt x="437906" y="2216001"/>
                                  <a:pt x="450783" y="2194538"/>
                                </a:cubicBezTo>
                                <a:cubicBezTo>
                                  <a:pt x="464614" y="2171488"/>
                                  <a:pt x="475180" y="2145757"/>
                                  <a:pt x="483092" y="2115861"/>
                                </a:cubicBezTo>
                                <a:cubicBezTo>
                                  <a:pt x="498764" y="2056629"/>
                                  <a:pt x="505457" y="1977241"/>
                                  <a:pt x="505457" y="1850406"/>
                                </a:cubicBezTo>
                                <a:cubicBezTo>
                                  <a:pt x="505457" y="1781229"/>
                                  <a:pt x="508327" y="1729705"/>
                                  <a:pt x="514487" y="1688265"/>
                                </a:cubicBezTo>
                                <a:cubicBezTo>
                                  <a:pt x="521141" y="1643574"/>
                                  <a:pt x="531644" y="1609627"/>
                                  <a:pt x="547532" y="1581433"/>
                                </a:cubicBezTo>
                                <a:cubicBezTo>
                                  <a:pt x="577339" y="1528563"/>
                                  <a:pt x="626425" y="1494984"/>
                                  <a:pt x="722589" y="1461672"/>
                                </a:cubicBezTo>
                                <a:cubicBezTo>
                                  <a:pt x="737918" y="1456465"/>
                                  <a:pt x="749500" y="1452261"/>
                                  <a:pt x="760981" y="1448070"/>
                                </a:cubicBezTo>
                                <a:cubicBezTo>
                                  <a:pt x="789899" y="1437453"/>
                                  <a:pt x="818411" y="1424816"/>
                                  <a:pt x="845715" y="1410529"/>
                                </a:cubicBezTo>
                                <a:cubicBezTo>
                                  <a:pt x="916455" y="1373331"/>
                                  <a:pt x="982050" y="1321400"/>
                                  <a:pt x="1046248" y="1251766"/>
                                </a:cubicBezTo>
                                <a:cubicBezTo>
                                  <a:pt x="1402344" y="865483"/>
                                  <a:pt x="1562338" y="765508"/>
                                  <a:pt x="1824377" y="765508"/>
                                </a:cubicBezTo>
                                <a:cubicBezTo>
                                  <a:pt x="1882264" y="765508"/>
                                  <a:pt x="1932226" y="758790"/>
                                  <a:pt x="1981591" y="744363"/>
                                </a:cubicBezTo>
                                <a:cubicBezTo>
                                  <a:pt x="2028936" y="730533"/>
                                  <a:pt x="2076142" y="709400"/>
                                  <a:pt x="2130130" y="677879"/>
                                </a:cubicBezTo>
                                <a:cubicBezTo>
                                  <a:pt x="2139121" y="672672"/>
                                  <a:pt x="2166579" y="655273"/>
                                  <a:pt x="2201339" y="633238"/>
                                </a:cubicBezTo>
                                <a:cubicBezTo>
                                  <a:pt x="2261219" y="595303"/>
                                  <a:pt x="2343223" y="543335"/>
                                  <a:pt x="2381412" y="521757"/>
                                </a:cubicBezTo>
                                <a:cubicBezTo>
                                  <a:pt x="2420604" y="499710"/>
                                  <a:pt x="2459606" y="479847"/>
                                  <a:pt x="2500627" y="461039"/>
                                </a:cubicBezTo>
                                <a:cubicBezTo>
                                  <a:pt x="2613632" y="409616"/>
                                  <a:pt x="2701389" y="399393"/>
                                  <a:pt x="2867708" y="394783"/>
                                </a:cubicBezTo>
                                <a:cubicBezTo>
                                  <a:pt x="2969727" y="392065"/>
                                  <a:pt x="3014977" y="388331"/>
                                  <a:pt x="3065739" y="372774"/>
                                </a:cubicBezTo>
                                <a:cubicBezTo>
                                  <a:pt x="3130852" y="352720"/>
                                  <a:pt x="3179366" y="315268"/>
                                  <a:pt x="3218431" y="254892"/>
                                </a:cubicBezTo>
                                <a:cubicBezTo>
                                  <a:pt x="3247044" y="210493"/>
                                  <a:pt x="3307484" y="160760"/>
                                  <a:pt x="3420513" y="88611"/>
                                </a:cubicBezTo>
                                <a:cubicBezTo>
                                  <a:pt x="3442510" y="74514"/>
                                  <a:pt x="3464951" y="60709"/>
                                  <a:pt x="3498657" y="40148"/>
                                </a:cubicBezTo>
                                <a:cubicBezTo>
                                  <a:pt x="3515277" y="29932"/>
                                  <a:pt x="3530247" y="20724"/>
                                  <a:pt x="3543806" y="12365"/>
                                </a:cubicBezTo>
                                <a:lnTo>
                                  <a:pt x="35638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268050" y="2603049"/>
                            <a:ext cx="2186458" cy="1565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458" h="1565751">
                                <a:moveTo>
                                  <a:pt x="1373708" y="0"/>
                                </a:moveTo>
                                <a:cubicBezTo>
                                  <a:pt x="1428992" y="0"/>
                                  <a:pt x="1460348" y="16421"/>
                                  <a:pt x="1497978" y="65075"/>
                                </a:cubicBezTo>
                                <a:cubicBezTo>
                                  <a:pt x="1502626" y="70968"/>
                                  <a:pt x="1520850" y="95504"/>
                                  <a:pt x="1525600" y="101994"/>
                                </a:cubicBezTo>
                                <a:lnTo>
                                  <a:pt x="1525652" y="102057"/>
                                </a:lnTo>
                                <a:cubicBezTo>
                                  <a:pt x="1538770" y="118910"/>
                                  <a:pt x="1548968" y="130708"/>
                                  <a:pt x="1559750" y="141491"/>
                                </a:cubicBezTo>
                                <a:cubicBezTo>
                                  <a:pt x="1584122" y="166269"/>
                                  <a:pt x="1611935" y="187008"/>
                                  <a:pt x="1642554" y="203238"/>
                                </a:cubicBezTo>
                                <a:lnTo>
                                  <a:pt x="1642364" y="203238"/>
                                </a:lnTo>
                                <a:lnTo>
                                  <a:pt x="1647063" y="205588"/>
                                </a:lnTo>
                                <a:cubicBezTo>
                                  <a:pt x="1648765" y="206451"/>
                                  <a:pt x="1650480" y="207315"/>
                                  <a:pt x="1652194" y="208153"/>
                                </a:cubicBezTo>
                                <a:lnTo>
                                  <a:pt x="1652334" y="208217"/>
                                </a:lnTo>
                                <a:cubicBezTo>
                                  <a:pt x="1673632" y="218885"/>
                                  <a:pt x="1696212" y="225959"/>
                                  <a:pt x="1721396" y="229857"/>
                                </a:cubicBezTo>
                                <a:cubicBezTo>
                                  <a:pt x="1745704" y="233617"/>
                                  <a:pt x="1771904" y="234340"/>
                                  <a:pt x="1801508" y="232042"/>
                                </a:cubicBezTo>
                                <a:cubicBezTo>
                                  <a:pt x="1835430" y="229362"/>
                                  <a:pt x="1867396" y="223939"/>
                                  <a:pt x="1923657" y="211341"/>
                                </a:cubicBezTo>
                                <a:cubicBezTo>
                                  <a:pt x="1996847" y="195072"/>
                                  <a:pt x="2010639" y="192303"/>
                                  <a:pt x="2038566" y="190068"/>
                                </a:cubicBezTo>
                                <a:cubicBezTo>
                                  <a:pt x="2077504" y="186842"/>
                                  <a:pt x="2104555" y="192811"/>
                                  <a:pt x="2123707" y="208864"/>
                                </a:cubicBezTo>
                                <a:cubicBezTo>
                                  <a:pt x="2144344" y="225984"/>
                                  <a:pt x="2149818" y="244081"/>
                                  <a:pt x="2140458" y="264160"/>
                                </a:cubicBezTo>
                                <a:cubicBezTo>
                                  <a:pt x="2131441" y="283032"/>
                                  <a:pt x="2126107" y="287807"/>
                                  <a:pt x="2071269" y="333515"/>
                                </a:cubicBezTo>
                                <a:cubicBezTo>
                                  <a:pt x="2019173" y="376809"/>
                                  <a:pt x="2000707" y="403035"/>
                                  <a:pt x="2000707" y="433769"/>
                                </a:cubicBezTo>
                                <a:cubicBezTo>
                                  <a:pt x="2000707" y="479920"/>
                                  <a:pt x="2004200" y="517690"/>
                                  <a:pt x="2021218" y="551968"/>
                                </a:cubicBezTo>
                                <a:cubicBezTo>
                                  <a:pt x="2036229" y="582181"/>
                                  <a:pt x="2061109" y="610273"/>
                                  <a:pt x="2109978" y="652158"/>
                                </a:cubicBezTo>
                                <a:cubicBezTo>
                                  <a:pt x="2136356" y="674738"/>
                                  <a:pt x="2156879" y="698462"/>
                                  <a:pt x="2169338" y="720789"/>
                                </a:cubicBezTo>
                                <a:cubicBezTo>
                                  <a:pt x="2182127" y="743725"/>
                                  <a:pt x="2186458" y="764603"/>
                                  <a:pt x="2182191" y="782841"/>
                                </a:cubicBezTo>
                                <a:cubicBezTo>
                                  <a:pt x="2177186" y="804545"/>
                                  <a:pt x="2160410" y="821309"/>
                                  <a:pt x="2132330" y="832650"/>
                                </a:cubicBezTo>
                                <a:cubicBezTo>
                                  <a:pt x="2103273" y="844398"/>
                                  <a:pt x="2062201" y="850354"/>
                                  <a:pt x="2010258" y="850354"/>
                                </a:cubicBezTo>
                                <a:cubicBezTo>
                                  <a:pt x="1960207" y="850354"/>
                                  <a:pt x="1915909" y="866203"/>
                                  <a:pt x="1870862" y="900252"/>
                                </a:cubicBezTo>
                                <a:cubicBezTo>
                                  <a:pt x="1829155" y="931774"/>
                                  <a:pt x="1784693" y="980885"/>
                                  <a:pt x="1730934" y="1054824"/>
                                </a:cubicBezTo>
                                <a:cubicBezTo>
                                  <a:pt x="1729968" y="1056183"/>
                                  <a:pt x="1728191" y="1058672"/>
                                  <a:pt x="1725828" y="1062000"/>
                                </a:cubicBezTo>
                                <a:cubicBezTo>
                                  <a:pt x="1711719" y="1081824"/>
                                  <a:pt x="1674254" y="1134491"/>
                                  <a:pt x="1662621" y="1149947"/>
                                </a:cubicBezTo>
                                <a:lnTo>
                                  <a:pt x="1662570" y="1150010"/>
                                </a:lnTo>
                                <a:cubicBezTo>
                                  <a:pt x="1643354" y="1177188"/>
                                  <a:pt x="1621485" y="1202703"/>
                                  <a:pt x="1597609" y="1225804"/>
                                </a:cubicBezTo>
                                <a:cubicBezTo>
                                  <a:pt x="1583093" y="1239241"/>
                                  <a:pt x="1568895" y="1249109"/>
                                  <a:pt x="1555445" y="1255116"/>
                                </a:cubicBezTo>
                                <a:cubicBezTo>
                                  <a:pt x="1515656" y="1272718"/>
                                  <a:pt x="1485468" y="1276680"/>
                                  <a:pt x="1420380" y="1278992"/>
                                </a:cubicBezTo>
                                <a:cubicBezTo>
                                  <a:pt x="1370965" y="1280732"/>
                                  <a:pt x="1331112" y="1285050"/>
                                  <a:pt x="1297318" y="1300455"/>
                                </a:cubicBezTo>
                                <a:cubicBezTo>
                                  <a:pt x="1266292" y="1314590"/>
                                  <a:pt x="1240498" y="1337920"/>
                                  <a:pt x="1211047" y="1378433"/>
                                </a:cubicBezTo>
                                <a:cubicBezTo>
                                  <a:pt x="1189291" y="1408341"/>
                                  <a:pt x="1168197" y="1433627"/>
                                  <a:pt x="1146556" y="1455712"/>
                                </a:cubicBezTo>
                                <a:cubicBezTo>
                                  <a:pt x="1110945" y="1491412"/>
                                  <a:pt x="1070851" y="1522451"/>
                                  <a:pt x="1027379" y="1547978"/>
                                </a:cubicBezTo>
                                <a:cubicBezTo>
                                  <a:pt x="1026319" y="1548584"/>
                                  <a:pt x="1016533" y="1554253"/>
                                  <a:pt x="1001564" y="1562986"/>
                                </a:cubicBezTo>
                                <a:lnTo>
                                  <a:pt x="996837" y="1565751"/>
                                </a:lnTo>
                                <a:lnTo>
                                  <a:pt x="979782" y="1565751"/>
                                </a:lnTo>
                                <a:lnTo>
                                  <a:pt x="994092" y="1557362"/>
                                </a:lnTo>
                                <a:cubicBezTo>
                                  <a:pt x="1000613" y="1553544"/>
                                  <a:pt x="1006251" y="1550248"/>
                                  <a:pt x="1010742" y="1547622"/>
                                </a:cubicBezTo>
                                <a:cubicBezTo>
                                  <a:pt x="1019670" y="1542415"/>
                                  <a:pt x="1022160" y="1540954"/>
                                  <a:pt x="1022731" y="1540599"/>
                                </a:cubicBezTo>
                                <a:cubicBezTo>
                                  <a:pt x="1065619" y="1515428"/>
                                  <a:pt x="1105192" y="1484808"/>
                                  <a:pt x="1140333" y="1449565"/>
                                </a:cubicBezTo>
                                <a:cubicBezTo>
                                  <a:pt x="1163434" y="1425867"/>
                                  <a:pt x="1184935" y="1400226"/>
                                  <a:pt x="1204239" y="1373353"/>
                                </a:cubicBezTo>
                                <a:cubicBezTo>
                                  <a:pt x="1264501" y="1290269"/>
                                  <a:pt x="1313168" y="1274178"/>
                                  <a:pt x="1420012" y="1270533"/>
                                </a:cubicBezTo>
                                <a:cubicBezTo>
                                  <a:pt x="1483842" y="1268209"/>
                                  <a:pt x="1513358" y="1264323"/>
                                  <a:pt x="1551902" y="1247178"/>
                                </a:cubicBezTo>
                                <a:cubicBezTo>
                                  <a:pt x="1564450" y="1241590"/>
                                  <a:pt x="1577912" y="1232307"/>
                                  <a:pt x="1591907" y="1219568"/>
                                </a:cubicBezTo>
                                <a:lnTo>
                                  <a:pt x="1591971" y="1219505"/>
                                </a:lnTo>
                                <a:cubicBezTo>
                                  <a:pt x="1615491" y="1196734"/>
                                  <a:pt x="1637018" y="1171626"/>
                                  <a:pt x="1655902" y="1144931"/>
                                </a:cubicBezTo>
                                <a:cubicBezTo>
                                  <a:pt x="1663104" y="1135164"/>
                                  <a:pt x="1680477" y="1110780"/>
                                  <a:pt x="1695819" y="1089279"/>
                                </a:cubicBezTo>
                                <a:cubicBezTo>
                                  <a:pt x="1708646" y="1071258"/>
                                  <a:pt x="1720774" y="1054252"/>
                                  <a:pt x="1724139" y="1049731"/>
                                </a:cubicBezTo>
                                <a:cubicBezTo>
                                  <a:pt x="1834299" y="898131"/>
                                  <a:pt x="1911846" y="841756"/>
                                  <a:pt x="2010258" y="841756"/>
                                </a:cubicBezTo>
                                <a:cubicBezTo>
                                  <a:pt x="2107984" y="841756"/>
                                  <a:pt x="2164575" y="820750"/>
                                  <a:pt x="2173897" y="780986"/>
                                </a:cubicBezTo>
                                <a:cubicBezTo>
                                  <a:pt x="2177707" y="764642"/>
                                  <a:pt x="2173161" y="744665"/>
                                  <a:pt x="2160766" y="723227"/>
                                </a:cubicBezTo>
                                <a:cubicBezTo>
                                  <a:pt x="2148688" y="702323"/>
                                  <a:pt x="2129143" y="680009"/>
                                  <a:pt x="2104276" y="658698"/>
                                </a:cubicBezTo>
                                <a:cubicBezTo>
                                  <a:pt x="2012048" y="579488"/>
                                  <a:pt x="1992135" y="539547"/>
                                  <a:pt x="1992135" y="433769"/>
                                </a:cubicBezTo>
                                <a:cubicBezTo>
                                  <a:pt x="1992135" y="415989"/>
                                  <a:pt x="1997647" y="399910"/>
                                  <a:pt x="2009483" y="383172"/>
                                </a:cubicBezTo>
                                <a:cubicBezTo>
                                  <a:pt x="2020672" y="367360"/>
                                  <a:pt x="2038033" y="350012"/>
                                  <a:pt x="2065782" y="326898"/>
                                </a:cubicBezTo>
                                <a:cubicBezTo>
                                  <a:pt x="2118627" y="282766"/>
                                  <a:pt x="2124697" y="277343"/>
                                  <a:pt x="2132622" y="260464"/>
                                </a:cubicBezTo>
                                <a:cubicBezTo>
                                  <a:pt x="2140331" y="244094"/>
                                  <a:pt x="2135899" y="230175"/>
                                  <a:pt x="2118221" y="215341"/>
                                </a:cubicBezTo>
                                <a:cubicBezTo>
                                  <a:pt x="2086013" y="188595"/>
                                  <a:pt x="2050326" y="192011"/>
                                  <a:pt x="1925561" y="219786"/>
                                </a:cubicBezTo>
                                <a:cubicBezTo>
                                  <a:pt x="1868310" y="232474"/>
                                  <a:pt x="1836026" y="237897"/>
                                  <a:pt x="1802206" y="240513"/>
                                </a:cubicBezTo>
                                <a:cubicBezTo>
                                  <a:pt x="1741475" y="245313"/>
                                  <a:pt x="1691234" y="237249"/>
                                  <a:pt x="1648600" y="215849"/>
                                </a:cubicBezTo>
                                <a:lnTo>
                                  <a:pt x="1644878" y="213970"/>
                                </a:lnTo>
                                <a:lnTo>
                                  <a:pt x="1644878" y="214097"/>
                                </a:lnTo>
                                <a:cubicBezTo>
                                  <a:pt x="1609433" y="195923"/>
                                  <a:pt x="1580325" y="174727"/>
                                  <a:pt x="1553553" y="147650"/>
                                </a:cubicBezTo>
                                <a:cubicBezTo>
                                  <a:pt x="1541513" y="135179"/>
                                  <a:pt x="1530871" y="122733"/>
                                  <a:pt x="1519022" y="107290"/>
                                </a:cubicBezTo>
                                <a:cubicBezTo>
                                  <a:pt x="1517206" y="104889"/>
                                  <a:pt x="1513497" y="99936"/>
                                  <a:pt x="1509204" y="94209"/>
                                </a:cubicBezTo>
                                <a:cubicBezTo>
                                  <a:pt x="1502106" y="84696"/>
                                  <a:pt x="1494041" y="73914"/>
                                  <a:pt x="1491196" y="70282"/>
                                </a:cubicBezTo>
                                <a:cubicBezTo>
                                  <a:pt x="1472831" y="46609"/>
                                  <a:pt x="1457033" y="31940"/>
                                  <a:pt x="1439977" y="22720"/>
                                </a:cubicBezTo>
                                <a:cubicBezTo>
                                  <a:pt x="1421892" y="12941"/>
                                  <a:pt x="1401458" y="8585"/>
                                  <a:pt x="1373708" y="8585"/>
                                </a:cubicBezTo>
                                <a:cubicBezTo>
                                  <a:pt x="1337742" y="8585"/>
                                  <a:pt x="1305090" y="16345"/>
                                  <a:pt x="1267828" y="33731"/>
                                </a:cubicBezTo>
                                <a:cubicBezTo>
                                  <a:pt x="1233056" y="49974"/>
                                  <a:pt x="1193521" y="74841"/>
                                  <a:pt x="1135647" y="116878"/>
                                </a:cubicBezTo>
                                <a:lnTo>
                                  <a:pt x="1116559" y="130874"/>
                                </a:lnTo>
                                <a:cubicBezTo>
                                  <a:pt x="1050925" y="179019"/>
                                  <a:pt x="1023328" y="197295"/>
                                  <a:pt x="988187" y="215875"/>
                                </a:cubicBezTo>
                                <a:cubicBezTo>
                                  <a:pt x="932802" y="245237"/>
                                  <a:pt x="889775" y="289649"/>
                                  <a:pt x="839673" y="369176"/>
                                </a:cubicBezTo>
                                <a:cubicBezTo>
                                  <a:pt x="831545" y="381991"/>
                                  <a:pt x="807644" y="423710"/>
                                  <a:pt x="779958" y="472008"/>
                                </a:cubicBezTo>
                                <a:cubicBezTo>
                                  <a:pt x="742315" y="537667"/>
                                  <a:pt x="695477" y="619392"/>
                                  <a:pt x="671525" y="657632"/>
                                </a:cubicBezTo>
                                <a:cubicBezTo>
                                  <a:pt x="644817" y="700456"/>
                                  <a:pt x="620535" y="727101"/>
                                  <a:pt x="590309" y="746697"/>
                                </a:cubicBezTo>
                                <a:cubicBezTo>
                                  <a:pt x="561772" y="765201"/>
                                  <a:pt x="526999" y="778192"/>
                                  <a:pt x="470294" y="791540"/>
                                </a:cubicBezTo>
                                <a:cubicBezTo>
                                  <a:pt x="385394" y="811644"/>
                                  <a:pt x="355219" y="820877"/>
                                  <a:pt x="304711" y="847471"/>
                                </a:cubicBezTo>
                                <a:cubicBezTo>
                                  <a:pt x="268745" y="866470"/>
                                  <a:pt x="234226" y="890295"/>
                                  <a:pt x="199187" y="920280"/>
                                </a:cubicBezTo>
                                <a:cubicBezTo>
                                  <a:pt x="163004" y="951256"/>
                                  <a:pt x="127292" y="987908"/>
                                  <a:pt x="89992" y="1032358"/>
                                </a:cubicBezTo>
                                <a:cubicBezTo>
                                  <a:pt x="34023" y="1099020"/>
                                  <a:pt x="9297" y="1143114"/>
                                  <a:pt x="14376" y="1167194"/>
                                </a:cubicBezTo>
                                <a:cubicBezTo>
                                  <a:pt x="15989" y="1174814"/>
                                  <a:pt x="20536" y="1180490"/>
                                  <a:pt x="27877" y="1184097"/>
                                </a:cubicBezTo>
                                <a:cubicBezTo>
                                  <a:pt x="52565" y="1196315"/>
                                  <a:pt x="93650" y="1191832"/>
                                  <a:pt x="196964" y="1173099"/>
                                </a:cubicBezTo>
                                <a:lnTo>
                                  <a:pt x="206642" y="1171308"/>
                                </a:lnTo>
                                <a:cubicBezTo>
                                  <a:pt x="280975" y="1157783"/>
                                  <a:pt x="316319" y="1153884"/>
                                  <a:pt x="346748" y="1155827"/>
                                </a:cubicBezTo>
                                <a:cubicBezTo>
                                  <a:pt x="372199" y="1157415"/>
                                  <a:pt x="390118" y="1164019"/>
                                  <a:pt x="399999" y="1175461"/>
                                </a:cubicBezTo>
                                <a:cubicBezTo>
                                  <a:pt x="407378" y="1183996"/>
                                  <a:pt x="410515" y="1195591"/>
                                  <a:pt x="409321" y="1209917"/>
                                </a:cubicBezTo>
                                <a:cubicBezTo>
                                  <a:pt x="402667" y="1289939"/>
                                  <a:pt x="411861" y="1331201"/>
                                  <a:pt x="440081" y="1347902"/>
                                </a:cubicBezTo>
                                <a:cubicBezTo>
                                  <a:pt x="463957" y="1361986"/>
                                  <a:pt x="498932" y="1361021"/>
                                  <a:pt x="584061" y="1343914"/>
                                </a:cubicBezTo>
                                <a:cubicBezTo>
                                  <a:pt x="614134" y="1337894"/>
                                  <a:pt x="636448" y="1353109"/>
                                  <a:pt x="652247" y="1390434"/>
                                </a:cubicBezTo>
                                <a:cubicBezTo>
                                  <a:pt x="663791" y="1417587"/>
                                  <a:pt x="669747" y="1445832"/>
                                  <a:pt x="680720" y="1511757"/>
                                </a:cubicBezTo>
                                <a:lnTo>
                                  <a:pt x="681546" y="1516736"/>
                                </a:lnTo>
                                <a:cubicBezTo>
                                  <a:pt x="683266" y="1527094"/>
                                  <a:pt x="684906" y="1536646"/>
                                  <a:pt x="686487" y="1545479"/>
                                </a:cubicBezTo>
                                <a:lnTo>
                                  <a:pt x="690300" y="1565751"/>
                                </a:lnTo>
                                <a:lnTo>
                                  <a:pt x="681508" y="1565751"/>
                                </a:lnTo>
                                <a:lnTo>
                                  <a:pt x="673049" y="1518095"/>
                                </a:lnTo>
                                <a:cubicBezTo>
                                  <a:pt x="661696" y="1449362"/>
                                  <a:pt x="655650" y="1420241"/>
                                  <a:pt x="644360" y="1393787"/>
                                </a:cubicBezTo>
                                <a:cubicBezTo>
                                  <a:pt x="632244" y="1365021"/>
                                  <a:pt x="616776" y="1351242"/>
                                  <a:pt x="596202" y="1351242"/>
                                </a:cubicBezTo>
                                <a:cubicBezTo>
                                  <a:pt x="592874" y="1351242"/>
                                  <a:pt x="589407" y="1351610"/>
                                  <a:pt x="585788" y="1352334"/>
                                </a:cubicBezTo>
                                <a:cubicBezTo>
                                  <a:pt x="497027" y="1370101"/>
                                  <a:pt x="461963" y="1370825"/>
                                  <a:pt x="435699" y="1355420"/>
                                </a:cubicBezTo>
                                <a:cubicBezTo>
                                  <a:pt x="404203" y="1336789"/>
                                  <a:pt x="393738" y="1293076"/>
                                  <a:pt x="400736" y="1209243"/>
                                </a:cubicBezTo>
                                <a:cubicBezTo>
                                  <a:pt x="401714" y="1197204"/>
                                  <a:pt x="399199" y="1187895"/>
                                  <a:pt x="393040" y="1180783"/>
                                </a:cubicBezTo>
                                <a:cubicBezTo>
                                  <a:pt x="384683" y="1171131"/>
                                  <a:pt x="369379" y="1165733"/>
                                  <a:pt x="346227" y="1164285"/>
                                </a:cubicBezTo>
                                <a:cubicBezTo>
                                  <a:pt x="316128" y="1162533"/>
                                  <a:pt x="281267" y="1166457"/>
                                  <a:pt x="208077" y="1179830"/>
                                </a:cubicBezTo>
                                <a:lnTo>
                                  <a:pt x="198501" y="1181507"/>
                                </a:lnTo>
                                <a:cubicBezTo>
                                  <a:pt x="89624" y="1201331"/>
                                  <a:pt x="51372" y="1205344"/>
                                  <a:pt x="24118" y="1191844"/>
                                </a:cubicBezTo>
                                <a:cubicBezTo>
                                  <a:pt x="13779" y="1186752"/>
                                  <a:pt x="7760" y="1179563"/>
                                  <a:pt x="5702" y="1169861"/>
                                </a:cubicBezTo>
                                <a:cubicBezTo>
                                  <a:pt x="0" y="1142746"/>
                                  <a:pt x="25438" y="1095934"/>
                                  <a:pt x="83502" y="1026744"/>
                                </a:cubicBezTo>
                                <a:cubicBezTo>
                                  <a:pt x="156464" y="939698"/>
                                  <a:pt x="227546" y="878599"/>
                                  <a:pt x="300812" y="839940"/>
                                </a:cubicBezTo>
                                <a:cubicBezTo>
                                  <a:pt x="352755" y="812546"/>
                                  <a:pt x="383223" y="803262"/>
                                  <a:pt x="468465" y="783362"/>
                                </a:cubicBezTo>
                                <a:cubicBezTo>
                                  <a:pt x="523850" y="770281"/>
                                  <a:pt x="557721" y="757644"/>
                                  <a:pt x="585369" y="739724"/>
                                </a:cubicBezTo>
                                <a:cubicBezTo>
                                  <a:pt x="614616" y="720763"/>
                                  <a:pt x="638251" y="694893"/>
                                  <a:pt x="664375" y="653212"/>
                                </a:cubicBezTo>
                                <a:cubicBezTo>
                                  <a:pt x="688035" y="615213"/>
                                  <a:pt x="734682" y="533768"/>
                                  <a:pt x="772173" y="468325"/>
                                </a:cubicBezTo>
                                <a:cubicBezTo>
                                  <a:pt x="800087" y="419570"/>
                                  <a:pt x="824205" y="377482"/>
                                  <a:pt x="832358" y="364515"/>
                                </a:cubicBezTo>
                                <a:cubicBezTo>
                                  <a:pt x="883615" y="283477"/>
                                  <a:pt x="927634" y="238227"/>
                                  <a:pt x="984288" y="208331"/>
                                </a:cubicBezTo>
                                <a:cubicBezTo>
                                  <a:pt x="1021880" y="188354"/>
                                  <a:pt x="1052576" y="167119"/>
                                  <a:pt x="1111504" y="124041"/>
                                </a:cubicBezTo>
                                <a:lnTo>
                                  <a:pt x="1130592" y="110046"/>
                                </a:lnTo>
                                <a:cubicBezTo>
                                  <a:pt x="1189393" y="67158"/>
                                  <a:pt x="1229678" y="41821"/>
                                  <a:pt x="1265302" y="25311"/>
                                </a:cubicBezTo>
                                <a:cubicBezTo>
                                  <a:pt x="1303096" y="7811"/>
                                  <a:pt x="1336523" y="0"/>
                                  <a:pt x="137370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1606894" y="4014828"/>
                            <a:ext cx="397089" cy="1539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089" h="153972">
                                <a:moveTo>
                                  <a:pt x="137442" y="1603"/>
                                </a:moveTo>
                                <a:cubicBezTo>
                                  <a:pt x="148573" y="3207"/>
                                  <a:pt x="160835" y="6769"/>
                                  <a:pt x="174386" y="12319"/>
                                </a:cubicBezTo>
                                <a:cubicBezTo>
                                  <a:pt x="201387" y="23368"/>
                                  <a:pt x="233924" y="42177"/>
                                  <a:pt x="276774" y="71526"/>
                                </a:cubicBezTo>
                                <a:cubicBezTo>
                                  <a:pt x="288572" y="79464"/>
                                  <a:pt x="319115" y="100457"/>
                                  <a:pt x="341417" y="115786"/>
                                </a:cubicBezTo>
                                <a:cubicBezTo>
                                  <a:pt x="353850" y="124346"/>
                                  <a:pt x="363680" y="131089"/>
                                  <a:pt x="365318" y="132194"/>
                                </a:cubicBezTo>
                                <a:lnTo>
                                  <a:pt x="397089" y="153972"/>
                                </a:lnTo>
                                <a:lnTo>
                                  <a:pt x="381899" y="153972"/>
                                </a:lnTo>
                                <a:lnTo>
                                  <a:pt x="360416" y="139357"/>
                                </a:lnTo>
                                <a:lnTo>
                                  <a:pt x="271846" y="78537"/>
                                </a:lnTo>
                                <a:cubicBezTo>
                                  <a:pt x="188534" y="21399"/>
                                  <a:pt x="143220" y="2413"/>
                                  <a:pt x="110213" y="10821"/>
                                </a:cubicBezTo>
                                <a:cubicBezTo>
                                  <a:pt x="88458" y="16358"/>
                                  <a:pt x="71504" y="33795"/>
                                  <a:pt x="53520" y="69114"/>
                                </a:cubicBezTo>
                                <a:cubicBezTo>
                                  <a:pt x="50599" y="74816"/>
                                  <a:pt x="42497" y="91758"/>
                                  <a:pt x="35359" y="106706"/>
                                </a:cubicBezTo>
                                <a:cubicBezTo>
                                  <a:pt x="30762" y="116319"/>
                                  <a:pt x="26419" y="125400"/>
                                  <a:pt x="24437" y="129426"/>
                                </a:cubicBezTo>
                                <a:lnTo>
                                  <a:pt x="10007" y="153972"/>
                                </a:lnTo>
                                <a:lnTo>
                                  <a:pt x="0" y="153972"/>
                                </a:lnTo>
                                <a:lnTo>
                                  <a:pt x="16703" y="125514"/>
                                </a:lnTo>
                                <a:cubicBezTo>
                                  <a:pt x="19230" y="120472"/>
                                  <a:pt x="25441" y="107467"/>
                                  <a:pt x="31448" y="94895"/>
                                </a:cubicBezTo>
                                <a:cubicBezTo>
                                  <a:pt x="37315" y="82614"/>
                                  <a:pt x="43373" y="69914"/>
                                  <a:pt x="45761" y="65138"/>
                                </a:cubicBezTo>
                                <a:cubicBezTo>
                                  <a:pt x="64798" y="27889"/>
                                  <a:pt x="83784" y="8623"/>
                                  <a:pt x="107280" y="2642"/>
                                </a:cubicBezTo>
                                <a:cubicBezTo>
                                  <a:pt x="116309" y="355"/>
                                  <a:pt x="126311" y="0"/>
                                  <a:pt x="137442" y="160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071945" y="0"/>
                            <a:ext cx="3177803" cy="4168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77803" h="4168801">
                                <a:moveTo>
                                  <a:pt x="3166402" y="0"/>
                                </a:moveTo>
                                <a:lnTo>
                                  <a:pt x="3177803" y="0"/>
                                </a:lnTo>
                                <a:lnTo>
                                  <a:pt x="3118017" y="66855"/>
                                </a:lnTo>
                                <a:cubicBezTo>
                                  <a:pt x="3074556" y="110169"/>
                                  <a:pt x="3029204" y="144992"/>
                                  <a:pt x="2980424" y="172862"/>
                                </a:cubicBezTo>
                                <a:cubicBezTo>
                                  <a:pt x="2866631" y="238001"/>
                                  <a:pt x="2745816" y="361698"/>
                                  <a:pt x="2611082" y="551005"/>
                                </a:cubicBezTo>
                                <a:cubicBezTo>
                                  <a:pt x="2556459" y="627738"/>
                                  <a:pt x="2454555" y="789054"/>
                                  <a:pt x="2393658" y="885447"/>
                                </a:cubicBezTo>
                                <a:cubicBezTo>
                                  <a:pt x="2367306" y="927179"/>
                                  <a:pt x="2348256" y="957329"/>
                                  <a:pt x="2345144" y="961444"/>
                                </a:cubicBezTo>
                                <a:cubicBezTo>
                                  <a:pt x="2252765" y="1084748"/>
                                  <a:pt x="2158607" y="1197549"/>
                                  <a:pt x="2072831" y="1287656"/>
                                </a:cubicBezTo>
                                <a:cubicBezTo>
                                  <a:pt x="2026310" y="1336538"/>
                                  <a:pt x="1982724" y="1378194"/>
                                  <a:pt x="1943316" y="1411455"/>
                                </a:cubicBezTo>
                                <a:cubicBezTo>
                                  <a:pt x="1901190" y="1447002"/>
                                  <a:pt x="1863598" y="1473165"/>
                                  <a:pt x="1831568" y="1489192"/>
                                </a:cubicBezTo>
                                <a:cubicBezTo>
                                  <a:pt x="1792300" y="1508852"/>
                                  <a:pt x="1725359" y="1534493"/>
                                  <a:pt x="1637945" y="1563360"/>
                                </a:cubicBezTo>
                                <a:cubicBezTo>
                                  <a:pt x="1556690" y="1590208"/>
                                  <a:pt x="1461821" y="1618554"/>
                                  <a:pt x="1363599" y="1645364"/>
                                </a:cubicBezTo>
                                <a:cubicBezTo>
                                  <a:pt x="1265339" y="1672186"/>
                                  <a:pt x="1172261" y="1695123"/>
                                  <a:pt x="1094397" y="1711709"/>
                                </a:cubicBezTo>
                                <a:cubicBezTo>
                                  <a:pt x="1010653" y="1729552"/>
                                  <a:pt x="949097" y="1738976"/>
                                  <a:pt x="916381" y="1738976"/>
                                </a:cubicBezTo>
                                <a:cubicBezTo>
                                  <a:pt x="886524" y="1738976"/>
                                  <a:pt x="839546" y="1758940"/>
                                  <a:pt x="776757" y="1798297"/>
                                </a:cubicBezTo>
                                <a:cubicBezTo>
                                  <a:pt x="719214" y="1834365"/>
                                  <a:pt x="648932" y="1886677"/>
                                  <a:pt x="573494" y="1949592"/>
                                </a:cubicBezTo>
                                <a:cubicBezTo>
                                  <a:pt x="420103" y="2077532"/>
                                  <a:pt x="259791" y="2236460"/>
                                  <a:pt x="144678" y="2374712"/>
                                </a:cubicBezTo>
                                <a:cubicBezTo>
                                  <a:pt x="99035" y="2429538"/>
                                  <a:pt x="62332" y="2474344"/>
                                  <a:pt x="39599" y="2510488"/>
                                </a:cubicBezTo>
                                <a:cubicBezTo>
                                  <a:pt x="15913" y="2548143"/>
                                  <a:pt x="8598" y="2574763"/>
                                  <a:pt x="15875" y="2596772"/>
                                </a:cubicBezTo>
                                <a:cubicBezTo>
                                  <a:pt x="20257" y="2609980"/>
                                  <a:pt x="30036" y="2621689"/>
                                  <a:pt x="45796" y="2632560"/>
                                </a:cubicBezTo>
                                <a:cubicBezTo>
                                  <a:pt x="60719" y="2642847"/>
                                  <a:pt x="81598" y="2652753"/>
                                  <a:pt x="109626" y="2662875"/>
                                </a:cubicBezTo>
                                <a:cubicBezTo>
                                  <a:pt x="164630" y="2682713"/>
                                  <a:pt x="243967" y="2702410"/>
                                  <a:pt x="350050" y="2728077"/>
                                </a:cubicBezTo>
                                <a:cubicBezTo>
                                  <a:pt x="432283" y="2747953"/>
                                  <a:pt x="492112" y="2755496"/>
                                  <a:pt x="544017" y="2752563"/>
                                </a:cubicBezTo>
                                <a:cubicBezTo>
                                  <a:pt x="593979" y="2749743"/>
                                  <a:pt x="637553" y="2736980"/>
                                  <a:pt x="685292" y="2711211"/>
                                </a:cubicBezTo>
                                <a:lnTo>
                                  <a:pt x="683997" y="2708786"/>
                                </a:lnTo>
                                <a:cubicBezTo>
                                  <a:pt x="684352" y="2708544"/>
                                  <a:pt x="684962" y="2708138"/>
                                  <a:pt x="685826" y="2707579"/>
                                </a:cubicBezTo>
                                <a:cubicBezTo>
                                  <a:pt x="685851" y="2707617"/>
                                  <a:pt x="685889" y="2707643"/>
                                  <a:pt x="685914" y="2707681"/>
                                </a:cubicBezTo>
                                <a:cubicBezTo>
                                  <a:pt x="686664" y="2708913"/>
                                  <a:pt x="686219" y="2710386"/>
                                  <a:pt x="685381" y="2711034"/>
                                </a:cubicBezTo>
                                <a:cubicBezTo>
                                  <a:pt x="689394" y="2707922"/>
                                  <a:pt x="845350" y="2612190"/>
                                  <a:pt x="914298" y="2580503"/>
                                </a:cubicBezTo>
                                <a:cubicBezTo>
                                  <a:pt x="991553" y="2545045"/>
                                  <a:pt x="1077887" y="2516241"/>
                                  <a:pt x="1178255" y="2492429"/>
                                </a:cubicBezTo>
                                <a:cubicBezTo>
                                  <a:pt x="1307262" y="2461847"/>
                                  <a:pt x="1427086" y="2452627"/>
                                  <a:pt x="1524775" y="2465771"/>
                                </a:cubicBezTo>
                                <a:cubicBezTo>
                                  <a:pt x="1621270" y="2478751"/>
                                  <a:pt x="1689672" y="2512583"/>
                                  <a:pt x="1722603" y="2563612"/>
                                </a:cubicBezTo>
                                <a:cubicBezTo>
                                  <a:pt x="1749158" y="2604735"/>
                                  <a:pt x="1756892" y="2659916"/>
                                  <a:pt x="1747660" y="2742530"/>
                                </a:cubicBezTo>
                                <a:cubicBezTo>
                                  <a:pt x="1744853" y="2766164"/>
                                  <a:pt x="1741361" y="2790028"/>
                                  <a:pt x="1737297" y="2813472"/>
                                </a:cubicBezTo>
                                <a:cubicBezTo>
                                  <a:pt x="1725752" y="2883322"/>
                                  <a:pt x="1723276" y="2900708"/>
                                  <a:pt x="1723276" y="2926121"/>
                                </a:cubicBezTo>
                                <a:cubicBezTo>
                                  <a:pt x="1723276" y="3039773"/>
                                  <a:pt x="1699895" y="3192961"/>
                                  <a:pt x="1660729" y="3335886"/>
                                </a:cubicBezTo>
                                <a:cubicBezTo>
                                  <a:pt x="1619440" y="3486508"/>
                                  <a:pt x="1566177" y="3605799"/>
                                  <a:pt x="1514589" y="3663191"/>
                                </a:cubicBezTo>
                                <a:cubicBezTo>
                                  <a:pt x="1489037" y="3691614"/>
                                  <a:pt x="1465440" y="3728774"/>
                                  <a:pt x="1440333" y="3780132"/>
                                </a:cubicBezTo>
                                <a:cubicBezTo>
                                  <a:pt x="1416660" y="3828545"/>
                                  <a:pt x="1390879" y="3890838"/>
                                  <a:pt x="1356741" y="3982113"/>
                                </a:cubicBezTo>
                                <a:cubicBezTo>
                                  <a:pt x="1354938" y="3986901"/>
                                  <a:pt x="1350213" y="3999627"/>
                                  <a:pt x="1344752" y="4014371"/>
                                </a:cubicBezTo>
                                <a:cubicBezTo>
                                  <a:pt x="1335316" y="4039847"/>
                                  <a:pt x="1323568" y="4071547"/>
                                  <a:pt x="1318959" y="4083662"/>
                                </a:cubicBezTo>
                                <a:cubicBezTo>
                                  <a:pt x="1311929" y="4102338"/>
                                  <a:pt x="1305471" y="4119197"/>
                                  <a:pt x="1299369" y="4134791"/>
                                </a:cubicBezTo>
                                <a:lnTo>
                                  <a:pt x="1285733" y="4168801"/>
                                </a:lnTo>
                                <a:lnTo>
                                  <a:pt x="1276383" y="4168801"/>
                                </a:lnTo>
                                <a:lnTo>
                                  <a:pt x="1291176" y="4132113"/>
                                </a:lnTo>
                                <a:cubicBezTo>
                                  <a:pt x="1297267" y="4116578"/>
                                  <a:pt x="1303763" y="4099607"/>
                                  <a:pt x="1310882" y="4080653"/>
                                </a:cubicBezTo>
                                <a:lnTo>
                                  <a:pt x="1348803" y="3979116"/>
                                </a:lnTo>
                                <a:cubicBezTo>
                                  <a:pt x="1417117" y="3796515"/>
                                  <a:pt x="1458849" y="3712378"/>
                                  <a:pt x="1508265" y="3657564"/>
                                </a:cubicBezTo>
                                <a:cubicBezTo>
                                  <a:pt x="1534732" y="3628075"/>
                                  <a:pt x="1561224" y="3583117"/>
                                  <a:pt x="1586992" y="3523948"/>
                                </a:cubicBezTo>
                                <a:cubicBezTo>
                                  <a:pt x="1610639" y="3469630"/>
                                  <a:pt x="1633372" y="3403463"/>
                                  <a:pt x="1652727" y="3332597"/>
                                </a:cubicBezTo>
                                <a:cubicBezTo>
                                  <a:pt x="1691538" y="3190484"/>
                                  <a:pt x="1714716" y="3038529"/>
                                  <a:pt x="1714716" y="2926121"/>
                                </a:cubicBezTo>
                                <a:cubicBezTo>
                                  <a:pt x="1714716" y="2899845"/>
                                  <a:pt x="1717015" y="2883525"/>
                                  <a:pt x="1728788" y="2811986"/>
                                </a:cubicBezTo>
                                <a:cubicBezTo>
                                  <a:pt x="1734249" y="2779499"/>
                                  <a:pt x="1736929" y="2761072"/>
                                  <a:pt x="1739049" y="2741615"/>
                                </a:cubicBezTo>
                                <a:cubicBezTo>
                                  <a:pt x="1748219" y="2661326"/>
                                  <a:pt x="1740929" y="2607846"/>
                                  <a:pt x="1715389" y="2568235"/>
                                </a:cubicBezTo>
                                <a:cubicBezTo>
                                  <a:pt x="1699400" y="2543521"/>
                                  <a:pt x="1674304" y="2522832"/>
                                  <a:pt x="1640815" y="2506780"/>
                                </a:cubicBezTo>
                                <a:cubicBezTo>
                                  <a:pt x="1607972" y="2491019"/>
                                  <a:pt x="1567625" y="2479970"/>
                                  <a:pt x="1520889" y="2473937"/>
                                </a:cubicBezTo>
                                <a:cubicBezTo>
                                  <a:pt x="1424673" y="2461504"/>
                                  <a:pt x="1306919" y="2470826"/>
                                  <a:pt x="1180389" y="2500874"/>
                                </a:cubicBezTo>
                                <a:cubicBezTo>
                                  <a:pt x="1090371" y="2521181"/>
                                  <a:pt x="1002030" y="2550607"/>
                                  <a:pt x="917766" y="2588326"/>
                                </a:cubicBezTo>
                                <a:cubicBezTo>
                                  <a:pt x="881266" y="2605078"/>
                                  <a:pt x="821106" y="2639520"/>
                                  <a:pt x="777062" y="2665466"/>
                                </a:cubicBezTo>
                                <a:cubicBezTo>
                                  <a:pt x="749478" y="2681709"/>
                                  <a:pt x="726199" y="2695819"/>
                                  <a:pt x="714782" y="2702779"/>
                                </a:cubicBezTo>
                                <a:cubicBezTo>
                                  <a:pt x="707543" y="2707198"/>
                                  <a:pt x="700799" y="2711339"/>
                                  <a:pt x="695808" y="2714437"/>
                                </a:cubicBezTo>
                                <a:cubicBezTo>
                                  <a:pt x="693560" y="2715834"/>
                                  <a:pt x="691807" y="2716939"/>
                                  <a:pt x="690626" y="2717689"/>
                                </a:cubicBezTo>
                                <a:cubicBezTo>
                                  <a:pt x="689839" y="2718184"/>
                                  <a:pt x="689242" y="2718565"/>
                                  <a:pt x="688810" y="2718895"/>
                                </a:cubicBezTo>
                                <a:cubicBezTo>
                                  <a:pt x="640398" y="2745070"/>
                                  <a:pt x="596113" y="2758074"/>
                                  <a:pt x="545313" y="2761034"/>
                                </a:cubicBezTo>
                                <a:cubicBezTo>
                                  <a:pt x="493027" y="2764094"/>
                                  <a:pt x="430327" y="2756258"/>
                                  <a:pt x="347967" y="2736396"/>
                                </a:cubicBezTo>
                                <a:cubicBezTo>
                                  <a:pt x="233299" y="2708659"/>
                                  <a:pt x="156274" y="2688567"/>
                                  <a:pt x="101917" y="2667993"/>
                                </a:cubicBezTo>
                                <a:cubicBezTo>
                                  <a:pt x="45225" y="2646543"/>
                                  <a:pt x="16091" y="2625321"/>
                                  <a:pt x="7455" y="2599197"/>
                                </a:cubicBezTo>
                                <a:cubicBezTo>
                                  <a:pt x="0" y="2576668"/>
                                  <a:pt x="7023" y="2549451"/>
                                  <a:pt x="30239" y="2510983"/>
                                </a:cubicBezTo>
                                <a:cubicBezTo>
                                  <a:pt x="52438" y="2474204"/>
                                  <a:pt x="88011" y="2429475"/>
                                  <a:pt x="138201" y="2369213"/>
                                </a:cubicBezTo>
                                <a:cubicBezTo>
                                  <a:pt x="255054" y="2228827"/>
                                  <a:pt x="416624" y="2068718"/>
                                  <a:pt x="570408" y="1940931"/>
                                </a:cubicBezTo>
                                <a:cubicBezTo>
                                  <a:pt x="731431" y="1807136"/>
                                  <a:pt x="857542" y="1730390"/>
                                  <a:pt x="916381" y="1730390"/>
                                </a:cubicBezTo>
                                <a:cubicBezTo>
                                  <a:pt x="948944" y="1730390"/>
                                  <a:pt x="1010310" y="1720954"/>
                                  <a:pt x="1093838" y="1703111"/>
                                </a:cubicBezTo>
                                <a:cubicBezTo>
                                  <a:pt x="1171296" y="1686563"/>
                                  <a:pt x="1263930" y="1663690"/>
                                  <a:pt x="1361732" y="1636969"/>
                                </a:cubicBezTo>
                                <a:cubicBezTo>
                                  <a:pt x="1459560" y="1610248"/>
                                  <a:pt x="1553997" y="1582016"/>
                                  <a:pt x="1634846" y="1555333"/>
                                </a:cubicBezTo>
                                <a:cubicBezTo>
                                  <a:pt x="1722019" y="1526555"/>
                                  <a:pt x="1788757" y="1501003"/>
                                  <a:pt x="1827835" y="1481433"/>
                                </a:cubicBezTo>
                                <a:cubicBezTo>
                                  <a:pt x="1859572" y="1465545"/>
                                  <a:pt x="1896936" y="1439497"/>
                                  <a:pt x="1938871" y="1403988"/>
                                </a:cubicBezTo>
                                <a:cubicBezTo>
                                  <a:pt x="1977974" y="1370892"/>
                                  <a:pt x="2021269" y="1329426"/>
                                  <a:pt x="2067548" y="1280734"/>
                                </a:cubicBezTo>
                                <a:cubicBezTo>
                                  <a:pt x="2153044" y="1190818"/>
                                  <a:pt x="2246668" y="1078614"/>
                                  <a:pt x="2338286" y="956287"/>
                                </a:cubicBezTo>
                                <a:cubicBezTo>
                                  <a:pt x="2341220" y="952363"/>
                                  <a:pt x="2357920" y="925921"/>
                                  <a:pt x="2383193" y="885904"/>
                                </a:cubicBezTo>
                                <a:cubicBezTo>
                                  <a:pt x="2444915" y="788152"/>
                                  <a:pt x="2548217" y="624563"/>
                                  <a:pt x="2604021" y="546166"/>
                                </a:cubicBezTo>
                                <a:cubicBezTo>
                                  <a:pt x="2739543" y="355628"/>
                                  <a:pt x="2861259" y="231117"/>
                                  <a:pt x="2976118" y="165522"/>
                                </a:cubicBezTo>
                                <a:cubicBezTo>
                                  <a:pt x="3026169" y="136858"/>
                                  <a:pt x="3071711" y="101552"/>
                                  <a:pt x="3115323" y="57584"/>
                                </a:cubicBezTo>
                                <a:lnTo>
                                  <a:pt x="31664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569573" y="3943552"/>
                            <a:ext cx="246546" cy="2252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6546" h="225249">
                                <a:moveTo>
                                  <a:pt x="164352" y="0"/>
                                </a:moveTo>
                                <a:cubicBezTo>
                                  <a:pt x="188609" y="0"/>
                                  <a:pt x="209272" y="15621"/>
                                  <a:pt x="224143" y="45187"/>
                                </a:cubicBezTo>
                                <a:cubicBezTo>
                                  <a:pt x="238596" y="73939"/>
                                  <a:pt x="246546" y="114770"/>
                                  <a:pt x="246546" y="160147"/>
                                </a:cubicBezTo>
                                <a:lnTo>
                                  <a:pt x="246190" y="225249"/>
                                </a:lnTo>
                                <a:lnTo>
                                  <a:pt x="223649" y="225249"/>
                                </a:lnTo>
                                <a:lnTo>
                                  <a:pt x="224004" y="160147"/>
                                </a:lnTo>
                                <a:cubicBezTo>
                                  <a:pt x="224004" y="122085"/>
                                  <a:pt x="217958" y="87186"/>
                                  <a:pt x="206986" y="61900"/>
                                </a:cubicBezTo>
                                <a:cubicBezTo>
                                  <a:pt x="195949" y="36462"/>
                                  <a:pt x="180760" y="22441"/>
                                  <a:pt x="164212" y="22441"/>
                                </a:cubicBezTo>
                                <a:cubicBezTo>
                                  <a:pt x="153366" y="22441"/>
                                  <a:pt x="141670" y="27572"/>
                                  <a:pt x="129465" y="37681"/>
                                </a:cubicBezTo>
                                <a:cubicBezTo>
                                  <a:pt x="117323" y="47739"/>
                                  <a:pt x="104623" y="62764"/>
                                  <a:pt x="91733" y="82347"/>
                                </a:cubicBezTo>
                                <a:cubicBezTo>
                                  <a:pt x="71235" y="113493"/>
                                  <a:pt x="50737" y="155063"/>
                                  <a:pt x="30550" y="206348"/>
                                </a:cubicBezTo>
                                <a:lnTo>
                                  <a:pt x="23589" y="225249"/>
                                </a:lnTo>
                                <a:lnTo>
                                  <a:pt x="0" y="225249"/>
                                </a:lnTo>
                                <a:lnTo>
                                  <a:pt x="11421" y="194394"/>
                                </a:lnTo>
                                <a:cubicBezTo>
                                  <a:pt x="33423" y="139079"/>
                                  <a:pt x="55849" y="94974"/>
                                  <a:pt x="78347" y="62827"/>
                                </a:cubicBezTo>
                                <a:cubicBezTo>
                                  <a:pt x="107519" y="21146"/>
                                  <a:pt x="136463" y="0"/>
                                  <a:pt x="1643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435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1" name="Shape 1201"/>
                        <wps:cNvSpPr/>
                        <wps:spPr>
                          <a:xfrm>
                            <a:off x="391134" y="2910104"/>
                            <a:ext cx="6841922" cy="5323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1922" h="532397">
                                <a:moveTo>
                                  <a:pt x="0" y="0"/>
                                </a:moveTo>
                                <a:lnTo>
                                  <a:pt x="6841922" y="0"/>
                                </a:lnTo>
                                <a:lnTo>
                                  <a:pt x="6841922" y="532397"/>
                                </a:lnTo>
                                <a:lnTo>
                                  <a:pt x="0" y="5323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2" name="Shape 1202"/>
                        <wps:cNvSpPr/>
                        <wps:spPr>
                          <a:xfrm>
                            <a:off x="459994" y="613626"/>
                            <a:ext cx="2031035" cy="19858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1035" h="1985899">
                                <a:moveTo>
                                  <a:pt x="0" y="0"/>
                                </a:moveTo>
                                <a:lnTo>
                                  <a:pt x="2031035" y="0"/>
                                </a:lnTo>
                                <a:lnTo>
                                  <a:pt x="2031035" y="1985899"/>
                                </a:lnTo>
                                <a:lnTo>
                                  <a:pt x="0" y="19858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" name="Shape 1203"/>
                        <wps:cNvSpPr/>
                        <wps:spPr>
                          <a:xfrm>
                            <a:off x="2394319" y="961797"/>
                            <a:ext cx="2643569" cy="57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3569" h="573850">
                                <a:moveTo>
                                  <a:pt x="0" y="0"/>
                                </a:moveTo>
                                <a:lnTo>
                                  <a:pt x="2643569" y="0"/>
                                </a:lnTo>
                                <a:lnTo>
                                  <a:pt x="2643569" y="573850"/>
                                </a:lnTo>
                                <a:lnTo>
                                  <a:pt x="0" y="5738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4" name="Shape 1204"/>
                        <wps:cNvSpPr/>
                        <wps:spPr>
                          <a:xfrm>
                            <a:off x="2387867" y="1529195"/>
                            <a:ext cx="4761155" cy="705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1155" h="705599">
                                <a:moveTo>
                                  <a:pt x="0" y="0"/>
                                </a:moveTo>
                                <a:lnTo>
                                  <a:pt x="4761155" y="0"/>
                                </a:lnTo>
                                <a:lnTo>
                                  <a:pt x="4761155" y="705599"/>
                                </a:lnTo>
                                <a:lnTo>
                                  <a:pt x="0" y="705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01278" y="740201"/>
                            <a:ext cx="1708937" cy="17089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937" h="1708963">
                                <a:moveTo>
                                  <a:pt x="0" y="0"/>
                                </a:moveTo>
                                <a:lnTo>
                                  <a:pt x="360401" y="0"/>
                                </a:lnTo>
                                <a:cubicBezTo>
                                  <a:pt x="519925" y="33134"/>
                                  <a:pt x="685114" y="50749"/>
                                  <a:pt x="854469" y="50749"/>
                                </a:cubicBezTo>
                                <a:cubicBezTo>
                                  <a:pt x="1023836" y="50749"/>
                                  <a:pt x="1189063" y="33134"/>
                                  <a:pt x="1348600" y="0"/>
                                </a:cubicBezTo>
                                <a:lnTo>
                                  <a:pt x="1708937" y="0"/>
                                </a:lnTo>
                                <a:lnTo>
                                  <a:pt x="1708937" y="354000"/>
                                </a:lnTo>
                                <a:cubicBezTo>
                                  <a:pt x="1674939" y="515506"/>
                                  <a:pt x="1656842" y="682854"/>
                                  <a:pt x="1656842" y="854481"/>
                                </a:cubicBezTo>
                                <a:cubicBezTo>
                                  <a:pt x="1656842" y="1026058"/>
                                  <a:pt x="1674939" y="1193381"/>
                                  <a:pt x="1708937" y="1354849"/>
                                </a:cubicBezTo>
                                <a:lnTo>
                                  <a:pt x="1708937" y="1708963"/>
                                </a:lnTo>
                                <a:lnTo>
                                  <a:pt x="1399261" y="1708963"/>
                                </a:lnTo>
                                <a:cubicBezTo>
                                  <a:pt x="1224153" y="1668615"/>
                                  <a:pt x="1041832" y="1647165"/>
                                  <a:pt x="854469" y="1647165"/>
                                </a:cubicBezTo>
                                <a:cubicBezTo>
                                  <a:pt x="667131" y="1647165"/>
                                  <a:pt x="484822" y="1668628"/>
                                  <a:pt x="309728" y="1708963"/>
                                </a:cubicBezTo>
                                <a:lnTo>
                                  <a:pt x="0" y="1708963"/>
                                </a:lnTo>
                                <a:lnTo>
                                  <a:pt x="0" y="1363663"/>
                                </a:lnTo>
                                <a:cubicBezTo>
                                  <a:pt x="35204" y="1199477"/>
                                  <a:pt x="53950" y="1029183"/>
                                  <a:pt x="53950" y="854481"/>
                                </a:cubicBezTo>
                                <a:cubicBezTo>
                                  <a:pt x="53950" y="679793"/>
                                  <a:pt x="35192" y="509524"/>
                                  <a:pt x="0" y="34535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724311" y="1059214"/>
                            <a:ext cx="224638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638" h="407886">
                                <a:moveTo>
                                  <a:pt x="128867" y="0"/>
                                </a:moveTo>
                                <a:cubicBezTo>
                                  <a:pt x="163157" y="0"/>
                                  <a:pt x="203937" y="6477"/>
                                  <a:pt x="218719" y="11824"/>
                                </a:cubicBezTo>
                                <a:cubicBezTo>
                                  <a:pt x="221082" y="12979"/>
                                  <a:pt x="221679" y="13589"/>
                                  <a:pt x="221679" y="17132"/>
                                </a:cubicBezTo>
                                <a:lnTo>
                                  <a:pt x="219291" y="53188"/>
                                </a:lnTo>
                                <a:cubicBezTo>
                                  <a:pt x="219291" y="54966"/>
                                  <a:pt x="217525" y="57328"/>
                                  <a:pt x="214579" y="56134"/>
                                </a:cubicBezTo>
                                <a:cubicBezTo>
                                  <a:pt x="200393" y="50825"/>
                                  <a:pt x="160185" y="46698"/>
                                  <a:pt x="130632" y="46698"/>
                                </a:cubicBezTo>
                                <a:cubicBezTo>
                                  <a:pt x="79794" y="46698"/>
                                  <a:pt x="62649" y="58522"/>
                                  <a:pt x="62649" y="97523"/>
                                </a:cubicBezTo>
                                <a:cubicBezTo>
                                  <a:pt x="62649" y="108750"/>
                                  <a:pt x="63830" y="117615"/>
                                  <a:pt x="70929" y="127673"/>
                                </a:cubicBezTo>
                                <a:cubicBezTo>
                                  <a:pt x="80391" y="141262"/>
                                  <a:pt x="106985" y="159004"/>
                                  <a:pt x="143053" y="185001"/>
                                </a:cubicBezTo>
                                <a:cubicBezTo>
                                  <a:pt x="176149" y="208064"/>
                                  <a:pt x="200977" y="229349"/>
                                  <a:pt x="213385" y="249453"/>
                                </a:cubicBezTo>
                                <a:cubicBezTo>
                                  <a:pt x="224041" y="267183"/>
                                  <a:pt x="224638" y="284912"/>
                                  <a:pt x="224638" y="300876"/>
                                </a:cubicBezTo>
                                <a:cubicBezTo>
                                  <a:pt x="224638" y="375361"/>
                                  <a:pt x="188557" y="407886"/>
                                  <a:pt x="114668" y="407886"/>
                                </a:cubicBezTo>
                                <a:cubicBezTo>
                                  <a:pt x="77432" y="407886"/>
                                  <a:pt x="31915" y="403136"/>
                                  <a:pt x="2946" y="396049"/>
                                </a:cubicBezTo>
                                <a:cubicBezTo>
                                  <a:pt x="597" y="395465"/>
                                  <a:pt x="0" y="394271"/>
                                  <a:pt x="0" y="390716"/>
                                </a:cubicBezTo>
                                <a:lnTo>
                                  <a:pt x="2362" y="352311"/>
                                </a:lnTo>
                                <a:cubicBezTo>
                                  <a:pt x="2362" y="350533"/>
                                  <a:pt x="4127" y="348755"/>
                                  <a:pt x="7074" y="349352"/>
                                </a:cubicBezTo>
                                <a:cubicBezTo>
                                  <a:pt x="41377" y="355270"/>
                                  <a:pt x="74473" y="358216"/>
                                  <a:pt x="109347" y="358216"/>
                                </a:cubicBezTo>
                                <a:cubicBezTo>
                                  <a:pt x="147180" y="358216"/>
                                  <a:pt x="167881" y="347561"/>
                                  <a:pt x="167881" y="306210"/>
                                </a:cubicBezTo>
                                <a:cubicBezTo>
                                  <a:pt x="167881" y="294957"/>
                                  <a:pt x="167272" y="280784"/>
                                  <a:pt x="160185" y="270739"/>
                                </a:cubicBezTo>
                                <a:cubicBezTo>
                                  <a:pt x="150724" y="257124"/>
                                  <a:pt x="124130" y="239382"/>
                                  <a:pt x="88087" y="213385"/>
                                </a:cubicBezTo>
                                <a:cubicBezTo>
                                  <a:pt x="54978" y="190335"/>
                                  <a:pt x="28956" y="169062"/>
                                  <a:pt x="16535" y="148971"/>
                                </a:cubicBezTo>
                                <a:cubicBezTo>
                                  <a:pt x="5905" y="131229"/>
                                  <a:pt x="5321" y="115253"/>
                                  <a:pt x="5321" y="99314"/>
                                </a:cubicBezTo>
                                <a:cubicBezTo>
                                  <a:pt x="5321" y="24816"/>
                                  <a:pt x="43739" y="0"/>
                                  <a:pt x="1288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3103154" y="1060973"/>
                            <a:ext cx="244729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729" h="401980">
                                <a:moveTo>
                                  <a:pt x="5918" y="0"/>
                                </a:moveTo>
                                <a:lnTo>
                                  <a:pt x="238823" y="0"/>
                                </a:lnTo>
                                <a:cubicBezTo>
                                  <a:pt x="242379" y="0"/>
                                  <a:pt x="244729" y="2362"/>
                                  <a:pt x="244729" y="5918"/>
                                </a:cubicBezTo>
                                <a:lnTo>
                                  <a:pt x="244729" y="42570"/>
                                </a:lnTo>
                                <a:cubicBezTo>
                                  <a:pt x="244729" y="46114"/>
                                  <a:pt x="242379" y="48476"/>
                                  <a:pt x="238823" y="48476"/>
                                </a:cubicBezTo>
                                <a:lnTo>
                                  <a:pt x="154889" y="48476"/>
                                </a:lnTo>
                                <a:cubicBezTo>
                                  <a:pt x="152527" y="48476"/>
                                  <a:pt x="151333" y="49657"/>
                                  <a:pt x="151333" y="52019"/>
                                </a:cubicBezTo>
                                <a:lnTo>
                                  <a:pt x="151333" y="396062"/>
                                </a:lnTo>
                                <a:cubicBezTo>
                                  <a:pt x="151333" y="399606"/>
                                  <a:pt x="148971" y="401980"/>
                                  <a:pt x="145428" y="401980"/>
                                </a:cubicBezTo>
                                <a:lnTo>
                                  <a:pt x="99314" y="401980"/>
                                </a:lnTo>
                                <a:cubicBezTo>
                                  <a:pt x="95771" y="401980"/>
                                  <a:pt x="93408" y="399606"/>
                                  <a:pt x="93408" y="396062"/>
                                </a:cubicBezTo>
                                <a:lnTo>
                                  <a:pt x="93408" y="52019"/>
                                </a:lnTo>
                                <a:cubicBezTo>
                                  <a:pt x="93408" y="49657"/>
                                  <a:pt x="92215" y="48476"/>
                                  <a:pt x="89852" y="48476"/>
                                </a:cubicBezTo>
                                <a:lnTo>
                                  <a:pt x="5918" y="48476"/>
                                </a:lnTo>
                                <a:cubicBezTo>
                                  <a:pt x="2362" y="48476"/>
                                  <a:pt x="0" y="46114"/>
                                  <a:pt x="0" y="42570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3461913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13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90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3620333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64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3941266" y="1055067"/>
                            <a:ext cx="22580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806" h="413791">
                                <a:moveTo>
                                  <a:pt x="146012" y="0"/>
                                </a:moveTo>
                                <a:cubicBezTo>
                                  <a:pt x="180289" y="0"/>
                                  <a:pt x="206299" y="4737"/>
                                  <a:pt x="221082" y="10046"/>
                                </a:cubicBezTo>
                                <a:cubicBezTo>
                                  <a:pt x="223444" y="11227"/>
                                  <a:pt x="224028" y="11824"/>
                                  <a:pt x="224028" y="15380"/>
                                </a:cubicBezTo>
                                <a:lnTo>
                                  <a:pt x="221679" y="54381"/>
                                </a:lnTo>
                                <a:cubicBezTo>
                                  <a:pt x="221679" y="56159"/>
                                  <a:pt x="219888" y="58522"/>
                                  <a:pt x="216941" y="57328"/>
                                </a:cubicBezTo>
                                <a:cubicBezTo>
                                  <a:pt x="202743" y="52007"/>
                                  <a:pt x="176746" y="47295"/>
                                  <a:pt x="152514" y="47295"/>
                                </a:cubicBezTo>
                                <a:cubicBezTo>
                                  <a:pt x="73901" y="47295"/>
                                  <a:pt x="59118" y="93993"/>
                                  <a:pt x="59118" y="210452"/>
                                </a:cubicBezTo>
                                <a:cubicBezTo>
                                  <a:pt x="59118" y="319799"/>
                                  <a:pt x="73901" y="366497"/>
                                  <a:pt x="152514" y="366497"/>
                                </a:cubicBezTo>
                                <a:cubicBezTo>
                                  <a:pt x="173190" y="366497"/>
                                  <a:pt x="199212" y="362941"/>
                                  <a:pt x="213970" y="358813"/>
                                </a:cubicBezTo>
                                <a:cubicBezTo>
                                  <a:pt x="216941" y="358229"/>
                                  <a:pt x="221082" y="357632"/>
                                  <a:pt x="221679" y="361188"/>
                                </a:cubicBezTo>
                                <a:lnTo>
                                  <a:pt x="225222" y="397243"/>
                                </a:lnTo>
                                <a:cubicBezTo>
                                  <a:pt x="225806" y="400774"/>
                                  <a:pt x="224625" y="403162"/>
                                  <a:pt x="222847" y="403733"/>
                                </a:cubicBezTo>
                                <a:cubicBezTo>
                                  <a:pt x="203937" y="409651"/>
                                  <a:pt x="174968" y="413791"/>
                                  <a:pt x="146012" y="413791"/>
                                </a:cubicBezTo>
                                <a:cubicBezTo>
                                  <a:pt x="36068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36068" y="0"/>
                                  <a:pt x="1460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4312431" y="1060981"/>
                            <a:ext cx="132423" cy="407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423" h="407276">
                                <a:moveTo>
                                  <a:pt x="80404" y="0"/>
                                </a:moveTo>
                                <a:lnTo>
                                  <a:pt x="126517" y="0"/>
                                </a:lnTo>
                                <a:cubicBezTo>
                                  <a:pt x="130048" y="0"/>
                                  <a:pt x="132423" y="2362"/>
                                  <a:pt x="132423" y="5905"/>
                                </a:cubicBezTo>
                                <a:lnTo>
                                  <a:pt x="132423" y="303251"/>
                                </a:lnTo>
                                <a:cubicBezTo>
                                  <a:pt x="132423" y="381876"/>
                                  <a:pt x="114694" y="407276"/>
                                  <a:pt x="41986" y="407276"/>
                                </a:cubicBezTo>
                                <a:cubicBezTo>
                                  <a:pt x="29566" y="407276"/>
                                  <a:pt x="11824" y="404927"/>
                                  <a:pt x="3556" y="403149"/>
                                </a:cubicBezTo>
                                <a:cubicBezTo>
                                  <a:pt x="584" y="402565"/>
                                  <a:pt x="0" y="400202"/>
                                  <a:pt x="584" y="395453"/>
                                </a:cubicBezTo>
                                <a:lnTo>
                                  <a:pt x="3556" y="362941"/>
                                </a:lnTo>
                                <a:cubicBezTo>
                                  <a:pt x="4737" y="358813"/>
                                  <a:pt x="7099" y="358813"/>
                                  <a:pt x="10655" y="359410"/>
                                </a:cubicBezTo>
                                <a:cubicBezTo>
                                  <a:pt x="17742" y="360591"/>
                                  <a:pt x="26022" y="361772"/>
                                  <a:pt x="35484" y="361772"/>
                                </a:cubicBezTo>
                                <a:cubicBezTo>
                                  <a:pt x="71539" y="361772"/>
                                  <a:pt x="74498" y="350545"/>
                                  <a:pt x="74498" y="301485"/>
                                </a:cubicBezTo>
                                <a:lnTo>
                                  <a:pt x="74498" y="5905"/>
                                </a:lnTo>
                                <a:cubicBezTo>
                                  <a:pt x="74498" y="2362"/>
                                  <a:pt x="76860" y="0"/>
                                  <a:pt x="804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4610320" y="1060972"/>
                            <a:ext cx="158420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20" h="401980">
                                <a:moveTo>
                                  <a:pt x="119406" y="0"/>
                                </a:moveTo>
                                <a:lnTo>
                                  <a:pt x="158420" y="0"/>
                                </a:lnTo>
                                <a:lnTo>
                                  <a:pt x="158420" y="47990"/>
                                </a:lnTo>
                                <a:lnTo>
                                  <a:pt x="151627" y="48554"/>
                                </a:lnTo>
                                <a:cubicBezTo>
                                  <a:pt x="150003" y="49070"/>
                                  <a:pt x="149263" y="49955"/>
                                  <a:pt x="148958" y="51435"/>
                                </a:cubicBezTo>
                                <a:cubicBezTo>
                                  <a:pt x="133591" y="106426"/>
                                  <a:pt x="106985" y="209868"/>
                                  <a:pt x="99314" y="244145"/>
                                </a:cubicBezTo>
                                <a:cubicBezTo>
                                  <a:pt x="99314" y="247091"/>
                                  <a:pt x="100508" y="248285"/>
                                  <a:pt x="103454" y="248285"/>
                                </a:cubicBezTo>
                                <a:lnTo>
                                  <a:pt x="158420" y="248285"/>
                                </a:lnTo>
                                <a:lnTo>
                                  <a:pt x="158420" y="293205"/>
                                </a:lnTo>
                                <a:lnTo>
                                  <a:pt x="91630" y="293205"/>
                                </a:lnTo>
                                <a:cubicBezTo>
                                  <a:pt x="88671" y="293205"/>
                                  <a:pt x="86309" y="294399"/>
                                  <a:pt x="85725" y="297345"/>
                                </a:cubicBezTo>
                                <a:lnTo>
                                  <a:pt x="59715" y="396062"/>
                                </a:lnTo>
                                <a:cubicBezTo>
                                  <a:pt x="57925" y="400787"/>
                                  <a:pt x="55575" y="401980"/>
                                  <a:pt x="52019" y="401980"/>
                                </a:cubicBezTo>
                                <a:lnTo>
                                  <a:pt x="5321" y="401980"/>
                                </a:lnTo>
                                <a:cubicBezTo>
                                  <a:pt x="1778" y="401980"/>
                                  <a:pt x="0" y="399606"/>
                                  <a:pt x="1181" y="396062"/>
                                </a:cubicBezTo>
                                <a:cubicBezTo>
                                  <a:pt x="18923" y="325120"/>
                                  <a:pt x="87478" y="84531"/>
                                  <a:pt x="112319" y="5918"/>
                                </a:cubicBezTo>
                                <a:cubicBezTo>
                                  <a:pt x="113487" y="2362"/>
                                  <a:pt x="115862" y="0"/>
                                  <a:pt x="1194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4768740" y="1060972"/>
                            <a:ext cx="159614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614" h="401980">
                                <a:moveTo>
                                  <a:pt x="0" y="0"/>
                                </a:moveTo>
                                <a:lnTo>
                                  <a:pt x="44933" y="0"/>
                                </a:lnTo>
                                <a:cubicBezTo>
                                  <a:pt x="49073" y="0"/>
                                  <a:pt x="50838" y="2362"/>
                                  <a:pt x="52019" y="5918"/>
                                </a:cubicBezTo>
                                <a:cubicBezTo>
                                  <a:pt x="78029" y="93993"/>
                                  <a:pt x="145428" y="344043"/>
                                  <a:pt x="158419" y="396062"/>
                                </a:cubicBezTo>
                                <a:cubicBezTo>
                                  <a:pt x="159614" y="399606"/>
                                  <a:pt x="157848" y="401980"/>
                                  <a:pt x="154292" y="401980"/>
                                </a:cubicBezTo>
                                <a:lnTo>
                                  <a:pt x="101676" y="401980"/>
                                </a:lnTo>
                                <a:cubicBezTo>
                                  <a:pt x="97536" y="401980"/>
                                  <a:pt x="95174" y="400787"/>
                                  <a:pt x="93980" y="396062"/>
                                </a:cubicBezTo>
                                <a:lnTo>
                                  <a:pt x="69761" y="297345"/>
                                </a:lnTo>
                                <a:cubicBezTo>
                                  <a:pt x="69177" y="294399"/>
                                  <a:pt x="67970" y="293205"/>
                                  <a:pt x="65024" y="293205"/>
                                </a:cubicBezTo>
                                <a:lnTo>
                                  <a:pt x="0" y="293205"/>
                                </a:lnTo>
                                <a:lnTo>
                                  <a:pt x="0" y="248285"/>
                                </a:lnTo>
                                <a:lnTo>
                                  <a:pt x="54978" y="248285"/>
                                </a:lnTo>
                                <a:cubicBezTo>
                                  <a:pt x="57937" y="248285"/>
                                  <a:pt x="59106" y="247091"/>
                                  <a:pt x="59106" y="244145"/>
                                </a:cubicBezTo>
                                <a:cubicBezTo>
                                  <a:pt x="51435" y="209868"/>
                                  <a:pt x="26022" y="106426"/>
                                  <a:pt x="11836" y="51435"/>
                                </a:cubicBezTo>
                                <a:cubicBezTo>
                                  <a:pt x="11239" y="48476"/>
                                  <a:pt x="8877" y="47892"/>
                                  <a:pt x="1181" y="47892"/>
                                </a:cubicBezTo>
                                <a:lnTo>
                                  <a:pt x="0" y="479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2714256" y="1683474"/>
                            <a:ext cx="309156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156" h="413791">
                                <a:moveTo>
                                  <a:pt x="185611" y="0"/>
                                </a:moveTo>
                                <a:cubicBezTo>
                                  <a:pt x="219913" y="0"/>
                                  <a:pt x="266611" y="4140"/>
                                  <a:pt x="284340" y="10046"/>
                                </a:cubicBezTo>
                                <a:cubicBezTo>
                                  <a:pt x="286702" y="11214"/>
                                  <a:pt x="287300" y="11811"/>
                                  <a:pt x="287300" y="15367"/>
                                </a:cubicBezTo>
                                <a:lnTo>
                                  <a:pt x="283146" y="90437"/>
                                </a:lnTo>
                                <a:cubicBezTo>
                                  <a:pt x="283146" y="92202"/>
                                  <a:pt x="281381" y="94577"/>
                                  <a:pt x="278435" y="93396"/>
                                </a:cubicBezTo>
                                <a:cubicBezTo>
                                  <a:pt x="261277" y="89840"/>
                                  <a:pt x="225819" y="86881"/>
                                  <a:pt x="205131" y="86881"/>
                                </a:cubicBezTo>
                                <a:cubicBezTo>
                                  <a:pt x="151333" y="86881"/>
                                  <a:pt x="117043" y="104026"/>
                                  <a:pt x="117043" y="210439"/>
                                </a:cubicBezTo>
                                <a:cubicBezTo>
                                  <a:pt x="117043" y="310350"/>
                                  <a:pt x="136550" y="326885"/>
                                  <a:pt x="190348" y="326885"/>
                                </a:cubicBezTo>
                                <a:cubicBezTo>
                                  <a:pt x="197434" y="326885"/>
                                  <a:pt x="203937" y="325704"/>
                                  <a:pt x="207493" y="325107"/>
                                </a:cubicBezTo>
                                <a:cubicBezTo>
                                  <a:pt x="211036" y="324536"/>
                                  <a:pt x="211633" y="323342"/>
                                  <a:pt x="211633" y="318021"/>
                                </a:cubicBezTo>
                                <a:lnTo>
                                  <a:pt x="211633" y="250635"/>
                                </a:lnTo>
                                <a:cubicBezTo>
                                  <a:pt x="211633" y="248272"/>
                                  <a:pt x="210452" y="247079"/>
                                  <a:pt x="208077" y="247079"/>
                                </a:cubicBezTo>
                                <a:lnTo>
                                  <a:pt x="173203" y="247079"/>
                                </a:lnTo>
                                <a:cubicBezTo>
                                  <a:pt x="169659" y="247079"/>
                                  <a:pt x="167297" y="244716"/>
                                  <a:pt x="167297" y="241173"/>
                                </a:cubicBezTo>
                                <a:lnTo>
                                  <a:pt x="167297" y="171425"/>
                                </a:lnTo>
                                <a:cubicBezTo>
                                  <a:pt x="167297" y="167869"/>
                                  <a:pt x="169659" y="165507"/>
                                  <a:pt x="173203" y="165507"/>
                                </a:cubicBezTo>
                                <a:lnTo>
                                  <a:pt x="303251" y="165507"/>
                                </a:lnTo>
                                <a:cubicBezTo>
                                  <a:pt x="306807" y="165507"/>
                                  <a:pt x="309156" y="167869"/>
                                  <a:pt x="309156" y="171425"/>
                                </a:cubicBezTo>
                                <a:lnTo>
                                  <a:pt x="309156" y="389547"/>
                                </a:lnTo>
                                <a:cubicBezTo>
                                  <a:pt x="309156" y="393700"/>
                                  <a:pt x="305613" y="396050"/>
                                  <a:pt x="299695" y="398412"/>
                                </a:cubicBezTo>
                                <a:cubicBezTo>
                                  <a:pt x="280200" y="406108"/>
                                  <a:pt x="235268" y="413791"/>
                                  <a:pt x="181483" y="413791"/>
                                </a:cubicBezTo>
                                <a:cubicBezTo>
                                  <a:pt x="49060" y="413791"/>
                                  <a:pt x="0" y="341071"/>
                                  <a:pt x="0" y="209842"/>
                                </a:cubicBezTo>
                                <a:cubicBezTo>
                                  <a:pt x="0" y="80975"/>
                                  <a:pt x="47892" y="0"/>
                                  <a:pt x="1856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213106" y="1689371"/>
                            <a:ext cx="142456" cy="401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456" h="401981">
                                <a:moveTo>
                                  <a:pt x="5905" y="0"/>
                                </a:moveTo>
                                <a:lnTo>
                                  <a:pt x="140678" y="0"/>
                                </a:lnTo>
                                <a:lnTo>
                                  <a:pt x="142456" y="155"/>
                                </a:lnTo>
                                <a:lnTo>
                                  <a:pt x="142456" y="76551"/>
                                </a:lnTo>
                                <a:lnTo>
                                  <a:pt x="130645" y="75070"/>
                                </a:lnTo>
                                <a:lnTo>
                                  <a:pt x="119406" y="75070"/>
                                </a:lnTo>
                                <a:cubicBezTo>
                                  <a:pt x="108166" y="75070"/>
                                  <a:pt x="106400" y="76264"/>
                                  <a:pt x="106400" y="79807"/>
                                </a:cubicBezTo>
                                <a:lnTo>
                                  <a:pt x="106400" y="183248"/>
                                </a:lnTo>
                                <a:cubicBezTo>
                                  <a:pt x="106400" y="189763"/>
                                  <a:pt x="111722" y="190360"/>
                                  <a:pt x="130645" y="190360"/>
                                </a:cubicBezTo>
                                <a:lnTo>
                                  <a:pt x="142456" y="188770"/>
                                </a:lnTo>
                                <a:lnTo>
                                  <a:pt x="142456" y="263642"/>
                                </a:lnTo>
                                <a:lnTo>
                                  <a:pt x="141124" y="261434"/>
                                </a:lnTo>
                                <a:cubicBezTo>
                                  <a:pt x="138757" y="258626"/>
                                  <a:pt x="136537" y="258331"/>
                                  <a:pt x="132994" y="258331"/>
                                </a:cubicBezTo>
                                <a:lnTo>
                                  <a:pt x="113487" y="258331"/>
                                </a:lnTo>
                                <a:cubicBezTo>
                                  <a:pt x="108750" y="258331"/>
                                  <a:pt x="106400" y="258331"/>
                                  <a:pt x="106400" y="262471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18"/>
                                  <a:pt x="104026" y="401981"/>
                                  <a:pt x="100482" y="401981"/>
                                </a:cubicBezTo>
                                <a:lnTo>
                                  <a:pt x="5905" y="401981"/>
                                </a:lnTo>
                                <a:cubicBezTo>
                                  <a:pt x="2362" y="401981"/>
                                  <a:pt x="0" y="399618"/>
                                  <a:pt x="0" y="396062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62" y="0"/>
                                  <a:pt x="59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3355562" y="1689525"/>
                            <a:ext cx="174384" cy="401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384" h="401826">
                                <a:moveTo>
                                  <a:pt x="0" y="0"/>
                                </a:moveTo>
                                <a:lnTo>
                                  <a:pt x="61845" y="5389"/>
                                </a:lnTo>
                                <a:cubicBezTo>
                                  <a:pt x="116377" y="16919"/>
                                  <a:pt x="143637" y="47737"/>
                                  <a:pt x="143637" y="109802"/>
                                </a:cubicBezTo>
                                <a:cubicBezTo>
                                  <a:pt x="143637" y="155928"/>
                                  <a:pt x="130048" y="189012"/>
                                  <a:pt x="101092" y="215021"/>
                                </a:cubicBezTo>
                                <a:cubicBezTo>
                                  <a:pt x="93980" y="220940"/>
                                  <a:pt x="92812" y="222718"/>
                                  <a:pt x="92812" y="225677"/>
                                </a:cubicBezTo>
                                <a:cubicBezTo>
                                  <a:pt x="92812" y="228039"/>
                                  <a:pt x="96355" y="235710"/>
                                  <a:pt x="101092" y="245184"/>
                                </a:cubicBezTo>
                                <a:lnTo>
                                  <a:pt x="173190" y="395907"/>
                                </a:lnTo>
                                <a:cubicBezTo>
                                  <a:pt x="174384" y="398867"/>
                                  <a:pt x="173190" y="401826"/>
                                  <a:pt x="169063" y="401826"/>
                                </a:cubicBezTo>
                                <a:lnTo>
                                  <a:pt x="63259" y="401826"/>
                                </a:lnTo>
                                <a:cubicBezTo>
                                  <a:pt x="59106" y="401826"/>
                                  <a:pt x="57341" y="401229"/>
                                  <a:pt x="55563" y="396504"/>
                                </a:cubicBezTo>
                                <a:lnTo>
                                  <a:pt x="7684" y="279461"/>
                                </a:lnTo>
                                <a:cubicBezTo>
                                  <a:pt x="5617" y="274435"/>
                                  <a:pt x="3955" y="270592"/>
                                  <a:pt x="2513" y="267654"/>
                                </a:cubicBezTo>
                                <a:lnTo>
                                  <a:pt x="0" y="263487"/>
                                </a:lnTo>
                                <a:lnTo>
                                  <a:pt x="0" y="188616"/>
                                </a:lnTo>
                                <a:lnTo>
                                  <a:pt x="10633" y="187184"/>
                                </a:lnTo>
                                <a:cubicBezTo>
                                  <a:pt x="29083" y="180892"/>
                                  <a:pt x="36056" y="164040"/>
                                  <a:pt x="36056" y="129893"/>
                                </a:cubicBezTo>
                                <a:cubicBezTo>
                                  <a:pt x="36056" y="99747"/>
                                  <a:pt x="30405" y="83895"/>
                                  <a:pt x="11624" y="77853"/>
                                </a:cubicBezTo>
                                <a:lnTo>
                                  <a:pt x="0" y="763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656363" y="1689380"/>
                            <a:ext cx="181178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78" h="401968">
                                <a:moveTo>
                                  <a:pt x="109360" y="0"/>
                                </a:moveTo>
                                <a:lnTo>
                                  <a:pt x="181178" y="0"/>
                                </a:lnTo>
                                <a:lnTo>
                                  <a:pt x="181178" y="84639"/>
                                </a:lnTo>
                                <a:lnTo>
                                  <a:pt x="175495" y="85050"/>
                                </a:lnTo>
                                <a:cubicBezTo>
                                  <a:pt x="174092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596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31" y="230543"/>
                                </a:cubicBezTo>
                                <a:lnTo>
                                  <a:pt x="181178" y="230543"/>
                                </a:lnTo>
                                <a:lnTo>
                                  <a:pt x="181178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16" y="309753"/>
                                  <a:pt x="128867" y="310934"/>
                                  <a:pt x="128270" y="313880"/>
                                </a:cubicBezTo>
                                <a:lnTo>
                                  <a:pt x="109956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21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13" y="322745"/>
                                  <a:pt x="78029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3837541" y="1689380"/>
                            <a:ext cx="18649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499" h="401968">
                                <a:moveTo>
                                  <a:pt x="0" y="0"/>
                                </a:moveTo>
                                <a:lnTo>
                                  <a:pt x="80112" y="0"/>
                                </a:lnTo>
                                <a:cubicBezTo>
                                  <a:pt x="84227" y="0"/>
                                  <a:pt x="86030" y="2362"/>
                                  <a:pt x="87186" y="5918"/>
                                </a:cubicBezTo>
                                <a:cubicBezTo>
                                  <a:pt x="110846" y="93993"/>
                                  <a:pt x="174092" y="342849"/>
                                  <a:pt x="185903" y="396049"/>
                                </a:cubicBezTo>
                                <a:cubicBezTo>
                                  <a:pt x="186499" y="399618"/>
                                  <a:pt x="185903" y="401968"/>
                                  <a:pt x="181775" y="401968"/>
                                </a:cubicBezTo>
                                <a:lnTo>
                                  <a:pt x="75362" y="401968"/>
                                </a:lnTo>
                                <a:cubicBezTo>
                                  <a:pt x="71247" y="401968"/>
                                  <a:pt x="68859" y="400774"/>
                                  <a:pt x="67691" y="396049"/>
                                </a:cubicBezTo>
                                <a:lnTo>
                                  <a:pt x="49352" y="313284"/>
                                </a:lnTo>
                                <a:cubicBezTo>
                                  <a:pt x="48184" y="309753"/>
                                  <a:pt x="47003" y="309753"/>
                                  <a:pt x="44641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0" y="230543"/>
                                </a:lnTo>
                                <a:cubicBezTo>
                                  <a:pt x="37541" y="230543"/>
                                  <a:pt x="38722" y="229946"/>
                                  <a:pt x="38722" y="227584"/>
                                </a:cubicBezTo>
                                <a:cubicBezTo>
                                  <a:pt x="34570" y="203340"/>
                                  <a:pt x="18631" y="120599"/>
                                  <a:pt x="10935" y="86893"/>
                                </a:cubicBezTo>
                                <a:cubicBezTo>
                                  <a:pt x="10363" y="85128"/>
                                  <a:pt x="9157" y="84531"/>
                                  <a:pt x="1486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4154040" y="1689380"/>
                            <a:ext cx="508369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69" h="401968">
                                <a:moveTo>
                                  <a:pt x="5918" y="0"/>
                                </a:moveTo>
                                <a:lnTo>
                                  <a:pt x="108166" y="0"/>
                                </a:lnTo>
                                <a:cubicBezTo>
                                  <a:pt x="111709" y="0"/>
                                  <a:pt x="114084" y="2362"/>
                                  <a:pt x="114084" y="5905"/>
                                </a:cubicBezTo>
                                <a:cubicBezTo>
                                  <a:pt x="118821" y="67983"/>
                                  <a:pt x="135954" y="234086"/>
                                  <a:pt x="143053" y="282550"/>
                                </a:cubicBezTo>
                                <a:cubicBezTo>
                                  <a:pt x="143637" y="287274"/>
                                  <a:pt x="145415" y="288468"/>
                                  <a:pt x="150737" y="288468"/>
                                </a:cubicBezTo>
                                <a:cubicBezTo>
                                  <a:pt x="155448" y="288468"/>
                                  <a:pt x="157239" y="287274"/>
                                  <a:pt x="157810" y="282550"/>
                                </a:cubicBezTo>
                                <a:cubicBezTo>
                                  <a:pt x="165507" y="235267"/>
                                  <a:pt x="185014" y="83934"/>
                                  <a:pt x="193281" y="17729"/>
                                </a:cubicBezTo>
                                <a:cubicBezTo>
                                  <a:pt x="193281" y="14186"/>
                                  <a:pt x="195669" y="11811"/>
                                  <a:pt x="199199" y="11811"/>
                                </a:cubicBezTo>
                                <a:lnTo>
                                  <a:pt x="309740" y="11811"/>
                                </a:lnTo>
                                <a:cubicBezTo>
                                  <a:pt x="313284" y="11811"/>
                                  <a:pt x="315659" y="14186"/>
                                  <a:pt x="315659" y="17729"/>
                                </a:cubicBezTo>
                                <a:cubicBezTo>
                                  <a:pt x="323914" y="83934"/>
                                  <a:pt x="345212" y="234086"/>
                                  <a:pt x="353479" y="282550"/>
                                </a:cubicBezTo>
                                <a:cubicBezTo>
                                  <a:pt x="354673" y="287274"/>
                                  <a:pt x="356438" y="288468"/>
                                  <a:pt x="361188" y="288468"/>
                                </a:cubicBezTo>
                                <a:cubicBezTo>
                                  <a:pt x="366497" y="288468"/>
                                  <a:pt x="367665" y="287274"/>
                                  <a:pt x="368859" y="281965"/>
                                </a:cubicBezTo>
                                <a:cubicBezTo>
                                  <a:pt x="375374" y="233502"/>
                                  <a:pt x="391909" y="66789"/>
                                  <a:pt x="396634" y="5905"/>
                                </a:cubicBezTo>
                                <a:cubicBezTo>
                                  <a:pt x="396634" y="2362"/>
                                  <a:pt x="399009" y="0"/>
                                  <a:pt x="402539" y="0"/>
                                </a:cubicBezTo>
                                <a:lnTo>
                                  <a:pt x="502450" y="0"/>
                                </a:lnTo>
                                <a:cubicBezTo>
                                  <a:pt x="505994" y="0"/>
                                  <a:pt x="508369" y="2362"/>
                                  <a:pt x="508369" y="5905"/>
                                </a:cubicBezTo>
                                <a:cubicBezTo>
                                  <a:pt x="505409" y="40183"/>
                                  <a:pt x="464033" y="315074"/>
                                  <a:pt x="448666" y="395453"/>
                                </a:cubicBezTo>
                                <a:cubicBezTo>
                                  <a:pt x="447485" y="400774"/>
                                  <a:pt x="444526" y="401968"/>
                                  <a:pt x="439204" y="401968"/>
                                </a:cubicBezTo>
                                <a:lnTo>
                                  <a:pt x="302654" y="401968"/>
                                </a:lnTo>
                                <a:cubicBezTo>
                                  <a:pt x="298514" y="401371"/>
                                  <a:pt x="296736" y="399605"/>
                                  <a:pt x="295554" y="394868"/>
                                </a:cubicBezTo>
                                <a:cubicBezTo>
                                  <a:pt x="288468" y="364134"/>
                                  <a:pt x="267780" y="234671"/>
                                  <a:pt x="256553" y="154877"/>
                                </a:cubicBezTo>
                                <a:cubicBezTo>
                                  <a:pt x="255943" y="151930"/>
                                  <a:pt x="254165" y="150736"/>
                                  <a:pt x="251219" y="150736"/>
                                </a:cubicBezTo>
                                <a:cubicBezTo>
                                  <a:pt x="248260" y="150736"/>
                                  <a:pt x="246482" y="151930"/>
                                  <a:pt x="245897" y="154877"/>
                                </a:cubicBezTo>
                                <a:cubicBezTo>
                                  <a:pt x="235852" y="234671"/>
                                  <a:pt x="216345" y="365328"/>
                                  <a:pt x="209258" y="396062"/>
                                </a:cubicBezTo>
                                <a:cubicBezTo>
                                  <a:pt x="207467" y="401371"/>
                                  <a:pt x="205105" y="401968"/>
                                  <a:pt x="199796" y="401968"/>
                                </a:cubicBezTo>
                                <a:lnTo>
                                  <a:pt x="66789" y="401968"/>
                                </a:lnTo>
                                <a:cubicBezTo>
                                  <a:pt x="62649" y="401371"/>
                                  <a:pt x="60884" y="399605"/>
                                  <a:pt x="59690" y="394868"/>
                                </a:cubicBezTo>
                                <a:cubicBezTo>
                                  <a:pt x="44907" y="314490"/>
                                  <a:pt x="2959" y="37236"/>
                                  <a:pt x="0" y="5905"/>
                                </a:cubicBezTo>
                                <a:cubicBezTo>
                                  <a:pt x="0" y="2362"/>
                                  <a:pt x="2362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4831953" y="1689380"/>
                            <a:ext cx="106400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00" h="401968">
                                <a:moveTo>
                                  <a:pt x="5918" y="0"/>
                                </a:moveTo>
                                <a:lnTo>
                                  <a:pt x="100495" y="0"/>
                                </a:lnTo>
                                <a:cubicBezTo>
                                  <a:pt x="104039" y="0"/>
                                  <a:pt x="106400" y="2362"/>
                                  <a:pt x="106400" y="5905"/>
                                </a:cubicBezTo>
                                <a:lnTo>
                                  <a:pt x="106400" y="396062"/>
                                </a:lnTo>
                                <a:cubicBezTo>
                                  <a:pt x="106400" y="399605"/>
                                  <a:pt x="104039" y="401968"/>
                                  <a:pt x="100495" y="401968"/>
                                </a:cubicBezTo>
                                <a:lnTo>
                                  <a:pt x="5918" y="401968"/>
                                </a:lnTo>
                                <a:cubicBezTo>
                                  <a:pt x="2375" y="401968"/>
                                  <a:pt x="0" y="399605"/>
                                  <a:pt x="0" y="396062"/>
                                </a:cubicBezTo>
                                <a:lnTo>
                                  <a:pt x="0" y="5905"/>
                                </a:lnTo>
                                <a:cubicBezTo>
                                  <a:pt x="0" y="2362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5102656" y="1689375"/>
                            <a:ext cx="254775" cy="401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4775" h="401980">
                                <a:moveTo>
                                  <a:pt x="5918" y="0"/>
                                </a:moveTo>
                                <a:lnTo>
                                  <a:pt x="248869" y="0"/>
                                </a:lnTo>
                                <a:cubicBezTo>
                                  <a:pt x="252425" y="0"/>
                                  <a:pt x="254775" y="2375"/>
                                  <a:pt x="254775" y="5918"/>
                                </a:cubicBezTo>
                                <a:lnTo>
                                  <a:pt x="254775" y="80404"/>
                                </a:lnTo>
                                <a:cubicBezTo>
                                  <a:pt x="254775" y="83934"/>
                                  <a:pt x="252425" y="86309"/>
                                  <a:pt x="248869" y="86309"/>
                                </a:cubicBezTo>
                                <a:lnTo>
                                  <a:pt x="184429" y="86309"/>
                                </a:lnTo>
                                <a:cubicBezTo>
                                  <a:pt x="182067" y="86309"/>
                                  <a:pt x="180873" y="87490"/>
                                  <a:pt x="180873" y="89852"/>
                                </a:cubicBezTo>
                                <a:lnTo>
                                  <a:pt x="180873" y="396062"/>
                                </a:lnTo>
                                <a:cubicBezTo>
                                  <a:pt x="180873" y="399605"/>
                                  <a:pt x="178524" y="401980"/>
                                  <a:pt x="174968" y="401980"/>
                                </a:cubicBezTo>
                                <a:lnTo>
                                  <a:pt x="80404" y="401980"/>
                                </a:lnTo>
                                <a:cubicBezTo>
                                  <a:pt x="76848" y="401980"/>
                                  <a:pt x="74485" y="399605"/>
                                  <a:pt x="74485" y="396062"/>
                                </a:cubicBezTo>
                                <a:lnTo>
                                  <a:pt x="74485" y="89852"/>
                                </a:lnTo>
                                <a:cubicBezTo>
                                  <a:pt x="74485" y="87490"/>
                                  <a:pt x="73292" y="86309"/>
                                  <a:pt x="70942" y="86309"/>
                                </a:cubicBezTo>
                                <a:lnTo>
                                  <a:pt x="5918" y="86309"/>
                                </a:lnTo>
                                <a:cubicBezTo>
                                  <a:pt x="2375" y="86309"/>
                                  <a:pt x="0" y="83934"/>
                                  <a:pt x="0" y="80404"/>
                                </a:cubicBezTo>
                                <a:lnTo>
                                  <a:pt x="0" y="5918"/>
                                </a:lnTo>
                                <a:cubicBezTo>
                                  <a:pt x="0" y="2375"/>
                                  <a:pt x="2375" y="0"/>
                                  <a:pt x="59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5466719" y="1689380"/>
                            <a:ext cx="181185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5" h="401968">
                                <a:moveTo>
                                  <a:pt x="109360" y="0"/>
                                </a:moveTo>
                                <a:lnTo>
                                  <a:pt x="181185" y="0"/>
                                </a:lnTo>
                                <a:lnTo>
                                  <a:pt x="181185" y="84638"/>
                                </a:lnTo>
                                <a:lnTo>
                                  <a:pt x="175500" y="85050"/>
                                </a:lnTo>
                                <a:cubicBezTo>
                                  <a:pt x="174095" y="85420"/>
                                  <a:pt x="173501" y="86011"/>
                                  <a:pt x="173203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3" y="230543"/>
                                </a:cubicBezTo>
                                <a:lnTo>
                                  <a:pt x="181185" y="230543"/>
                                </a:lnTo>
                                <a:lnTo>
                                  <a:pt x="181185" y="309753"/>
                                </a:lnTo>
                                <a:lnTo>
                                  <a:pt x="134176" y="309753"/>
                                </a:lnTo>
                                <a:cubicBezTo>
                                  <a:pt x="131229" y="309753"/>
                                  <a:pt x="128867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6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81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6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103"/>
                        <wps:cNvSpPr/>
                        <wps:spPr>
                          <a:xfrm>
                            <a:off x="5647904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39" y="93993"/>
                                  <a:pt x="174085" y="342849"/>
                                  <a:pt x="185909" y="396049"/>
                                </a:cubicBezTo>
                                <a:cubicBezTo>
                                  <a:pt x="186506" y="399618"/>
                                  <a:pt x="185909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66" y="400774"/>
                                  <a:pt x="67685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0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6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4" y="120599"/>
                                  <a:pt x="10928" y="86893"/>
                                </a:cubicBezTo>
                                <a:cubicBezTo>
                                  <a:pt x="10357" y="85128"/>
                                  <a:pt x="9163" y="84531"/>
                                  <a:pt x="1479" y="84531"/>
                                </a:cubicBezTo>
                                <a:lnTo>
                                  <a:pt x="0" y="846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981524" y="1683469"/>
                            <a:ext cx="263055" cy="413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055" h="413791">
                                <a:moveTo>
                                  <a:pt x="167297" y="0"/>
                                </a:moveTo>
                                <a:cubicBezTo>
                                  <a:pt x="201575" y="0"/>
                                  <a:pt x="236449" y="4140"/>
                                  <a:pt x="254191" y="10046"/>
                                </a:cubicBezTo>
                                <a:cubicBezTo>
                                  <a:pt x="256553" y="11227"/>
                                  <a:pt x="257150" y="11824"/>
                                  <a:pt x="257150" y="15367"/>
                                </a:cubicBezTo>
                                <a:lnTo>
                                  <a:pt x="252997" y="93993"/>
                                </a:lnTo>
                                <a:cubicBezTo>
                                  <a:pt x="252997" y="95758"/>
                                  <a:pt x="251232" y="98717"/>
                                  <a:pt x="248272" y="97536"/>
                                </a:cubicBezTo>
                                <a:cubicBezTo>
                                  <a:pt x="231127" y="93993"/>
                                  <a:pt x="207493" y="91034"/>
                                  <a:pt x="186792" y="91034"/>
                                </a:cubicBezTo>
                                <a:cubicBezTo>
                                  <a:pt x="132995" y="91034"/>
                                  <a:pt x="117043" y="111722"/>
                                  <a:pt x="117043" y="210439"/>
                                </a:cubicBezTo>
                                <a:cubicBezTo>
                                  <a:pt x="117043" y="301485"/>
                                  <a:pt x="132995" y="322161"/>
                                  <a:pt x="186792" y="322161"/>
                                </a:cubicBezTo>
                                <a:cubicBezTo>
                                  <a:pt x="209855" y="322161"/>
                                  <a:pt x="234671" y="318618"/>
                                  <a:pt x="250647" y="315074"/>
                                </a:cubicBezTo>
                                <a:cubicBezTo>
                                  <a:pt x="253594" y="314477"/>
                                  <a:pt x="257150" y="314477"/>
                                  <a:pt x="257747" y="318034"/>
                                </a:cubicBezTo>
                                <a:lnTo>
                                  <a:pt x="262458" y="393700"/>
                                </a:lnTo>
                                <a:cubicBezTo>
                                  <a:pt x="263055" y="397243"/>
                                  <a:pt x="260680" y="399605"/>
                                  <a:pt x="258915" y="400202"/>
                                </a:cubicBezTo>
                                <a:cubicBezTo>
                                  <a:pt x="235864" y="407873"/>
                                  <a:pt x="208661" y="413791"/>
                                  <a:pt x="167297" y="413791"/>
                                </a:cubicBezTo>
                                <a:cubicBezTo>
                                  <a:pt x="44933" y="413791"/>
                                  <a:pt x="0" y="341084"/>
                                  <a:pt x="0" y="209842"/>
                                </a:cubicBezTo>
                                <a:cubicBezTo>
                                  <a:pt x="0" y="80975"/>
                                  <a:pt x="44933" y="0"/>
                                  <a:pt x="16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395245" y="1689373"/>
                            <a:ext cx="159004" cy="4078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004" h="407886">
                                <a:moveTo>
                                  <a:pt x="58534" y="0"/>
                                </a:moveTo>
                                <a:lnTo>
                                  <a:pt x="153099" y="0"/>
                                </a:lnTo>
                                <a:cubicBezTo>
                                  <a:pt x="156642" y="0"/>
                                  <a:pt x="159004" y="2362"/>
                                  <a:pt x="159004" y="5918"/>
                                </a:cubicBezTo>
                                <a:lnTo>
                                  <a:pt x="159004" y="299110"/>
                                </a:lnTo>
                                <a:cubicBezTo>
                                  <a:pt x="159004" y="367690"/>
                                  <a:pt x="146012" y="407886"/>
                                  <a:pt x="59118" y="407886"/>
                                </a:cubicBezTo>
                                <a:cubicBezTo>
                                  <a:pt x="35471" y="407886"/>
                                  <a:pt x="14186" y="403746"/>
                                  <a:pt x="5321" y="401371"/>
                                </a:cubicBezTo>
                                <a:cubicBezTo>
                                  <a:pt x="1765" y="400215"/>
                                  <a:pt x="0" y="397827"/>
                                  <a:pt x="0" y="393700"/>
                                </a:cubicBezTo>
                                <a:lnTo>
                                  <a:pt x="0" y="322161"/>
                                </a:lnTo>
                                <a:cubicBezTo>
                                  <a:pt x="0" y="318033"/>
                                  <a:pt x="2362" y="316255"/>
                                  <a:pt x="6515" y="316852"/>
                                </a:cubicBezTo>
                                <a:cubicBezTo>
                                  <a:pt x="11824" y="317436"/>
                                  <a:pt x="17145" y="318033"/>
                                  <a:pt x="20091" y="318033"/>
                                </a:cubicBezTo>
                                <a:cubicBezTo>
                                  <a:pt x="47295" y="318033"/>
                                  <a:pt x="52616" y="309766"/>
                                  <a:pt x="52616" y="275463"/>
                                </a:cubicBezTo>
                                <a:lnTo>
                                  <a:pt x="52616" y="5918"/>
                                </a:lnTo>
                                <a:cubicBezTo>
                                  <a:pt x="52616" y="2362"/>
                                  <a:pt x="54978" y="0"/>
                                  <a:pt x="585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704362" y="1689380"/>
                            <a:ext cx="181184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184" h="401968">
                                <a:moveTo>
                                  <a:pt x="109360" y="0"/>
                                </a:moveTo>
                                <a:lnTo>
                                  <a:pt x="181184" y="0"/>
                                </a:lnTo>
                                <a:lnTo>
                                  <a:pt x="181184" y="84639"/>
                                </a:lnTo>
                                <a:lnTo>
                                  <a:pt x="175503" y="85050"/>
                                </a:lnTo>
                                <a:cubicBezTo>
                                  <a:pt x="174098" y="85420"/>
                                  <a:pt x="173507" y="86011"/>
                                  <a:pt x="173215" y="86893"/>
                                </a:cubicBezTo>
                                <a:cubicBezTo>
                                  <a:pt x="164338" y="120599"/>
                                  <a:pt x="146609" y="203340"/>
                                  <a:pt x="142456" y="227584"/>
                                </a:cubicBezTo>
                                <a:cubicBezTo>
                                  <a:pt x="142456" y="229946"/>
                                  <a:pt x="143053" y="230543"/>
                                  <a:pt x="144844" y="230543"/>
                                </a:cubicBezTo>
                                <a:lnTo>
                                  <a:pt x="181184" y="230543"/>
                                </a:lnTo>
                                <a:lnTo>
                                  <a:pt x="181184" y="309753"/>
                                </a:lnTo>
                                <a:lnTo>
                                  <a:pt x="134188" y="309753"/>
                                </a:lnTo>
                                <a:cubicBezTo>
                                  <a:pt x="131229" y="309753"/>
                                  <a:pt x="128880" y="310934"/>
                                  <a:pt x="128283" y="313880"/>
                                </a:cubicBezTo>
                                <a:lnTo>
                                  <a:pt x="109969" y="396049"/>
                                </a:lnTo>
                                <a:cubicBezTo>
                                  <a:pt x="108179" y="400774"/>
                                  <a:pt x="105817" y="401968"/>
                                  <a:pt x="102260" y="401968"/>
                                </a:cubicBezTo>
                                <a:lnTo>
                                  <a:pt x="5334" y="401968"/>
                                </a:lnTo>
                                <a:cubicBezTo>
                                  <a:pt x="2375" y="401968"/>
                                  <a:pt x="0" y="400202"/>
                                  <a:pt x="1194" y="396049"/>
                                </a:cubicBezTo>
                                <a:cubicBezTo>
                                  <a:pt x="18326" y="322745"/>
                                  <a:pt x="78042" y="92812"/>
                                  <a:pt x="102260" y="5918"/>
                                </a:cubicBezTo>
                                <a:cubicBezTo>
                                  <a:pt x="103454" y="2362"/>
                                  <a:pt x="105817" y="0"/>
                                  <a:pt x="1093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885546" y="1689380"/>
                            <a:ext cx="186506" cy="401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6506" h="401968">
                                <a:moveTo>
                                  <a:pt x="0" y="0"/>
                                </a:moveTo>
                                <a:lnTo>
                                  <a:pt x="80105" y="0"/>
                                </a:lnTo>
                                <a:cubicBezTo>
                                  <a:pt x="84233" y="0"/>
                                  <a:pt x="86023" y="2362"/>
                                  <a:pt x="87192" y="5918"/>
                                </a:cubicBezTo>
                                <a:cubicBezTo>
                                  <a:pt x="110840" y="93993"/>
                                  <a:pt x="174086" y="342849"/>
                                  <a:pt x="185910" y="396049"/>
                                </a:cubicBezTo>
                                <a:cubicBezTo>
                                  <a:pt x="186506" y="399618"/>
                                  <a:pt x="185910" y="401968"/>
                                  <a:pt x="181782" y="401968"/>
                                </a:cubicBezTo>
                                <a:lnTo>
                                  <a:pt x="75368" y="401968"/>
                                </a:lnTo>
                                <a:cubicBezTo>
                                  <a:pt x="71241" y="401968"/>
                                  <a:pt x="68853" y="400774"/>
                                  <a:pt x="67697" y="396049"/>
                                </a:cubicBezTo>
                                <a:lnTo>
                                  <a:pt x="49359" y="313284"/>
                                </a:lnTo>
                                <a:cubicBezTo>
                                  <a:pt x="48191" y="309753"/>
                                  <a:pt x="46996" y="309753"/>
                                  <a:pt x="44634" y="309753"/>
                                </a:cubicBezTo>
                                <a:lnTo>
                                  <a:pt x="0" y="309753"/>
                                </a:lnTo>
                                <a:lnTo>
                                  <a:pt x="0" y="230543"/>
                                </a:lnTo>
                                <a:lnTo>
                                  <a:pt x="36367" y="230543"/>
                                </a:lnTo>
                                <a:cubicBezTo>
                                  <a:pt x="37535" y="230543"/>
                                  <a:pt x="38729" y="229946"/>
                                  <a:pt x="38729" y="227584"/>
                                </a:cubicBezTo>
                                <a:cubicBezTo>
                                  <a:pt x="34576" y="203340"/>
                                  <a:pt x="18625" y="120599"/>
                                  <a:pt x="10929" y="86893"/>
                                </a:cubicBezTo>
                                <a:cubicBezTo>
                                  <a:pt x="10358" y="85128"/>
                                  <a:pt x="9163" y="84531"/>
                                  <a:pt x="1493" y="84531"/>
                                </a:cubicBezTo>
                                <a:lnTo>
                                  <a:pt x="0" y="84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1086451" y="1077496"/>
                            <a:ext cx="841896" cy="1109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1896" h="1109028">
                                <a:moveTo>
                                  <a:pt x="205778" y="0"/>
                                </a:moveTo>
                                <a:lnTo>
                                  <a:pt x="770979" y="147180"/>
                                </a:lnTo>
                                <a:lnTo>
                                  <a:pt x="730949" y="313233"/>
                                </a:lnTo>
                                <a:lnTo>
                                  <a:pt x="335280" y="212344"/>
                                </a:lnTo>
                                <a:lnTo>
                                  <a:pt x="194450" y="922058"/>
                                </a:lnTo>
                                <a:lnTo>
                                  <a:pt x="611365" y="836041"/>
                                </a:lnTo>
                                <a:lnTo>
                                  <a:pt x="646532" y="669976"/>
                                </a:lnTo>
                                <a:lnTo>
                                  <a:pt x="501828" y="639712"/>
                                </a:lnTo>
                                <a:lnTo>
                                  <a:pt x="537578" y="474269"/>
                                </a:lnTo>
                                <a:lnTo>
                                  <a:pt x="841896" y="550024"/>
                                </a:lnTo>
                                <a:lnTo>
                                  <a:pt x="750469" y="981697"/>
                                </a:lnTo>
                                <a:lnTo>
                                  <a:pt x="133312" y="1109028"/>
                                </a:lnTo>
                                <a:lnTo>
                                  <a:pt x="0" y="1008659"/>
                                </a:lnTo>
                                <a:lnTo>
                                  <a:pt x="2057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947146" y="938792"/>
                            <a:ext cx="277406" cy="277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06" h="277393">
                                <a:moveTo>
                                  <a:pt x="138709" y="0"/>
                                </a:moveTo>
                                <a:cubicBezTo>
                                  <a:pt x="215290" y="0"/>
                                  <a:pt x="277406" y="62103"/>
                                  <a:pt x="277406" y="138709"/>
                                </a:cubicBezTo>
                                <a:cubicBezTo>
                                  <a:pt x="277406" y="215303"/>
                                  <a:pt x="215290" y="277393"/>
                                  <a:pt x="138709" y="277393"/>
                                </a:cubicBezTo>
                                <a:cubicBezTo>
                                  <a:pt x="62090" y="277393"/>
                                  <a:pt x="0" y="215303"/>
                                  <a:pt x="0" y="138709"/>
                                </a:cubicBezTo>
                                <a:cubicBezTo>
                                  <a:pt x="0" y="62103"/>
                                  <a:pt x="62090" y="0"/>
                                  <a:pt x="13870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772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478625" y="3027154"/>
                            <a:ext cx="425971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71" h="336817">
                                <a:moveTo>
                                  <a:pt x="4953" y="0"/>
                                </a:moveTo>
                                <a:lnTo>
                                  <a:pt x="90640" y="0"/>
                                </a:lnTo>
                                <a:cubicBezTo>
                                  <a:pt x="93624" y="0"/>
                                  <a:pt x="95593" y="1981"/>
                                  <a:pt x="95593" y="4953"/>
                                </a:cubicBezTo>
                                <a:cubicBezTo>
                                  <a:pt x="99555" y="56960"/>
                                  <a:pt x="113932" y="196151"/>
                                  <a:pt x="119863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64" y="241719"/>
                                  <a:pt x="131750" y="240728"/>
                                  <a:pt x="132258" y="236766"/>
                                </a:cubicBezTo>
                                <a:cubicBezTo>
                                  <a:pt x="138684" y="197142"/>
                                  <a:pt x="155029" y="70345"/>
                                  <a:pt x="161963" y="14859"/>
                                </a:cubicBezTo>
                                <a:cubicBezTo>
                                  <a:pt x="161963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03" y="11887"/>
                                  <a:pt x="264503" y="14859"/>
                                </a:cubicBezTo>
                                <a:cubicBezTo>
                                  <a:pt x="271437" y="70345"/>
                                  <a:pt x="289268" y="196151"/>
                                  <a:pt x="296202" y="236766"/>
                                </a:cubicBezTo>
                                <a:cubicBezTo>
                                  <a:pt x="297193" y="240728"/>
                                  <a:pt x="298679" y="241719"/>
                                  <a:pt x="302641" y="241719"/>
                                </a:cubicBezTo>
                                <a:cubicBezTo>
                                  <a:pt x="307099" y="241719"/>
                                  <a:pt x="308089" y="240728"/>
                                  <a:pt x="309080" y="236271"/>
                                </a:cubicBezTo>
                                <a:cubicBezTo>
                                  <a:pt x="314528" y="195656"/>
                                  <a:pt x="328397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40" y="0"/>
                                  <a:pt x="337312" y="0"/>
                                </a:cubicBezTo>
                                <a:lnTo>
                                  <a:pt x="421018" y="0"/>
                                </a:lnTo>
                                <a:cubicBezTo>
                                  <a:pt x="423989" y="0"/>
                                  <a:pt x="425971" y="1981"/>
                                  <a:pt x="425971" y="4953"/>
                                </a:cubicBezTo>
                                <a:cubicBezTo>
                                  <a:pt x="423494" y="33680"/>
                                  <a:pt x="388823" y="264008"/>
                                  <a:pt x="375945" y="331369"/>
                                </a:cubicBezTo>
                                <a:cubicBezTo>
                                  <a:pt x="374955" y="335826"/>
                                  <a:pt x="372478" y="336817"/>
                                  <a:pt x="368021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53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7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69" y="336817"/>
                                </a:lnTo>
                                <a:cubicBezTo>
                                  <a:pt x="52502" y="336321"/>
                                  <a:pt x="51016" y="334835"/>
                                  <a:pt x="50025" y="330873"/>
                                </a:cubicBezTo>
                                <a:cubicBezTo>
                                  <a:pt x="37643" y="263512"/>
                                  <a:pt x="2476" y="31217"/>
                                  <a:pt x="0" y="4953"/>
                                </a:cubicBez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916969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35" y="991"/>
                                  <a:pt x="92126" y="4966"/>
                                </a:cubicBezTo>
                                <a:cubicBezTo>
                                  <a:pt x="98069" y="23787"/>
                                  <a:pt x="131750" y="117399"/>
                                  <a:pt x="140665" y="138201"/>
                                </a:cubicBezTo>
                                <a:cubicBezTo>
                                  <a:pt x="141161" y="139687"/>
                                  <a:pt x="142646" y="140183"/>
                                  <a:pt x="144132" y="140183"/>
                                </a:cubicBezTo>
                                <a:cubicBezTo>
                                  <a:pt x="146114" y="140183"/>
                                  <a:pt x="146609" y="140183"/>
                                  <a:pt x="147599" y="138201"/>
                                </a:cubicBezTo>
                                <a:cubicBezTo>
                                  <a:pt x="156515" y="117399"/>
                                  <a:pt x="188709" y="25756"/>
                                  <a:pt x="195643" y="4966"/>
                                </a:cubicBezTo>
                                <a:cubicBezTo>
                                  <a:pt x="196634" y="1486"/>
                                  <a:pt x="199606" y="0"/>
                                  <a:pt x="202082" y="0"/>
                                </a:cubicBezTo>
                                <a:lnTo>
                                  <a:pt x="279349" y="0"/>
                                </a:lnTo>
                                <a:cubicBezTo>
                                  <a:pt x="282321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63" y="124828"/>
                                  <a:pt x="203568" y="186245"/>
                                </a:cubicBezTo>
                                <a:cubicBezTo>
                                  <a:pt x="191186" y="209525"/>
                                  <a:pt x="185738" y="219926"/>
                                  <a:pt x="185738" y="227356"/>
                                </a:cubicBezTo>
                                <a:lnTo>
                                  <a:pt x="185738" y="331876"/>
                                </a:lnTo>
                                <a:cubicBezTo>
                                  <a:pt x="185738" y="334835"/>
                                  <a:pt x="183756" y="336817"/>
                                  <a:pt x="180785" y="336817"/>
                                </a:cubicBezTo>
                                <a:lnTo>
                                  <a:pt x="101537" y="336817"/>
                                </a:lnTo>
                                <a:cubicBezTo>
                                  <a:pt x="98565" y="336817"/>
                                  <a:pt x="96584" y="334835"/>
                                  <a:pt x="96584" y="331876"/>
                                </a:cubicBezTo>
                                <a:lnTo>
                                  <a:pt x="96584" y="227356"/>
                                </a:lnTo>
                                <a:cubicBezTo>
                                  <a:pt x="96584" y="223393"/>
                                  <a:pt x="95593" y="218440"/>
                                  <a:pt x="94107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83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202755" y="3027143"/>
                            <a:ext cx="133236" cy="34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236" h="341782">
                                <a:moveTo>
                                  <a:pt x="49035" y="0"/>
                                </a:moveTo>
                                <a:lnTo>
                                  <a:pt x="128283" y="0"/>
                                </a:lnTo>
                                <a:cubicBezTo>
                                  <a:pt x="131254" y="0"/>
                                  <a:pt x="133236" y="1994"/>
                                  <a:pt x="133236" y="4966"/>
                                </a:cubicBezTo>
                                <a:lnTo>
                                  <a:pt x="133236" y="250647"/>
                                </a:lnTo>
                                <a:cubicBezTo>
                                  <a:pt x="133236" y="308102"/>
                                  <a:pt x="122339" y="341782"/>
                                  <a:pt x="49530" y="341782"/>
                                </a:cubicBezTo>
                                <a:cubicBezTo>
                                  <a:pt x="29718" y="341782"/>
                                  <a:pt x="11887" y="338315"/>
                                  <a:pt x="4458" y="336334"/>
                                </a:cubicBezTo>
                                <a:cubicBezTo>
                                  <a:pt x="1486" y="335343"/>
                                  <a:pt x="0" y="333350"/>
                                  <a:pt x="0" y="329895"/>
                                </a:cubicBezTo>
                                <a:lnTo>
                                  <a:pt x="0" y="269951"/>
                                </a:lnTo>
                                <a:cubicBezTo>
                                  <a:pt x="0" y="266497"/>
                                  <a:pt x="1981" y="265011"/>
                                  <a:pt x="5448" y="265506"/>
                                </a:cubicBezTo>
                                <a:cubicBezTo>
                                  <a:pt x="9906" y="266001"/>
                                  <a:pt x="14364" y="266497"/>
                                  <a:pt x="16840" y="266497"/>
                                </a:cubicBezTo>
                                <a:cubicBezTo>
                                  <a:pt x="39624" y="266497"/>
                                  <a:pt x="44082" y="259563"/>
                                  <a:pt x="44082" y="230823"/>
                                </a:cubicBezTo>
                                <a:lnTo>
                                  <a:pt x="44082" y="4966"/>
                                </a:lnTo>
                                <a:cubicBezTo>
                                  <a:pt x="44082" y="1994"/>
                                  <a:pt x="46063" y="0"/>
                                  <a:pt x="490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136272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5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3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700" y="336829"/>
                                </a:cubicBezTo>
                                <a:lnTo>
                                  <a:pt x="4458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700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1514549" y="3027147"/>
                            <a:ext cx="156267" cy="452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452221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108223" y="336829"/>
                                </a:lnTo>
                                <a:cubicBezTo>
                                  <a:pt x="90888" y="357619"/>
                                  <a:pt x="80981" y="372491"/>
                                  <a:pt x="80981" y="389318"/>
                                </a:cubicBezTo>
                                <a:cubicBezTo>
                                  <a:pt x="80981" y="399732"/>
                                  <a:pt x="85439" y="403695"/>
                                  <a:pt x="96831" y="403695"/>
                                </a:cubicBezTo>
                                <a:cubicBezTo>
                                  <a:pt x="102279" y="403695"/>
                                  <a:pt x="108223" y="403200"/>
                                  <a:pt x="114167" y="402209"/>
                                </a:cubicBezTo>
                                <a:cubicBezTo>
                                  <a:pt x="116148" y="401714"/>
                                  <a:pt x="118129" y="401218"/>
                                  <a:pt x="120110" y="401218"/>
                                </a:cubicBezTo>
                                <a:cubicBezTo>
                                  <a:pt x="122091" y="401218"/>
                                  <a:pt x="123082" y="402209"/>
                                  <a:pt x="123082" y="406172"/>
                                </a:cubicBezTo>
                                <a:lnTo>
                                  <a:pt x="123082" y="439852"/>
                                </a:lnTo>
                                <a:cubicBezTo>
                                  <a:pt x="123082" y="442824"/>
                                  <a:pt x="122091" y="444792"/>
                                  <a:pt x="119120" y="445795"/>
                                </a:cubicBezTo>
                                <a:cubicBezTo>
                                  <a:pt x="107728" y="449758"/>
                                  <a:pt x="88906" y="452221"/>
                                  <a:pt x="68104" y="452221"/>
                                </a:cubicBezTo>
                                <a:cubicBezTo>
                                  <a:pt x="29966" y="452221"/>
                                  <a:pt x="11640" y="439852"/>
                                  <a:pt x="11640" y="404673"/>
                                </a:cubicBezTo>
                                <a:cubicBezTo>
                                  <a:pt x="11640" y="381394"/>
                                  <a:pt x="23031" y="360604"/>
                                  <a:pt x="56712" y="332372"/>
                                </a:cubicBezTo>
                                <a:lnTo>
                                  <a:pt x="56712" y="331876"/>
                                </a:ln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664371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53" y="0"/>
                                </a:moveTo>
                                <a:lnTo>
                                  <a:pt x="208521" y="0"/>
                                </a:lnTo>
                                <a:cubicBezTo>
                                  <a:pt x="211493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493" y="72327"/>
                                  <a:pt x="208521" y="72327"/>
                                </a:cubicBezTo>
                                <a:lnTo>
                                  <a:pt x="154534" y="72327"/>
                                </a:lnTo>
                                <a:cubicBezTo>
                                  <a:pt x="152553" y="72327"/>
                                  <a:pt x="151562" y="73317"/>
                                  <a:pt x="151562" y="75298"/>
                                </a:cubicBezTo>
                                <a:lnTo>
                                  <a:pt x="151562" y="331876"/>
                                </a:lnTo>
                                <a:cubicBezTo>
                                  <a:pt x="151562" y="334848"/>
                                  <a:pt x="149581" y="336829"/>
                                  <a:pt x="146609" y="336829"/>
                                </a:cubicBezTo>
                                <a:lnTo>
                                  <a:pt x="67361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36" y="72327"/>
                                </a:cubicBezTo>
                                <a:lnTo>
                                  <a:pt x="4953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916478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35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90" y="128283"/>
                                  <a:pt x="107480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1" y="1981"/>
                                  <a:pt x="168402" y="0"/>
                                  <a:pt x="171869" y="0"/>
                                </a:cubicBezTo>
                                <a:lnTo>
                                  <a:pt x="260033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80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9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3995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7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7" y="297688"/>
                                  <a:pt x="120358" y="230327"/>
                                  <a:pt x="107963" y="205562"/>
                                </a:cubicBezTo>
                                <a:cubicBezTo>
                                  <a:pt x="106490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30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203750" y="3022217"/>
                            <a:ext cx="142151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2">
                                <a:moveTo>
                                  <a:pt x="142151" y="0"/>
                                </a:moveTo>
                                <a:lnTo>
                                  <a:pt x="142151" y="74819"/>
                                </a:lnTo>
                                <a:lnTo>
                                  <a:pt x="120048" y="76452"/>
                                </a:lnTo>
                                <a:cubicBezTo>
                                  <a:pt x="113795" y="77875"/>
                                  <a:pt x="108966" y="80472"/>
                                  <a:pt x="105994" y="85171"/>
                                </a:cubicBezTo>
                                <a:cubicBezTo>
                                  <a:pt x="98565" y="97566"/>
                                  <a:pt x="95097" y="133215"/>
                                  <a:pt x="95097" y="173347"/>
                                </a:cubicBezTo>
                                <a:cubicBezTo>
                                  <a:pt x="95097" y="212971"/>
                                  <a:pt x="98565" y="249128"/>
                                  <a:pt x="105994" y="261510"/>
                                </a:cubicBezTo>
                                <a:cubicBezTo>
                                  <a:pt x="111938" y="270921"/>
                                  <a:pt x="125311" y="271912"/>
                                  <a:pt x="142151" y="271912"/>
                                </a:cubicBezTo>
                                <a:lnTo>
                                  <a:pt x="142151" y="346682"/>
                                </a:lnTo>
                                <a:lnTo>
                                  <a:pt x="141656" y="346702"/>
                                </a:lnTo>
                                <a:cubicBezTo>
                                  <a:pt x="89649" y="346702"/>
                                  <a:pt x="58445" y="340263"/>
                                  <a:pt x="36144" y="315498"/>
                                </a:cubicBezTo>
                                <a:cubicBezTo>
                                  <a:pt x="12865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65" y="57447"/>
                                  <a:pt x="36144" y="31678"/>
                                </a:cubicBezTo>
                                <a:cubicBezTo>
                                  <a:pt x="52870" y="13105"/>
                                  <a:pt x="75440" y="4561"/>
                                  <a:pt x="107410" y="1450"/>
                                </a:cubicBezTo>
                                <a:lnTo>
                                  <a:pt x="142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2345901" y="3022196"/>
                            <a:ext cx="142164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4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3" y="57468"/>
                                  <a:pt x="142164" y="110452"/>
                                  <a:pt x="142164" y="173368"/>
                                </a:cubicBezTo>
                                <a:cubicBezTo>
                                  <a:pt x="142164" y="235775"/>
                                  <a:pt x="129273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2520225" y="3027154"/>
                            <a:ext cx="425984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84" h="336817">
                                <a:moveTo>
                                  <a:pt x="4966" y="0"/>
                                </a:moveTo>
                                <a:lnTo>
                                  <a:pt x="90653" y="0"/>
                                </a:lnTo>
                                <a:cubicBezTo>
                                  <a:pt x="93625" y="0"/>
                                  <a:pt x="95606" y="1981"/>
                                  <a:pt x="95606" y="4953"/>
                                </a:cubicBezTo>
                                <a:cubicBezTo>
                                  <a:pt x="99568" y="56960"/>
                                  <a:pt x="113932" y="196151"/>
                                  <a:pt x="119875" y="236766"/>
                                </a:cubicBezTo>
                                <a:cubicBezTo>
                                  <a:pt x="120371" y="240728"/>
                                  <a:pt x="121857" y="241719"/>
                                  <a:pt x="126314" y="241719"/>
                                </a:cubicBezTo>
                                <a:cubicBezTo>
                                  <a:pt x="130277" y="241719"/>
                                  <a:pt x="131763" y="240728"/>
                                  <a:pt x="132258" y="236766"/>
                                </a:cubicBezTo>
                                <a:cubicBezTo>
                                  <a:pt x="138697" y="197142"/>
                                  <a:pt x="155042" y="70345"/>
                                  <a:pt x="161976" y="14859"/>
                                </a:cubicBezTo>
                                <a:cubicBezTo>
                                  <a:pt x="161976" y="11887"/>
                                  <a:pt x="163957" y="9906"/>
                                  <a:pt x="166929" y="9906"/>
                                </a:cubicBezTo>
                                <a:lnTo>
                                  <a:pt x="259550" y="9906"/>
                                </a:lnTo>
                                <a:cubicBezTo>
                                  <a:pt x="262522" y="9906"/>
                                  <a:pt x="264516" y="11887"/>
                                  <a:pt x="264516" y="14859"/>
                                </a:cubicBezTo>
                                <a:cubicBezTo>
                                  <a:pt x="271450" y="70345"/>
                                  <a:pt x="289268" y="196151"/>
                                  <a:pt x="296215" y="236766"/>
                                </a:cubicBezTo>
                                <a:cubicBezTo>
                                  <a:pt x="297193" y="240728"/>
                                  <a:pt x="298691" y="241719"/>
                                  <a:pt x="302654" y="241719"/>
                                </a:cubicBezTo>
                                <a:cubicBezTo>
                                  <a:pt x="307112" y="241719"/>
                                  <a:pt x="308102" y="240728"/>
                                  <a:pt x="309080" y="236271"/>
                                </a:cubicBezTo>
                                <a:cubicBezTo>
                                  <a:pt x="314541" y="195656"/>
                                  <a:pt x="328409" y="55969"/>
                                  <a:pt x="332359" y="4953"/>
                                </a:cubicBezTo>
                                <a:cubicBezTo>
                                  <a:pt x="332359" y="1981"/>
                                  <a:pt x="334353" y="0"/>
                                  <a:pt x="337325" y="0"/>
                                </a:cubicBezTo>
                                <a:lnTo>
                                  <a:pt x="421031" y="0"/>
                                </a:lnTo>
                                <a:cubicBezTo>
                                  <a:pt x="424002" y="0"/>
                                  <a:pt x="425984" y="1981"/>
                                  <a:pt x="425984" y="4953"/>
                                </a:cubicBezTo>
                                <a:cubicBezTo>
                                  <a:pt x="423507" y="33680"/>
                                  <a:pt x="388836" y="264008"/>
                                  <a:pt x="375958" y="331369"/>
                                </a:cubicBezTo>
                                <a:cubicBezTo>
                                  <a:pt x="374968" y="335826"/>
                                  <a:pt x="372491" y="336817"/>
                                  <a:pt x="368033" y="336817"/>
                                </a:cubicBezTo>
                                <a:lnTo>
                                  <a:pt x="253606" y="336817"/>
                                </a:lnTo>
                                <a:cubicBezTo>
                                  <a:pt x="250139" y="336321"/>
                                  <a:pt x="248666" y="334835"/>
                                  <a:pt x="247663" y="330873"/>
                                </a:cubicBezTo>
                                <a:cubicBezTo>
                                  <a:pt x="241719" y="305117"/>
                                  <a:pt x="224384" y="196647"/>
                                  <a:pt x="214973" y="129769"/>
                                </a:cubicBezTo>
                                <a:cubicBezTo>
                                  <a:pt x="214478" y="127292"/>
                                  <a:pt x="212992" y="126314"/>
                                  <a:pt x="210515" y="126314"/>
                                </a:cubicBezTo>
                                <a:cubicBezTo>
                                  <a:pt x="208039" y="126314"/>
                                  <a:pt x="206553" y="127292"/>
                                  <a:pt x="206058" y="129769"/>
                                </a:cubicBezTo>
                                <a:cubicBezTo>
                                  <a:pt x="197638" y="196647"/>
                                  <a:pt x="181293" y="306108"/>
                                  <a:pt x="175349" y="331863"/>
                                </a:cubicBezTo>
                                <a:cubicBezTo>
                                  <a:pt x="173863" y="336321"/>
                                  <a:pt x="171882" y="336817"/>
                                  <a:pt x="167424" y="336817"/>
                                </a:cubicBezTo>
                                <a:lnTo>
                                  <a:pt x="55982" y="336817"/>
                                </a:lnTo>
                                <a:cubicBezTo>
                                  <a:pt x="52515" y="336321"/>
                                  <a:pt x="51029" y="334835"/>
                                  <a:pt x="50038" y="330873"/>
                                </a:cubicBezTo>
                                <a:cubicBezTo>
                                  <a:pt x="37655" y="263512"/>
                                  <a:pt x="2489" y="31217"/>
                                  <a:pt x="0" y="4953"/>
                                </a:cubicBezTo>
                                <a:cubicBezTo>
                                  <a:pt x="0" y="1981"/>
                                  <a:pt x="1994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2958568" y="3027148"/>
                            <a:ext cx="284810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810" h="336817">
                                <a:moveTo>
                                  <a:pt x="5448" y="0"/>
                                </a:moveTo>
                                <a:lnTo>
                                  <a:pt x="84696" y="0"/>
                                </a:lnTo>
                                <a:cubicBezTo>
                                  <a:pt x="87173" y="0"/>
                                  <a:pt x="91148" y="991"/>
                                  <a:pt x="92126" y="4966"/>
                                </a:cubicBezTo>
                                <a:cubicBezTo>
                                  <a:pt x="98082" y="23787"/>
                                  <a:pt x="131750" y="117399"/>
                                  <a:pt x="140678" y="138201"/>
                                </a:cubicBezTo>
                                <a:cubicBezTo>
                                  <a:pt x="141173" y="139687"/>
                                  <a:pt x="142646" y="140183"/>
                                  <a:pt x="144145" y="140183"/>
                                </a:cubicBezTo>
                                <a:cubicBezTo>
                                  <a:pt x="146126" y="140183"/>
                                  <a:pt x="146621" y="140183"/>
                                  <a:pt x="147599" y="138201"/>
                                </a:cubicBezTo>
                                <a:cubicBezTo>
                                  <a:pt x="156527" y="117399"/>
                                  <a:pt x="188722" y="25756"/>
                                  <a:pt x="195656" y="4966"/>
                                </a:cubicBezTo>
                                <a:cubicBezTo>
                                  <a:pt x="196647" y="1486"/>
                                  <a:pt x="199618" y="0"/>
                                  <a:pt x="202095" y="0"/>
                                </a:cubicBezTo>
                                <a:lnTo>
                                  <a:pt x="279362" y="0"/>
                                </a:lnTo>
                                <a:cubicBezTo>
                                  <a:pt x="282334" y="0"/>
                                  <a:pt x="284810" y="1981"/>
                                  <a:pt x="284810" y="4966"/>
                                </a:cubicBezTo>
                                <a:cubicBezTo>
                                  <a:pt x="284810" y="14872"/>
                                  <a:pt x="235775" y="124828"/>
                                  <a:pt x="203581" y="186245"/>
                                </a:cubicBezTo>
                                <a:cubicBezTo>
                                  <a:pt x="191198" y="209525"/>
                                  <a:pt x="185750" y="219926"/>
                                  <a:pt x="185750" y="227356"/>
                                </a:cubicBezTo>
                                <a:lnTo>
                                  <a:pt x="185750" y="331876"/>
                                </a:lnTo>
                                <a:cubicBezTo>
                                  <a:pt x="185750" y="334835"/>
                                  <a:pt x="183769" y="336817"/>
                                  <a:pt x="180797" y="336817"/>
                                </a:cubicBezTo>
                                <a:lnTo>
                                  <a:pt x="101549" y="336817"/>
                                </a:lnTo>
                                <a:cubicBezTo>
                                  <a:pt x="98577" y="336817"/>
                                  <a:pt x="96583" y="334835"/>
                                  <a:pt x="96583" y="331876"/>
                                </a:cubicBezTo>
                                <a:lnTo>
                                  <a:pt x="96583" y="227356"/>
                                </a:lnTo>
                                <a:cubicBezTo>
                                  <a:pt x="96583" y="223393"/>
                                  <a:pt x="95593" y="218440"/>
                                  <a:pt x="94120" y="214973"/>
                                </a:cubicBezTo>
                                <a:lnTo>
                                  <a:pt x="77267" y="181788"/>
                                </a:lnTo>
                                <a:cubicBezTo>
                                  <a:pt x="31699" y="83223"/>
                                  <a:pt x="0" y="14872"/>
                                  <a:pt x="0" y="4966"/>
                                </a:cubicBezTo>
                                <a:cubicBezTo>
                                  <a:pt x="495" y="1981"/>
                                  <a:pt x="2476" y="0"/>
                                  <a:pt x="54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3369175" y="3027149"/>
                            <a:ext cx="117882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2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7882" y="63417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50" y="62421"/>
                                  <a:pt x="88659" y="64389"/>
                                  <a:pt x="88659" y="66370"/>
                                </a:cubicBezTo>
                                <a:lnTo>
                                  <a:pt x="88659" y="160490"/>
                                </a:lnTo>
                                <a:cubicBezTo>
                                  <a:pt x="88659" y="162471"/>
                                  <a:pt x="89650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2" y="162590"/>
                                </a:lnTo>
                                <a:lnTo>
                                  <a:pt x="117882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59" y="230327"/>
                                  <a:pt x="88659" y="233794"/>
                                </a:cubicBezTo>
                                <a:lnTo>
                                  <a:pt x="88659" y="331877"/>
                                </a:lnTo>
                                <a:cubicBezTo>
                                  <a:pt x="88659" y="334835"/>
                                  <a:pt x="86678" y="336817"/>
                                  <a:pt x="83706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68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68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3487057" y="3027149"/>
                            <a:ext cx="119862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2" h="229832">
                                <a:moveTo>
                                  <a:pt x="0" y="0"/>
                                </a:moveTo>
                                <a:lnTo>
                                  <a:pt x="7925" y="0"/>
                                </a:lnTo>
                                <a:cubicBezTo>
                                  <a:pt x="78753" y="0"/>
                                  <a:pt x="119862" y="19812"/>
                                  <a:pt x="119862" y="107988"/>
                                </a:cubicBezTo>
                                <a:cubicBezTo>
                                  <a:pt x="119862" y="210020"/>
                                  <a:pt x="63894" y="229832"/>
                                  <a:pt x="2477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90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79" y="156899"/>
                                  <a:pt x="29223" y="143154"/>
                                  <a:pt x="29223" y="110465"/>
                                </a:cubicBezTo>
                                <a:cubicBezTo>
                                  <a:pt x="29223" y="81852"/>
                                  <a:pt x="22258" y="69133"/>
                                  <a:pt x="8536" y="64563"/>
                                </a:cubicBezTo>
                                <a:lnTo>
                                  <a:pt x="0" y="634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605417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50" y="71272"/>
                                </a:lnTo>
                                <a:cubicBezTo>
                                  <a:pt x="145876" y="71580"/>
                                  <a:pt x="145383" y="72073"/>
                                  <a:pt x="145136" y="72809"/>
                                </a:cubicBezTo>
                                <a:cubicBezTo>
                                  <a:pt x="137706" y="101054"/>
                                  <a:pt x="122847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62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33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53" y="335826"/>
                                  <a:pt x="88659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81" y="336829"/>
                                  <a:pt x="0" y="335331"/>
                                  <a:pt x="991" y="331876"/>
                                </a:cubicBezTo>
                                <a:cubicBezTo>
                                  <a:pt x="15354" y="270446"/>
                                  <a:pt x="65380" y="77775"/>
                                  <a:pt x="85699" y="4966"/>
                                </a:cubicBezTo>
                                <a:cubicBezTo>
                                  <a:pt x="86690" y="1981"/>
                                  <a:pt x="88659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757239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58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63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948662" y="3027148"/>
                            <a:ext cx="11936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8" h="336817">
                                <a:moveTo>
                                  <a:pt x="4940" y="0"/>
                                </a:moveTo>
                                <a:lnTo>
                                  <a:pt x="117882" y="0"/>
                                </a:lnTo>
                                <a:lnTo>
                                  <a:pt x="119368" y="129"/>
                                </a:lnTo>
                                <a:lnTo>
                                  <a:pt x="119368" y="64157"/>
                                </a:lnTo>
                                <a:lnTo>
                                  <a:pt x="109462" y="62916"/>
                                </a:lnTo>
                                <a:lnTo>
                                  <a:pt x="100051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2" y="159499"/>
                                  <a:pt x="109462" y="159499"/>
                                </a:cubicBezTo>
                                <a:lnTo>
                                  <a:pt x="119368" y="158166"/>
                                </a:lnTo>
                                <a:lnTo>
                                  <a:pt x="119368" y="220908"/>
                                </a:lnTo>
                                <a:lnTo>
                                  <a:pt x="118253" y="219059"/>
                                </a:lnTo>
                                <a:cubicBezTo>
                                  <a:pt x="116272" y="216706"/>
                                  <a:pt x="114415" y="216459"/>
                                  <a:pt x="111443" y="216459"/>
                                </a:cubicBezTo>
                                <a:lnTo>
                                  <a:pt x="95098" y="216459"/>
                                </a:lnTo>
                                <a:cubicBezTo>
                                  <a:pt x="91123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4068030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23" y="331747"/>
                                </a:lnTo>
                                <a:cubicBezTo>
                                  <a:pt x="146114" y="334211"/>
                                  <a:pt x="145123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4252274" y="3027149"/>
                            <a:ext cx="268453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453" h="336817">
                                <a:moveTo>
                                  <a:pt x="4940" y="0"/>
                                </a:moveTo>
                                <a:lnTo>
                                  <a:pt x="84684" y="0"/>
                                </a:lnTo>
                                <a:cubicBezTo>
                                  <a:pt x="87668" y="0"/>
                                  <a:pt x="89649" y="1981"/>
                                  <a:pt x="89649" y="4966"/>
                                </a:cubicBezTo>
                                <a:lnTo>
                                  <a:pt x="89649" y="125324"/>
                                </a:lnTo>
                                <a:cubicBezTo>
                                  <a:pt x="89649" y="128283"/>
                                  <a:pt x="91122" y="129781"/>
                                  <a:pt x="97079" y="129781"/>
                                </a:cubicBezTo>
                                <a:cubicBezTo>
                                  <a:pt x="103022" y="129781"/>
                                  <a:pt x="106477" y="128283"/>
                                  <a:pt x="107467" y="126314"/>
                                </a:cubicBezTo>
                                <a:cubicBezTo>
                                  <a:pt x="123825" y="94615"/>
                                  <a:pt x="155029" y="29235"/>
                                  <a:pt x="165430" y="4458"/>
                                </a:cubicBezTo>
                                <a:cubicBezTo>
                                  <a:pt x="166420" y="1981"/>
                                  <a:pt x="168402" y="0"/>
                                  <a:pt x="171869" y="0"/>
                                </a:cubicBezTo>
                                <a:lnTo>
                                  <a:pt x="260032" y="0"/>
                                </a:lnTo>
                                <a:cubicBezTo>
                                  <a:pt x="263004" y="0"/>
                                  <a:pt x="264490" y="1981"/>
                                  <a:pt x="264490" y="4458"/>
                                </a:cubicBezTo>
                                <a:cubicBezTo>
                                  <a:pt x="255079" y="23787"/>
                                  <a:pt x="201587" y="116904"/>
                                  <a:pt x="181775" y="148107"/>
                                </a:cubicBezTo>
                                <a:cubicBezTo>
                                  <a:pt x="178803" y="153060"/>
                                  <a:pt x="178308" y="155537"/>
                                  <a:pt x="178308" y="158496"/>
                                </a:cubicBezTo>
                                <a:cubicBezTo>
                                  <a:pt x="178308" y="161480"/>
                                  <a:pt x="179298" y="164948"/>
                                  <a:pt x="181280" y="168415"/>
                                </a:cubicBezTo>
                                <a:cubicBezTo>
                                  <a:pt x="198615" y="197637"/>
                                  <a:pt x="257061" y="308102"/>
                                  <a:pt x="268453" y="332372"/>
                                </a:cubicBezTo>
                                <a:cubicBezTo>
                                  <a:pt x="268453" y="334835"/>
                                  <a:pt x="266967" y="336817"/>
                                  <a:pt x="264008" y="336817"/>
                                </a:cubicBezTo>
                                <a:lnTo>
                                  <a:pt x="171869" y="336817"/>
                                </a:lnTo>
                                <a:cubicBezTo>
                                  <a:pt x="167906" y="336817"/>
                                  <a:pt x="165430" y="334340"/>
                                  <a:pt x="164935" y="332855"/>
                                </a:cubicBezTo>
                                <a:cubicBezTo>
                                  <a:pt x="151066" y="297688"/>
                                  <a:pt x="120358" y="230327"/>
                                  <a:pt x="107962" y="205562"/>
                                </a:cubicBezTo>
                                <a:cubicBezTo>
                                  <a:pt x="106477" y="202590"/>
                                  <a:pt x="104013" y="201105"/>
                                  <a:pt x="98069" y="201105"/>
                                </a:cubicBezTo>
                                <a:cubicBezTo>
                                  <a:pt x="91618" y="201105"/>
                                  <a:pt x="89649" y="202590"/>
                                  <a:pt x="89649" y="205562"/>
                                </a:cubicBezTo>
                                <a:lnTo>
                                  <a:pt x="89649" y="331876"/>
                                </a:lnTo>
                                <a:cubicBezTo>
                                  <a:pt x="89649" y="334835"/>
                                  <a:pt x="87668" y="336817"/>
                                  <a:pt x="84684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4623247" y="3027144"/>
                            <a:ext cx="21348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87" h="336829">
                                <a:moveTo>
                                  <a:pt x="4966" y="0"/>
                                </a:moveTo>
                                <a:lnTo>
                                  <a:pt x="208534" y="0"/>
                                </a:lnTo>
                                <a:cubicBezTo>
                                  <a:pt x="211506" y="0"/>
                                  <a:pt x="213487" y="1994"/>
                                  <a:pt x="213487" y="4966"/>
                                </a:cubicBezTo>
                                <a:lnTo>
                                  <a:pt x="213487" y="67374"/>
                                </a:lnTo>
                                <a:cubicBezTo>
                                  <a:pt x="213487" y="70345"/>
                                  <a:pt x="211506" y="72327"/>
                                  <a:pt x="208534" y="72327"/>
                                </a:cubicBezTo>
                                <a:lnTo>
                                  <a:pt x="154546" y="72327"/>
                                </a:lnTo>
                                <a:cubicBezTo>
                                  <a:pt x="152565" y="72327"/>
                                  <a:pt x="151574" y="73317"/>
                                  <a:pt x="151574" y="75298"/>
                                </a:cubicBezTo>
                                <a:lnTo>
                                  <a:pt x="151574" y="331876"/>
                                </a:lnTo>
                                <a:cubicBezTo>
                                  <a:pt x="151574" y="334848"/>
                                  <a:pt x="149581" y="336829"/>
                                  <a:pt x="146622" y="336829"/>
                                </a:cubicBezTo>
                                <a:lnTo>
                                  <a:pt x="67373" y="336829"/>
                                </a:lnTo>
                                <a:cubicBezTo>
                                  <a:pt x="64389" y="336829"/>
                                  <a:pt x="62408" y="334848"/>
                                  <a:pt x="62408" y="331876"/>
                                </a:cubicBezTo>
                                <a:lnTo>
                                  <a:pt x="62408" y="75298"/>
                                </a:lnTo>
                                <a:cubicBezTo>
                                  <a:pt x="62408" y="73317"/>
                                  <a:pt x="61417" y="72327"/>
                                  <a:pt x="59449" y="72327"/>
                                </a:cubicBezTo>
                                <a:lnTo>
                                  <a:pt x="4966" y="72327"/>
                                </a:lnTo>
                                <a:cubicBezTo>
                                  <a:pt x="1981" y="72327"/>
                                  <a:pt x="0" y="70345"/>
                                  <a:pt x="0" y="67374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4875354" y="3027148"/>
                            <a:ext cx="1193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367" h="336817">
                                <a:moveTo>
                                  <a:pt x="4940" y="0"/>
                                </a:moveTo>
                                <a:lnTo>
                                  <a:pt x="117881" y="0"/>
                                </a:lnTo>
                                <a:lnTo>
                                  <a:pt x="119367" y="129"/>
                                </a:lnTo>
                                <a:lnTo>
                                  <a:pt x="119367" y="64157"/>
                                </a:lnTo>
                                <a:lnTo>
                                  <a:pt x="109461" y="62916"/>
                                </a:lnTo>
                                <a:lnTo>
                                  <a:pt x="100050" y="62916"/>
                                </a:lnTo>
                                <a:cubicBezTo>
                                  <a:pt x="90627" y="62916"/>
                                  <a:pt x="89154" y="63894"/>
                                  <a:pt x="89154" y="66878"/>
                                </a:cubicBezTo>
                                <a:lnTo>
                                  <a:pt x="89154" y="153556"/>
                                </a:lnTo>
                                <a:cubicBezTo>
                                  <a:pt x="89154" y="158991"/>
                                  <a:pt x="93611" y="159499"/>
                                  <a:pt x="109461" y="159499"/>
                                </a:cubicBezTo>
                                <a:lnTo>
                                  <a:pt x="119367" y="158166"/>
                                </a:lnTo>
                                <a:lnTo>
                                  <a:pt x="119367" y="220908"/>
                                </a:lnTo>
                                <a:lnTo>
                                  <a:pt x="118252" y="219059"/>
                                </a:lnTo>
                                <a:cubicBezTo>
                                  <a:pt x="116272" y="216706"/>
                                  <a:pt x="114414" y="216459"/>
                                  <a:pt x="111442" y="216459"/>
                                </a:cubicBezTo>
                                <a:lnTo>
                                  <a:pt x="95097" y="216459"/>
                                </a:lnTo>
                                <a:cubicBezTo>
                                  <a:pt x="91122" y="216459"/>
                                  <a:pt x="89154" y="216459"/>
                                  <a:pt x="89154" y="219926"/>
                                </a:cubicBezTo>
                                <a:lnTo>
                                  <a:pt x="89154" y="331876"/>
                                </a:lnTo>
                                <a:cubicBezTo>
                                  <a:pt x="89154" y="334835"/>
                                  <a:pt x="87173" y="336817"/>
                                  <a:pt x="84201" y="336817"/>
                                </a:cubicBezTo>
                                <a:lnTo>
                                  <a:pt x="4940" y="336817"/>
                                </a:lnTo>
                                <a:cubicBezTo>
                                  <a:pt x="1981" y="336817"/>
                                  <a:pt x="0" y="334835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81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4994721" y="3027278"/>
                            <a:ext cx="146114" cy="3366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114" h="336687">
                                <a:moveTo>
                                  <a:pt x="0" y="0"/>
                                </a:moveTo>
                                <a:lnTo>
                                  <a:pt x="51823" y="4516"/>
                                </a:lnTo>
                                <a:cubicBezTo>
                                  <a:pt x="97518" y="14178"/>
                                  <a:pt x="120371" y="40003"/>
                                  <a:pt x="120371" y="92009"/>
                                </a:cubicBezTo>
                                <a:cubicBezTo>
                                  <a:pt x="120371" y="130642"/>
                                  <a:pt x="108966" y="158367"/>
                                  <a:pt x="84696" y="180172"/>
                                </a:cubicBezTo>
                                <a:cubicBezTo>
                                  <a:pt x="78753" y="185125"/>
                                  <a:pt x="77762" y="186611"/>
                                  <a:pt x="77762" y="189088"/>
                                </a:cubicBezTo>
                                <a:cubicBezTo>
                                  <a:pt x="77762" y="191069"/>
                                  <a:pt x="80747" y="197508"/>
                                  <a:pt x="84696" y="205433"/>
                                </a:cubicBezTo>
                                <a:lnTo>
                                  <a:pt x="145136" y="331747"/>
                                </a:lnTo>
                                <a:cubicBezTo>
                                  <a:pt x="146114" y="334211"/>
                                  <a:pt x="145136" y="336687"/>
                                  <a:pt x="141656" y="336687"/>
                                </a:cubicBezTo>
                                <a:lnTo>
                                  <a:pt x="52997" y="336687"/>
                                </a:lnTo>
                                <a:cubicBezTo>
                                  <a:pt x="49530" y="336687"/>
                                  <a:pt x="48044" y="336192"/>
                                  <a:pt x="46558" y="332242"/>
                                </a:cubicBezTo>
                                <a:lnTo>
                                  <a:pt x="6439" y="234160"/>
                                </a:lnTo>
                                <a:cubicBezTo>
                                  <a:pt x="4705" y="229950"/>
                                  <a:pt x="3312" y="226731"/>
                                  <a:pt x="2105" y="224270"/>
                                </a:cubicBezTo>
                                <a:lnTo>
                                  <a:pt x="0" y="220778"/>
                                </a:lnTo>
                                <a:lnTo>
                                  <a:pt x="0" y="158037"/>
                                </a:lnTo>
                                <a:lnTo>
                                  <a:pt x="8900" y="156839"/>
                                </a:lnTo>
                                <a:cubicBezTo>
                                  <a:pt x="24362" y="151569"/>
                                  <a:pt x="30213" y="137453"/>
                                  <a:pt x="30213" y="108849"/>
                                </a:cubicBezTo>
                                <a:cubicBezTo>
                                  <a:pt x="30213" y="83589"/>
                                  <a:pt x="25477" y="70309"/>
                                  <a:pt x="9736" y="65247"/>
                                </a:cubicBezTo>
                                <a:lnTo>
                                  <a:pt x="0" y="640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5147748" y="3027147"/>
                            <a:ext cx="151822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822" h="336829">
                                <a:moveTo>
                                  <a:pt x="91630" y="0"/>
                                </a:moveTo>
                                <a:lnTo>
                                  <a:pt x="151822" y="0"/>
                                </a:lnTo>
                                <a:lnTo>
                                  <a:pt x="151822" y="70930"/>
                                </a:lnTo>
                                <a:lnTo>
                                  <a:pt x="147044" y="71272"/>
                                </a:lnTo>
                                <a:cubicBezTo>
                                  <a:pt x="145866" y="71580"/>
                                  <a:pt x="145371" y="72073"/>
                                  <a:pt x="145123" y="72809"/>
                                </a:cubicBezTo>
                                <a:cubicBezTo>
                                  <a:pt x="137694" y="101054"/>
                                  <a:pt x="122834" y="170396"/>
                                  <a:pt x="119380" y="190703"/>
                                </a:cubicBezTo>
                                <a:cubicBezTo>
                                  <a:pt x="119380" y="192684"/>
                                  <a:pt x="119875" y="193180"/>
                                  <a:pt x="121361" y="193180"/>
                                </a:cubicBezTo>
                                <a:lnTo>
                                  <a:pt x="151822" y="193180"/>
                                </a:lnTo>
                                <a:lnTo>
                                  <a:pt x="151822" y="259563"/>
                                </a:lnTo>
                                <a:lnTo>
                                  <a:pt x="112446" y="259563"/>
                                </a:lnTo>
                                <a:cubicBezTo>
                                  <a:pt x="109969" y="259563"/>
                                  <a:pt x="107975" y="260553"/>
                                  <a:pt x="107480" y="263017"/>
                                </a:cubicBezTo>
                                <a:lnTo>
                                  <a:pt x="92126" y="331876"/>
                                </a:lnTo>
                                <a:cubicBezTo>
                                  <a:pt x="90640" y="335826"/>
                                  <a:pt x="88671" y="336829"/>
                                  <a:pt x="85699" y="336829"/>
                                </a:cubicBezTo>
                                <a:lnTo>
                                  <a:pt x="4457" y="336829"/>
                                </a:lnTo>
                                <a:cubicBezTo>
                                  <a:pt x="1994" y="336829"/>
                                  <a:pt x="0" y="335331"/>
                                  <a:pt x="1003" y="331876"/>
                                </a:cubicBezTo>
                                <a:cubicBezTo>
                                  <a:pt x="15354" y="270446"/>
                                  <a:pt x="65392" y="77775"/>
                                  <a:pt x="85699" y="4966"/>
                                </a:cubicBezTo>
                                <a:cubicBezTo>
                                  <a:pt x="86690" y="1981"/>
                                  <a:pt x="88671" y="0"/>
                                  <a:pt x="916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5299571" y="3027147"/>
                            <a:ext cx="156267" cy="3368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67" h="336829">
                                <a:moveTo>
                                  <a:pt x="0" y="0"/>
                                </a:moveTo>
                                <a:lnTo>
                                  <a:pt x="67113" y="0"/>
                                </a:lnTo>
                                <a:cubicBezTo>
                                  <a:pt x="70580" y="0"/>
                                  <a:pt x="72066" y="1981"/>
                                  <a:pt x="73057" y="4966"/>
                                </a:cubicBezTo>
                                <a:cubicBezTo>
                                  <a:pt x="92869" y="78765"/>
                                  <a:pt x="145866" y="287287"/>
                                  <a:pt x="155772" y="331876"/>
                                </a:cubicBezTo>
                                <a:cubicBezTo>
                                  <a:pt x="156267" y="334836"/>
                                  <a:pt x="155772" y="336829"/>
                                  <a:pt x="152305" y="336829"/>
                                </a:cubicBezTo>
                                <a:lnTo>
                                  <a:pt x="63151" y="336829"/>
                                </a:lnTo>
                                <a:cubicBezTo>
                                  <a:pt x="59684" y="336829"/>
                                  <a:pt x="57702" y="335826"/>
                                  <a:pt x="56699" y="331876"/>
                                </a:cubicBezTo>
                                <a:lnTo>
                                  <a:pt x="41345" y="262522"/>
                                </a:lnTo>
                                <a:cubicBezTo>
                                  <a:pt x="40367" y="259563"/>
                                  <a:pt x="39376" y="259563"/>
                                  <a:pt x="37395" y="259563"/>
                                </a:cubicBezTo>
                                <a:lnTo>
                                  <a:pt x="0" y="259563"/>
                                </a:lnTo>
                                <a:lnTo>
                                  <a:pt x="0" y="193180"/>
                                </a:lnTo>
                                <a:lnTo>
                                  <a:pt x="30461" y="193180"/>
                                </a:lnTo>
                                <a:cubicBezTo>
                                  <a:pt x="31452" y="193180"/>
                                  <a:pt x="32442" y="192684"/>
                                  <a:pt x="32442" y="190703"/>
                                </a:cubicBezTo>
                                <a:cubicBezTo>
                                  <a:pt x="28975" y="170396"/>
                                  <a:pt x="15602" y="101054"/>
                                  <a:pt x="9150" y="72809"/>
                                </a:cubicBezTo>
                                <a:cubicBezTo>
                                  <a:pt x="8668" y="71336"/>
                                  <a:pt x="7677" y="70841"/>
                                  <a:pt x="1238" y="70841"/>
                                </a:cubicBezTo>
                                <a:lnTo>
                                  <a:pt x="0" y="709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5490993" y="3027143"/>
                            <a:ext cx="338785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8785" h="336830">
                                <a:moveTo>
                                  <a:pt x="4940" y="0"/>
                                </a:moveTo>
                                <a:lnTo>
                                  <a:pt x="112433" y="0"/>
                                </a:lnTo>
                                <a:cubicBezTo>
                                  <a:pt x="115405" y="0"/>
                                  <a:pt x="116891" y="2489"/>
                                  <a:pt x="117882" y="4966"/>
                                </a:cubicBezTo>
                                <a:lnTo>
                                  <a:pt x="165430" y="156045"/>
                                </a:lnTo>
                                <a:cubicBezTo>
                                  <a:pt x="167411" y="162471"/>
                                  <a:pt x="168402" y="164465"/>
                                  <a:pt x="171374" y="164465"/>
                                </a:cubicBezTo>
                                <a:cubicBezTo>
                                  <a:pt x="175336" y="164465"/>
                                  <a:pt x="175832" y="161976"/>
                                  <a:pt x="177813" y="156045"/>
                                </a:cubicBezTo>
                                <a:lnTo>
                                  <a:pt x="226847" y="4966"/>
                                </a:lnTo>
                                <a:cubicBezTo>
                                  <a:pt x="227343" y="2489"/>
                                  <a:pt x="230315" y="0"/>
                                  <a:pt x="233286" y="0"/>
                                </a:cubicBezTo>
                                <a:lnTo>
                                  <a:pt x="333845" y="0"/>
                                </a:lnTo>
                                <a:cubicBezTo>
                                  <a:pt x="336804" y="0"/>
                                  <a:pt x="338785" y="1994"/>
                                  <a:pt x="338785" y="4966"/>
                                </a:cubicBezTo>
                                <a:lnTo>
                                  <a:pt x="338785" y="331876"/>
                                </a:lnTo>
                                <a:cubicBezTo>
                                  <a:pt x="338785" y="334848"/>
                                  <a:pt x="336804" y="336830"/>
                                  <a:pt x="333845" y="336830"/>
                                </a:cubicBezTo>
                                <a:lnTo>
                                  <a:pt x="253593" y="336830"/>
                                </a:lnTo>
                                <a:cubicBezTo>
                                  <a:pt x="250622" y="336830"/>
                                  <a:pt x="248641" y="334848"/>
                                  <a:pt x="248641" y="331876"/>
                                </a:cubicBezTo>
                                <a:lnTo>
                                  <a:pt x="253098" y="120866"/>
                                </a:lnTo>
                                <a:cubicBezTo>
                                  <a:pt x="253098" y="114922"/>
                                  <a:pt x="252108" y="114427"/>
                                  <a:pt x="249136" y="114427"/>
                                </a:cubicBezTo>
                                <a:cubicBezTo>
                                  <a:pt x="246164" y="114427"/>
                                  <a:pt x="244678" y="116408"/>
                                  <a:pt x="243192" y="121361"/>
                                </a:cubicBezTo>
                                <a:lnTo>
                                  <a:pt x="202578" y="252629"/>
                                </a:lnTo>
                                <a:cubicBezTo>
                                  <a:pt x="200114" y="260058"/>
                                  <a:pt x="199606" y="261049"/>
                                  <a:pt x="194158" y="261049"/>
                                </a:cubicBezTo>
                                <a:lnTo>
                                  <a:pt x="140665" y="261049"/>
                                </a:lnTo>
                                <a:cubicBezTo>
                                  <a:pt x="134722" y="261049"/>
                                  <a:pt x="133731" y="261049"/>
                                  <a:pt x="131254" y="253606"/>
                                </a:cubicBezTo>
                                <a:lnTo>
                                  <a:pt x="91630" y="120371"/>
                                </a:lnTo>
                                <a:cubicBezTo>
                                  <a:pt x="90132" y="115418"/>
                                  <a:pt x="88659" y="114427"/>
                                  <a:pt x="86182" y="114427"/>
                                </a:cubicBezTo>
                                <a:cubicBezTo>
                                  <a:pt x="83198" y="114427"/>
                                  <a:pt x="82220" y="115913"/>
                                  <a:pt x="82220" y="121361"/>
                                </a:cubicBezTo>
                                <a:lnTo>
                                  <a:pt x="86182" y="331876"/>
                                </a:lnTo>
                                <a:cubicBezTo>
                                  <a:pt x="86182" y="334848"/>
                                  <a:pt x="84201" y="336830"/>
                                  <a:pt x="81229" y="336830"/>
                                </a:cubicBezTo>
                                <a:lnTo>
                                  <a:pt x="4940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4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5895155" y="3027149"/>
                            <a:ext cx="117888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888" h="336817">
                                <a:moveTo>
                                  <a:pt x="4953" y="0"/>
                                </a:moveTo>
                                <a:lnTo>
                                  <a:pt x="117888" y="0"/>
                                </a:lnTo>
                                <a:lnTo>
                                  <a:pt x="117888" y="63418"/>
                                </a:lnTo>
                                <a:lnTo>
                                  <a:pt x="110452" y="62421"/>
                                </a:lnTo>
                                <a:lnTo>
                                  <a:pt x="93612" y="62421"/>
                                </a:lnTo>
                                <a:cubicBezTo>
                                  <a:pt x="89662" y="62421"/>
                                  <a:pt x="88672" y="64389"/>
                                  <a:pt x="88672" y="66370"/>
                                </a:cubicBezTo>
                                <a:lnTo>
                                  <a:pt x="88672" y="160490"/>
                                </a:lnTo>
                                <a:cubicBezTo>
                                  <a:pt x="88672" y="162471"/>
                                  <a:pt x="89662" y="163957"/>
                                  <a:pt x="93612" y="163957"/>
                                </a:cubicBezTo>
                                <a:lnTo>
                                  <a:pt x="106985" y="163957"/>
                                </a:lnTo>
                                <a:lnTo>
                                  <a:pt x="117888" y="162589"/>
                                </a:lnTo>
                                <a:lnTo>
                                  <a:pt x="117888" y="229832"/>
                                </a:lnTo>
                                <a:lnTo>
                                  <a:pt x="102032" y="229832"/>
                                </a:lnTo>
                                <a:cubicBezTo>
                                  <a:pt x="90640" y="229832"/>
                                  <a:pt x="88672" y="230327"/>
                                  <a:pt x="88672" y="233794"/>
                                </a:cubicBezTo>
                                <a:lnTo>
                                  <a:pt x="88672" y="331877"/>
                                </a:lnTo>
                                <a:cubicBezTo>
                                  <a:pt x="88672" y="334835"/>
                                  <a:pt x="86678" y="336817"/>
                                  <a:pt x="83706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81" y="336817"/>
                                  <a:pt x="0" y="334835"/>
                                  <a:pt x="0" y="331877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6013043" y="3027149"/>
                            <a:ext cx="119869" cy="22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869" h="229832">
                                <a:moveTo>
                                  <a:pt x="0" y="0"/>
                                </a:moveTo>
                                <a:lnTo>
                                  <a:pt x="7919" y="0"/>
                                </a:lnTo>
                                <a:cubicBezTo>
                                  <a:pt x="78759" y="0"/>
                                  <a:pt x="119869" y="19812"/>
                                  <a:pt x="119869" y="107988"/>
                                </a:cubicBezTo>
                                <a:cubicBezTo>
                                  <a:pt x="119869" y="210020"/>
                                  <a:pt x="63900" y="229832"/>
                                  <a:pt x="2483" y="229832"/>
                                </a:cubicBezTo>
                                <a:lnTo>
                                  <a:pt x="0" y="229832"/>
                                </a:lnTo>
                                <a:lnTo>
                                  <a:pt x="0" y="162589"/>
                                </a:lnTo>
                                <a:lnTo>
                                  <a:pt x="6864" y="161728"/>
                                </a:lnTo>
                                <a:cubicBezTo>
                                  <a:pt x="21980" y="156899"/>
                                  <a:pt x="29216" y="143154"/>
                                  <a:pt x="29216" y="110465"/>
                                </a:cubicBezTo>
                                <a:cubicBezTo>
                                  <a:pt x="29216" y="81852"/>
                                  <a:pt x="22258" y="69133"/>
                                  <a:pt x="8536" y="64563"/>
                                </a:cubicBezTo>
                                <a:lnTo>
                                  <a:pt x="0" y="634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6169542" y="3022217"/>
                            <a:ext cx="142163" cy="346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63" h="346702">
                                <a:moveTo>
                                  <a:pt x="142163" y="0"/>
                                </a:moveTo>
                                <a:lnTo>
                                  <a:pt x="142163" y="74819"/>
                                </a:lnTo>
                                <a:lnTo>
                                  <a:pt x="120061" y="76452"/>
                                </a:lnTo>
                                <a:cubicBezTo>
                                  <a:pt x="113808" y="77875"/>
                                  <a:pt x="108979" y="80472"/>
                                  <a:pt x="106007" y="85171"/>
                                </a:cubicBezTo>
                                <a:cubicBezTo>
                                  <a:pt x="98577" y="97566"/>
                                  <a:pt x="95110" y="133215"/>
                                  <a:pt x="95110" y="173347"/>
                                </a:cubicBezTo>
                                <a:cubicBezTo>
                                  <a:pt x="95110" y="212971"/>
                                  <a:pt x="98577" y="249128"/>
                                  <a:pt x="106007" y="261510"/>
                                </a:cubicBezTo>
                                <a:cubicBezTo>
                                  <a:pt x="111950" y="270921"/>
                                  <a:pt x="125323" y="271912"/>
                                  <a:pt x="142163" y="271912"/>
                                </a:cubicBezTo>
                                <a:lnTo>
                                  <a:pt x="142163" y="346682"/>
                                </a:lnTo>
                                <a:lnTo>
                                  <a:pt x="141668" y="346702"/>
                                </a:lnTo>
                                <a:cubicBezTo>
                                  <a:pt x="89662" y="346702"/>
                                  <a:pt x="58458" y="340263"/>
                                  <a:pt x="36169" y="315498"/>
                                </a:cubicBezTo>
                                <a:cubicBezTo>
                                  <a:pt x="12890" y="289755"/>
                                  <a:pt x="0" y="235755"/>
                                  <a:pt x="0" y="173347"/>
                                </a:cubicBezTo>
                                <a:cubicBezTo>
                                  <a:pt x="0" y="110431"/>
                                  <a:pt x="12890" y="57447"/>
                                  <a:pt x="36169" y="31678"/>
                                </a:cubicBezTo>
                                <a:cubicBezTo>
                                  <a:pt x="52886" y="13105"/>
                                  <a:pt x="75453" y="4561"/>
                                  <a:pt x="107423" y="1450"/>
                                </a:cubicBezTo>
                                <a:lnTo>
                                  <a:pt x="1421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6311706" y="3022196"/>
                            <a:ext cx="142151" cy="346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2151" h="346703">
                                <a:moveTo>
                                  <a:pt x="495" y="0"/>
                                </a:moveTo>
                                <a:cubicBezTo>
                                  <a:pt x="52502" y="0"/>
                                  <a:pt x="83706" y="6934"/>
                                  <a:pt x="105499" y="31699"/>
                                </a:cubicBezTo>
                                <a:cubicBezTo>
                                  <a:pt x="129274" y="57468"/>
                                  <a:pt x="142151" y="110452"/>
                                  <a:pt x="142151" y="173368"/>
                                </a:cubicBezTo>
                                <a:cubicBezTo>
                                  <a:pt x="142151" y="235775"/>
                                  <a:pt x="129274" y="289776"/>
                                  <a:pt x="105499" y="315519"/>
                                </a:cubicBezTo>
                                <a:cubicBezTo>
                                  <a:pt x="89154" y="334093"/>
                                  <a:pt x="66401" y="342358"/>
                                  <a:pt x="34524" y="345330"/>
                                </a:cubicBezTo>
                                <a:lnTo>
                                  <a:pt x="0" y="346703"/>
                                </a:lnTo>
                                <a:lnTo>
                                  <a:pt x="0" y="271932"/>
                                </a:lnTo>
                                <a:cubicBezTo>
                                  <a:pt x="17831" y="271932"/>
                                  <a:pt x="30709" y="270942"/>
                                  <a:pt x="36157" y="261531"/>
                                </a:cubicBezTo>
                                <a:cubicBezTo>
                                  <a:pt x="43586" y="249149"/>
                                  <a:pt x="47054" y="212992"/>
                                  <a:pt x="47054" y="173368"/>
                                </a:cubicBezTo>
                                <a:cubicBezTo>
                                  <a:pt x="47054" y="133236"/>
                                  <a:pt x="43586" y="97587"/>
                                  <a:pt x="36157" y="85192"/>
                                </a:cubicBezTo>
                                <a:cubicBezTo>
                                  <a:pt x="30709" y="75794"/>
                                  <a:pt x="17831" y="74803"/>
                                  <a:pt x="495" y="74803"/>
                                </a:cubicBezTo>
                                <a:lnTo>
                                  <a:pt x="0" y="74840"/>
                                </a:lnTo>
                                <a:lnTo>
                                  <a:pt x="0" y="21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6508329" y="3027143"/>
                            <a:ext cx="168910" cy="3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910" h="336830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73" y="0"/>
                                  <a:pt x="89167" y="1994"/>
                                  <a:pt x="89167" y="4966"/>
                                </a:cubicBezTo>
                                <a:lnTo>
                                  <a:pt x="89167" y="260058"/>
                                </a:lnTo>
                                <a:cubicBezTo>
                                  <a:pt x="89167" y="262026"/>
                                  <a:pt x="90145" y="263017"/>
                                  <a:pt x="92126" y="263017"/>
                                </a:cubicBezTo>
                                <a:lnTo>
                                  <a:pt x="163944" y="263017"/>
                                </a:lnTo>
                                <a:cubicBezTo>
                                  <a:pt x="166929" y="263017"/>
                                  <a:pt x="168910" y="265011"/>
                                  <a:pt x="168910" y="267983"/>
                                </a:cubicBezTo>
                                <a:lnTo>
                                  <a:pt x="168910" y="331876"/>
                                </a:lnTo>
                                <a:cubicBezTo>
                                  <a:pt x="168910" y="334848"/>
                                  <a:pt x="166929" y="336830"/>
                                  <a:pt x="163944" y="336830"/>
                                </a:cubicBezTo>
                                <a:lnTo>
                                  <a:pt x="4953" y="336830"/>
                                </a:lnTo>
                                <a:cubicBezTo>
                                  <a:pt x="1981" y="336830"/>
                                  <a:pt x="0" y="334848"/>
                                  <a:pt x="0" y="331876"/>
                                </a:cubicBezTo>
                                <a:lnTo>
                                  <a:pt x="0" y="4966"/>
                                </a:lnTo>
                                <a:cubicBezTo>
                                  <a:pt x="0" y="1994"/>
                                  <a:pt x="1981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6716845" y="3027154"/>
                            <a:ext cx="89167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167" h="336817">
                                <a:moveTo>
                                  <a:pt x="4953" y="0"/>
                                </a:moveTo>
                                <a:lnTo>
                                  <a:pt x="84201" y="0"/>
                                </a:lnTo>
                                <a:cubicBezTo>
                                  <a:pt x="87185" y="0"/>
                                  <a:pt x="89167" y="1981"/>
                                  <a:pt x="89167" y="4953"/>
                                </a:cubicBezTo>
                                <a:lnTo>
                                  <a:pt x="89167" y="331863"/>
                                </a:lnTo>
                                <a:cubicBezTo>
                                  <a:pt x="89167" y="334835"/>
                                  <a:pt x="87185" y="336817"/>
                                  <a:pt x="84201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871377" y="3027154"/>
                            <a:ext cx="264999" cy="33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999" h="336817">
                                <a:moveTo>
                                  <a:pt x="4953" y="0"/>
                                </a:moveTo>
                                <a:lnTo>
                                  <a:pt x="116396" y="0"/>
                                </a:lnTo>
                                <a:cubicBezTo>
                                  <a:pt x="119380" y="0"/>
                                  <a:pt x="120866" y="2972"/>
                                  <a:pt x="121857" y="5944"/>
                                </a:cubicBezTo>
                                <a:lnTo>
                                  <a:pt x="179312" y="204572"/>
                                </a:lnTo>
                                <a:cubicBezTo>
                                  <a:pt x="181293" y="212001"/>
                                  <a:pt x="182779" y="212496"/>
                                  <a:pt x="185255" y="212496"/>
                                </a:cubicBezTo>
                                <a:cubicBezTo>
                                  <a:pt x="187732" y="212496"/>
                                  <a:pt x="188227" y="211506"/>
                                  <a:pt x="188723" y="207531"/>
                                </a:cubicBezTo>
                                <a:lnTo>
                                  <a:pt x="182283" y="4953"/>
                                </a:lnTo>
                                <a:cubicBezTo>
                                  <a:pt x="182283" y="1981"/>
                                  <a:pt x="184265" y="0"/>
                                  <a:pt x="187237" y="0"/>
                                </a:cubicBezTo>
                                <a:lnTo>
                                  <a:pt x="260045" y="0"/>
                                </a:lnTo>
                                <a:cubicBezTo>
                                  <a:pt x="263017" y="0"/>
                                  <a:pt x="264999" y="1981"/>
                                  <a:pt x="264999" y="4953"/>
                                </a:cubicBezTo>
                                <a:lnTo>
                                  <a:pt x="264999" y="331863"/>
                                </a:lnTo>
                                <a:cubicBezTo>
                                  <a:pt x="264999" y="334835"/>
                                  <a:pt x="263017" y="336817"/>
                                  <a:pt x="260045" y="336817"/>
                                </a:cubicBezTo>
                                <a:lnTo>
                                  <a:pt x="159500" y="336817"/>
                                </a:lnTo>
                                <a:cubicBezTo>
                                  <a:pt x="156528" y="336817"/>
                                  <a:pt x="154534" y="335331"/>
                                  <a:pt x="153556" y="331863"/>
                                </a:cubicBezTo>
                                <a:lnTo>
                                  <a:pt x="85687" y="119862"/>
                                </a:lnTo>
                                <a:cubicBezTo>
                                  <a:pt x="83210" y="112433"/>
                                  <a:pt x="81738" y="110947"/>
                                  <a:pt x="78766" y="110947"/>
                                </a:cubicBezTo>
                                <a:cubicBezTo>
                                  <a:pt x="75781" y="110947"/>
                                  <a:pt x="75286" y="111938"/>
                                  <a:pt x="75286" y="120358"/>
                                </a:cubicBezTo>
                                <a:lnTo>
                                  <a:pt x="81242" y="331863"/>
                                </a:lnTo>
                                <a:cubicBezTo>
                                  <a:pt x="81242" y="334835"/>
                                  <a:pt x="79261" y="336817"/>
                                  <a:pt x="76277" y="336817"/>
                                </a:cubicBezTo>
                                <a:lnTo>
                                  <a:pt x="4953" y="336817"/>
                                </a:lnTo>
                                <a:cubicBezTo>
                                  <a:pt x="1994" y="336817"/>
                                  <a:pt x="0" y="334835"/>
                                  <a:pt x="0" y="331863"/>
                                </a:cubicBezTo>
                                <a:lnTo>
                                  <a:pt x="0" y="4953"/>
                                </a:lnTo>
                                <a:cubicBezTo>
                                  <a:pt x="0" y="1981"/>
                                  <a:pt x="1994" y="0"/>
                                  <a:pt x="49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6355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86" style="position:absolute;margin-left:2.55pt;margin-top:23.9pt;width:597.8pt;height:328.35pt;z-index:-251656192;mso-position-horizontal-relative:page;mso-position-vertical-relative:page;mso-width-relative:margin;mso-height-relative:margin" coordsize="75924,41702" o:spid="_x0000_s1026" w14:anchorId="7E49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">
                <v:shape id="Shape 1200" style="position:absolute;width:75924;height:41688;visibility:visible;mso-wrap-style:square;v-text-anchor:top" coordsize="7592403,4168801" o:spid="_x0000_s1027" fillcolor="#ee772f" stroked="f" strokeweight="0" path="m,l7592403,r,4168801l,4168801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">
                  <v:stroke miterlimit="83231f" joinstyle="miter"/>
                  <v:path textboxrect="0,0,7592403,4168801" arrowok="t"/>
                </v:shape>
                <v:shape id="Shape 7" style="position:absolute;width:880;height:2117;visibility:visible;mso-wrap-style:square;v-text-anchor:top" coordsize="88010,211775" o:spid="_x0000_s1028" fillcolor="#343554" stroked="f" strokeweight="0" path="m63803,l88010,,85783,6206c69275,51465,53903,91338,37520,131900l,211775,,158868,16654,123213c27604,96175,38177,69219,48940,40736l638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">
                  <v:stroke miterlimit="83231f" joinstyle="miter"/>
                  <v:path textboxrect="0,0,88010,211775" arrowok="t"/>
                </v:shape>
                <v:shape id="Shape 8" style="position:absolute;top:16292;width:455;height:3317;visibility:visible;mso-wrap-style:square;v-text-anchor:top" coordsize="45564,331618" o:spid="_x0000_s1029" fillcolor="#343554" stroked="f" strokeweight="0" path="m,l8395,20045v18200,46805,28034,83886,31797,118567c45564,188141,38464,234001,17167,287290l,331618,,307867,9331,283836c30082,231931,36928,187164,31556,138662,27793,104772,18080,68432,150,22451l,2209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">
                  <v:stroke miterlimit="83231f" joinstyle="miter"/>
                  <v:path textboxrect="0,0,45564,331618" arrowok="t"/>
                </v:shape>
                <v:shape id="Shape 9" style="position:absolute;width:30619;height:24316;visibility:visible;mso-wrap-style:square;v-text-anchor:top" coordsize="3061941,2431681" o:spid="_x0000_s1030" fillcolor="#343554" stroked="f" strokeweight="0" path="m3049406,r8613,l3059935,23791v1475,32917,2006,67295,2006,103983c3061941,190728,3059020,233450,3052187,270649v-7442,40538,-20053,77165,-40894,118757c2951413,509307,2835970,615301,2658398,713421v-84912,46902,-160134,93688,-229971,143028c2359517,905128,2297274,955306,2238117,1009852v-109753,101206,-208800,217869,-311696,367157c1897402,1419122,1844163,1477085,1768205,1549259v-68758,65316,-154394,140411,-247663,217157c1430372,1840623,1337040,1913152,1250629,1976182v-89345,65177,-167158,117120,-225044,150216c951506,2168753,874163,2208592,795702,2244826v-80670,37261,-160871,69926,-238379,97104c389874,2400642,240014,2431681,123948,2431681v-49692,,-90288,-8641,-121689,-25832l,2404252r,-9849l6599,2399025v30019,16189,69072,24198,117349,24198c183308,2423223,251507,2415120,326653,2399131v70841,-15063,147739,-37097,228536,-65469c632342,2306586,712161,2274036,792451,2236952v78156,-36107,155143,-75769,228828,-117895c1078912,2086075,1156484,2034260,1245600,1969235v86067,-62801,179095,-135089,268998,-209054c1607575,1683714,1692932,1608924,1761461,1543913v75882,-71997,129019,-129744,157950,-171679c2127818,1069644,2333863,882801,2654296,705840v88926,-49061,163475,-101232,221590,-155067c2904220,524509,2929391,497191,2950702,469543v20878,-27063,38709,-55295,52984,-83883c3024108,344626,3036477,308545,3043780,268655v6718,-36716,9588,-78855,9588,-140881c3053368,91388,3052843,57289,3051384,24632l304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">
                  <v:stroke miterlimit="83231f" joinstyle="miter"/>
                  <v:path textboxrect="0,0,3061941,2431681" arrowok="t"/>
                </v:shape>
                <v:shape id="Shape 10" style="position:absolute;width:7887;height:12941;visibility:visible;mso-wrap-style:square;v-text-anchor:top" coordsize="788794,1294125" o:spid="_x0000_s1031" fillcolor="#343554" stroked="f" strokeweight="0" path="m771330,r17464,l774950,7873c744407,25793,720836,42607,700782,60807v-21590,19608,-39535,41389,-54838,66586c615476,177558,593061,244258,570975,350417,496871,706665,452497,817676,321065,975600v-34608,41555,-73647,80785,-149212,149924c54301,1233067,43595,1243431,8073,1283944l,1294125r,-13750l1673,1278267v36004,-41428,47828,-52489,164465,-159106c241576,1050022,280387,1010982,314448,969974v34811,-41859,61468,-78181,83871,-114325c422551,816571,442286,777137,460422,731544,494369,646175,523058,538771,562708,348436,584958,241032,607806,173316,639124,122008,654719,96468,672982,74357,694953,54431,715489,35800,739555,18617,770696,367l7713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">
                  <v:stroke miterlimit="83231f" joinstyle="miter"/>
                  <v:path textboxrect="0,0,788794,1294125" arrowok="t"/>
                </v:shape>
                <v:shape id="Shape 11" style="position:absolute;left:20293;top:33171;width:2326;height:3198;visibility:visible;mso-wrap-style:square;v-text-anchor:top" coordsize="232613,319862" o:spid="_x0000_s1032" fillcolor="#343554" stroked="f" strokeweight="0" path="m139992,v21082,,43053,2930,64924,8733l232613,19912r,8679l208871,18607c189649,12957,170148,9601,150901,8699,114859,7010,81090,14249,55842,29108,25362,47041,8573,74968,8573,107759v,49734,24307,100864,66700,140297c96253,267564,120244,282994,146571,293903v13893,5766,28076,10109,42449,13011l232613,311277r,8585l187665,315302c84886,294434,,204894,,107759,,89268,4623,72339,13754,57467,22466,43294,35001,31331,51016,21895,75946,7226,106871,,1399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">
                  <v:stroke miterlimit="83231f" joinstyle="miter"/>
                  <v:path textboxrect="0,0,232613,319862" arrowok="t"/>
                </v:shape>
                <v:shape id="Shape 12" style="position:absolute;left:22619;top:33370;width:2326;height:3005;visibility:visible;mso-wrap-style:square;v-text-anchor:top" coordsize="232613,300496" o:spid="_x0000_s1033" fillcolor="#343554" stroked="f" strokeweight="0" path="m,l36627,14784c74994,36183,95364,41886,156020,53163v32994,6173,50038,14326,60769,29045c228029,97626,232613,120854,232613,162384v,63995,-18986,102552,-59766,121322c141072,298286,109538,300496,24651,300089l,299950r,l,291364r,l24752,291364v7151,39,13907,77,20333,77c112230,291441,141593,288532,169240,275883v37897,-17513,54801,-52527,54801,-113499c224041,122708,220231,101881,210439,88126,199542,72785,180899,66651,154356,61711,92952,50242,72212,44413,32550,22366l,8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">
                  <v:stroke miterlimit="83231f" joinstyle="miter"/>
                  <v:path textboxrect="0,0,232613,300496" arrowok="t"/>
                </v:shape>
                <v:shape id="Shape 13" style="position:absolute;left:559;width:27739;height:21687;visibility:visible;mso-wrap-style:square;v-text-anchor:top" coordsize="2773853,2168712" o:spid="_x0000_s1034" fillcolor="#343554" stroked="f" strokeweight="0" path="m908016,r23617,l905269,10258c858291,32178,816966,59178,762635,103425,613169,224850,611619,226298,595884,257794v-8318,16649,-12624,33591,-20561,72974c561708,398738,556438,422830,542557,475256v-11786,44970,-22314,91503,-33109,146456c503187,653615,497180,686025,491592,718029r-5398,29781c457733,901493,431889,967686,375590,1031059v-22759,24155,-47524,46799,-73622,67348c294602,1104376,225222,1160865,204102,1178506,130607,1240062,82029,1289719,51206,1334779v-16421,24003,-27597,46393,-34150,68440c10376,1425660,8661,1447111,11798,1468789v3188,21959,11976,43447,26112,63843c52210,1553270,72504,1573526,98209,1592843v40475,30391,74003,63398,99657,98108c264109,1780333,273456,1856114,268618,1982289v-1600,39243,-1943,69811,1549,91440c273418,2093807,279845,2107142,292354,2119741v20574,20599,57506,33413,106794,37058c409080,2157536,419456,2157904,430200,2157904v39382,,83820,-4902,130365,-14465c620497,2131133,680911,2111689,735267,2087229v58534,-26353,109105,-58293,146227,-92367c918007,1961359,968997,1922891,1063308,1857663r119011,-81597c1234808,1740163,1272858,1713633,1309535,1687369v105893,-75857,189421,-142126,255359,-202578c1634782,1420707,1687144,1361208,1724940,1302902v50253,-77406,141579,-241630,190652,-329870c1932165,943238,1944141,921712,1946656,917724v23381,-37656,44577,-65786,66713,-88532c2035810,806129,2059724,788412,2086470,775027v103607,-51943,239751,-140805,346838,-226391c2514524,483841,2582215,419325,2634526,356854v54560,-65151,92926,-128740,114034,-189015c2759101,137639,2762949,104428,2759977,69135v-1442,-17113,-4489,-34804,-9112,-52948l2745467,r8998,l2759930,16644v13923,56161,12833,107787,-3331,154040c2714574,291055,2607640,420506,2438743,555456v-107848,86094,-244653,175324,-348539,227330c2064245,795778,2040992,813063,2019097,835618v-21565,22213,-42253,49708,-65138,86525c1951546,925991,1940992,944978,1925041,973718v-45987,82804,-141682,255118,-192888,333934c1658595,1421012,1529779,1540252,1314501,1694303v-41923,29922,-84747,59843,-127280,88926c1186853,1783483,1182434,1786493,1175753,1791065v-26301,17996,-87922,60147,-107543,73761c974395,1929571,923684,1967811,887336,2001237v-74599,68453,-197015,124930,-327456,151067c499301,2164445,442201,2168712,394754,2164648v-49809,-4267,-87325,-17729,-108496,-38926c259677,2099116,256654,2069601,260033,1981946v2806,-71451,25,-119444,-9297,-160478c240627,1776942,222212,1738296,191008,1696107v-27826,-36754,-60795,-69190,-97942,-96393c66396,1579673,45314,1558515,30417,1536836,15773,1515513,6655,1493021,3315,1469971,,1447415,1600,1425279,8166,1402305v6503,-22708,17717,-45682,34290,-70231c73546,1285998,123127,1235097,198488,1171876v20663,-17285,85230,-69634,97968,-79959l296532,1091853v25731,-20231,50178,-42545,72670,-66344l369253,1025445v29095,-32893,49339,-66586,65620,-109233c450456,875382,463296,824518,477812,746134v3759,-20066,7480,-40437,11075,-60566c492963,662403,496608,642820,501053,620087v10579,-54102,21120,-100851,33173,-147105c548183,420176,553441,396249,566915,329168v8370,-42139,12954,-58293,21362,-75121c596583,237359,600748,228990,621830,209305,643319,189252,683730,156371,757111,96694r-13,13c812089,52028,853859,24761,901306,2613l9080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">
                  <v:stroke miterlimit="83231f" joinstyle="miter"/>
                  <v:path textboxrect="0,0,2773853,2168712" arrowok="t"/>
                </v:shape>
                <v:shape id="Shape 14" style="position:absolute;left:3341;width:22919;height:16301;visibility:visible;mso-wrap-style:square;v-text-anchor:top" coordsize="2291880,1630121" o:spid="_x0000_s1035" fillcolor="#343554" stroked="f" strokeweight="0" path="m1002284,r27368,l1028278,1538v-12497,16137,-24826,36130,-38643,60362c975004,87351,956500,100533,931443,103404v-17627,1892,-26174,584,-71437,-8421c817905,86602,787857,84493,759536,87922v-30251,3671,-59588,14288,-92342,33414c612178,153467,561873,190043,517677,230048v-45339,41046,-84467,85903,-116268,133325c368465,412483,343103,464769,326009,518770v-17805,56261,-26835,115062,-26835,174790c299174,813080,259906,922541,159131,1083933r-50927,79946c87973,1195807,75235,1216914,64262,1236739v-28943,52070,-41847,89636,-41847,121818c22415,1389444,33401,1409332,59157,1425042v23838,14554,61518,26213,130060,40272l197637,1466977v63056,12980,99607,23660,126162,36906c351930,1517904,369634,1535748,381191,1561745v6096,13766,19812,24257,40766,31216c442582,1599794,469862,1603236,503453,1603223v16155,,33782,-788,52820,-2388c610934,1596263,676186,1584948,744969,1568133v68606,-16790,140158,-38900,206909,-63970c1022922,1477480,1086358,1448511,1140447,1418057v49987,-28156,103950,-69622,160389,-123254c1352741,1245489,1404556,1187628,1450708,1127494v45593,-59411,83960,-118834,110973,-171844c1590180,899744,1605242,852234,1605242,818249v,-39383,11430,-72060,34950,-99937c1662494,691883,1695577,669163,1744294,646773v9030,-4115,31420,-13678,49416,-21361c1806156,620090,1816888,615506,1820685,613804v10223,-4712,18466,-8966,25159,-13018c1859166,592811,1872831,586347,1890522,578498v106248,-46584,149187,-76200,228969,-182601c2123364,390728,2132965,378473,2145132,362966v32499,-41465,81623,-104114,91732,-121221c2261845,199670,2269465,156312,2269465,56147v-7,-11284,-928,-23109,-2705,-35350l2262450,r22871,l2289185,19236v1788,12832,2695,25214,2695,37051c2291880,160896,2283562,206883,2256269,253048v-11239,18808,-64350,86588,-96088,127089c2149335,393967,2140763,404902,2137423,409359v-82246,109690,-129210,142101,-237795,189802c1880413,607479,1868564,613359,1857388,620103v-7354,4420,-16320,8992,-27432,13995c1825498,636181,1811960,641960,1797634,648094v-16916,7226,-36081,15418,-44056,19113c1709141,687654,1679118,707936,1659103,731025v-21171,24422,-31458,52946,-31458,87224c1627645,854126,1612405,903580,1583588,961263v-27495,55017,-66713,116472,-113436,177737c1370444,1269734,1251293,1381354,1151433,1437577v-113208,63741,-295212,129654,-452882,164033c604520,1622082,527914,1630121,470853,1625486v-59106,-4801,-96127,-23139,-110033,-54521c351282,1549502,335344,1534414,309131,1522032v-24460,-11545,-59144,-21425,-115989,-33071l184849,1487310c121399,1474318,90107,1466393,60566,1450975,19812,1430008,,1399781,,1358557v,-36220,13767,-77140,44640,-132702c55994,1205408,69342,1183285,89268,1151878r-12,c89383,1151700,89497,1151509,89624,1151331r5905,-9220c99416,1136053,104711,1127773,110363,1118934v10312,-16129,23825,-37351,29693,-46876c189052,993610,221818,930275,243167,872744v22923,-61773,33604,-118707,33604,-179184c276771,571284,312217,456298,382118,351790v32778,-48996,73088,-95326,119837,-137681c547484,172847,599326,135141,656019,102057,691439,81331,723303,69774,756285,65685v30531,-3785,63906,-1537,108229,7315c900087,80061,920902,83122,935927,80239v16294,-3137,24879,-13221,34201,-29579c977971,36962,985374,24652,992558,13598l10022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">
                  <v:stroke miterlimit="83231f" joinstyle="miter"/>
                  <v:path textboxrect="0,0,2291880,1630121" arrowok="t"/>
                </v:shape>
                <v:shape id="Shape 15" style="position:absolute;top:27941;width:5165;height:8446;visibility:visible;mso-wrap-style:square;v-text-anchor:top" coordsize="516503,844669" o:spid="_x0000_s1036" fillcolor="#343554" stroked="f" strokeweight="0" path="m419549,486v47463,810,73784,14784,88000,43327c516503,61682,515360,81011,504069,102919v-10782,20916,-30950,44424,-61633,71844c419970,194422,396386,213345,372294,231024v-5359,3987,-18047,13322,-31470,23202c321443,268488,299485,284643,292157,290180v-25997,19596,-41415,33096,-48527,42494c226016,355991,212427,381887,203232,409636r2464,839l203181,409827v-1105,4369,-56985,193027,-96253,307606c94240,754365,81147,783537,68015,804149,54985,824596,41472,837321,27857,841995v-6292,2159,-12630,2674,-19104,1529l,839822,,815159r1137,1068c5569,819135,10090,820608,14649,820608v2439,,4877,-419,7328,-1257c31985,815935,41904,805699,52305,788033,62846,770113,74060,743951,85630,710258,119374,608569,151835,504886,182099,402105v9944,-29883,24613,-57759,43599,-82893c234029,308062,248863,294879,278594,272210v6870,-5233,25831,-19127,44170,-32576c338284,228268,352927,217523,358832,213078v27813,-20675,49632,-38201,68682,-55143c478974,112088,499193,77100,487623,53935,478885,36434,460534,26630,431502,23950v-27458,-2540,-64974,940,-118072,10985l280905,41438c205061,56792,186341,60094,160496,60094r-12,c144977,60094,131578,60094,107652,59815,67316,59383,33744,59577,5837,61253l,61831,,38584,21058,37482v11100,-317,23624,-451,38092,-451c73362,37031,89440,37158,107880,37374r52591,279l160484,37653v24091,,44780,-3683,115925,-18199l309328,12939c354981,4252,391071,,419549,4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">
                  <v:stroke miterlimit="83231f" joinstyle="miter"/>
                  <v:path textboxrect="0,0,516503,844669" arrowok="t"/>
                </v:shape>
                <v:shape id="Shape 16" style="position:absolute;top:25803;width:7474;height:14956;visibility:visible;mso-wrap-style:square;v-text-anchor:top" coordsize="747441,1495529" o:spid="_x0000_s1037" fillcolor="#343554" stroked="f" strokeweight="0" path="m684927,584v17410,584,30510,4086,39920,10525c742323,23035,747441,44231,741459,79791v-3289,17526,-7645,35052,-12941,52095l719386,161922r-4978,15951l709290,194497r-26,51c701124,223390,690329,251673,677197,278597v-10503,20117,-21425,33921,-38913,49174l625584,338414r-14122,11506c598660,360461,588399,369529,577108,380273v-37757,37046,-72682,77521,-103771,120282c339275,679459,320340,706053,288895,770569v-17742,36297,-30214,72390,-38126,110325c242806,919020,238945,961425,238945,1010574v,195613,-52545,313410,-224688,472494l,1495529r,-11191l11260,1474191v74740,-69441,123511,-128146,156743,-187430c211717,1208770,230373,1126182,230373,1010574v,-49886,3937,-92964,12052,-131699c250502,840292,263215,803627,281313,766785v31546,-64974,50546,-91694,185191,-271412c497937,452168,533230,411312,571368,373948v15456,-14859,31864,-29057,48793,-42227c624822,328038,628531,324952,632557,321408v15493,-12992,27952,-28752,37058,-46850c682480,248053,693059,220227,701035,191856r5118,-16586l711131,159356v3912,-12319,6465,-20866,9144,-29984c726727,107426,730626,91704,732937,78368v5487,-31775,1512,-50317,-12865,-60109c702661,6321,669755,5852,616529,16799,563697,27657,489059,50429,388348,86395v-66129,23597,-121894,37960,-180835,46571c152573,141005,93556,144561,3818,145259l,145311r,-8584l3856,136674v89192,-698,147752,-4216,202120,-12141c264561,115999,319908,101749,385415,78330,491193,40586,565475,18107,619145,7566,645796,2334,667516,,684927,58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">
                  <v:stroke miterlimit="83231f" joinstyle="miter"/>
                  <v:path textboxrect="0,0,747441,1495529" arrowok="t"/>
                </v:shape>
                <v:shape id="Shape 17" style="position:absolute;top:23892;width:9060;height:17796;visibility:visible;mso-wrap-style:square;v-text-anchor:top" coordsize="906052,1779589" o:spid="_x0000_s1038" fillcolor="#343554" stroked="f" strokeweight="0" path="m848411,2833v9465,944,17713,3373,24723,7287c890165,19645,900287,38403,903195,65886v2857,26517,-267,58585,-9830,100902c884310,206843,869413,256894,845054,329081r-8852,26048c798064,466927,788907,494968,778570,537958,754376,638034,731415,678585,676220,718742r-27673,19812c637409,746530,627757,754036,617216,762951v-27825,24193,-52959,51562,-74688,81318c467496,944446,409508,1048015,370176,1152079v-41161,108928,-62040,218910,-62040,326898c308136,1556930,281583,1637532,230636,1715830r-48636,63759l171046,1779589r51612,-67322c273218,1635004,299564,1555615,299564,1478977v,-108941,21018,-219837,62458,-329616c401646,1044447,460066,940065,535670,839125v25133,-33464,49326,-59753,76123,-82702c621509,748168,631275,740510,643454,731620r27686,-19825c699220,691323,716505,672794,730830,647825v14936,-26060,26696,-59537,39294,-111950c780767,492276,789962,464184,828189,352385r8712,-26047c884246,186193,899918,115860,894724,66838,892044,42061,883281,25856,867914,17296,842489,3135,798877,11225,734602,42023,693721,61555,651227,78751,608275,93166v-92506,31140,-185801,51955,-285242,63665c233308,167384,136648,170979,18856,168121l,167634r,-8594l18995,159523v117158,2858,213360,-711,302794,-11239c420722,136650,513533,115937,605532,84999,648153,70712,690343,53669,730932,34314,780672,10520,820017,,848411,28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">
                  <v:stroke miterlimit="83231f" joinstyle="miter"/>
                  <v:path textboxrect="0,0,906052,1779589" arrowok="t"/>
                </v:shape>
                <v:shape id="Shape 18" style="position:absolute;left:30351;width:8534;height:8846;visibility:visible;mso-wrap-style:square;v-text-anchor:top" coordsize="853361,884619" o:spid="_x0000_s1039" fillcolor="#343554" stroked="f" strokeweight="0" path="m322337,r8571,l330699,36943v-2555,191573,-16193,270019,-70844,369254c240398,440957,217488,474002,191770,504431,146050,559410,105537,615315,74613,666115,41669,720217,20930,766623,14631,800303v-5373,28436,-483,48819,14528,60567c37770,867613,49822,871550,64999,872566v15151,1016,33896,-838,55727,-5524c165253,857504,224701,835787,297422,802487,475336,721131,604736,601485,693052,436690v35166,-66840,63627,-137529,84607,-210071c786435,197498,804799,128638,815772,87490v4699,-17665,8102,-30429,9080,-33807l824865,53632,844270,r9091,l833082,56109v-953,3289,-4305,15925,-8953,33413c813168,130785,794817,199860,786029,229273v-21222,73050,-49975,144208,-85446,211455c611391,607200,480708,728091,301054,810311v-74409,34048,-135992,56032,-183071,65329c72580,884619,40272,881926,21984,867639,5334,854634,,831469,6096,798792,12611,764286,33553,717220,66637,662699,97841,611289,138874,554660,185280,498945v25311,-29985,47841,-62573,66993,-96850c284353,343941,300583,296266,310160,232080v7791,-52159,10911,-116327,11983,-197512l3223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">
                  <v:stroke miterlimit="83231f" joinstyle="miter"/>
                  <v:path textboxrect="0,0,853361,884619" arrowok="t"/>
                </v:shape>
                <v:shape id="Shape 19" style="position:absolute;width:5569;height:11716;visibility:visible;mso-wrap-style:square;v-text-anchor:top" coordsize="556926,1171675" o:spid="_x0000_s1040" fillcolor="#343554" stroked="f" strokeweight="0" path="m549013,r7913,l541088,77937r-15088,75502c499673,284630,487023,339291,473917,378381v-23851,71755,-50457,143256,-79095,212510c365192,662569,334052,730197,302289,791893,233062,926348,162831,1028253,99204,1086597v-34849,32093,-62653,56433,-86991,75883l,1171675r,-10820l6678,1155828v24120,-19266,51829,-43475,86671,-75467c125937,1050465,160253,1009114,195355,957451v32881,-48387,66434,-105753,99733,-170523c356874,666735,417542,520660,465903,375613v12853,-38735,25896,-95199,51702,-223774l532832,76172,54901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">
                  <v:stroke miterlimit="83231f" joinstyle="miter"/>
                  <v:path textboxrect="0,0,556926,1171675" arrowok="t"/>
                </v:shape>
                <v:shape id="Shape 20" style="position:absolute;left:33096;width:4300;height:6286;visibility:visible;mso-wrap-style:square;v-text-anchor:top" coordsize="430044,628667" o:spid="_x0000_s1041" fillcolor="#343554" stroked="f" strokeweight="0" path="m208171,r8858,l209902,103827c191938,242850,141243,366945,55994,490211,38532,515535,26708,538306,20841,557902v-5702,19050,-5525,34138,546,44844c27940,614290,40996,619777,59169,618608v14605,-990,30849,-5778,48286,-14249c124765,595951,142875,584115,161265,569167v38709,-31445,76415,-74739,109042,-125209c292164,410074,309664,373981,327037,326927v16295,-44094,33249,-100228,54992,-181991l405422,56963v4375,-16402,8573,-31750,12740,-46570l421168,r8876,l427157,10031v-4123,14671,-8559,30784,-13543,49180l390233,147184v-21971,82499,-39078,139065,-55474,183414c317259,377931,299606,414316,277508,448581v-33503,51867,-72276,96240,-112141,128308c127000,607763,90437,625161,59652,627206,37655,628667,21946,622202,14198,608537,,583518,13005,537493,48984,485449,90386,425581,122466,367567,147053,308068v25895,-62636,43155,-125984,52756,-193662c204750,79595,207613,44035,208410,7206l2081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">
                  <v:stroke miterlimit="83231f" joinstyle="miter"/>
                  <v:path textboxrect="0,0,430044,628667" arrowok="t"/>
                </v:shape>
                <v:shape id="Shape 21" style="position:absolute;left:6252;width:18899;height:14494;visibility:visible;mso-wrap-style:square;v-text-anchor:top" coordsize="1889993,1449425" o:spid="_x0000_s1042" fillcolor="#343554" stroked="f" strokeweight="0" path="m1085446,r12694,l1088768,8546v-25961,19310,-53645,26403,-95488,26403c952652,34949,923557,40004,898931,51358v-23571,10884,-43853,27673,-67805,56172c830478,108330,828916,110248,826770,112889v-8242,10135,-25413,31242,-32004,38951c780186,169112,764121,185381,747052,200151v-9284,7874,-18047,14275,-26784,19571c702780,230301,687172,236638,668083,240918v-21043,4712,-46266,6922,-77647,8763c533768,252907,496760,256857,462712,263321v-37135,7048,-72505,17399,-118263,34607c271247,325373,221653,372477,188392,446150v-25743,57036,-40615,119101,-61227,255473l118174,761745r-9691,63284c99898,878737,92393,920266,84163,959713v-7214,34582,-21844,94564,-35992,152565c33363,1172946,19380,1230235,17285,1245132v-8370,59271,5423,87859,56794,117641c92977,1373568,117348,1384845,150800,1398269v67030,26784,126860,39548,186372,39548c344462,1437817,351765,1437614,359067,1437233v49302,-2502,89103,-10122,141961,-27153c558292,1391627,632968,1361287,742582,1315122v55219,-23292,108178,-56896,157391,-99847c947611,1173708,992861,1122374,1034491,1062722v79591,-114071,148146,-261353,203734,-437769c1248410,592810,1262291,566076,1280668,543242v17894,-22238,39688,-40336,66624,-55322c1385354,466711,1422032,455091,1510805,436104v22047,-4597,29299,-6261,37693,-8178c1550238,427532,1552042,427125,1554023,426668v67767,-15316,115036,-31940,153264,-53873c1747863,349503,1779270,319290,1806131,277710v49987,-77381,75178,-155105,74555,-228436l1874318,r8622,l1889287,48920v706,75100,-24959,154517,-75956,233413c1785722,325017,1753603,356018,1712252,379894v-39141,22606,-87363,39637,-156362,55220c1546212,437400,1541259,438454,1524813,441934r-12192,2590c1432497,461657,1392377,472515,1351369,495363v-25997,14490,-46990,31940,-64186,53378c1269530,570737,1256182,596556,1246353,627658,1129462,998359,961047,1232305,745795,1323009v-110185,46469,-185293,77013,-243205,95631c449631,1435683,409499,1443341,359486,1445970v-68110,3455,-135483,-9207,-212039,-39865c120853,1396021,94729,1383956,69787,1370266,15392,1338706,,1306829,8801,1243926v2159,-15367,16472,-74054,31623,-136182c54331,1050708,68707,991742,75755,958011,84607,915098,92304,872400,99987,823658v6604,-40869,12891,-82373,18682,-123330c139382,562927,154432,500316,180607,442645,214973,366699,266040,318147,341313,289826v46253,-17348,82042,-27801,119646,-34925c495364,248386,532752,244385,590042,241096v63881,-3645,92481,-8535,125755,-28778c724662,206933,733247,200646,741337,193623v16802,-14490,32588,-30442,46927,-47383c793064,140626,803631,127698,812114,117309v5969,-7303,11125,-13614,12548,-15278c872731,44741,913702,26364,993280,26364v28118,,48552,-3340,66230,-10807c1067924,12001,1075900,7403,1083891,1425l10854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">
                  <v:stroke miterlimit="83231f" joinstyle="miter"/>
                  <v:path textboxrect="0,0,1889993,1449425" arrowok="t"/>
                </v:shape>
                <v:shape id="Shape 22" style="position:absolute;left:10378;top:5112;width:2380;height:4648;visibility:visible;mso-wrap-style:square;v-text-anchor:top" coordsize="237998,464820" o:spid="_x0000_s1043" fillcolor="#343554" stroked="f" strokeweight="0" path="m237706,r292,27l237998,8633r-9131,1082c192227,15367,157721,28219,126289,47917,64643,86893,28067,147003,17564,226568,9830,284404,8344,329514,13017,364490v4763,35573,15825,60096,33821,74994c60261,450571,77470,456108,98857,456108v18542,,40221,-4166,65240,-12510c186271,436185,207558,428083,227833,419361r10165,-4928l237998,424004r-5833,2831c211406,435762,189592,444049,166853,451625v-26289,8788,-49124,13195,-68771,13195c75133,464807,56553,458813,41986,446786,23292,431356,11024,405181,5550,369011,,332448,1143,284099,8941,225323,19914,143218,57874,81115,121768,40742,156693,18847,196774,4763,2377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">
                  <v:stroke miterlimit="83231f" joinstyle="miter"/>
                  <v:path textboxrect="0,0,237998,464820" arrowok="t"/>
                </v:shape>
                <v:shape id="Shape 23" style="position:absolute;left:12758;top:5112;width:2362;height:4240;visibility:visible;mso-wrap-style:square;v-text-anchor:top" coordsize="236207,423977" o:spid="_x0000_s1044" fillcolor="#343554" stroked="f" strokeweight="0" path="m,l59209,5504v19655,3216,39083,7798,58139,13722c196215,45159,236207,91400,236207,156653v,31864,-7759,63157,-23050,93002c198552,278154,177000,305548,149073,331075v-26556,24269,-58871,46824,-95917,67100l,423977r,-9571l47495,391379v36246,-19785,67935,-41775,94059,-65423c169050,301077,190310,274445,204750,246810v15189,-29070,22885,-59410,22885,-90157c227635,95388,189637,51903,114681,27379,77724,15454,39281,9117,407,8558l,86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">
                  <v:stroke miterlimit="83231f" joinstyle="miter"/>
                  <v:path textboxrect="0,0,236207,423977" arrowok="t"/>
                </v:shape>
                <v:shape id="Shape 24" style="position:absolute;width:3397;height:8498;visibility:visible;mso-wrap-style:square;v-text-anchor:top" coordsize="339762,849825" o:spid="_x0000_s1045" fillcolor="#343554" stroked="f" strokeweight="0" path="m330957,r8805,l335779,15208c317605,91064,308132,153003,308132,196903v,54318,-12814,119482,-38112,193663c246512,459527,212489,534495,171607,607368,129443,682552,82142,752030,33966,810618l,849825,,836708,30891,800712c77894,742889,123919,674589,163987,603189v40513,-72174,74257,-146367,97600,-214541c286784,315052,299560,250485,299560,196764v,-43382,9245,-104055,26169,-176326l330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">
                  <v:stroke miterlimit="83231f" joinstyle="miter"/>
                  <v:path textboxrect="0,0,339762,849825" arrowok="t"/>
                </v:shape>
                <v:shape id="Shape 25" style="position:absolute;left:20102;width:3321;height:1662;visibility:visible;mso-wrap-style:square;v-text-anchor:top" coordsize="332105,166298" o:spid="_x0000_s1046" fillcolor="#343554" stroked="f" strokeweight="0" path="m20252,r9547,l17629,21815c10633,37148,8636,49166,10769,59770v2934,14555,13590,26289,35662,39256c52197,102303,58598,105732,68567,110862r25870,12891c130658,141876,170790,151693,205930,151693v12218,,23838,-1194,34468,-3632c267284,141863,287972,128211,301892,107484,316230,86136,323520,57027,323532,20959r,-152l320528,r8772,l332105,20959v,75133,-31064,121958,-89840,135420c199237,166298,141160,156773,90703,131500l64567,118495c56312,114304,49187,110456,42151,106379,17970,92232,5715,78566,2387,62069,,50233,2187,36593,9533,19824l202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">
                  <v:stroke miterlimit="83231f" joinstyle="miter"/>
                  <v:path textboxrect="0,0,332105,166298" arrowok="t"/>
                </v:shape>
                <v:shape id="Shape 26" style="position:absolute;left:18810;width:5302;height:3205;visibility:visible;mso-wrap-style:square;v-text-anchor:top" coordsize="530124,320554" o:spid="_x0000_s1047" fillcolor="#343554" stroked="f" strokeweight="0" path="m7680,r9499,l12603,11340c10062,21320,8782,31845,8782,42844v-13,34099,12141,70167,35128,104317c67621,182391,101111,212655,140748,234664v72364,40297,144018,61379,204089,61379c372358,296031,397453,291611,419056,282581v18592,-7785,34366,-18897,46888,-33032c479000,234791,488563,216668,494392,195663,513394,127311,521274,67432,517977,16915l515468,r8810,l526365,13343v3759,51167,-3735,111603,-22423,180440l503815,193656r-1206,4343c496335,220631,486124,240087,472281,255835v-13220,15037,-29857,26810,-49466,35014c351758,320554,244786,302343,136658,242119,54946,196755,32,116478,6,42374,,30696,1362,19514,4074,8904l76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">
                  <v:stroke miterlimit="83231f" joinstyle="miter"/>
                  <v:path textboxrect="0,0,530124,320554" arrowok="t"/>
                </v:shape>
                <v:shape id="Shape 27" style="position:absolute;width:2114;height:4576;visibility:visible;mso-wrap-style:square;v-text-anchor:top" coordsize="211489,457667" o:spid="_x0000_s1048" fillcolor="#343554" stroked="f" strokeweight="0" path="m202312,r9177,l184337,75806v-14965,39886,-29800,77513,-44478,112803c91310,305338,45297,394335,2533,454356l,457667,,442945,17585,416505c53802,358712,92277,280840,132607,183605v14634,-35277,29414,-72845,44315,-112625l2023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">
                  <v:stroke miterlimit="83231f" joinstyle="miter"/>
                  <v:path textboxrect="0,0,211489,457667" arrowok="t"/>
                </v:shape>
                <v:shape id="Shape 28" style="position:absolute;left:8581;top:3972;width:4092;height:8298;visibility:visible;mso-wrap-style:square;v-text-anchor:top" coordsize="409250,829811" o:spid="_x0000_s1049" fillcolor="#343554" stroked="f" strokeweight="0" path="m409250,r,8614l380735,9621v-45125,2632,-80264,8058,-112168,16788c230607,36632,200851,51174,177597,70884v-23864,20231,-40107,45238,-49657,76442c120637,171291,113195,195573,105804,219500v-9894,32016,-17895,58890,-25197,84556c68186,346868,57493,386467,47917,425100,23685,523246,10681,602570,9258,660888v-736,30277,1651,55537,7074,75057c21971,756240,31077,770985,43396,779760v20904,14986,47460,26010,78956,32766c145224,817441,170624,819956,196812,819956v7099,,14262,-178,21450,-559c251181,817695,284785,812044,315430,803078v31966,-9360,59791,-21844,82740,-37123l409250,757682r,10718l402996,773067v-23609,15748,-52171,28601,-84912,38227c286537,820565,251955,826369,218097,828071v-34607,1740,-68745,-800,-98717,-7353c87160,813669,59880,802277,38303,786834,25197,777474,15392,762476,9131,742283,2934,722280,,696499,419,665625,1219,606088,14033,526726,39599,423030,48616,386543,59334,346868,72377,301770,85776,255009,99974,207765,114567,161334r5118,-16625c139357,80841,187325,39414,266344,18052,302606,8156,342911,2460,396914,231l4092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">
                  <v:stroke miterlimit="83231f" joinstyle="miter"/>
                  <v:path textboxrect="0,0,409250,829811" arrowok="t"/>
                </v:shape>
                <v:shape id="Shape 29" style="position:absolute;left:12673;top:3963;width:4102;height:7693;visibility:visible;mso-wrap-style:square;v-text-anchor:top" coordsize="410205,769270" o:spid="_x0000_s1050" fillcolor="#343554" stroked="f" strokeweight="0" path="m46591,c62682,,79853,203,98230,597r53822,1384c206180,3518,227516,4051,254249,4051v47676,,84722,10262,110084,30493c388806,54051,403258,83553,407310,122225v2895,27737,1409,55499,-4814,90043c396718,244348,386723,283159,369083,342024,353131,395186,296616,478752,214028,571322,157364,634825,95721,694371,42991,737180l,769270,,758553,37474,730571c89543,688285,150627,629314,206967,566306v38240,-42761,72123,-85116,98006,-122479c333827,402146,352623,367094,360840,339662v17399,-58103,27280,-96368,33020,-127915c400096,177470,401594,150127,398712,123063,394864,86017,381668,59080,358351,40742,334323,21831,300274,12649,254249,12649v-26873,,-48247,-546,-102463,-2083l98077,9182c69302,8557,43537,8405,20189,8772l,9485,,871,465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">
                  <v:stroke miterlimit="83231f" joinstyle="miter"/>
                  <v:path textboxrect="0,0,410205,769270" arrowok="t"/>
                </v:shape>
                <v:shape id="Shape 30" style="position:absolute;left:7555;top:3220;width:5140;height:10420;visibility:visible;mso-wrap-style:square;v-text-anchor:top" coordsize="514058,1041975" o:spid="_x0000_s1051" fillcolor="#343554" stroked="f" strokeweight="0" path="m514058,r,8726l512748,8935v-31837,4379,-63565,6537,-118324,9280c305143,22673,266776,28553,229273,52721v-23330,15100,-42202,36754,-57683,66218c155854,148885,143472,187150,133744,235906,122644,291328,110858,343348,90183,432108r-1664,6947c49187,607546,34277,677040,23432,756542v-7290,52159,-9881,94374,-7913,129058c17551,921274,24333,947931,36258,967083v18377,29388,54166,50089,103480,59868c161557,1031269,185623,1033415,211277,1033415v44463,,93650,-6439,143942,-19114c395580,1004141,435305,990336,473304,973280r40754,-20674l514058,961857r-12835,7642c408465,1015407,302920,1041975,212242,1041975v-26098,,-50965,-2210,-73926,-6782c86398,1024868,48641,1002833,29108,971490,4547,932234,,863540,14808,755323,25654,676265,40653,606555,80226,437213r1651,-7074c104102,335004,114668,287391,125349,234166v10008,-50114,22847,-89472,39230,-120333c180658,83582,200304,61230,224650,45507,264008,20272,303238,14164,393992,9630,448142,6877,479560,4739,511259,439l5140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">
                  <v:stroke miterlimit="83231f" joinstyle="miter"/>
                  <v:path textboxrect="0,0,514058,1041975" arrowok="t"/>
                </v:shape>
                <v:shape id="Shape 31" style="position:absolute;left:12695;top:2985;width:5163;height:9854;visibility:visible;mso-wrap-style:square;v-text-anchor:top" coordsize="516306,985409" o:spid="_x0000_s1052" fillcolor="#343554" stroked="f" strokeweight="0" path="m182648,1540c228400,,269189,2689,305664,9585v72910,13780,128854,44450,171056,93752c508914,140954,516306,210614,498107,304771,481774,389188,444919,491538,394309,592947,325895,729929,242240,820988,74638,940965l,985409r,-9251l16954,967558c35401,957043,53016,945798,69672,933891,156273,871953,219354,818118,268186,764461,315455,712530,351968,658479,386562,589201,435661,490890,471932,390649,488671,306943,507390,213395,501002,144955,470205,109052,428980,60931,374091,31061,302362,17739,266605,11097,226571,8553,181626,10133,136680,11713,86823,17415,31420,27264l,32278,,23552,29845,18869r13,c86182,8849,136896,3080,182648,15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">
                  <v:stroke miterlimit="83231f" joinstyle="miter"/>
                  <v:path textboxrect="0,0,516306,985409" arrowok="t"/>
                </v:shape>
                <v:shape id="Shape 32" style="position:absolute;left:45054;top:13172;width:30870;height:28516;visibility:visible;mso-wrap-style:square;v-text-anchor:top" coordsize="3086954,2851564" o:spid="_x0000_s1053" fillcolor="#343554" stroked="f" strokeweight="0" path="m3086954,r,11112l3023179,63808v-24296,21728,-46636,43499,-67362,65623c2917196,170731,2873343,206507,2821743,238765v-49378,30886,-106565,59322,-179959,89522c2620791,336923,2598985,345369,2574728,354729r-65735,25209c2437593,407320,2388711,428465,2350484,448544v-40995,21514,-72009,42824,-100546,69062c2192585,570146,2117490,609808,2013591,642422v-26949,8483,-54724,16256,-90068,25171l1838547,688790v-75374,19189,-114084,32981,-142875,50889c1653762,766018,1606937,784611,1516742,810722r-32906,9271c1448733,829531,1413313,839793,1378579,850499v-58497,18123,-107392,35839,-153874,55791c1190999,920768,1153852,956569,1107789,1018977v-29527,41123,-57963,83820,-84506,126885c943261,1271974,918077,1309007,880256,1348682v-19419,20104,-40615,39522,-64808,59347c797858,1422291,757041,1451869,721023,1477968v-32194,23329,-59994,43472,-68910,50901c628694,1548605,613416,1565839,604031,1583124v-15761,29413,-24829,58534,-37351,119862c536403,1851475,517633,1910187,451631,2012968v-54978,85788,-93523,136753,-137490,181750c307283,2201703,300222,2208675,293148,2215469v-6236,6134,-26582,25438,-40044,38215c247936,2258573,243656,2262637,241281,2264911v-23914,22910,-44552,43662,-66929,67271c143452,2364644,116351,2400750,93796,2439485v-22555,38735,-40590,80124,-53594,123024c23349,2617450,13926,2670714,10535,2730150v-1575,27463,-1928,57026,-1007,90606l10874,2851564r-8558,l943,2820513c,2786658,349,2756851,1937,2729159v3416,-59855,12954,-113589,30022,-169126c45180,2516497,63493,2474511,86404,2435218v22924,-39282,50432,-75896,81801,-108840c191167,2302033,211880,2281116,235362,2258599r51893,-49315c295687,2201309,302812,2194095,308083,2188711v43408,-44616,81648,-95187,136360,-180379c509607,1906720,528186,1848554,558285,1701259v12764,-62459,22048,-92138,38189,-122123c609479,1557127,626345,1538064,646563,1522443r102,-76c655885,1514569,686035,1492725,717962,1469598v36894,-26733,75045,-54368,92088,-68275c832440,1383150,853942,1363401,873944,1342637v37287,-38875,63779,-77864,142049,-201461c1042702,1097946,1071302,1055121,1100982,1013897v46660,-63678,84925,-100381,120396,-115507c1271695,877016,1323753,858170,1376115,842371v22402,-6858,44450,-13348,71463,-21031c1469752,815231,1492205,808893,1514316,802480v89421,-25933,135725,-44247,176975,-69990c1720412,714139,1759744,700029,1836376,680458r84975,-21196c1954968,650715,1983454,642777,2011025,634281v51042,-16078,94044,-33375,131458,-52895c2181752,560913,2214975,537964,2244083,511244v29096,-26696,60466,-48273,101715,-69990c2384406,420921,2433783,399509,2505894,371836r65710,-25210c2595225,337774,2616486,329405,2638520,320274v72670,-29807,129337,-57950,178359,-88558c2868009,199801,2911456,164432,2949695,123601v20803,-22256,43238,-44161,67649,-66022l308695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">
                  <v:stroke miterlimit="83231f" joinstyle="miter"/>
                  <v:path textboxrect="0,0,3086954,2851564" arrowok="t"/>
                </v:shape>
                <v:shape id="Shape 33" style="position:absolute;left:53183;top:514;width:7673;height:10345;visibility:visible;mso-wrap-style:square;v-text-anchor:top" coordsize="767297,1034482" o:spid="_x0000_s1054" fillcolor="#343554" stroked="f" strokeweight="0" path="m616626,1367c641576,,667125,5963,694081,19383v22183,10907,44924,26427,72648,49858l767297,69745r,11544l761853,76461c734795,53592,711959,37887,690194,26991,664501,14213,640025,8479,616003,9995,575967,12521,537191,35187,496138,78946v-21069,22365,-43180,44273,-65748,65126c397840,174285,362115,205451,307048,251628,113487,413807,101854,424323,57925,476520,39764,498097,27178,516804,19444,533746v-8039,17602,-10668,32855,-8026,46660c15024,599278,28410,614683,52324,627523v29362,15824,64325,38925,120637,79756c179489,712016,199289,726596,222199,743474v35700,26302,80112,59017,98819,72542c378142,858041,438048,897652,499085,933796v71818,41593,133540,68415,188696,81979c715150,1022506,741159,1025922,765124,1025922r2173,-12l767297,1034482r-37701,-2113c715973,1030695,701872,1028084,687248,1024538,630974,1010885,568033,983618,494805,941149,444424,912028,389268,875579,315963,822989,299364,811000,262281,783657,229553,759527,200609,738191,175603,719763,167894,714239,129870,685460,89611,658828,48235,635118r-64,-39c21641,620754,6795,603571,2794,582527,,567846,2692,551005,10795,532476v8039,-18351,21653,-39014,40500,-61430c95669,418329,107366,407775,301435,245151v41744,-34556,83172,-70662,123126,-107327c447015,117123,469037,95355,490017,73130,524751,35957,558064,13719,591845,5172v8214,-2080,16464,-3350,24781,-380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">
                  <v:stroke miterlimit="83231f" joinstyle="miter"/>
                  <v:path textboxrect="0,0,767297,1034482" arrowok="t"/>
                </v:shape>
                <v:shape id="Shape 34" style="position:absolute;left:60856;top:1211;width:7660;height:9649;visibility:visible;mso-wrap-style:square;v-text-anchor:top" coordsize="765974,964836" o:spid="_x0000_s1055" fillcolor="#343554" stroked="f" strokeweight="0" path="m,l28980,25686v12243,11341,44857,43065,71069,68554c118058,111754,133603,126879,139381,132340v75743,71590,134684,115634,197129,147282l338225,280498r140,-139c368413,295535,420800,320618,471499,344900v60515,28982,117691,56363,133375,65177l604925,410102v37008,19609,69571,45682,96774,77495c720533,510178,737920,534308,753388,559365v7937,12522,12091,25362,12345,38176c765974,610165,762443,623195,755242,636264v-14249,25857,-43472,52971,-86842,80594c603071,758450,506716,801592,365174,852646v-45415,16345,-154012,53035,-225869,77305c104735,941635,79754,950068,73201,952392,50887,960292,27199,964438,1777,964836l,964737r,-8573l62,956164v24994,-216,48603,-4204,70193,-11836c76605,942092,100329,934079,133171,922966v72885,-24638,183019,-61874,229082,-78384c503553,793540,599362,750665,663751,709657v40882,-25997,68593,-51168,82373,-74816c760424,610292,760449,586416,746225,563912,730973,539248,713815,515474,695197,493211,668615,462108,636802,436645,600645,417519,584745,408654,525995,380524,463802,350742,413688,326752,361860,301936,332650,287255r-292,-152c269086,255060,209587,210636,133463,138627v-4928,-4686,-17145,-16586,-31293,-30353c74497,81337,36600,44444,23138,32061l,115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">
                  <v:stroke miterlimit="83231f" joinstyle="miter"/>
                  <v:path textboxrect="0,0,765974,964836" arrowok="t"/>
                </v:shape>
                <v:shape id="Shape 35" style="position:absolute;left:56724;top:5219;width:3832;height:4244;visibility:visible;mso-wrap-style:square;v-text-anchor:top" coordsize="383242,424355" o:spid="_x0000_s1056" fillcolor="#343554" stroked="f" strokeweight="0" path="m267852,1618v18466,1617,36459,5237,54995,10939c337757,17135,347301,20396,363244,27392r19998,9228l383242,46074,359404,35116c343691,28251,334639,25213,320396,20825,302438,15224,283791,11627,264976,10074,246161,8522,227178,9014,208547,11592r,13c135763,20152,78181,42148,46393,73555,28207,91551,18834,112328,18542,135328v-305,23444,8852,49454,27229,77318c72657,253641,98158,286369,123723,312671v27166,27953,55385,49758,86272,66662c250253,401330,294284,413598,340881,415820v5194,242,10439,369,15735,369l383242,413735r,8074l339903,424355c292113,422056,246964,409458,205740,386915,174346,369668,145631,347482,117996,319072,91935,292287,65938,259026,38545,217370,,158696,648,106855,40411,67459,73419,34808,132829,11948,207696,3096r2337,-280l210020,2689c230448,384,249387,,267852,16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">
                  <v:stroke miterlimit="83231f" joinstyle="miter"/>
                  <v:path textboxrect="0,0,383242,424355" arrowok="t"/>
                </v:shape>
                <v:shape id="Shape 36" style="position:absolute;left:60556;top:5586;width:3764;height:3851;visibility:visible;mso-wrap-style:square;v-text-anchor:top" coordsize="376383,385189" o:spid="_x0000_s1057" fillcolor="#343554" stroked="f" strokeweight="0" path="m,l10187,4700v12641,5997,28354,13560,48607,23320c128949,61878,178491,82783,241585,105160v76784,27242,120599,56413,130239,86703c376383,206163,373246,221136,362515,236377v-14110,19951,-41072,39941,-82424,61099c239477,318241,186124,339539,116948,362576v-28544,9538,-56297,16421,-83073,20624l,385189r,-8073l41487,373294v23514,-4177,47794,-10432,72704,-18744c250234,309097,329152,268812,355466,231373v8864,-12573,11367,-25197,7442,-37542c354145,166222,313493,139844,238651,113212,175393,90720,125659,69714,55137,35742,34693,25896,18877,18301,6209,12309l,9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">
                  <v:stroke miterlimit="83231f" joinstyle="miter"/>
                  <v:path textboxrect="0,0,376383,385189" arrowok="t"/>
                </v:shape>
                <v:shape id="Shape 37" style="position:absolute;left:51484;width:19045;height:12435;visibility:visible;mso-wrap-style:square;v-text-anchor:top" coordsize="1904505,1243500" o:spid="_x0000_s1058" fillcolor="#343554" stroked="f" strokeweight="0" path="m530994,r32048,l525760,36746c460398,103395,395068,176583,339661,245534v-29565,36767,-66954,70777,-133362,121336l151778,408158v-16891,12776,-33655,26238,-49810,39992c74409,471899,54902,492867,42329,512234,29248,532389,23203,551490,23838,570629v724,22657,15634,52667,44336,89192c94615,693476,131534,731246,177876,772064v90094,79362,206223,161036,310629,218478c512420,1003737,536346,1017885,561683,1033811v114,76,470,317,1054,711c594360,1055909,754253,1163668,797611,1185245v48742,24334,93624,36068,138950,36068c946645,1221313,956754,1220729,966940,1219586v57810,-6553,119152,-31508,193052,-78537c1195476,1118570,1232929,1098543,1271334,1081525v72199,-32360,97612,-40374,263677,-88266c1648079,960760,1702397,938637,1750263,905617v63386,-43447,101372,-102146,119545,-184747c1887157,642397,1883562,585208,1858124,535437v-12649,-24752,-30975,-48031,-56045,-71158c1778660,442689,1748600,420566,1710182,396652v-16714,-10389,-62649,-37237,-99568,-58827c1590344,325976,1572844,315740,1567333,312400,1502435,273563,1452842,239870,1406512,203142v-10566,-8255,-20536,-16371,-30467,-24816l1375334,177716v-21311,-18186,-40234,-48628,-65316,-105054c1304874,61130,1291425,29253,1281595,5974l1279072,r24282,l1304023,1580v9652,22822,21666,51232,26505,62001c1353757,115969,1371511,145001,1389926,160686v8928,7442,17069,14147,24740,20345l1414412,181031r5880,4635c1466596,222192,1515504,255364,1578864,293223v5130,3099,20663,12179,40322,23685c1655280,338003,1704708,366908,1722069,377716v82233,51130,130569,96939,156718,148539c1892605,553497,1900326,582643,1902422,615358v2083,32500,-1397,68644,-10642,110465c1872145,814240,1831200,877308,1762925,924273v-50051,34404,-106007,57252,-221754,90526c1376769,1062233,1351636,1070145,1280389,1101921v-37389,16624,-73864,36169,-108420,58102c1083958,1216094,1008977,1243500,936473,1243500v-49657,,-98146,-12865,-148832,-38176c740346,1181778,566293,1064126,551078,1053762r,-63l549859,1052924v-23495,-14846,-47752,-29185,-72098,-42608c423354,980331,365417,943869,310210,904893,254940,865866,202121,824108,157455,784116,58420,695432,3010,619841,1422,571289,,526242,25717,484358,87427,431208v13017,-11379,28207,-23571,50800,-40754c141554,387901,147904,383088,155156,377576v14453,-10973,32448,-24638,37592,-28676c257645,299471,293929,266527,322174,231386,379352,160235,444525,87226,510656,19983l5309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">
                  <v:stroke miterlimit="83231f" joinstyle="miter"/>
                  <v:path textboxrect="0,0,1904505,1243500" arrowok="t"/>
                </v:shape>
                <v:shape id="Shape 38" style="position:absolute;left:49194;top:41269;width:5302;height:419;visibility:visible;mso-wrap-style:square;v-text-anchor:top" coordsize="530173,41826" o:spid="_x0000_s1059" fillcolor="#343554" stroked="f" strokeweight="0" path="m103249,l463040,v27953,,44781,6261,56286,20917c522048,24384,524508,28348,526755,32962r3418,8864l519605,41826,513421,27965c503236,14491,488173,8737,463040,8737r-359791,c68095,8737,41261,15964,21245,30835l11378,41826,,41826,16603,23535c38225,7658,66851,,1032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">
                  <v:stroke miterlimit="83231f" joinstyle="miter"/>
                  <v:path textboxrect="0,0,530173,41826" arrowok="t"/>
                </v:shape>
                <v:shape id="Shape 39" style="position:absolute;left:66655;top:36763;width:9269;height:4925;visibility:visible;mso-wrap-style:square;v-text-anchor:top" coordsize="926823,492435" o:spid="_x0000_s1060" fillcolor="#343554" stroked="f" strokeweight="0" path="m743917,2464c783477,,824472,8893,865759,28594r61064,37019l926823,76462r-4319,-3746c902118,57709,881687,45339,861354,35713,821692,16929,782474,8598,744780,10947v-31762,1969,-62382,11557,-91021,28461c625184,56286,598527,80493,574537,111379v-11112,14339,-23229,30874,-38138,52058l497512,219139c385256,379997,322467,431635,239092,431635v-53848,,-90399,787,-117869,4839c96026,440195,77598,446710,55526,459702v-13507,7887,-27194,18101,-41900,31399l12257,492435,,492435r8407,-8173c23465,470665,37416,460235,51119,452196v23063,-13436,42012,-20167,67564,-24041c146979,423888,184266,423050,239105,423050v21272,,41021,-3886,60350,-11862c318822,403187,337898,391033,357774,374015v36982,-31661,76631,-79438,132574,-159766l529363,158433v15278,-21654,27165,-37808,38532,-52413c592685,74105,620308,49098,650000,31674,679541,14338,711138,4509,743917,24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">
                  <v:stroke miterlimit="83231f" joinstyle="miter"/>
                  <v:path textboxrect="0,0,926823,492435" arrowok="t"/>
                </v:shape>
                <v:shape id="Shape 40" style="position:absolute;left:71534;top:19124;width:4390;height:4541;visibility:visible;mso-wrap-style:square;v-text-anchor:top" coordsize="438996,454118" o:spid="_x0000_s1061" fillcolor="#343554" stroked="f" strokeweight="0" path="m438996,r,9889l434182,12854v-15353,9356,-41104,24853,-58211,35149c368021,52791,361862,56500,359347,58024v-44323,26822,-83363,51485,-122834,77647c197765,161236,159716,188884,123393,217828,57417,271130,20003,315199,12192,348816v-3276,13868,-1359,26276,5690,36868c31103,405559,61849,419288,111875,427657v107022,17821,213824,10039,318737,-23088l438996,401225r,9171l433019,412779c326840,446279,218735,454118,110389,436039,58611,427479,24956,412036,10364,390116,2184,377835,,363268,3887,346822,8128,328661,20066,307896,39357,285125v18771,-22174,45225,-47079,78627,-74003c149555,185570,186792,158557,231814,128559,267488,104734,306604,80020,354889,50759v3937,-2413,16409,-9918,30861,-18605c401904,22438,421024,10937,432483,3982l4389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">
                  <v:stroke miterlimit="83231f" joinstyle="miter"/>
                  <v:path textboxrect="0,0,438996,454118" arrowok="t"/>
                </v:shape>
                <v:shape id="Shape 41" style="position:absolute;left:69476;top:18061;width:6448;height:7021;visibility:visible;mso-wrap-style:square;v-text-anchor:top" coordsize="644761,702192" o:spid="_x0000_s1062" fillcolor="#343554" stroked="f" strokeweight="0" path="m644761,r,10567l636104,16787c599464,42293,539861,79946,383921,178355v-20536,12967,-41262,26162,-61595,39218c190322,302523,113347,359216,64922,407171,26353,445500,9258,475459,12623,498725v2071,14262,11951,26264,29376,35662c66980,547760,90411,562289,117919,579980r44311,28829c244475,661222,296697,682215,361810,689009v43650,4560,89687,1194,140742,-10312c528688,672804,555844,664848,584422,654684r60339,-24863l644761,638936r-58004,23894c557812,673115,530295,681167,503796,687130v-51676,11633,-98400,15062,-142824,10503c294322,690673,241135,669312,157734,616023l113474,587359c89053,571255,63665,555977,37998,541931,17640,530971,6121,517064,3759,500618,,474557,18567,441067,58941,401075,107658,352688,185052,295614,317678,210245r61721,-39066l379819,170913c534283,73305,594052,35537,630862,9960l6447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">
                  <v:stroke miterlimit="83231f" joinstyle="miter"/>
                  <v:path textboxrect="0,0,644761,702192" arrowok="t"/>
                </v:shape>
                <v:shape id="Shape 42" style="position:absolute;left:42672;top:11293;width:33252;height:30395;visibility:visible;mso-wrap-style:square;v-text-anchor:top" coordsize="3325132,3039418" o:spid="_x0000_s1063" fillcolor="#343554" stroked="f" strokeweight="0" path="m3325132,r,11375l3286303,46019r-43180,39485c3013037,295968,2979979,324835,2916238,359709v-25933,14110,-49162,23355,-77712,30912c2811641,397733,2779001,403664,2725878,411093v-27661,3937,-38596,5563,-53201,7912c2617419,428226,2574608,440849,2537981,458756v-38964,19038,-72314,44514,-105003,80239c2396249,580511,2348942,611385,2296198,628276v-41782,13081,-75095,17374,-154978,19977c2060017,650971,2024850,655899,1989188,678174v-19278,12319,-39039,24473,-58724,36106c1906562,728352,1881556,741128,1856156,752228v-71158,31102,-169977,60973,-352463,106540c1435151,875964,1381785,903282,1330668,947351v-47828,41237,-97511,100241,-166141,197282l1140041,1179265v-66802,94235,-116319,153442,-165570,197981c921842,1424833,867537,1457180,798386,1482135v-89383,32144,-150317,63208,-186284,94984c583133,1602798,569125,1629150,566662,1662577v-1855,25082,291,38392,13195,101854c590030,1814215,593636,1844415,593636,1879861v,205575,-112928,375463,-416687,626796c128194,2546929,91402,2591607,64465,2643246v-26212,50241,-42418,105829,-49530,169938c8522,2870794,8696,2926922,17251,3005632r4147,33786l12805,3039418,8749,3006389c156,2927298,,2870656,6477,2812245v7252,-65253,23762,-121857,50470,-173038c84392,2586578,121895,2541023,171590,2499913,326885,2371529,428930,2266932,492735,2170742v32436,-48882,55537,-96203,70650,-144653c577977,1979289,585064,1931461,585064,1879861v,-34226,-3556,-63982,-13615,-113703c557848,1698873,556336,1687189,558076,1662005v2782,-35611,18149,-64630,48375,-91325c643547,1537990,703606,1507294,795465,1474058v68224,-24587,121856,-56591,173888,-103746c1018007,1326217,1066940,1267581,1132993,1174287r24625,-34645c1222870,1047351,1257859,1004425,1301611,962984v30302,-28638,60921,-51574,93611,-70091c1428674,873945,1463485,860064,1501648,850437v182499,-45606,280937,-75324,351079,-105981c1877809,733457,1902485,720821,1926082,706902v14809,-8763,23495,-13958,58725,-36056c2022348,647453,2058366,642348,2140979,639655v74930,-2476,109233,-5829,152527,-19659c2344878,603562,2390941,573501,2426652,533102v63742,-69443,132347,-103784,244679,-122491c2686368,408083,2697848,406394,2724684,402597v52552,-7404,84709,-13233,110998,-20155c2863978,375000,2886837,365945,2912110,352153v62726,-34201,95657,-62967,325158,-273012l3280715,39656,3325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">
                  <v:stroke miterlimit="83231f" joinstyle="miter"/>
                  <v:path textboxrect="0,0,3325132,3039418" arrowok="t"/>
                </v:shape>
                <v:shape id="Shape 43" style="position:absolute;left:64166;top:34504;width:11758;height:7184;visibility:visible;mso-wrap-style:square;v-text-anchor:top" coordsize="1175705,718365" o:spid="_x0000_s1064" fillcolor="#343554" stroked="f" strokeweight="0" path="m1175705,r,30102l1160634,40437v-38034,21227,-96838,32488,-172911,32488c985958,72900,984192,72887,982427,72887v-72758,,-143052,25909,-198463,73241c740861,181777,706342,223243,647160,310441r-21031,31166c580574,408828,555098,441594,525138,471451,442982,553696,399675,576722,346970,566181r-13754,-3163c321024,559742,308438,557989,295764,557811v-23393,,-34963,9818,-115024,86919c145053,679128,116630,702427,91124,717125r-2853,1240l,718365r19005,-2896c59925,715469,99536,691924,165169,628563r34024,-33096c211690,583618,222027,574093,231844,566079v25782,-21234,45492,-30709,63920,-30709c310013,535370,320770,537225,338080,541124v2870,660,4903,1130,6427,1486c348113,543461,349002,543664,351478,544058v22848,4622,42228,1346,64796,-10986c439972,520143,468636,496267,509213,455640v29210,-29235,54038,-61189,98437,-126607l628681,297868c689082,208828,724655,166181,769639,128831,830409,77015,907840,49189,987685,50485v56921,,102654,-5779,135928,-17171c1140022,27688,1153379,20713,1163612,12441l11757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">
                  <v:stroke miterlimit="83231f" joinstyle="miter"/>
                  <v:path textboxrect="0,0,1175705,718365" arrowok="t"/>
                </v:shape>
                <v:shape id="Shape 44" style="position:absolute;left:73938;top:30121;width:1986;height:3566;visibility:visible;mso-wrap-style:square;v-text-anchor:top" coordsize="198548,356643" o:spid="_x0000_s1065" fillcolor="#343554" stroked="f" strokeweight="0" path="m198548,r,22420l162751,26361v-32729,,-62193,4826,-85218,13970c54407,49513,38353,62797,31090,78761v-8281,18364,-5538,40386,8153,65482c53327,170049,78677,198332,114567,228291v35013,29204,62641,57657,82495,84911l198548,315513r,41130l192209,344371c174127,314651,143294,281403,100216,245449,59995,211870,31953,179574,16852,149449,2070,119935,,93023,10706,69427,19951,49082,38874,32343,65430,21027,91694,9838,125349,3920,162737,3920l1985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">
                  <v:stroke miterlimit="83231f" joinstyle="miter"/>
                  <v:path textboxrect="0,0,198548,356643" arrowok="t"/>
                </v:shape>
                <v:shape id="Shape 45" style="position:absolute;left:50529;top:24420;width:25395;height:17282;visibility:visible;mso-wrap-style:square;v-text-anchor:top" coordsize="2539413,1728127" o:spid="_x0000_s1066" fillcolor="#343554" stroked="f" strokeweight="0" path="m1652842,1918v17411,901,33667,5207,49669,13170c1718818,23190,1734503,34900,1750466,50889v8852,8865,27775,28740,46063,47981c1815732,119063,1833880,138138,1840700,144831v73038,72237,135559,96622,247738,96622c2143913,241821,2200097,243916,2255482,247688v120879,6604,190589,7671,240601,3645c2509504,250257,2521645,248798,2532686,246900r6727,-1584l2539413,268604r-34859,4751c2445182,278778,2361552,275996,2254263,270142r-14135,-838c2172602,265722,2130603,263893,2088464,263893v-61443,,-109004,-7594,-149695,-23914c1899412,224193,1864284,199758,1824889,160744v-6795,-6668,-24372,-25159,-42990,-44742c1763001,96114,1743469,75565,1734541,66700,1707146,39268,1680781,25819,1651597,24371v-28969,-1714,-43765,2782,-113856,28842c1477340,75794,1440396,83795,1396543,83795v-30569,,-54864,5372,-76467,16903c1299261,111811,1279627,129108,1256436,156769v-5753,6769,-21107,26048,-32321,40119c1218336,204140,1213764,209868,1212380,211557v-17209,21564,-35941,42278,-55677,61531c1134516,294615,1110247,314223,1084554,331394v-44297,29540,-75133,57404,-99974,90348c960831,453212,940981,491109,918210,548450r-7912,19862l906437,578523v-7100,17895,-14364,35979,-21565,53721c871271,665099,855853,697637,839038,728980,797661,806044,738708,849389,596405,907326r-54242,21882c519150,938429,502374,945363,486080,952373v-39294,16561,-78042,35624,-115138,56655c335191,1029424,300850,1052906,268872,1078827,163652,1164463,99923,1221588,64503,1278128v-35369,56439,-42088,111633,-42088,193700l22415,1471955v13,34570,7570,57938,23089,71438c61582,1557401,86144,1561541,122834,1556449v53416,-7532,73063,-14326,262839,-90907l396049,1461389v57290,-22835,90348,-20688,104051,6757c509575,1487246,508470,1504620,499034,1563548r-3328,21234c490360,1622247,490804,1646555,497141,1663599v6769,18199,20587,28613,43460,32753c564617,1700695,583488,1700213,599973,1694828v15367,-5017,28715,-14402,42024,-29540c642874,1664284,644957,1661731,647585,1658506v5728,-7010,14377,-17615,17565,-20815c674675,1627861,684009,1623314,693712,1623860v16535,889,36017,16447,61290,48933c765299,1686087,773111,1698768,778845,1711612r4313,15105l759935,1726717r-1964,-6824c753005,1708896,746246,1698092,737298,1686611v-22466,-28905,-33705,-39332,-42938,-39840c694118,1646758,693877,1646745,693648,1646745v-5410,,-9499,3468,-12497,6541c678675,1655877,670534,1665872,664591,1673174v-2528,3099,-4712,5792,-5817,7100c626592,1716697,590093,1728127,536702,1718462v-57950,-10591,-75654,-48945,-63183,-136791l476834,1560081v8636,-52769,9309,-69622,3200,-81979c472465,1463281,448411,1464653,404355,1482395r-10261,4026c206222,1562037,183655,1570609,125844,1578661v-42393,5918,-74422,-254,-95199,-18339c10312,1542631,,1512849,,1471828r,-1092c140,1294994,33794,1241133,254749,1061441v32893,-26670,68212,-50826,104978,-71806c393674,970026,430962,951662,477062,931863v14351,-6134,32309,-13742,56681,-23534l588010,886574v70332,-28689,114998,-51371,149364,-75869c773633,784873,798906,756412,819328,718452v15582,-28880,29400,-58128,44805,-94857c871461,606019,878637,588099,885457,570370r4165,-10287l897356,540156c943534,424294,984364,371170,1072121,312776v24575,-16409,47790,-35154,69012,-55715c1160259,238379,1178395,218300,1195057,197371v3328,-4204,35230,-44260,44234,-55080c1264602,112077,1286484,93015,1310246,80505v24625,-12966,52045,-19012,86310,-19012c1437018,61493,1471917,53835,1529905,32233,1603616,4737,1619415,,1652842,19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">
                  <v:stroke miterlimit="83231f" joinstyle="miter"/>
                  <v:path textboxrect="0,0,2539413,1728127" arrowok="t"/>
                </v:shape>
                <v:shape id="Shape 46" style="position:absolute;left:74919;width:1005;height:1768;visibility:visible;mso-wrap-style:square;v-text-anchor:top" coordsize="100425,176874" o:spid="_x0000_s1067" fillcolor="#343554" stroked="f" strokeweight="0" path="m,l23995,r9235,23642c56659,82537,72068,115191,86237,135060r14188,15641l100425,176874,88857,170900c74442,159000,62568,142694,49131,116392,39415,97371,28542,72527,13657,3506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">
                  <v:stroke miterlimit="83231f" joinstyle="miter"/>
                  <v:path textboxrect="0,0,100425,176874" arrowok="t"/>
                </v:shape>
                <v:shape id="Shape 47" style="position:absolute;left:41389;top:9564;width:34535;height:32124;visibility:visible;mso-wrap-style:square;v-text-anchor:top" coordsize="3453456,3212347" o:spid="_x0000_s1068" fillcolor="#343554" stroked="f" strokeweight="0" path="m3453456,r,26494l3425667,44194v-85702,55376,-127703,88152,-209722,160589c3082773,322474,3049067,347811,3003816,364295v-38048,13907,-59842,14440,-165214,11202c2804185,374506,2773909,373833,2738057,373833v-56553,,-105271,9322,-148933,28486c2547811,420455,2509113,447823,2467344,488463v-1550,1511,-6249,6299,-12739,12916c2435797,520569,2400783,556268,2388832,566784v-33795,29832,-61786,42571,-93599,42571c2222983,609355,2202942,610904,2176044,618600v-37300,10909,-72721,32283,-164796,99454c1943646,767292,1881493,799169,1815656,818359v-62904,18338,-132652,26504,-226175,26504c1557947,844863,1520596,856509,1478445,879458v-40259,21920,-83032,53086,-127127,92659c1307414,1011500,1264755,1056890,1224521,1107055v-41668,51930,-78549,106286,-109626,161557c1087755,1316922,1058825,1358693,1026452,1396348v-31966,37173,-66624,69520,-105943,98895c847039,1550132,757339,1594214,638239,1633978v-71667,23927,-101918,111823,-95200,276631c544360,1944912,546989,1979304,552450,2033240r648,6567c562826,2138663,562826,2138663,562826,2163619v,18465,-5486,36550,-16790,55308c528650,2247718,504139,2272432,436728,2329100v-85687,71920,-115456,98374,-161709,147472c205702,2549241,148514,2632020,105016,2722635v-35458,76466,-58813,157645,-69405,241236c25667,3035144,22225,3111864,25400,3191900r1561,20447l4678,3212347,2632,3183940c,3105895,3594,3031346,13437,2960836v10922,-85941,34963,-169355,71437,-247879c129349,2620286,187858,2535589,258788,2461205v46304,-49377,74790,-74714,163474,-149275c487718,2256888,511188,2233430,526898,2207370v9093,-15227,13512,-29540,13512,-43751c540410,2139387,540410,2139387,530199,2037254r-177,-1753c524663,1980383,522034,1945623,520624,1911511v-3607,-87262,2832,-153136,19685,-201397c558190,1658921,587870,1627044,631050,1612655v116523,-38888,204051,-81788,275463,-135014c944778,1449117,978497,1417684,1009586,1381553v31382,-36487,59462,-77026,85814,-123940c1127468,1200476,1165428,1144494,1208253,1091231v41618,-51778,85788,-98476,131254,-138786c1434071,868600,1522844,822422,1589481,822422v91110,,158814,-7874,219532,-25527c1841386,787485,1872196,775166,1903197,759253v30695,-15774,61709,-35154,94818,-59246c2093138,630703,2130057,608567,2169757,597061v31026,-8954,53315,-10147,125476,-10147c2320989,586914,2344560,575865,2374062,549944v10960,-9754,43599,-43053,63094,-62954c2444242,479764,2449830,474061,2451634,472283v88556,-85864,171538,-120891,286423,-120891c2774189,351392,2804656,352052,2839276,353056v106248,3251,123850,2146,156933,-9855c3018917,334946,3038717,323401,3066834,302014v31382,-23850,74664,-61328,134328,-114071c3284182,114601,3326625,81470,3413065,25689l34534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">
                  <v:stroke miterlimit="83231f" joinstyle="miter"/>
                  <v:path textboxrect="0,0,3453456,3212347" arrowok="t"/>
                </v:shape>
                <v:shape id="Shape 48" style="position:absolute;left:72347;top:40735;width:2730;height:953;visibility:visible;mso-wrap-style:square;v-text-anchor:top" coordsize="272982,95287" o:spid="_x0000_s1069" fillcolor="#343554" stroked="f" strokeweight="0" path="m160458,v380,,762,,1142,c189439,330,214712,12713,236696,36818v10832,11855,20873,26450,30148,43867l272982,95287r-9145,l260399,86906c251164,69190,241172,54407,230485,42685,210127,20422,186721,8979,160915,8699v-330,,-648,,-978,c138512,8699,114877,16358,89681,31471,76746,39224,63176,49073,49068,60936l12824,95287,,95287,43388,54366c86665,18245,125901,,1604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">
                  <v:stroke miterlimit="83231f" joinstyle="miter"/>
                  <v:path textboxrect="0,0,272982,95287" arrowok="t"/>
                </v:shape>
                <v:shape id="Shape 49" style="position:absolute;left:47189;top:16015;width:28735;height:25673;visibility:visible;mso-wrap-style:square;v-text-anchor:top" coordsize="2873445,2567246" o:spid="_x0000_s1070" fillcolor="#343554" stroked="f" strokeweight="0" path="m2873445,r,10784l2852369,25924v-76098,50698,-167398,106756,-315113,193459l2501290,240579c2200237,416855,2200237,416855,2119376,468887r-534,343c2009534,539626,1887411,585689,1652169,645252v-2503,635,-14644,3632,-33020,8191c1551369,670220,1410335,705120,1356563,719102v-109105,28563,-181800,61773,-228752,104496c1108977,840768,1095083,857799,1082777,878843v-11595,19812,-22213,43802,-35509,80175l1026528,1015381v-7988,20891,-17081,41656,-27025,61683c961568,1153176,900049,1213615,745808,1345708,612877,1459487,558012,1511417,514909,1576225v-13310,20079,-26099,40869,-37999,61786c461950,1663843,448056,1690335,430492,1724713v-51333,100394,-89040,170803,-129870,233604c261963,2017741,221043,2070014,154648,2144779,61049,2250417,24143,2308241,13576,2365772v-4800,26136,-4737,42875,-2400,103086c11881,2487057,12386,2504184,12591,2520974r-358,46272l3549,2567246r351,-45704c3691,2504763,3178,2487606,2464,2469353,64,2409751,,2391641,5055,2364222v10756,-59398,48222,-118300,143154,-225095c214224,2064807,254927,2012775,293395,1953542v40437,-62268,77991,-132461,129185,-232664c441477,1683896,455003,1658648,469303,1633705v11671,-20510,24181,-40855,38227,-62191c551447,1505715,606641,1453442,740092,1339167,893369,1207887,954405,1147981,991629,1073318v8928,-17869,17196,-36741,26809,-61189c1025474,993562,1032421,974677,1039063,955983v27203,-74562,55943,-119101,99187,-153696c1183856,765813,1248423,738470,1354150,710885v54471,-14198,201740,-50660,264630,-66230c1636116,640362,1647571,637530,1649997,636921v234315,-59411,355765,-105182,464083,-174905l2114626,461673v80899,-52108,80899,-52108,382118,-228600l2532736,212017c2677833,126812,2771940,68989,2847391,18672l28734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">
                  <v:stroke miterlimit="83231f" joinstyle="miter"/>
                  <v:path textboxrect="0,0,2873445,2567246" arrowok="t"/>
                </v:shape>
                <v:shape id="Shape 50" style="position:absolute;left:74056;width:1868;height:3618;visibility:visible;mso-wrap-style:square;v-text-anchor:top" coordsize="186728,361898" o:spid="_x0000_s1071" fillcolor="#343554" stroked="f" strokeweight="0" path="m,l8913,,39037,102494r23813,96444c84020,281691,100315,319461,122946,338295v9398,7849,20003,11798,32055,11798c160878,350093,167096,349153,173681,347264r13047,-5321l186728,350356r-13579,5976c151483,361898,133176,358024,117460,344912,93152,324592,76095,285615,54531,201084,52283,192486,46734,169791,41374,147846,36853,129342,32572,111867,30731,10469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">
                  <v:stroke miterlimit="83231f" joinstyle="miter"/>
                  <v:path textboxrect="0,0,186728,361898" arrowok="t"/>
                </v:shape>
                <v:shape id="Shape 51" style="position:absolute;left:73253;width:2671;height:4870;visibility:visible;mso-wrap-style:square;v-text-anchor:top" coordsize="267035,487025" o:spid="_x0000_s1072" fillcolor="#343554" stroked="f" strokeweight="0" path="m,l9110,r9021,25464c32052,63489,48485,106076,67561,153644v13068,34086,23888,69392,32144,104990c103667,274484,107566,290600,111325,306552v13919,57086,24650,91757,35890,115925c159242,448360,172400,463028,189849,470051v15481,6173,32309,8395,50012,6617c248498,475798,257480,473963,266748,471180r287,-112l267035,479939r-27481,5386c220767,487025,203051,484555,186534,477900v-19164,-7633,-33286,-22593,-45770,-48501c128915,404824,117624,368705,103019,308634,99311,293394,95500,277710,91386,260679,79689,213842,70520,183793,59725,156996,40942,110165,24826,68465,11184,3137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">
                  <v:stroke miterlimit="83231f" joinstyle="miter"/>
                  <v:path textboxrect="0,0,267035,487025" arrowok="t"/>
                </v:shape>
                <v:shape id="Shape 52" style="position:absolute;left:14175;top:37822;width:9074;height:3866;visibility:visible;mso-wrap-style:square;v-text-anchor:top" coordsize="907371,386544" o:spid="_x0000_s1073" fillcolor="#343554" stroked="f" strokeweight="0" path="m195332,950v17931,949,38076,4930,60308,11934c301550,27349,358332,55340,424423,96069v133896,82449,244487,149365,358571,216967c788709,316440,810833,329508,838849,346056v15570,9198,33132,19571,51220,30259l907371,386544r-16588,l886053,383747c867972,373063,850415,362693,834848,353498,806794,336925,784620,323831,778918,320427,656007,247453,545403,180550,420257,103499,355843,63786,300458,36303,255640,21825,212117,7766,177154,5531,151690,15170,115190,29077,97601,66161,94654,135439v-622,17145,-711,34532,-279,51651l94654,210623v,39029,-15493,77358,-56211,137368l11072,386544,,386544,9098,374412c28135,348279,42045,327476,52757,309353,75909,270161,85802,240633,85802,210585r-279,-23406c85256,163392,85231,150222,85790,135084,88838,61881,108116,22435,148312,7207,161685,2083,177401,,195332,9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">
                  <v:stroke miterlimit="83231f" joinstyle="miter"/>
                  <v:path textboxrect="0,0,907371,386544" arrowok="t"/>
                </v:shape>
                <v:shape id="Shape 53" style="position:absolute;left:18383;width:32399;height:41688;visibility:visible;mso-wrap-style:square;v-text-anchor:top" coordsize="3239875,4168801" o:spid="_x0000_s1074" fillcolor="#343554" stroked="f" strokeweight="0" path="m3223872,r16003,l3215160,15751v-10727,6768,-22437,14100,-35258,22095c3077617,101727,3012161,145339,2938285,206375,2812123,310617,2717343,425983,2648534,559079v-108153,209500,-206502,380556,-292303,508445c2269490,1196823,2195119,1282675,2135188,1322693v-56731,37871,-133617,69989,-257074,107391c1759712,1465949,1597216,1507262,1317244,1572666v-183236,42736,-341147,112751,-482778,214046c784784,1822260,741617,1857515,698602,1897659v-40539,37834,-82474,81128,-140196,144742c529869,2073364,499351,2103120,467678,2130882v-22327,19800,-104890,90691,-108395,93701c359258,2224608,359232,2224621,359207,2224647v-47269,41097,-81496,72707,-114427,105689c168592,2405533,102019,2490216,46901,2582024v-31978,53290,-42900,97257,-33426,134392c21539,2748026,44234,2774417,82829,2797061v31941,18809,66434,32486,115316,45732c243916,2855189,303937,2867673,405333,2885910v59690,9830,119774,21946,178588,35979c667563,2942844,739546,2945956,810476,2931693v66383,-13334,133947,-41922,219088,-92671l1090460,2802306v23305,-14059,41174,-24067,57938,-32461c1153655,2767191,1168045,2759710,1184707,2751061v24892,-12928,55893,-29032,68859,-35521c1323658,2680424,1380858,2657818,1433589,2644394v55689,-14173,107162,-17920,157353,-11443c1641831,2639543,1691208,2658212,1733741,2686977v53213,35497,82258,78029,91427,133871c1829651,2848140,1829448,2878823,1824584,2914638v-4585,33680,-13374,72123,-26861,117551c1793393,3046667,1789049,3060700,1781683,3083954v-35026,110782,-45936,153149,-45936,202374c1735747,3424187,1669580,3587839,1527518,3801326v-21857,32563,-40424,67501,-55181,103823c1466850,3918496,1461808,3931514,1455966,3947363v-39105,106602,-54066,144090,-90998,210902l1359031,4168801r-10163,l1357077,4154247v36635,-66214,51569,-103576,90685,-209944c1452893,3930130,1458366,3915855,1464056,3901872v14961,-36868,33782,-72327,55931,-105372c1588389,3693897,1638071,3604844,1671879,3524237v37020,-88264,55016,-166090,55016,-237921c1726895,3235465,1737348,3194799,1773276,3081388v6998,-22110,11290,-36182,15925,-51727c1802359,2985427,1810969,2948026,1815529,2915349v4864,-34887,5194,-64745,990,-91275c1807921,2769654,1780032,2728392,1728788,2694242v-41453,-28093,-89599,-46355,-139243,-52794c1540345,2635085,1489672,2638844,1434643,2652929v-51943,13296,-108344,35623,-177495,70230c1243648,2729967,1211110,2746896,1184973,2760498v-15074,7835,-28079,14605,-33007,17119c1132497,2787498,1113168,2798255,1094512,2809570r-60872,36843c947471,2897784,878980,2926728,811556,2940266v-72035,14465,-145098,11316,-229959,-9906c536613,2918955,498716,2911577,400139,2893746,299288,2875534,239636,2863063,194209,2850706v-48807,-13272,-83516,-27077,-116041,-46139c58166,2792768,41885,2779611,29782,2765463,17564,2751176,9208,2735402,4928,2718562,,2699156,292,2677617,5829,2654529v5627,-23521,16866,-49429,33401,-77000c94793,2485123,161887,2399907,238646,2324240v36893,-36551,75577,-72212,114998,-105994l352577,2216887r1169,1257c354368,2217573,364325,2208975,376949,2198091v27775,-23978,69761,-60211,84937,-73660c493344,2096872,523672,2067306,552044,2036534v58318,-64148,100444,-107632,140855,-145364c736232,1850695,779640,1815262,829501,1779638v142290,-101765,301231,-172224,485889,-215430c1594142,1499095,1756017,1457973,1874139,1422248v123469,-37325,200089,-69279,256223,-106807c2189569,1275943,2263458,1190447,2349970,1061339v85509,-127610,183439,-297929,291071,-506222c2710307,420929,2805747,304686,2932773,199758,3007005,138341,3072702,94590,3175356,30531v12738,-7941,24370,-15222,35024,-21939l3223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">
                  <v:stroke miterlimit="83231f" joinstyle="miter"/>
                  <v:path textboxrect="0,0,3239875,4168801" arrowok="t"/>
                </v:shape>
                <v:shape id="Shape 54" style="position:absolute;left:5370;top:27616;width:8110;height:14072;visibility:visible;mso-wrap-style:square;v-text-anchor:top" coordsize="811058,1407112" o:spid="_x0000_s1075" fillcolor="#343554" stroked="f" strokeweight="0" path="m624419,2565c656512,,694840,20841,738338,64465v26098,26124,44513,51816,56299,78512c806194,169164,811058,195669,809534,223990v-1994,35357,-13906,73241,-37478,119189c761223,364033,749514,384772,737271,404813r-39306,64147c656931,536677,631036,588163,614018,635902v-18136,50838,-26594,99123,-26594,151955c587424,955027,570584,1040968,520660,1128471v-7518,13157,-34506,53391,-65761,99975c417129,1284745,374318,1348550,351597,1385811r-13126,21301l328349,1407112r1120,-1800c335042,1396310,340069,1388135,344193,1381341v22759,-37249,65278,-100609,102807,-156515c478509,1177862,505725,1137310,513192,1124153v49099,-85877,65659,-170726,65659,-336296c578851,734123,587386,685102,605686,633590v17209,-48412,43384,-100558,84874,-169088l729854,400355v12167,-19876,23800,-40437,34557,-61125c787436,294411,799044,257632,800962,223457v1422,-27140,-3290,-52515,-14415,-77598c775231,120332,757515,95669,732382,70447,690116,28207,655242,8826,625791,11150v-19800,1563,-36945,12688,-52388,33973c545209,84010,526095,146139,502931,274345v-1804,9297,-6033,33274,-8827,49137c492822,330746,491717,337033,491602,337566r940,216l491577,337706v-11798,66383,-19647,102349,-28994,132689c453363,500609,440561,526986,422273,553390v-17272,24930,-40310,51384,-74701,85738l302436,683476v-47447,47574,-79324,86830,-103391,127279c173480,853745,156157,899566,144524,954951r-16053,76467c116546,1087691,106907,1128840,96264,1168997v-19774,74085,-44020,143234,-74875,213025l9547,1407112r-9547,l13368,1378790v30730,-69495,54873,-138318,74552,-212041c98334,1127760,107643,1088034,120064,1029602r16053,-76340c147966,896874,165581,850265,191539,806590v24486,-41199,56846,-81014,104953,-129108c301991,671894,316088,658025,327417,646887v6400,-6312,11938,-11760,14033,-13855c375207,599453,397864,573532,414907,548996v17907,-25807,30480,-51562,39560,-81077l454493,467855v12128,-43104,21780,-87401,28702,-131597l494396,272961v12002,-65989,22174,-111290,32970,-146888c538795,88430,551216,61100,566456,40043,583169,16904,602664,4293,624419,25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">
                  <v:stroke miterlimit="83231f" joinstyle="miter"/>
                  <v:path textboxrect="0,0,811058,1407112" arrowok="t"/>
                </v:shape>
                <v:shape id="Shape 55" style="position:absolute;left:45133;top:14591;width:688;height:1847;visibility:visible;mso-wrap-style:square;v-text-anchor:top" coordsize="68877,184683" o:spid="_x0000_s1076" fillcolor="#343554" stroked="f" strokeweight="0" path="m33147,v9058,,17709,4786,32351,16979l68877,19935r,29799l68225,49213r,-102l67348,48336c37719,21641,33528,22250,31407,22771v-1372,254,-4076,1080,-6388,15748c23825,46076,22416,59677,22416,81597v,22251,2667,40488,7962,54217c35484,149085,42964,157543,52007,160274v2197,660,4432,991,6705,991l68877,157308r,25116l64172,183956v-5774,727,-11460,283,-16902,-1355c33795,178536,22238,167564,13869,150876,4788,132817,,108852,,81597,,27724,7455,5067,26581,775,28854,267,31013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">
                  <v:stroke miterlimit="83231f" joinstyle="miter"/>
                  <v:path textboxrect="0,0,68877,184683" arrowok="t"/>
                </v:shape>
                <v:shape id="Shape 56" style="position:absolute;left:45821;top:14790;width:755;height:1625;visibility:visible;mso-wrap-style:square;v-text-anchor:top" coordsize="75446,162490" o:spid="_x0000_s1077" fillcolor="#343554" stroked="f" strokeweight="0" path="m,l13495,11803r,12c21255,18775,46172,36784,48954,38689v26492,21285,26352,44208,-470,84556c37498,139831,25459,151655,12721,158348l,162490,,137373r9746,-3793c16502,128462,23300,120858,29904,110913,50567,79748,51494,69512,34895,56151r-1765,1956l31199,56545v940,-1143,2477,-1194,3429,-584c33590,55284,19764,45286,8791,36824l,297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">
                  <v:stroke miterlimit="83231f" joinstyle="miter"/>
                  <v:path textboxrect="0,0,75446,162490" arrowok="t"/>
                </v:shape>
                <v:shape id="Shape 57" style="position:absolute;left:66521;width:3646;height:1072;visibility:visible;mso-wrap-style:square;v-text-anchor:top" coordsize="364548,107219" o:spid="_x0000_s1078" fillcolor="#343554" stroked="f" strokeweight="0" path="m,l12226,,46849,26866v98336,53594,149378,71577,195022,68758c285218,92909,319473,67970,347211,18139l355204,r9344,l354117,23461v-29217,51874,-65556,77865,-111751,80761c195045,107219,142835,88969,42861,34435,27704,26161,14220,15801,2239,3177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">
                  <v:stroke miterlimit="83231f" joinstyle="miter"/>
                  <v:path textboxrect="0,0,364548,107219" arrowok="t"/>
                </v:shape>
                <v:shape id="Shape 58" style="position:absolute;left:34779;width:20316;height:41688;visibility:visible;mso-wrap-style:square;v-text-anchor:top" coordsize="2031512,4168801" o:spid="_x0000_s1079" fillcolor="#343554" stroked="f" strokeweight="0" path="m2020545,r10967,l2021164,13036v-37050,44591,-69199,76599,-104356,104508c1907308,125151,1897974,132250,1887445,139896r-56883,40741c1806267,198290,1782201,216921,1759023,236009v-65570,53963,-139205,123736,-225095,213284c1421800,566044,1370124,636860,1371292,672204v546,12915,7455,20954,22403,26035c1407436,702912,1428899,705655,1467736,707687r393,26c1490101,708945,1497505,709351,1508909,710456v41898,3416,70638,10490,93167,22949c1658033,764494,1695942,788879,1725000,812488v31458,25552,53403,51067,69088,80289c1805365,913834,1811626,935475,1812668,957090v1079,22022,-3226,44691,-12789,67373c1780092,1071390,1737001,1120400,1671787,1170120v-57734,43980,-96076,79896,-120650,113042c1527502,1315014,1515780,1345583,1514243,1379340v-838,16332,-12,26949,3607,61785c1523032,1489779,1523044,1525199,1517901,1559565v-5563,37122,-17463,74600,-38595,121577c1463646,1717464,1444368,1752402,1422003,1784978v-19634,27686,-38366,47155,-60731,63144c1339859,1863425,1314510,1876125,1276550,1890565v-1283,483,-4140,1537,-7988,2960c1254224,1898820,1227553,1908688,1217444,1912600v-24194,9157,-46291,18605,-69532,29731c1086964,1971528,1029205,2007901,966162,2056783v-58026,44806,-104051,95034,-140716,153543c790406,2266244,763800,2330049,744089,2405373v-15201,58128,-21564,95047,-38811,211010c695868,2680683,688451,2722187,680476,2755156v-8433,34811,-18123,62484,-31408,89726c627440,2889027,548129,3067944,500745,3174853v-15964,36043,-27508,62078,-31204,70206c441512,3307238,411870,3369709,381441,3430745v-57937,115583,-106400,196126,-148145,246241c162468,3762114,112481,3865365,42275,4071549v-8801,25756,-17602,51867,-26162,77585l9427,4168801r-9427,l8099,4146238v8674,-25857,17348,-51715,26010,-77571c104645,3861631,155076,3757694,226819,3671486v41198,-49504,89294,-129476,147015,-244475c400161,3374434,428101,3315506,461756,3241553v3366,-7455,13449,-30226,27419,-61734c534603,3077343,619147,2886588,641347,2841097v24536,-50343,37528,-103124,55588,-225895c713851,2499924,720188,2462942,735759,2403252v19926,-76226,46901,-140856,82473,-197587c855405,2146369,902040,2095455,960828,2049988v56731,-44856,118440,-83667,183413,-115379c1165831,1924195,1187459,1914899,1214345,1904497v8027,-3086,26239,-9817,40869,-15214c1264218,1885955,1271330,1883326,1273565,1882475v36996,-14071,61646,-26403,82424,-41224c1377668,1825783,1395892,1806898,1415094,1779987v19038,-26823,37503,-60364,56439,-102540c1492298,1631371,1503994,1594630,1509442,1558283v5042,-33630,5030,-68415,-50,-116332l1509379,1441849v-3010,-20790,-4255,-41999,-3721,-62954c1507220,1343843,1519145,1312246,1543199,1279480v25134,-34265,64326,-71171,123343,-116116c1698495,1138979,1725216,1114748,1745929,1091354v20409,-23025,35636,-45974,45263,-68186c1800667,1001311,1805022,979480,1804121,958297v-877,-20701,-6795,-41390,-17577,-61494c1771329,868482,1749739,843565,1718586,818419v-28600,-23114,-65798,-46990,-120586,-77420c1577057,729239,1549333,722432,1508109,718927v-11036,-965,-18453,-1384,-40437,-2616l1467190,716285v-82741,-4305,-103226,-12890,-104331,-43738c1361488,634281,1412351,563555,1527769,443248v86271,-89954,160121,-159893,225742,-213843c1776270,210711,1798431,193515,1825330,173691r57048,-40755c1893453,124795,1902647,117925,1911524,110851,1946386,83009,1978197,51274,2014786,7250l20205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">
                  <v:stroke miterlimit="83231f" joinstyle="miter"/>
                  <v:path textboxrect="0,0,2031512,4168801" arrowok="t"/>
                </v:shape>
                <v:shape id="Shape 59" style="position:absolute;left:43818;top:9134;width:3153;height:8159;visibility:visible;mso-wrap-style:square;v-text-anchor:top" coordsize="315276,815887" o:spid="_x0000_s1080" fillcolor="#343554" stroked="f" strokeweight="0" path="m315276,r,8836l299896,12431v-9508,4389,-18908,10924,-28396,19663c248133,53621,223888,88546,192977,145213r-737,1346c191364,148185,162408,202084,154496,216054r-39,63c144272,235231,132042,253341,118123,269940,74485,318593,49022,360859,32994,411265,16104,464415,8572,531039,8572,627292v,26785,3010,50775,8941,71298c23342,718733,32169,736208,43764,750571v11290,13958,25565,25413,42431,34036c102400,792913,121590,798882,143205,802375v15875,2603,31382,3860,50318,3860c206032,806235,220027,805689,236639,804623v5677,-318,11354,-648,17056,-978c258928,803276,263220,803098,267208,803098v9779,,19240,-5321,28118,-15811c299021,782912,302578,777646,305943,771616r9333,-19946l315276,771476r-2099,4370c309545,782194,305673,787821,301599,792634v-10718,12636,-22275,19050,-34391,19050c260198,811696,253111,812027,246138,812662r-8851,546c194818,815887,168948,815265,141846,810883,119202,807213,99022,800876,81877,792024,64262,782944,49314,770929,37440,756337,25209,741300,15862,723050,9652,702083,3251,680442,,655283,,627292,,529858,7722,462218,25044,407989,41478,356528,67437,313552,111823,264276r64,-77c125349,248032,137185,230417,147041,211837v6095,-10642,24244,-44462,32969,-60731c182512,146445,184480,142775,184671,142457r-800,-470l184696,142419c227526,63801,261026,20685,295299,4392l3152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">
                  <v:stroke miterlimit="83231f" joinstyle="miter"/>
                  <v:path textboxrect="0,0,315276,815887" arrowok="t"/>
                </v:shape>
                <v:shape id="Shape 60" style="position:absolute;left:46971;top:9101;width:3169;height:7748;visibility:visible;mso-wrap-style:square;v-text-anchor:top" coordsize="316930,774757" o:spid="_x0000_s1081" fillcolor="#343554" stroked="f" strokeweight="0" path="m14927,v6840,119,13830,1106,21041,2902c51551,6902,65241,12998,84799,24631r19190,11621c117705,44926,132285,52457,147347,58642v9919,3835,24269,4648,66713,3785l224029,62287v46101,-737,66129,1486,79363,8814c310504,75038,314377,79940,315254,86099v1676,11900,-7824,28296,-28220,48718c269546,152292,251601,169805,233656,186861,158878,258197,115825,300196,88076,331717,61812,361550,48515,382848,38977,410267,12765,486213,11355,504526,25312,588334v5982,35852,5195,77305,-2222,116713c19388,724719,14270,742623,8041,758015l,774757,,754952r144,-309c6015,739781,10923,722369,14467,703421v7289,-38989,8128,-79388,2336,-113728c2770,504831,4357,484397,30951,407549,49455,353625,80011,321342,227738,180562v19253,-18275,35687,-34214,53340,-51727c300001,109785,307862,97288,306567,88297v-584,-4103,-3086,-7379,-7405,-9754c287656,72218,267336,70136,224232,70872r-9982,140c171235,71837,155945,71317,144133,66478,128944,60598,116282,53613,99557,43542l80481,32061c66092,22866,50459,15919,33999,11398r-63,-13c27005,9649,20263,8823,13655,8926l,12117,,3281,149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">
                  <v:stroke miterlimit="83231f" joinstyle="miter"/>
                  <v:path textboxrect="0,0,316930,774757" arrowok="t"/>
                </v:shape>
                <v:shape id="Shape 61" style="position:absolute;left:24091;top:16471;width:13571;height:8942;visibility:visible;mso-wrap-style:square;v-text-anchor:top" coordsize="1357065,894197" o:spid="_x0000_s1082" fillcolor="#343554" stroked="f" strokeweight="0" path="m1357065,r,9074l1317467,22171v-74181,23302,-163640,47966,-272054,75279c1013485,105540,937184,124196,869861,140656v-50279,12293,-93701,22910,-108953,26758c657073,193360,588721,212703,539255,230102v-54775,19329,-96711,39001,-128181,60147c374460,314912,355003,336896,327774,384369v-32245,56515,-44081,74498,-77622,107924c230746,511864,222758,519192,170790,566855r-27255,25121c82766,648643,51994,682806,33731,713781,21831,733949,16612,750916,17780,765673v1206,15278,9157,27991,24308,38875c106350,850471,156210,873649,208826,882031v15227,2426,30950,3632,47409,3632c270281,885663,284874,884787,300190,883021v32296,-3721,68872,-11493,111836,-23787c484759,838457,557581,809234,671716,755056v12,,12,,25,c671741,755043,671741,755043,671754,755043v1587,-787,110756,-53390,141706,-67614c853643,668226,895490,651488,937793,637695v49099,-15265,81649,-18313,148667,-19278l1099109,618417v43015,-749,73660,-4064,102451,-11087c1232091,599888,1261466,587962,1296822,568646v18336,-10002,35292,-19125,51115,-27408l1357065,536631r,9625l1351532,549053v-15656,8208,-32440,17249,-50595,27162c1233234,613108,1184237,625415,1099337,626875v-3657,,-6553,,-12814,279c1016711,628018,985291,632031,940346,645849v-41999,13716,-83490,30366,-123304,49428c801472,702453,763892,720373,735101,734139v-15862,7582,-30810,14745,-41783,20015c687832,756783,683323,758942,680199,760454v-1562,749,-2781,1346,-3607,1740c676161,762397,675792,762587,675462,762752r-63,26l675411,762778c561086,817134,487883,846483,414312,867477v-62967,18034,-113805,26720,-158445,26720c238849,894197,222733,892927,207201,890438,153352,881802,102489,858193,37122,811482,3518,787352,,753964,26365,709400,45453,677116,76670,642433,137706,585727r24625,-22720l167932,557850v49517,-45529,57137,-52527,76124,-71539c276898,453444,288531,435727,320307,380063v27991,-48793,48082,-71437,85953,-96939c438252,261687,480784,241709,536308,222050v49302,-17437,115862,-36259,222555,-62967c775589,154867,827481,142167,882409,128718v61556,-15075,131331,-32157,160972,-39599c1150452,62144,1236512,38413,1308100,16054l13570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">
                  <v:stroke miterlimit="83231f" joinstyle="miter"/>
                  <v:path textboxrect="0,0,1357065,894197" arrowok="t"/>
                </v:shape>
                <v:shape id="Shape 62" style="position:absolute;left:37662;top:8008;width:13515;height:13926;visibility:visible;mso-wrap-style:square;v-text-anchor:top" coordsize="1351528,1392594" o:spid="_x0000_s1083" fillcolor="#343554" stroked="f" strokeweight="0" path="m927386,1778v16662,800,34823,5855,58864,16421c1002735,25349,1019156,33249,1035044,41656r17513,8763c1122928,84912,1172331,98349,1228770,98349v53885,,91427,12687,108584,36690c1350029,152768,1351528,176124,1341825,204445v-19088,55422,-80353,121780,-152463,165125c1133456,403149,1091216,462140,1063848,544881v-25451,76937,-38368,175184,-38368,292024c1025480,884415,1007790,921626,971392,950658v-25540,20410,-53848,34316,-116460,57214l840823,1013003v-71095,25679,-98247,39675,-121082,62408c638753,1156640,522917,1173683,439998,1173683v-19457,,-35001,11951,-57366,44069c378568,1223493,364179,1245032,362261,1247978v-19774,28956,-36296,47257,-53594,59322c290303,1320114,270466,1326083,246259,1326083v-51765,,-90424,2781,-134861,16967c89294,1350118,65567,1360081,38289,1373234l,1392594r,-9625l35192,1365207v27610,-13282,51676,-23357,74174,-30526c154527,1320305,193758,1317498,246259,1317498v22568,,41123,-5702,58395,-17945c320796,1288110,336366,1270724,355137,1243178r20447,-30442c399854,1178014,417316,1165098,439985,1165098v55042,,105766,-7531,150800,-22390c639858,1126528,681234,1101878,713785,1069416v23711,-23863,51549,-38328,124129,-64490l852024,999795v64884,-23635,102896,-43472,127114,-66320c1005262,908825,1016908,879031,1016908,836905v,-247968,56566,-407683,168110,-474739c1219219,341617,1251541,315417,1278490,286385v27089,-29185,46178,-58458,55169,-84658c1342447,176162,1341215,155258,1330027,139586v-15456,-21666,-49530,-32652,-101257,-32652c1170832,106934,1120362,93256,1048785,58166r-10566,-5169c952773,11240,952773,11240,932987,10604v-1753,-63,-3722,-126,-5931,-228c908095,9639,891420,15481,876091,28232,860533,41173,845890,61633,831336,90792,785006,183502,688944,312560,567798,444894,446627,577253,320212,691159,220999,757403,176384,787178,115497,815565,29626,845614l,855412r,-9074l18040,840423v87618,-30264,152426,-59792,198120,-90272c314801,684340,440582,571018,561270,439255,681958,307480,777577,179057,823589,86919,853891,26251,885920,,927386,177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">
                  <v:stroke miterlimit="83231f" joinstyle="miter"/>
                  <v:path textboxrect="0,0,1351528,1392594" arrowok="t"/>
                </v:shape>
                <v:shape id="Shape 63" style="position:absolute;left:11372;width:36259;height:41688;visibility:visible;mso-wrap-style:square;v-text-anchor:top" coordsize="3625885,4168801" o:spid="_x0000_s1084" fillcolor="#343554" stroked="f" strokeweight="0" path="m3583957,r41928,l3606688,10946v-26337,16270,-53801,35689,-82211,58142c3471391,111036,3416591,162281,3361562,221399,3255364,335483,3157371,469862,3092690,590080v-25311,47333,-40018,84354,-68402,172213c2993503,857174,2968459,916953,2937839,968604v-32969,55639,-74244,104902,-137998,164706c2751809,1178395,2681083,1221588,2583610,1265339v-92328,41441,-209422,83655,-357987,129071c2167508,1412088,2108402,1429385,2049918,1445794v-54102,15291,-109042,30581,-163284,45440c1751316,1529055,1691054,1547673,1647798,1565021v-46659,18669,-88290,42101,-131000,73737c1476856,1668349,1434425,1706385,1383295,1758455v-431,432,-3632,3747,-8940,9233c1352561,1790218,1301533,1842986,1284337,1859877v-28042,28385,-58649,54623,-90970,77966c1171942,1952879,1108353,1994307,1052245,2030857v-43447,28296,-84481,55030,-101016,66282c843355,2170710,769250,2232140,710945,2296351v-8522,9436,-30404,32144,-55728,58445c609218,2402561,551979,2461997,534973,2482939v-25057,30785,-41960,58382,-53213,86830c470330,2598649,464781,2629116,464781,2662898v,32017,15659,73063,46532,121996c539393,2829357,579398,2878875,627048,2928087v97651,100889,213094,186423,301270,223241c976756,3171546,1048574,3183446,1184439,3193771v19977,1550,40183,3048,60071,4432c1287436,3201264,1314042,3203271,1340344,3205823v102552,9983,183439,22136,247269,37135c1656968,3259265,1708987,3279458,1746680,3304731v23445,15469,39371,36411,65545,86157l1827579,3420377v9424,18479,20397,36360,32614,53162c1868220,3484309,1877338,3494850,1891676,3509950v686,724,1804,1892,3150,3302c1899880,3518574,1907513,3526600,1909977,3528962v21539,22746,35344,40437,44742,57366c1964828,3604527,1970480,3622663,1973020,3645154v3238,28601,3188,59360,-140,91415c1965146,3809454,1942121,3886544,1898229,3986543v-10261,23177,-13360,29934,-36791,80302c1838374,4116248,1793886,4144049,1729180,4149459v-62230,5219,-143510,-10135,-241554,-45593c1416950,4078262,1336585,4041357,1255241,3997135v-78130,-42469,-151879,-88709,-213233,-133706c991945,3826663,933703,3790836,868894,3756927v-62395,-32651,-128066,-62065,-195173,-87427c606690,3644164,541844,3624250,480998,3610293v-63093,-14478,-118872,-21819,-165811,-21819c278395,3588474,256056,3600463,240511,3628543v-14732,26594,-24168,67640,-33655,146367l206843,3774974v-4191,43091,-10515,86500,-18783,128981c165861,4012959,126148,4085807,59320,4140175r-30030,28626l,4168801r9733,-12648c20581,4144133,32333,4133006,45071,4122649v32067,-26035,57340,-56921,77254,-94450c141273,3992525,155535,3950412,165962,3899472v6934,-34328,9525,-52159,18441,-127254c193915,3692817,201103,3659480,215175,3629495v20015,-42697,52679,-63461,99872,-63461c513231,3566034,845272,3691345,1055216,3845370v60414,44349,133185,89992,210477,132016c1346084,4021100,1425421,4057536,1495106,4082771v83033,30048,152743,45021,208052,45021c1772423,4127792,1819096,4104285,1840889,4057435r800,-1715c1864638,4006533,1867584,4000208,1877579,3977450v42977,-97942,65443,-172949,72860,-243231c1953640,3703943,1953741,3674860,1950719,3647745v-4331,-37173,-18212,-62281,-57189,-103352l1875255,3525406v-11760,-12078,-22910,-24994,-33134,-38405c1829256,3469323,1817699,3450489,1807755,3430982r-15634,-29642c1768550,3356166,1753945,3336494,1734234,3323336v-35865,-23888,-86360,-43180,-154343,-58953c1516874,3249753,1437740,3237954,1337944,3228290v-41466,-3963,-83579,-7278,-125146,-9843l1182635,3216085v-140157,-10693,-211417,-22657,-262953,-44133c827175,3133370,707846,3044863,608240,2940978,559205,2889822,518146,2838108,489495,2791410v-31280,-50966,-47130,-94196,-47130,-128512c442365,2591842,464831,2533803,517473,2468804v18110,-22339,80518,-87058,126085,-134315c666634,2310562,686561,2289899,694371,2281327v59792,-65824,135103,-128334,244183,-202692c955559,2067091,997304,2039887,1041487,2011084v58052,-37821,118072,-76937,139167,-91669c1211947,1896784,1241576,1871384,1268691,1843926v20739,-20345,95897,-98336,98552,-101168c1419567,1689507,1463102,1650543,1504250,1620152v43955,-32474,86932,-56629,135268,-76009c1684260,1526274,1747379,1506805,1880729,1469695v55346,-15456,110185,-30747,163004,-45440c2102115,1407884,2161132,1390638,2219133,1372985v146393,-44831,261912,-86449,353162,-127229c2668624,1202703,2738080,1160564,2784626,1116914v62103,-58343,102235,-106235,134150,-160134c2948520,906564,2972916,848195,3003003,755333v27520,-84861,42240,-124181,69964,-175794c3138956,456908,3238588,320332,3346321,204839,3404443,142526,3462565,88840,3518008,45854l35839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">
                  <v:stroke miterlimit="83231f" joinstyle="miter"/>
                  <v:path textboxrect="0,0,3625885,4168801" arrowok="t"/>
                </v:shape>
                <v:shape id="Shape 64" style="position:absolute;left:25864;top:19414;width:4327;height:4902;visibility:visible;mso-wrap-style:square;v-text-anchor:top" coordsize="432678,490195" o:spid="_x0000_s1085" fillcolor="#343554" stroked="f" strokeweight="0" path="m432678,r,8450l422948,9817v-25971,5030,-45225,14301,-68669,33058c347904,47943,341694,53518,335788,59424r-51,50c335064,60173,326606,68072,314897,78994,280759,110846,209703,177127,177343,209309v-19368,19190,-38570,39078,-57099,59106c61316,332436,25819,382880,14783,418351v-5817,18631,-4953,32728,2654,43066c27432,475006,49111,481610,83719,481610v66420,,116928,-7544,163766,-24486c291821,441097,334861,416573,396050,372504r11074,-7899l432678,346726r,10513l412230,371551r-11075,7900c294602,456032,223482,490195,83719,490195v-37084,,-61837,-8090,-73559,-24067c1181,453885,,436944,6668,415748,18186,378511,53302,328397,114021,262560v17323,-18847,36614,-38862,57340,-59487c196685,177978,247891,129591,323558,59271v3772,-3492,5842,-5423,6223,-5778l329845,53429v6108,-6248,12535,-12039,19138,-17247c373431,16561,393306,6858,419862,1562l4326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">
                  <v:stroke miterlimit="83231f" joinstyle="miter"/>
                  <v:path textboxrect="0,0,432678,490195" arrowok="t"/>
                </v:shape>
                <v:shape id="Shape 65" style="position:absolute;left:30191;top:19185;width:4303;height:3802;visibility:visible;mso-wrap-style:square;v-text-anchor:top" coordsize="430261,380117" o:spid="_x0000_s1086" fillcolor="#343554" stroked="f" strokeweight="0" path="m345056,236c350971,,356205,42,361116,356v6547,419,12519,1322,18765,2697c414259,10698,430261,34930,430261,79316v,27382,-7454,51905,-22783,74956c392504,176776,370393,197350,339850,217162v-42647,27673,-84620,46685,-195288,88405l140816,306964r-31560,11912c75938,331602,49163,346549,15714,369118l,380117,,369603r11138,-7792c45082,338916,72271,323741,106132,310786r31826,-11912l141425,297477c251433,256049,293089,237241,335253,209949v29171,-18974,50279,-38481,64541,-59652c414526,128414,421689,105199,421689,79316v,-40271,-13437,-61150,-43561,-67691c372264,10311,366584,9442,360282,9040v-18903,-1208,-43397,1776,-95222,9481c218006,25659,191311,28186,163053,28186v-16078,,-29794,-140,-52400,-546c69496,26935,38232,27052,13268,29464l,31328,,22877,24453,19896v14013,-898,29774,-1248,47757,-1248c84072,18648,96899,18801,110831,19055v22517,406,36182,546,52222,546c190854,19601,216279,17188,263764,10012,303434,4155,327311,945,345056,23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">
                  <v:stroke miterlimit="83231f" joinstyle="miter"/>
                  <v:path textboxrect="0,0,430261,380117" arrowok="t"/>
                </v:shape>
                <v:shape id="Shape 66" style="position:absolute;left:9939;width:34879;height:41688;visibility:visible;mso-wrap-style:square;v-text-anchor:top" coordsize="3487935,4168801" o:spid="_x0000_s1087" fillcolor="#343554" stroked="f" strokeweight="0" path="m3474165,r13770,l3470803,13425v-56556,46983,-98185,91610,-143115,160333c3267110,266430,3200600,404073,3091456,641766v-84087,183565,-172568,311277,-270497,390410c2784776,1061424,2755807,1080030,2720946,1096400v-37008,17399,-80416,31979,-138455,49873c2547591,1155900,2513326,1168676,2480611,1184272v-82753,41414,-207048,85648,-391173,139192c1989705,1352204,1888232,1380029,1787801,1406153v-51384,13793,-108484,41948,-174613,86132c1550882,1535071,1490506,1582074,1433763,1631972v-30658,26302,-130214,114122,-131242,115024c1268104,1778073,1231668,1807702,1194291,1835045v-16967,11874,-69634,45707,-125387,81521c1012961,1952507,955100,1989668,927807,2008197v-131000,88290,-255384,188366,-369684,297434c480653,2379367,437460,2443197,422195,2506545v-7557,31331,-8433,62840,-2692,96342c424900,2634409,436254,2667924,454186,2705325v11202,23267,23432,46393,36322,68707l503538,2797629v20905,36246,39612,74219,55614,112839c598014,3007750,606307,3080813,585263,3140389v-15862,44641,-41605,76238,-110211,135204c458822,3289411,441766,3301247,402027,3326203v-51384,32156,-78308,52743,-101981,89751c284806,3439601,273783,3467122,266366,3500104v-7595,33744,-11290,72530,-11290,118580c255076,3741569,237346,3835143,199297,3913171v-15278,31357,-31851,57798,-53708,85751c125015,4025211,98637,4054129,60029,4092699v-11989,12008,-23657,27178,-34925,45383l9394,4168801r-9394,l19487,4131515v11099,-17718,22659,-32733,34586,-44658c92274,4048541,118322,4019940,138553,3994121v21654,-27647,38011,-53696,53023,-84467c229053,3832781,246503,3740363,246503,3618811v,-46914,3823,-86538,11684,-121158c265820,3464036,277110,3435842,292718,3411458v23292,-36183,47333,-56477,122454,-103353c434158,3296574,452434,3283493,469490,3269205v67221,-57810,92354,-88531,107594,-131483c597506,3080242,589314,3009122,551291,2913897v-15926,-38392,-34545,-76098,-55334,-112077l483091,2778287r-25,-51c470112,2755757,457857,2732516,446617,2709135,372271,2554653,400922,2443654,552345,2299611,666949,2190239,791663,2089883,923007,2001339v28029,-19076,87490,-57303,144983,-94285c1121876,1872396,1172765,1839655,1189288,1828136v27482,-19355,59702,-45504,107734,-87452l1298444,1739452r-25,-51c1310255,1728759,1399562,1650044,1428060,1625711v72073,-61849,127686,-105156,180340,-140424c1675266,1440608,1733267,1412084,1785705,1398089v180518,-48222,217132,-58280,301320,-82728c2270820,1261996,2394708,1217914,2476826,1176664v33033,-15773,67666,-28727,102947,-38481l2579836,1138158v118618,-36474,166612,-56782,235725,-112687c2863885,986507,2908677,937053,2952505,874277v45212,-64770,88151,-141922,131280,-235864c3193221,399894,3259972,261693,3321097,168297,3366341,99174,3408263,54275,3465224,7000l347416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">
                  <v:stroke miterlimit="83231f" joinstyle="miter"/>
                  <v:path textboxrect="0,0,3487935,4168801" arrowok="t"/>
                </v:shape>
                <v:shape id="Shape 67" style="position:absolute;left:3859;width:37139;height:41688;visibility:visible;mso-wrap-style:square;v-text-anchor:top" coordsize="3713917,4168801" o:spid="_x0000_s1088" fillcolor="#343554" stroked="f" strokeweight="0" path="m3704050,r9867,l3704480,15933v-35668,63232,-74896,141694,-124598,248717l3551104,326855c3444056,557335,3388062,653867,3311429,740024v-101206,113957,-262458,194323,-556564,277406c2693371,1034753,2489943,1088169,2488647,1088487v-99669,26962,-164440,47383,-216586,68262c2197157,1186747,2132755,1223475,2056707,1279584v-70662,52120,-154355,123126,-288874,245059l1744313,1545979v-126111,114185,-189319,167614,-260096,219837c1431359,1804665,1376038,1842714,1304868,1889171v-11735,7632,-38443,24790,-66714,42951c1197197,1958424,1150766,1988244,1134230,1999166v-83693,54559,-146850,99568,-198742,141643c880548,2185360,835272,2228896,792994,2277829v-33274,38176,-63348,79553,-89395,122987c674579,2449431,652951,2495126,633495,2548974v-18377,50851,-35573,110808,-57506,200431l554678,2836134v-7937,32436,-15494,61366,-23787,91084c510152,3002034,486543,3061190,454348,3119026v-30098,54051,-69405,109576,-127469,180023l270135,3367768v-19812,23953,-39345,48679,-58039,73508c191776,3467959,175622,3497461,164103,3528982v-16841,46977,-21463,87452,-26023,166154c133661,3771756,128352,3820790,119742,3864389v-9310,47105,-22924,90157,-45530,143942c61271,4039040,35845,4102349,15424,4153213r-6269,15588l,4168801r1748,-4342c5553,4154989,9617,4144862,13824,4134378v19126,-47650,40805,-101650,52362,-129400c88652,3951778,102165,3909144,111398,3862408v8496,-43066,13741,-91643,18097,-167665c134550,3606109,140252,3569851,156051,3526061v11798,-32296,28334,-62547,49174,-89928c221469,3414377,239452,3391581,263544,3362257r56883,-68580c378085,3223661,417099,3168569,446906,3115051v31928,-57290,55334,-115900,75921,-190030c530231,2897995,537762,2869103,546512,2834064r21171,-86729c589807,2657242,607155,2596942,625710,2545710v19608,-54191,41402,-100266,70650,-149403c721887,2353534,751401,2312919,786593,2272139v81534,-94195,174511,-170141,343040,-280200c1141812,1984040,1170019,1965892,1199889,1946676v39459,-25374,84176,-54140,100368,-64732c1371517,1835628,1426699,1797705,1479175,1758970v70752,-52095,133807,-105397,259537,-219341l1762245,1518293v135039,-122479,219113,-193802,290195,-246190c2128704,1215918,2193436,1179063,2268899,1148888v53391,-21387,118491,-41897,217691,-68631c2487123,1080105,2495251,1077971,2507558,1074720v53670,-14148,196227,-51727,244995,-65532c2897689,968230,3005842,929368,3092913,886874v91364,-44590,160820,-94475,212344,-152501c3345656,688894,3380022,640075,3416713,576105v34404,-59982,72301,-135649,126708,-252996l3572338,260764c3622316,153208,3661757,74369,3697615,10854l37040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">
                  <v:stroke miterlimit="83231f" joinstyle="miter"/>
                  <v:path textboxrect="0,0,3713917,4168801" arrowok="t"/>
                </v:shape>
                <v:shape id="Shape 68" style="position:absolute;left:59178;top:35169;width:992;height:1514;visibility:visible;mso-wrap-style:square;v-text-anchor:top" coordsize="99128,151459" o:spid="_x0000_s1089" fillcolor="#343554" stroked="f" strokeweight="0" path="m85953,v3658,,7417,165,11253,483l99128,850r,8723l96532,9080r-253,c69266,6820,46825,13132,31381,27343,16459,41046,8572,61989,8572,87909v,23267,11570,40882,32576,49594c50038,141186,60211,143040,71095,143040r28033,-4073l99128,147446r-31407,4013c56632,151175,46228,149130,37046,145339,13157,135458,,115062,,87909,,59487,8788,36373,25400,21082,40487,7201,61264,,85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">
                  <v:stroke miterlimit="83231f" joinstyle="miter"/>
                  <v:path textboxrect="0,0,99128,151459" arrowok="t"/>
                </v:shape>
                <v:shape id="Shape 69" style="position:absolute;left:60170;top:35177;width:1002;height:1466;visibility:visible;mso-wrap-style:square;v-text-anchor:top" coordsize="100198,146596" o:spid="_x0000_s1090" fillcolor="#343554" stroked="f" strokeweight="0" path="m,l43159,8249v13846,4233,26013,9672,35004,15857c90876,32932,97848,43295,98877,54890v1321,14885,-6985,31369,-24676,49010c53653,124512,29154,139130,3373,146166l,146596r,-8479l2294,137783c26055,131065,48864,117285,68245,97918,84298,81764,91562,68022,90444,55894,89593,46661,84018,38609,73414,31281,65101,25515,53487,20372,40257,16360l,872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">
                  <v:stroke miterlimit="83231f" joinstyle="miter"/>
                  <v:path textboxrect="0,0,100198,146596" arrowok="t"/>
                </v:shape>
                <v:shape id="Shape 70" style="position:absolute;left:38975;top:5895;width:36949;height:35793;visibility:visible;mso-wrap-style:square;v-text-anchor:top" coordsize="3694899,3579272" o:spid="_x0000_s1091" fillcolor="#343554" stroked="f" strokeweight="0" path="m3694899,r,11015l3694113,11647v-22403,18021,-45086,36195,-67387,54026c3515487,154192,3444926,207087,3383216,248273v-43091,28677,-53123,38138,-111976,99149c3227413,393028,3186684,420447,3130651,442075v-59271,22860,-137388,39688,-261238,56261c2791270,508725,2722512,525438,2653030,550952v-65049,23876,-131813,55995,-210096,101067c2430285,659232,2401976,675920,2386229,685217v-10694,6312,-20689,12230,-28004,16586c2354568,703975,2351570,705753,2349500,706997v-1041,623,-1854,1105,-2400,1435c2346935,708534,2346719,708661,2346490,708826r-13,l2346401,708864r13,c2306485,732245,2279917,746913,2254720,759461v-79858,39764,-146545,57493,-216218,57493c1980997,816954,1916239,826187,1846034,844398v-66141,17158,-134061,41428,-201866,72124c1508646,977876,1391247,1057187,1322070,1134111v-84189,93739,-191948,188595,-303403,267094c961187,1441692,905027,1476160,851776,1503656v-56515,29172,-108521,49822,-154559,61353c646900,1577595,604685,1601966,571741,1637450v-31331,33731,-55118,78448,-70713,132906c482740,1834300,479069,1891298,479069,1962532v,11531,153,13894,3328,50521c489026,2089430,486258,2137271,471805,2195895v-21895,88823,-69647,176530,-146012,268135c278816,2520481,234823,2589150,195021,2668106v-38265,75933,-71920,159855,-100000,249441c67348,3005812,45834,3097125,31077,3188920,16142,3281859,8572,3372638,8572,3458757v,28918,204,52413,623,99225l9391,3579272r-8572,l635,3558655c203,3511475,,3487790,,3458757,,3095575,131305,2684273,319329,2458530v37985,-45643,69405,-91325,93383,-135788c435826,2279892,452907,2236522,463499,2193837v16040,-64808,15926,-115074,10312,-179984c470649,1976743,470497,1974356,470497,1962532v,-73952,3645,-129502,22314,-194615c525716,1653058,593801,1581938,695173,1556538v45669,-11430,97307,-31965,153504,-61036c901497,1468184,957237,1433920,1014349,1393686v110757,-78067,217805,-172250,301396,-265201c1385646,1050685,1504074,970586,1640650,908724v68402,-30975,136956,-55448,203758,-72746c1915160,817652,1980463,808369,2038502,808369v68428,,133922,-17476,212344,-56668c2276627,738862,2303882,723850,2341956,701523r127,-63l2342071,701447v152,-76,292,-152,444,-254l2350834,696278v21031,-12458,70307,-41656,87794,-51739c2597595,553200,2718028,509792,2868168,489700v122809,-16408,200051,-32918,258267,-55194c3181769,413322,3221940,386386,3265081,341517v58534,-60808,69812,-71463,113309,-100495c3440291,199848,3510699,147067,3621431,58853v22352,-17818,44983,-35941,67259,-53899l36948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">
                  <v:stroke miterlimit="83231f" joinstyle="miter"/>
                  <v:path textboxrect="0,0,3694899,3579272" arrowok="t"/>
                </v:shape>
                <v:shape id="Shape 71" style="position:absolute;left:27612;top:27182;width:31;height:26;visibility:visible;mso-wrap-style:square;v-text-anchor:top" coordsize="3137,2642" o:spid="_x0000_s1092" fillcolor="#343554" stroked="f" strokeweight="0" path="m,394c978,,2375,267,3137,1410,2210,1994,1575,2400,1232,2642l,39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">
                  <v:stroke miterlimit="83231f" joinstyle="miter"/>
                  <v:path textboxrect="0,0,3137,2642" arrowok="t"/>
                </v:shape>
                <v:shape id="Shape 72" style="position:absolute;left:56933;top:27978;width:7823;height:12647;visibility:visible;mso-wrap-style:square;v-text-anchor:top" coordsize="782341,1264731" o:spid="_x0000_s1093" fillcolor="#343554" stroked="f" strokeweight="0" path="m782341,r,9703l777018,12499c719998,44207,678755,73001,644855,104282v-44196,40767,-79426,88442,-121602,164579c511582,289740,500469,310873,487210,337415r-29197,59576c445922,421718,432283,446001,417487,469165v-21603,33007,-46799,63767,-74942,91428c314566,588609,277254,609754,186170,655284,100063,698375,59601,720854,31877,748464,15824,764593,8738,779502,10198,794044v1702,16929,15177,33566,41174,50863c84163,866841,104089,885319,118009,906680v12725,19533,21043,42494,28701,79286c151968,1010909,159042,1028473,178054,1038951v17107,9436,42989,13106,92316,13106c306946,1052057,333121,1060554,350431,1078054v16358,16535,25934,41656,30112,79045c381381,1164109,381800,1168618,382880,1182499v3301,40386,7010,58674,21450,67412c409207,1252920,415265,1254419,422644,1254419v6578,,14198,-1194,22948,-3581c464350,1245707,487858,1235229,517423,1218795v42571,-23736,83744,-50850,122365,-80555c667614,1117056,722313,1068834,770573,1026289r11768,-10367l782341,1027344r-6485,5714c727685,1075539,673087,1123698,645033,1145148v-39014,29972,-80569,57303,-123533,81242c489776,1244005,464655,1254978,444703,1259918v-19380,4813,-34049,3963,-44818,-2578c382461,1246761,378206,1229540,374295,1183210v-597,-8369,-1334,-16840,-2223,-25197c367995,1122301,359499,1099593,344526,1084379v-15939,-16193,-39510,-23737,-74156,-23737c170498,1060642,149797,1042456,138303,987795,125057,924092,109207,894031,46546,852172,18720,833579,3620,814237,1677,794717,,777813,8153,760199,25921,742342,53429,714809,90805,693587,182296,647664v95656,-47816,128816,-67806,154280,-93028c364249,527344,389039,496991,410274,464428v12928,-19825,24523,-40487,40005,-71348l479616,333516v12230,-24638,23355,-45872,36055,-68884c586513,137116,645775,75116,775651,3499l7823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">
                  <v:stroke miterlimit="83231f" joinstyle="miter"/>
                  <v:path textboxrect="0,0,782341,1264731" arrowok="t"/>
                </v:shape>
                <v:shape id="Shape 73" style="position:absolute;left:64756;top:27429;width:7825;height:10822;visibility:visible;mso-wrap-style:square;v-text-anchor:top" coordsize="782527,1082231" o:spid="_x0000_s1094" fillcolor="#343554" stroked="f" strokeweight="0" path="m150169,3302v26086,3213,50432,16167,78943,42037c235056,50647,253078,67983,263847,78334v3162,3035,5664,5448,7023,6731c301845,113792,330179,132931,360063,145339v32130,13322,67246,19545,110489,19545c554639,164884,599025,170777,628858,185928v15532,7887,27407,18466,37350,33312c675403,232956,682998,250177,690834,275107v1968,6300,7391,24854,12636,42787c707789,332651,711865,346570,713795,352946v11544,38023,23445,71552,37453,105524c765980,494297,774997,522833,778807,545719v3720,22339,2501,39510,-3709,52476c769917,609041,763046,616013,752111,621500v-10503,5283,-24828,9309,-49428,13894c670755,641325,663897,642734,649101,647256v-27292,8559,-47866,20484,-64731,37502c570641,698500,556468,714185,538421,735622v-3480,4128,-11201,13399,-19367,23228c507764,772427,494961,787819,490542,792975,384739,918616,314330,963143,221455,963143v-51410,,-95708,16725,-148121,55930c64952,1025322,44962,1042664,19953,1064650l,1082231r,-11422l14708,1057853v25050,-22017,45098,-39405,53623,-45777c95038,992111,119766,977925,143959,968705v24956,-9525,50318,-14160,77508,-14160c268622,954545,310049,941756,351845,914273v39142,-25730,79909,-64872,132208,-126911l531804,730136v14707,-17679,30341,-34963,46457,-51347c597260,660120,620844,646417,646460,639140r63,-25c661459,634492,668101,633006,701159,626859v38544,-7188,57251,-13563,66243,-32347c778540,571182,770907,528993,743386,461734,729125,427075,716399,391312,705553,355435v-1625,-5385,-4864,-16459,-8293,-28194c691431,307302,684814,284683,682566,277685,669790,237007,655426,208610,623333,192723,590948,176682,540859,173469,470552,173469v-84176,,-141795,-23037,-205524,-82169c262400,88913,255503,82283,248214,75260,238587,66015,227690,55537,223359,51676,196105,27013,173093,14707,148747,11773,123004,8687,94785,15697,57269,34506l,64590,,54888,53535,26886r1435,-711l54983,26035c93007,7226,123283,,150169,330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">
                  <v:stroke miterlimit="83231f" joinstyle="miter"/>
                  <v:path textboxrect="0,0,782527,1082231" arrowok="t"/>
                </v:shape>
                <v:shape id="Shape 74" style="position:absolute;left:40286;top:8124;width:35638;height:33564;visibility:visible;mso-wrap-style:square;v-text-anchor:top" coordsize="3563802,3356315" o:spid="_x0000_s1095" fillcolor="#343554" stroked="f" strokeweight="0" path="m3563802,r,9982l3547407,20100v-13349,8211,-28041,17227,-44306,27198c3477105,63148,3450879,79480,3425149,95812v-111569,71082,-171247,120040,-199517,163703c3185233,321936,3135221,360556,3068216,381041v-51918,15812,-97625,19635,-200381,22467c2772445,406111,2712692,410759,2661587,419586v-55194,9525,-102235,24257,-157328,49276c2464026,487175,2424110,507495,2385603,529225v-37897,21438,-119799,73355,-179603,111252c2171075,662613,2143491,680101,2134410,685372v-54648,31889,-102502,53276,-150584,67309c1933737,767299,1883064,774094,1824377,774094v-68897,,-126682,7010,-181851,22060c1584868,811876,1528963,837099,1471584,873281v-56934,35903,-118224,84442,-187376,148399c1219197,1081789,1145613,1156757,1052624,1257621v-64808,70193,-131115,122669,-202718,160439c823363,1432005,796058,1444070,764003,1456020v-11188,4166,-21754,7976,-74256,25883c616328,1507366,584794,1529083,559927,1571298v-15875,26924,-27203,61900,-34671,106909c517700,1723774,514029,1780112,514029,1850406v,240957,-23037,329565,-107137,412204c400796,2268541,383651,2284543,371129,2296227v-7366,6871,-13183,12306,-15278,14300c335036,2330174,315033,2351167,296428,2372935v-51423,60376,-96736,132651,-142621,227482c129943,2649744,108950,2701065,91411,2752982,45984,2887107,19872,3031900,11567,3195628v-1426,27912,-2370,55233,-2809,83277l8962,3356315r-8528,l,3287619v375,-30427,1343,-60936,2982,-92550c11262,3030820,37513,2885317,83245,2750239v18415,-53898,39561,-105537,62853,-153479c192415,2501065,238109,2428167,289913,2367347v18796,-21958,38989,-43142,59994,-62954c356397,2298348,391601,2265429,400745,2256552v21260,-20841,37161,-40551,50038,-62014c464614,2171488,475180,2145757,483092,2115861v15672,-59232,22365,-138620,22365,-265455c505457,1781229,508327,1729705,514487,1688265v6654,-44691,17157,-78638,33045,-106832c577339,1528563,626425,1494984,722589,1461672v15329,-5207,26911,-9411,38392,-13602c789899,1437453,818411,1424816,845715,1410529v70740,-37198,136335,-89129,200533,-158763c1402344,865483,1562338,765508,1824377,765508v57887,,107849,-6718,157214,-21145c2028936,730533,2076142,709400,2130130,677879v8991,-5207,36449,-22606,71209,-44641c2261219,595303,2343223,543335,2381412,521757v39192,-22047,78194,-41910,119215,-60718c2613632,409616,2701389,399393,2867708,394783v102019,-2718,147269,-6452,198031,-22009c3130852,352720,3179366,315268,3218431,254892v28613,-44399,89053,-94132,202082,-166281c3442510,74514,3464951,60709,3498657,40148v16620,-10216,31590,-19424,45149,-27783l3563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">
                  <v:stroke miterlimit="83231f" joinstyle="miter"/>
                  <v:path textboxrect="0,0,3563802,3356315" arrowok="t"/>
                </v:shape>
                <v:shape id="Shape 75" style="position:absolute;left:52680;top:26030;width:21865;height:15658;visibility:visible;mso-wrap-style:square;v-text-anchor:top" coordsize="2186458,1565751" o:spid="_x0000_s1096" fillcolor="#343554" stroked="f" strokeweight="0" path="m1373708,v55284,,86640,16421,124270,65075c1502626,70968,1520850,95504,1525600,101994r52,63c1538770,118910,1548968,130708,1559750,141491v24372,24778,52185,45517,82804,61747l1642364,203238r4699,2350c1648765,206451,1650480,207315,1652194,208153r140,64c1673632,218885,1696212,225959,1721396,229857v24308,3760,50508,4483,80112,2185c1835430,229362,1867396,223939,1923657,211341v73190,-16269,86982,-19038,114909,-21273c2077504,186842,2104555,192811,2123707,208864v20637,17120,26111,35217,16751,55296c2131441,283032,2126107,287807,2071269,333515v-52096,43294,-70562,69520,-70562,100254c2000707,479920,2004200,517690,2021218,551968v15011,30213,39891,58305,88760,100190c2136356,674738,2156879,698462,2169338,720789v12789,22936,17120,43814,12853,62052c2177186,804545,2160410,821309,2132330,832650v-29057,11748,-70129,17704,-122072,17704c1960207,850354,1915909,866203,1870862,900252v-41707,31522,-86169,80633,-139928,154572c1729968,1056183,1728191,1058672,1725828,1062000v-14109,19824,-51574,72491,-63207,87947l1662570,1150010v-19216,27178,-41085,52693,-64961,75794c1583093,1239241,1568895,1249109,1555445,1255116v-39789,17602,-69977,21564,-135065,23876c1370965,1280732,1331112,1285050,1297318,1300455v-31026,14135,-56820,37465,-86271,77978c1189291,1408341,1168197,1433627,1146556,1455712v-35611,35700,-75705,66739,-119177,92266c1026319,1548584,1016533,1554253,1001564,1562986r-4727,2765l979782,1565751r14310,-8389c1000613,1553544,1006251,1550248,1010742,1547622v8928,-5207,11418,-6668,11989,-7023c1065619,1515428,1105192,1484808,1140333,1449565v23101,-23698,44602,-49339,63906,-76212c1264501,1290269,1313168,1274178,1420012,1270533v63830,-2324,93346,-6210,131890,-23355c1564450,1241590,1577912,1232307,1591907,1219568r64,-63c1615491,1196734,1637018,1171626,1655902,1144931v7202,-9767,24575,-34151,39917,-55652c1708646,1071258,1720774,1054252,1724139,1049731,1834299,898131,1911846,841756,2010258,841756v97726,,154317,-21006,163639,-60770c2177707,764642,2173161,744665,2160766,723227v-12078,-20904,-31623,-43218,-56490,-64529c2012048,579488,1992135,539547,1992135,433769v,-17780,5512,-33859,17348,-50597c2020672,367360,2038033,350012,2065782,326898v52845,-44132,58915,-49555,66840,-66434c2140331,244094,2135899,230175,2118221,215341v-32208,-26746,-67895,-23330,-192660,4445c1868310,232474,1836026,237897,1802206,240513v-60731,4800,-110972,-3264,-153606,-24664l1644878,213970r,127c1609433,195923,1580325,174727,1553553,147650v-12040,-12471,-22682,-24917,-34531,-40360c1517206,104889,1513497,99936,1509204,94209v-7098,-9513,-15163,-20295,-18008,-23927c1472831,46609,1457033,31940,1439977,22720,1421892,12941,1401458,8585,1373708,8585v-35966,,-68618,7760,-105880,25146c1233056,49974,1193521,74841,1135647,116878r-19088,13996c1050925,179019,1023328,197295,988187,215875v-55385,29362,-98412,73774,-148514,153301c831545,381991,807644,423710,779958,472008,742315,537667,695477,619392,671525,657632v-26708,42824,-50990,69469,-81216,89065c561772,765201,526999,778192,470294,791540v-84900,20104,-115075,29337,-165583,55931c268745,866470,234226,890295,199187,920280v-36183,30976,-71895,67628,-109195,112078c34023,1099020,9297,1143114,14376,1167194v1613,7620,6160,13296,13501,16903c52565,1196315,93650,1191832,196964,1173099r9678,-1791c280975,1157783,316319,1153884,346748,1155827v25451,1588,43370,8192,53251,19634c407378,1183996,410515,1195591,409321,1209917v-6654,80022,2540,121284,30760,137985c463957,1361986,498932,1361021,584061,1343914v30073,-6020,52387,9195,68186,46520c663791,1417587,669747,1445832,680720,1511757r826,4979c683266,1527094,684906,1536646,686487,1545479r3813,20272l681508,1565751r-8459,-47656c661696,1449362,655650,1420241,644360,1393787v-12116,-28766,-27584,-42545,-48158,-42545c592874,1351242,589407,1351610,585788,1352334v-88761,17767,-123825,18491,-150089,3086c404203,1336789,393738,1293076,400736,1209243v978,-12039,-1537,-21348,-7696,-28460c384683,1171131,369379,1165733,346227,1164285v-30099,-1752,-64960,2172,-138150,15545l198501,1181507c89624,1201331,51372,1205344,24118,1191844,13779,1186752,7760,1179563,5702,1169861,,1142746,25438,1095934,83502,1026744,156464,939698,227546,878599,300812,839940v51943,-27394,82411,-36678,167653,-56578c523850,770281,557721,757644,585369,739724v29247,-18961,52882,-44831,79006,-86512c688035,615213,734682,533768,772173,468325v27914,-48755,52032,-90843,60185,-103810c883615,283477,927634,238227,984288,208331v37592,-19977,68288,-41212,127216,-84290l1130592,110046v58801,-42888,99086,-68225,134710,-84735c1303096,7811,1336523,,13737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">
                  <v:stroke miterlimit="83231f" joinstyle="miter"/>
                  <v:path textboxrect="0,0,2186458,1565751" arrowok="t"/>
                </v:shape>
                <v:shape id="Shape 76" style="position:absolute;left:16068;top:40148;width:3971;height:1540;visibility:visible;mso-wrap-style:square;v-text-anchor:top" coordsize="397089,153972" o:spid="_x0000_s1097" fillcolor="#343554" stroked="f" strokeweight="0" path="m137442,1603v11131,1604,23393,5166,36944,10716c201387,23368,233924,42177,276774,71526v11798,7938,42341,28931,64643,44260c353850,124346,363680,131089,365318,132194r31771,21778l381899,153972,360416,139357,271846,78537c188534,21399,143220,2413,110213,10821,88458,16358,71504,33795,53520,69114,50599,74816,42497,91758,35359,106706v-4597,9613,-8940,18694,-10922,22720l10007,153972,,153972,16703,125514v2527,-5042,8738,-18047,14745,-30619c37315,82614,43373,69914,45761,65138,64798,27889,83784,8623,107280,2642,116309,355,126311,,137442,16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">
                  <v:stroke miterlimit="83231f" joinstyle="miter"/>
                  <v:path textboxrect="0,0,397089,153972" arrowok="t"/>
                </v:shape>
                <v:shape id="Shape 77" style="position:absolute;left:20719;width:31778;height:41688;visibility:visible;mso-wrap-style:square;v-text-anchor:top" coordsize="3177803,4168801" o:spid="_x0000_s1098" fillcolor="#343554" stroked="f" strokeweight="0" path="m3166402,r11401,l3118017,66855v-43461,43314,-88813,78137,-137593,106007c2866631,238001,2745816,361698,2611082,551005v-54623,76733,-156527,238049,-217424,334442c2367306,927179,2348256,957329,2345144,961444v-92379,123304,-186537,236105,-272313,326212c2026310,1336538,1982724,1378194,1943316,1411455v-42126,35547,-79718,61710,-111748,77737c1792300,1508852,1725359,1534493,1637945,1563360v-81255,26848,-176124,55194,-274346,82004c1265339,1672186,1172261,1695123,1094397,1711709v-83744,17843,-145300,27267,-178016,27267c886524,1738976,839546,1758940,776757,1798297v-57543,36068,-127825,88380,-203263,151295c420103,2077532,259791,2236460,144678,2374712v-45643,54826,-82346,99632,-105079,135776c15913,2548143,8598,2574763,15875,2596772v4382,13208,14161,24917,29921,35788c60719,2642847,81598,2652753,109626,2662875v55004,19838,134341,39535,240424,65202c432283,2747953,492112,2755496,544017,2752563v49962,-2820,93536,-15583,141275,-41352l683997,2708786v355,-242,965,-648,1829,-1207c685851,2707617,685889,2707643,685914,2707681v750,1232,305,2705,-533,3353c689394,2707922,845350,2612190,914298,2580503v77255,-35458,163589,-64262,263957,-88074c1307262,2461847,1427086,2452627,1524775,2465771v96495,12980,164897,46812,197828,97841c1749158,2604735,1756892,2659916,1747660,2742530v-2807,23634,-6299,47498,-10363,70942c1725752,2883322,1723276,2900708,1723276,2926121v,113652,-23381,266840,-62547,409765c1619440,3486508,1566177,3605799,1514589,3663191v-25552,28423,-49149,65583,-74256,116941c1416660,3828545,1390879,3890838,1356741,3982113v-1803,4788,-6528,17514,-11989,32258c1335316,4039847,1323568,4071547,1318959,4083662v-7030,18676,-13488,35535,-19590,51129l1285733,4168801r-9350,l1291176,4132113v6091,-15535,12587,-32506,19706,-51460l1348803,3979116v68314,-182601,110046,-266738,159462,-321552c1534732,3628075,1561224,3583117,1586992,3523948v23647,-54318,46380,-120485,65735,-191351c1691538,3190484,1714716,3038529,1714716,2926121v,-26276,2299,-42596,14072,-114135c1734249,2779499,1736929,2761072,1739049,2741615v9170,-80289,1880,-133769,-23660,-173380c1699400,2543521,1674304,2522832,1640815,2506780v-32843,-15761,-73190,-26810,-119926,-32843c1424673,2461504,1306919,2470826,1180389,2500874v-90018,20307,-178359,49733,-262623,87452c881266,2605078,821106,2639520,777062,2665466v-27584,16243,-50863,30353,-62280,37313c707543,2707198,700799,2711339,695808,2714437v-2248,1397,-4001,2502,-5182,3252c689839,2718184,689242,2718565,688810,2718895v-48412,26175,-92697,39179,-143497,42139c493027,2764094,430327,2756258,347967,2736396,233299,2708659,156274,2688567,101917,2667993,45225,2646543,16091,2625321,7455,2599197,,2576668,7023,2549451,30239,2510983v22199,-36779,57772,-81508,107962,-141770c255054,2228827,416624,2068718,570408,1940931,731431,1807136,857542,1730390,916381,1730390v32563,,93929,-9436,177457,-27279c1171296,1686563,1263930,1663690,1361732,1636969v97828,-26721,192265,-54953,273114,-81636c1722019,1526555,1788757,1501003,1827835,1481433v31737,-15888,69101,-41936,111036,-77445c1977974,1370892,2021269,1329426,2067548,1280734v85496,-89916,179120,-202120,270738,-324447c2341220,952363,2357920,925921,2383193,885904v61722,-97752,165024,-261341,220828,-339738c2739543,355628,2861259,231117,2976118,165522v50051,-28664,95593,-63970,139205,-107938l31664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">
                  <v:stroke miterlimit="83231f" joinstyle="miter"/>
                  <v:path textboxrect="0,0,3177803,4168801" arrowok="t"/>
                </v:shape>
                <v:shape id="Shape 78" style="position:absolute;left:35695;top:39435;width:2466;height:2253;visibility:visible;mso-wrap-style:square;v-text-anchor:top" coordsize="246546,225249" o:spid="_x0000_s1099" fillcolor="#343554" stroked="f" strokeweight="0" path="m164352,v24257,,44920,15621,59791,45187c238596,73939,246546,114770,246546,160147r-356,65102l223649,225249r355,-65102c224004,122085,217958,87186,206986,61900,195949,36462,180760,22441,164212,22441v-10846,,-22542,5131,-34747,15240c117323,47739,104623,62764,91733,82347,71235,113493,50737,155063,30550,206348r-6961,18901l,225249,11421,194394c33423,139079,55849,94974,78347,62827,107519,21146,136463,,16435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">
                  <v:stroke miterlimit="83231f" joinstyle="miter"/>
                  <v:path textboxrect="0,0,246546,225249" arrowok="t"/>
                </v:shape>
                <v:shape id="Shape 1201" style="position:absolute;left:3911;top:29101;width:68419;height:5324;visibility:visible;mso-wrap-style:square;v-text-anchor:top" coordsize="6841922,532397" o:spid="_x0000_s1100" fillcolor="#ee772f" stroked="f" strokeweight="0" path="m,l6841922,r,532397l,532397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">
                  <v:stroke miterlimit="83231f" joinstyle="miter"/>
                  <v:path textboxrect="0,0,6841922,532397" arrowok="t"/>
                </v:shape>
                <v:shape id="Shape 1202" style="position:absolute;left:4599;top:6136;width:20311;height:19859;visibility:visible;mso-wrap-style:square;v-text-anchor:top" coordsize="2031035,1985899" o:spid="_x0000_s1101" fillcolor="#ee772f" stroked="f" strokeweight="0" path="m,l2031035,r,1985899l,19858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">
                  <v:stroke miterlimit="83231f" joinstyle="miter"/>
                  <v:path textboxrect="0,0,2031035,1985899" arrowok="t"/>
                </v:shape>
                <v:shape id="Shape 1203" style="position:absolute;left:23943;top:9617;width:26435;height:5739;visibility:visible;mso-wrap-style:square;v-text-anchor:top" coordsize="2643569,573850" o:spid="_x0000_s1102" fillcolor="#ee772f" stroked="f" strokeweight="0" path="m,l2643569,r,573850l,57385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">
                  <v:stroke miterlimit="83231f" joinstyle="miter"/>
                  <v:path textboxrect="0,0,2643569,573850" arrowok="t"/>
                </v:shape>
                <v:shape id="Shape 1204" style="position:absolute;left:23878;top:15291;width:47612;height:7056;visibility:visible;mso-wrap-style:square;v-text-anchor:top" coordsize="4761155,705599" o:spid="_x0000_s1103" fillcolor="#ee772f" stroked="f" strokeweight="0" path="m,l4761155,r,705599l,705599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">
                  <v:stroke miterlimit="83231f" joinstyle="miter"/>
                  <v:path textboxrect="0,0,4761155,705599" arrowok="t"/>
                </v:shape>
                <v:shape id="Shape 85" style="position:absolute;left:6012;top:7402;width:17090;height:17089;visibility:visible;mso-wrap-style:square;v-text-anchor:top" coordsize="1708937,1708963" o:spid="_x0000_s1104" fillcolor="#363556" stroked="f" strokeweight="0" path="m,l360401,c519925,33134,685114,50749,854469,50749v169367,,334594,-17615,494131,-50749l1708937,r,354000c1674939,515506,1656842,682854,1656842,854481v,171577,18097,338900,52095,500368l1708937,1708963r-309676,c1224153,1668615,1041832,1647165,854469,1647165v-187338,,-369647,21463,-544741,61798l,1708963,,1363663c35204,1199477,53950,1029183,53950,854481,53950,679793,35192,509524,,34535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">
                  <v:stroke miterlimit="83231f" joinstyle="miter"/>
                  <v:path textboxrect="0,0,1708937,1708963" arrowok="t"/>
                </v:shape>
                <v:shape id="Shape 86" style="position:absolute;left:27243;top:10592;width:2246;height:4079;visibility:visible;mso-wrap-style:square;v-text-anchor:top" coordsize="224638,407886" o:spid="_x0000_s1105" fillcolor="#fffefd" stroked="f" strokeweight="0" path="m128867,v34290,,75070,6477,89852,11824c221082,12979,221679,13589,221679,17132r-2388,36056c219291,54966,217525,57328,214579,56134,200393,50825,160185,46698,130632,46698v-50838,,-67983,11824,-67983,50825c62649,108750,63830,117615,70929,127673v9462,13589,36056,31331,72124,57328c176149,208064,200977,229349,213385,249453v10656,17730,11253,35459,11253,51423c224638,375361,188557,407886,114668,407886v-37236,,-82753,-4750,-111722,-11837c597,395465,,394271,,390716l2362,352311v,-1778,1765,-3556,4712,-2959c41377,355270,74473,358216,109347,358216v37833,,58534,-10655,58534,-52006c167881,294957,167272,280784,160185,270739,150724,257124,124130,239382,88087,213385,54978,190335,28956,169062,16535,148971,5905,131229,5321,115253,5321,99314,5321,24816,43739,,1288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">
                  <v:stroke miterlimit="83231f" joinstyle="miter"/>
                  <v:path textboxrect="0,0,224638,407886" arrowok="t"/>
                </v:shape>
                <v:shape id="Shape 87" style="position:absolute;left:31031;top:10609;width:2447;height:4020;visibility:visible;mso-wrap-style:square;v-text-anchor:top" coordsize="244729,401980" o:spid="_x0000_s1106" fillcolor="#fffefd" stroked="f" strokeweight="0" path="m5918,l238823,v3556,,5906,2362,5906,5918l244729,42570v,3544,-2350,5906,-5906,5906l154889,48476v-2362,,-3556,1181,-3556,3543l151333,396062v,3544,-2362,5918,-5905,5918l99314,401980v-3543,,-5906,-2374,-5906,-5918l93408,52019v,-2362,-1193,-3543,-3556,-3543l5918,48476c2362,48476,,46114,,42570l,5918c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">
                  <v:stroke miterlimit="83231f" joinstyle="miter"/>
                  <v:path textboxrect="0,0,244729,401980" arrowok="t"/>
                </v:shape>
                <v:shape id="Shape 88" style="position:absolute;left:34619;top:10609;width:1584;height:4020;visibility:visible;mso-wrap-style:square;v-text-anchor:top" coordsize="158420,401980" o:spid="_x0000_s1107" fillcolor="#fffefd" stroked="f" strokeweight="0" path="m119406,r39014,l158420,47990r-6793,564c150003,49070,149263,49955,148958,51435,133591,106426,106985,209868,99314,244145v,2946,1194,4140,4140,4140l158420,248285r,44920l91630,293205v-2959,,-5321,1194,-5917,4140l59715,396062v-1790,4725,-4140,5918,-7696,5918l5321,401980v-3543,,-5321,-2374,-4140,-5918c18923,325120,87490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">
                  <v:stroke miterlimit="83231f" joinstyle="miter"/>
                  <v:path textboxrect="0,0,158420,401980" arrowok="t"/>
                </v:shape>
                <v:shape id="Shape 89" style="position:absolute;left:36203;top:10609;width:1596;height:4020;visibility:visible;mso-wrap-style:square;v-text-anchor:top" coordsize="159614,401980" o:spid="_x0000_s1108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64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0" style="position:absolute;left:39412;top:10550;width:2258;height:4138;visibility:visible;mso-wrap-style:square;v-text-anchor:top" coordsize="225806,413791" o:spid="_x0000_s1109" fillcolor="#fffefd" stroked="f" strokeweight="0" path="m146012,v34277,,60287,4737,75070,10046c223444,11227,224028,11824,224028,15380r-2349,39001c221679,56159,219888,58522,216941,57328,202743,52007,176746,47295,152514,47295v-78613,,-93396,46698,-93396,163157c59118,319799,73901,366497,152514,366497v20676,,46698,-3556,61456,-7684c216941,358229,221082,357632,221679,361188r3543,36055c225806,400774,224625,403162,222847,403733v-18910,5918,-47879,10058,-76835,10058c36068,413791,,341084,,209842,,80975,36068,,1460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">
                  <v:stroke miterlimit="83231f" joinstyle="miter"/>
                  <v:path textboxrect="0,0,225806,413791" arrowok="t"/>
                </v:shape>
                <v:shape id="Shape 91" style="position:absolute;left:43124;top:10609;width:1324;height:4073;visibility:visible;mso-wrap-style:square;v-text-anchor:top" coordsize="132423,407276" o:spid="_x0000_s1110" fillcolor="#fffefd" stroked="f" strokeweight="0" path="m80404,r46113,c130048,,132423,2362,132423,5905r,297346c132423,381876,114694,407276,41986,407276v-12420,,-30162,-2349,-38430,-4127c584,402565,,400202,584,395453l3556,362941v1181,-4128,3543,-4128,7099,-3531c17742,360591,26022,361772,35484,361772v36055,,39014,-11227,39014,-60287l74498,5905c74498,2362,76860,,804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">
                  <v:stroke miterlimit="83231f" joinstyle="miter"/>
                  <v:path textboxrect="0,0,132423,407276" arrowok="t"/>
                </v:shape>
                <v:shape id="Shape 92" style="position:absolute;left:46103;top:10609;width:1584;height:4020;visibility:visible;mso-wrap-style:square;v-text-anchor:top" coordsize="158420,401980" o:spid="_x0000_s1111" fillcolor="#fffefd" stroked="f" strokeweight="0" path="m119406,r39014,l158420,47990r-6793,564c150003,49070,149263,49955,148958,51435,133591,106426,106985,209868,99314,244145v,2946,1194,4140,4140,4140l158420,248285r,44920l91630,293205v-2959,,-5321,1194,-5905,4140l59715,396062v-1790,4725,-4140,5918,-7696,5918l5321,401980v-3543,,-5321,-2374,-4140,-5918c18923,325120,87478,84531,112319,5918,113487,2362,115862,,11940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">
                  <v:stroke miterlimit="83231f" joinstyle="miter"/>
                  <v:path textboxrect="0,0,158420,401980" arrowok="t"/>
                </v:shape>
                <v:shape id="Shape 93" style="position:absolute;left:47687;top:10609;width:1596;height:4020;visibility:visible;mso-wrap-style:square;v-text-anchor:top" coordsize="159614,401980" o:spid="_x0000_s1112" fillcolor="#fffefd" stroked="f" strokeweight="0" path="m,l44933,v4140,,5905,2362,7086,5918c78029,93993,145428,344043,158419,396062v1195,3544,-571,5918,-4127,5918l101676,401980v-4140,,-6502,-1193,-7696,-5918l69761,297345v-584,-2946,-1791,-4140,-4737,-4140l,293205,,248285r54978,c57937,248285,59106,247091,59106,244145,51435,209868,26022,106426,11836,51435,11239,48476,8877,47892,1181,47892l,4799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">
                  <v:stroke miterlimit="83231f" joinstyle="miter"/>
                  <v:path textboxrect="0,0,159614,401980" arrowok="t"/>
                </v:shape>
                <v:shape id="Shape 94" style="position:absolute;left:27142;top:16834;width:3092;height:4138;visibility:visible;mso-wrap-style:square;v-text-anchor:top" coordsize="309156,413791" o:spid="_x0000_s1113" fillcolor="#fffefd" stroked="f" strokeweight="0" path="m185611,v34302,,81000,4140,98729,10046c286702,11214,287300,11811,287300,15367r-4154,75070c283146,92202,281381,94577,278435,93396,261277,89840,225819,86881,205131,86881v-53798,,-88088,17145,-88088,123558c117043,310350,136550,326885,190348,326885v7086,,13589,-1181,17145,-1778c211036,324536,211633,323342,211633,318021r,-67386c211633,248272,210452,247079,208077,247079r-34874,c169659,247079,167297,244716,167297,241173r,-69748c167297,167869,169659,165507,173203,165507r130048,c306807,165507,309156,167869,309156,171425r,218122c309156,393700,305613,396050,299695,398412v-19495,7696,-64427,15379,-118212,15379c49060,413791,,341071,,209842,,80975,47892,,185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">
                  <v:stroke miterlimit="83231f" joinstyle="miter"/>
                  <v:path textboxrect="0,0,309156,413791" arrowok="t"/>
                </v:shape>
                <v:shape id="Shape 95" style="position:absolute;left:32131;top:16893;width:1424;height:4020;visibility:visible;mso-wrap-style:square;v-text-anchor:top" coordsize="142456,401981" o:spid="_x0000_s1114" fillcolor="#fffefd" stroked="f" strokeweight="0" path="m5905,l140678,r1778,155l142456,76551,130645,75070r-11239,c108166,75070,106400,76264,106400,79807r,103441c106400,189763,111722,190360,130645,190360r11811,-1590l142456,263642r-1332,-2208c138757,258626,136537,258331,132994,258331r-19507,c108750,258331,106400,258331,106400,262471r,133591c106400,399618,104026,401981,100482,401981r-94577,c2362,401981,,399618,,396062l,5918c,2375,2362,,5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">
                  <v:stroke miterlimit="83231f" joinstyle="miter"/>
                  <v:path textboxrect="0,0,142456,401981" arrowok="t"/>
                </v:shape>
                <v:shape id="Shape 96" style="position:absolute;left:33555;top:16895;width:1744;height:4018;visibility:visible;mso-wrap-style:square;v-text-anchor:top" coordsize="174384,401826" o:spid="_x0000_s1115" fillcolor="#fffefd" stroked="f" strokeweight="0" path="m,l61845,5389v54532,11530,81792,42348,81792,104413c143637,155928,130048,189012,101092,215021v-7112,5919,-8280,7697,-8280,10656c92812,228039,96355,235710,101092,245184r72098,150723c174384,398867,173190,401826,169063,401826r-105804,c59106,401826,57341,401229,55563,396504l7684,279461c5617,274435,3955,270592,2513,267654l,263487,,188616r10633,-1432c29083,180892,36056,164040,36056,129893v,-30146,-5651,-45998,-24432,-52040l,763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">
                  <v:stroke miterlimit="83231f" joinstyle="miter"/>
                  <v:path textboxrect="0,0,174384,401826" arrowok="t"/>
                </v:shape>
                <v:shape id="Shape 97" style="position:absolute;left:36563;top:16893;width:1812;height:4020;visibility:visible;mso-wrap-style:square;v-text-anchor:top" coordsize="181178,401968" o:spid="_x0000_s1116" fillcolor="#fffefd" stroked="f" strokeweight="0" path="m109360,r71818,l181178,84639r-5683,411c174092,85420,173501,86011,173203,86893v-8865,33706,-26607,116447,-30747,140691c142456,229946,143053,230543,144831,230543r36347,l181178,309753r-47002,c131216,309753,128867,310934,128270,313880r-18314,82169c108179,400774,105816,401968,102260,401968r-96939,c2375,401968,,400202,1181,396049,18313,322745,78029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">
                  <v:stroke miterlimit="83231f" joinstyle="miter"/>
                  <v:path textboxrect="0,0,181178,401968" arrowok="t"/>
                </v:shape>
                <v:shape id="Shape 98" style="position:absolute;left:38375;top:16893;width:1865;height:4020;visibility:visible;mso-wrap-style:square;v-text-anchor:top" coordsize="186499,401968" o:spid="_x0000_s1117" fillcolor="#fffefd" stroked="f" strokeweight="0" path="m,l80112,v4115,,5918,2362,7074,5918c110846,93993,174092,342849,185903,396049v596,3569,,5919,-4128,5919l75362,401968v-4115,,-6503,-1194,-7671,-5919l49352,313284v-1168,-3531,-2349,-3531,-4711,-3531l,309753,,230543r36360,c37541,230543,38722,229946,38722,227584,34570,203340,18631,120599,10935,86893,10363,85128,9157,84531,1486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">
                  <v:stroke miterlimit="83231f" joinstyle="miter"/>
                  <v:path textboxrect="0,0,186499,401968" arrowok="t"/>
                </v:shape>
                <v:shape id="Shape 99" style="position:absolute;left:41540;top:16893;width:5084;height:4020;visibility:visible;mso-wrap-style:square;v-text-anchor:top" coordsize="508369,401968" o:spid="_x0000_s1118" fillcolor="#fffefd" stroked="f" strokeweight="0" path="m5918,l108166,v3543,,5918,2362,5918,5905c118821,67983,135954,234086,143053,282550v584,4724,2362,5918,7684,5918c155448,288468,157239,287274,157810,282550,165507,235267,185014,83934,193281,17729v,-3543,2388,-5918,5918,-5918l309740,11811v3544,,5919,2375,5919,5918c323914,83934,345212,234086,353479,282550v1194,4724,2959,5918,7709,5918c366497,288468,367665,287274,368859,281965,375374,233502,391909,66789,396634,5905,396634,2362,399009,,402539,r99911,c505994,,508369,2362,508369,5905v-2960,34278,-44336,309169,-59703,389548c447485,400774,444526,401968,439204,401968r-136550,c298514,401371,296736,399605,295554,394868,288468,364134,267780,234671,256553,154877v-610,-2947,-2388,-4141,-5334,-4141c248260,150736,246482,151930,245897,154877v-10045,79794,-29552,210451,-36639,241185c207467,401371,205105,401968,199796,401968r-133007,c62649,401371,60884,399605,59690,394868,44907,314490,2959,37236,,5905,,2362,2362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">
                  <v:stroke miterlimit="83231f" joinstyle="miter"/>
                  <v:path textboxrect="0,0,508369,401968" arrowok="t"/>
                </v:shape>
                <v:shape id="Shape 100" style="position:absolute;left:48319;top:16893;width:1064;height:4020;visibility:visible;mso-wrap-style:square;v-text-anchor:top" coordsize="106400,401968" o:spid="_x0000_s1119" fillcolor="#fffefd" stroked="f" strokeweight="0" path="m5918,r94577,c104039,,106400,2362,106400,5905r,390157c106400,399605,104039,401968,100495,401968r-94577,c2375,401968,,399605,,396062l,5905c,2362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">
                  <v:stroke miterlimit="83231f" joinstyle="miter"/>
                  <v:path textboxrect="0,0,106400,401968" arrowok="t"/>
                </v:shape>
                <v:shape id="Shape 101" style="position:absolute;left:51026;top:16893;width:2548;height:4020;visibility:visible;mso-wrap-style:square;v-text-anchor:top" coordsize="254775,401980" o:spid="_x0000_s1120" fillcolor="#fffefd" stroked="f" strokeweight="0" path="m5918,l248869,v3556,,5906,2375,5906,5918l254775,80404v,3530,-2350,5905,-5906,5905l184429,86309v-2362,,-3556,1181,-3556,3543l180873,396062v,3543,-2349,5918,-5905,5918l80404,401980v-3556,,-5919,-2375,-5919,-5918l74485,89852v,-2362,-1193,-3543,-3543,-3543l5918,86309c2375,86309,,83934,,80404l,5918c,2375,2375,,59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">
                  <v:stroke miterlimit="83231f" joinstyle="miter"/>
                  <v:path textboxrect="0,0,254775,401980" arrowok="t"/>
                </v:shape>
                <v:shape id="Shape 102" style="position:absolute;left:54667;top:16893;width:1812;height:4020;visibility:visible;mso-wrap-style:square;v-text-anchor:top" coordsize="181185,401968" o:spid="_x0000_s1121" fillcolor="#fffefd" stroked="f" strokeweight="0" path="m109360,r71825,l181185,84638r-5685,412c174095,85420,173501,86011,173203,86893v-8865,33706,-26594,116447,-30747,140691c142456,229946,143053,230543,144843,230543r36342,l181185,309753r-47009,c131229,309753,128867,310934,128283,313880r-18314,82169c108179,400774,105816,401968,102260,401968r-96926,c2375,401968,,400202,1181,396049,18326,322745,78042,92812,102260,5918,103454,2362,105816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">
                  <v:stroke miterlimit="83231f" joinstyle="miter"/>
                  <v:path textboxrect="0,0,181185,401968" arrowok="t"/>
                </v:shape>
                <v:shape id="Shape 103" style="position:absolute;left:56479;top:16893;width:1865;height:4020;visibility:visible;mso-wrap-style:square;v-text-anchor:top" coordsize="186506,401968" o:spid="_x0000_s1122" fillcolor="#fffefd" stroked="f" strokeweight="0" path="m,l80105,v4128,,5918,2362,7087,5918c110839,93993,174085,342849,185909,396049v597,3569,,5919,-4127,5919l75368,401968v-4127,,-6502,-1194,-7683,-5919l49359,313284v-1169,-3531,-2363,-3531,-4725,-3531l,309753,,230543r36366,c37535,230543,38729,229946,38729,227584,34576,203340,18624,120599,10928,86893,10357,85128,9163,84531,1479,84531l,846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">
                  <v:stroke miterlimit="83231f" joinstyle="miter"/>
                  <v:path textboxrect="0,0,186506,401968" arrowok="t"/>
                </v:shape>
                <v:shape id="Shape 104" style="position:absolute;left:59815;top:16834;width:2630;height:4138;visibility:visible;mso-wrap-style:square;v-text-anchor:top" coordsize="263055,413791" o:spid="_x0000_s1123" fillcolor="#fffefd" stroked="f" strokeweight="0" path="m167297,v34278,,69152,4140,86894,10046c256553,11227,257150,11824,257150,15367r-4153,78626c252997,95758,251232,98717,248272,97536,231127,93993,207493,91034,186792,91034v-53797,,-69749,20688,-69749,119405c117043,301485,132995,322161,186792,322161v23063,,47879,-3543,63855,-7087c253594,314477,257150,314477,257747,318034r4711,75666c263055,397243,260680,399605,258915,400202v-23051,7671,-50254,13589,-91618,13589c44933,413791,,341084,,209842,,80975,44933,,167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">
                  <v:stroke miterlimit="83231f" joinstyle="miter"/>
                  <v:path textboxrect="0,0,263055,413791" arrowok="t"/>
                </v:shape>
                <v:shape id="Shape 105" style="position:absolute;left:63952;top:16893;width:1590;height:4079;visibility:visible;mso-wrap-style:square;v-text-anchor:top" coordsize="159004,407886" o:spid="_x0000_s1124" fillcolor="#fffefd" stroked="f" strokeweight="0" path="m58534,r94565,c156642,,159004,2362,159004,5918r,293192c159004,367690,146012,407886,59118,407886v-23647,,-44932,-4140,-53797,-6515c1765,400215,,397827,,393700l,322161v,-4128,2362,-5906,6515,-5309c11824,317436,17145,318033,20091,318033v27204,,32525,-8267,32525,-42570l52616,5918c52616,2362,54978,,585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">
                  <v:stroke miterlimit="83231f" joinstyle="miter"/>
                  <v:path textboxrect="0,0,159004,407886" arrowok="t"/>
                </v:shape>
                <v:shape id="Shape 106" style="position:absolute;left:67043;top:16893;width:1812;height:4020;visibility:visible;mso-wrap-style:square;v-text-anchor:top" coordsize="181184,401968" o:spid="_x0000_s1125" fillcolor="#fffefd" stroked="f" strokeweight="0" path="m109360,r71824,l181184,84639r-5681,411c174098,85420,173507,86011,173215,86893v-8877,33706,-26606,116447,-30759,140691c142456,229946,143053,230543,144844,230543r36340,l181184,309753r-46996,c131229,309753,128880,310934,128283,313880r-18314,82169c108179,400774,105817,401968,102260,401968r-96926,c2375,401968,,400202,1194,396049,18326,322745,78042,92812,102260,5918,103454,2362,105817,,109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">
                  <v:stroke miterlimit="83231f" joinstyle="miter"/>
                  <v:path textboxrect="0,0,181184,401968" arrowok="t"/>
                </v:shape>
                <v:shape id="Shape 107" style="position:absolute;left:68855;top:16893;width:1865;height:4020;visibility:visible;mso-wrap-style:square;v-text-anchor:top" coordsize="186506,401968" o:spid="_x0000_s1126" fillcolor="#fffefd" stroked="f" strokeweight="0" path="m,l80105,v4128,,5918,2362,7087,5918c110840,93993,174086,342849,185910,396049v596,3569,,5919,-4128,5919l75368,401968v-4127,,-6515,-1194,-7671,-5919l49359,313284v-1168,-3531,-2363,-3531,-4725,-3531l,309753,,230543r36367,c37535,230543,38729,229946,38729,227584,34576,203340,18625,120599,10929,86893,10358,85128,9163,84531,1493,84531l,8463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">
                  <v:stroke miterlimit="83231f" joinstyle="miter"/>
                  <v:path textboxrect="0,0,186506,401968" arrowok="t"/>
                </v:shape>
                <v:shape id="Shape 108" style="position:absolute;left:10864;top:10774;width:8419;height:11091;visibility:visible;mso-wrap-style:square;v-text-anchor:top" coordsize="841896,1109028" o:spid="_x0000_s1127" fillcolor="#fffefd" stroked="f" strokeweight="0" path="m205778,l770979,147180,730949,313233,335280,212344,194450,922058,611365,836041,646532,669976,501828,639712,537578,474269r304318,75755l750469,981697,133312,1109028,,1008659,20577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">
                  <v:stroke miterlimit="83231f" joinstyle="miter"/>
                  <v:path textboxrect="0,0,841896,1109028" arrowok="t"/>
                </v:shape>
                <v:shape id="Shape 109" style="position:absolute;left:9471;top:9387;width:2774;height:2774;visibility:visible;mso-wrap-style:square;v-text-anchor:top" coordsize="277406,277393" o:spid="_x0000_s1128" fillcolor="#ee772f" stroked="f" strokeweight="0" path="m138709,v76581,,138697,62103,138697,138709c277406,215303,215290,277393,138709,277393,62090,277393,,215303,,138709,,62103,62090,,138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">
                  <v:stroke miterlimit="83231f" joinstyle="miter"/>
                  <v:path textboxrect="0,0,277406,277393" arrowok="t"/>
                </v:shape>
                <v:shape id="Shape 110" style="position:absolute;left:4786;top:30271;width:4259;height:3368;visibility:visible;mso-wrap-style:square;v-text-anchor:top" coordsize="425971,336817" o:spid="_x0000_s1129" fillcolor="#fffefd" stroked="f" strokeweight="0" path="m4953,l90640,v2984,,4953,1981,4953,4953c99555,56960,113932,196151,119863,236766v508,3962,1994,4953,6451,4953c130264,241719,131750,240728,132258,236766,138684,197142,155029,70345,161963,14859v,-2972,1994,-4953,4966,-4953l259550,9906v2972,,4953,1981,4953,4953c271437,70345,289268,196151,296202,236766v991,3962,2477,4953,6439,4953c307099,241719,308089,240728,309080,236271,314528,195656,328397,55969,332359,4953,332359,1981,334340,,337312,r83706,c423989,,425971,1981,425971,4953v-2477,28727,-37148,259055,-50026,326416c374955,335826,372478,336817,368021,336817r-114415,c250139,336321,248653,334835,247663,330873,241719,305117,224384,196647,214973,129769v-495,-2477,-1981,-3455,-4458,-3455c208039,126314,206553,127292,206058,129769v-8421,66878,-24765,176339,-30709,202094c173863,336321,171882,336817,167424,336817r-111455,c52502,336321,51016,334835,50025,330873,37643,263512,2476,31217,,4953,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">
                  <v:stroke miterlimit="83231f" joinstyle="miter"/>
                  <v:path textboxrect="0,0,425971,336817" arrowok="t"/>
                </v:shape>
                <v:shape id="Shape 111" style="position:absolute;left:9169;top:30271;width:2848;height:3368;visibility:visible;mso-wrap-style:square;v-text-anchor:top" coordsize="284810,336817" o:spid="_x0000_s1130" fillcolor="#fffefd" stroked="f" strokeweight="0" path="m5448,l84696,v2477,,6439,991,7430,4966c98069,23787,131750,117399,140665,138201v496,1486,1981,1982,3467,1982c146114,140183,146609,140183,147599,138201,156515,117399,188709,25756,195643,4966,196634,1486,199606,,202082,r77267,c282321,,284810,1981,284810,4966v,9906,-49047,119862,-81242,181279c191186,209525,185738,219926,185738,227356r,104520c185738,334835,183756,336817,180785,336817r-79248,c98565,336817,96584,334835,96584,331876r,-104520c96584,223393,95593,218440,94107,214973l77267,181788c31699,83223,,14872,,4966,483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">
                  <v:stroke miterlimit="83231f" joinstyle="miter"/>
                  <v:path textboxrect="0,0,284810,336817" arrowok="t"/>
                </v:shape>
                <v:shape id="Shape 112" style="position:absolute;left:12027;top:30271;width:1332;height:3418;visibility:visible;mso-wrap-style:square;v-text-anchor:top" coordsize="133236,341782" o:spid="_x0000_s1131" fillcolor="#fffefd" stroked="f" strokeweight="0" path="m49035,r79248,c131254,,133236,1994,133236,4966r,245681c133236,308102,122339,341782,49530,341782v-19812,,-37643,-3467,-45072,-5448c1486,335343,,333350,,329895l,269951v,-3454,1981,-4940,5448,-4445c9906,266001,14364,266497,16840,266497v22784,,27242,-6934,27242,-35674l44082,4966c44082,1994,46063,,490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">
                  <v:stroke miterlimit="83231f" joinstyle="miter"/>
                  <v:path textboxrect="0,0,133236,341782" arrowok="t"/>
                </v:shape>
                <v:shape id="Shape 113" style="position:absolute;left:13627;top:30271;width:1518;height:3368;visibility:visible;mso-wrap-style:square;v-text-anchor:top" coordsize="151822,336829" o:spid="_x0000_s1132" fillcolor="#fffefd" stroked="f" strokeweight="0" path="m91630,r60192,l151822,70930r-4772,342c145875,71580,145383,72073,145136,72809v-7430,28245,-22289,97587,-25756,117894c119380,192684,119863,193180,121361,193180r30461,l151822,259563r-39389,c109969,259563,107975,260553,107480,263017l92126,331876v-1473,3950,-3467,4953,-6426,4953l4458,336829c1981,336829,,335331,991,331876,15354,270446,65380,77775,85700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">
                  <v:stroke miterlimit="83231f" joinstyle="miter"/>
                  <v:path textboxrect="0,0,151822,336829" arrowok="t"/>
                </v:shape>
                <v:shape id="Shape 114" style="position:absolute;left:15145;top:30271;width:1563;height:4522;visibility:visible;mso-wrap-style:square;v-text-anchor:top" coordsize="156267,452221" o:spid="_x0000_s1133" fillcolor="#fffefd" stroked="f" strokeweight="0" path="m,l67113,v3467,,4953,1981,5944,4966c92869,78765,145866,287287,155772,331876v495,2960,,4953,-3467,4953l108223,336829c90888,357619,80981,372491,80981,389318v,10414,4458,14377,15850,14377c102279,403695,108223,403200,114167,402209v1981,-495,3962,-991,5943,-991c122091,401218,123082,402209,123082,406172r,33680c123082,442824,122091,444792,119120,445795v-11392,3963,-30214,6426,-51016,6426c29966,452221,11640,439852,11640,404673v,-23279,11391,-44069,45072,-72301l56712,331876,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">
                  <v:stroke miterlimit="83231f" joinstyle="miter"/>
                  <v:path textboxrect="0,0,156267,452221" arrowok="t"/>
                </v:shape>
                <v:shape id="Shape 115" style="position:absolute;left:16643;top:30271;width:2135;height:3368;visibility:visible;mso-wrap-style:square;v-text-anchor:top" coordsize="213487,336829" o:spid="_x0000_s1134" fillcolor="#fffefd" stroked="f" strokeweight="0" path="m4953,l208521,v2972,,4966,1994,4966,4966l213487,67374v,2971,-1994,4953,-4966,4953l154534,72327v-1981,,-2972,990,-2972,2971l151562,331876v,2972,-1981,4953,-4953,4953l67361,336829v-2972,,-4953,-1981,-4953,-4953l62408,75298v,-1981,-991,-2971,-2972,-2971l4953,72327c1981,72327,,70345,,67374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">
                  <v:stroke miterlimit="83231f" joinstyle="miter"/>
                  <v:path textboxrect="0,0,213487,336829" arrowok="t"/>
                </v:shape>
                <v:shape id="Shape 116" style="position:absolute;left:19164;top:30271;width:2685;height:3368;visibility:visible;mso-wrap-style:square;v-text-anchor:top" coordsize="268453,336817" o:spid="_x0000_s1135" fillcolor="#fffefd" stroked="f" strokeweight="0" path="m4940,l84684,v2984,,4965,1981,4965,4966l89649,125324v,2959,1486,4457,7430,4457c103022,129781,106490,128283,107480,126314,123825,94615,155029,29235,165430,4458,166421,1981,168402,,171869,r88164,c263004,,264490,1981,264490,4458v-9410,19329,-62903,112446,-82715,143649c178803,153060,178308,155537,178308,158496v,2984,991,6452,2972,9919c198615,197637,257061,308102,268453,332372v,2463,-1486,4445,-4458,4445l171869,336817v-3962,,-6439,-2477,-6934,-3962c151067,297688,120358,230327,107963,205562v-1473,-2972,-3950,-4457,-9894,-4457c91630,201105,89649,202590,89649,205562r,126314c89649,334835,87668,336817,84684,336817r-79744,c1968,336817,,334835,,331876l,4966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">
                  <v:stroke miterlimit="83231f" joinstyle="miter"/>
                  <v:path textboxrect="0,0,268453,336817" arrowok="t"/>
                </v:shape>
                <v:shape id="Shape 117" style="position:absolute;left:22037;top:30222;width:1422;height:3467;visibility:visible;mso-wrap-style:square;v-text-anchor:top" coordsize="142151,346702" o:spid="_x0000_s1136" fillcolor="#fffefd" stroked="f" strokeweight="0" path="m142151,r,74819l120048,76452v-6253,1423,-11082,4020,-14054,8719c98565,97566,95097,133215,95097,173347v,39624,3468,75781,10897,88163c111938,270921,125311,271912,142151,271912r,74770l141656,346702v-52007,,-83211,-6439,-105512,-31204c12865,289755,,235755,,173347,,110431,12865,57447,36144,31678,52870,13105,75440,4561,107410,1450l1421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">
                  <v:stroke miterlimit="83231f" joinstyle="miter"/>
                  <v:path textboxrect="0,0,142151,346702" arrowok="t"/>
                </v:shape>
                <v:shape id="Shape 118" style="position:absolute;left:23459;top:30221;width:1421;height:3467;visibility:visible;mso-wrap-style:square;v-text-anchor:top" coordsize="142164,346703" o:spid="_x0000_s1137" fillcolor="#fffefd" stroked="f" strokeweight="0" path="m495,c52502,,83706,6934,105499,31699v23774,25769,36665,78753,36665,141669c142164,235775,129273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">
                  <v:stroke miterlimit="83231f" joinstyle="miter"/>
                  <v:path textboxrect="0,0,142164,346703" arrowok="t"/>
                </v:shape>
                <v:shape id="Shape 119" style="position:absolute;left:25202;top:30271;width:4260;height:3368;visibility:visible;mso-wrap-style:square;v-text-anchor:top" coordsize="425984,336817" o:spid="_x0000_s1138" fillcolor="#fffefd" stroked="f" strokeweight="0" path="m4966,l90653,v2972,,4953,1981,4953,4953c99568,56960,113932,196151,119875,236766v496,3962,1982,4953,6439,4953c130277,241719,131763,240728,132258,236766,138697,197142,155042,70345,161976,14859v,-2972,1981,-4953,4953,-4953l259550,9906v2972,,4966,1981,4966,4953c271450,70345,289268,196151,296215,236766v978,3962,2476,4953,6439,4953c307112,241719,308102,240728,309080,236271,314541,195656,328409,55969,332359,4953,332359,1981,334353,,337325,r83706,c424002,,425984,1981,425984,4953v-2477,28727,-37148,259055,-50026,326416c374968,335826,372491,336817,368033,336817r-114427,c250139,336321,248666,334835,247663,330873,241719,305117,224384,196647,214973,129769v-495,-2477,-1981,-3455,-4458,-3455c208039,126314,206553,127292,206058,129769v-8420,66878,-24765,176339,-30709,202094c173863,336321,171882,336817,167424,336817r-111442,c52515,336321,51029,334835,50038,330873,37655,263512,2489,31217,,4953,,1981,1994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">
                  <v:stroke miterlimit="83231f" joinstyle="miter"/>
                  <v:path textboxrect="0,0,425984,336817" arrowok="t"/>
                </v:shape>
                <v:shape id="Shape 120" style="position:absolute;left:29585;top:30271;width:2848;height:3368;visibility:visible;mso-wrap-style:square;v-text-anchor:top" coordsize="284810,336817" o:spid="_x0000_s1139" fillcolor="#fffefd" stroked="f" strokeweight="0" path="m5448,l84696,v2477,,6452,991,7430,4966c98082,23787,131750,117399,140678,138201v495,1486,1968,1982,3467,1982c146126,140183,146621,140183,147599,138201,156527,117399,188722,25756,195656,4966,196647,1486,199618,,202095,r77267,c282334,,284810,1981,284810,4966v,9906,-49035,119862,-81229,181279c191198,209525,185750,219926,185750,227356r,104520c185750,334835,183769,336817,180797,336817r-79248,c98577,336817,96583,334835,96583,331876r,-104520c96583,223393,95593,218440,94120,214973l77267,181788c31699,83223,,14872,,4966,495,1981,2476,,54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">
                  <v:stroke miterlimit="83231f" joinstyle="miter"/>
                  <v:path textboxrect="0,0,284810,336817" arrowok="t"/>
                </v:shape>
                <v:shape id="Shape 121" style="position:absolute;left:33691;top:30271;width:1179;height:3368;visibility:visible;mso-wrap-style:square;v-text-anchor:top" coordsize="117882,336817" o:spid="_x0000_s1140" fillcolor="#363556" stroked="f" strokeweight="0" path="m4940,l117882,r,63417l110452,62421r-16840,c89650,62421,88659,64389,88659,66370r,94120c88659,162471,89650,163957,93612,163957r13373,l117882,162590r,67242l102032,229832v-11392,,-13373,495,-13373,3962l88659,331877v,2958,-1981,4940,-4953,4940l4940,336817c1968,336817,,334835,,331877l,4953c,1981,1968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">
                  <v:stroke miterlimit="83231f" joinstyle="miter"/>
                  <v:path textboxrect="0,0,117882,336817" arrowok="t"/>
                </v:shape>
                <v:shape id="Shape 122" style="position:absolute;left:34870;top:30271;width:1199;height:2298;visibility:visible;mso-wrap-style:square;v-text-anchor:top" coordsize="119862,229832" o:spid="_x0000_s1141" fillcolor="#363556" stroked="f" strokeweight="0" path="m,l7925,c78753,,119862,19812,119862,107988v,102032,-55968,121844,-117385,121844l,229832,,162590r6864,-862c21979,156899,29223,143154,29223,110465,29223,81852,22258,69133,8536,64563l,6341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">
                  <v:stroke miterlimit="83231f" joinstyle="miter"/>
                  <v:path textboxrect="0,0,119862,229832" arrowok="t"/>
                </v:shape>
                <v:shape id="Shape 123" style="position:absolute;left:36054;top:30271;width:1518;height:3368;visibility:visible;mso-wrap-style:square;v-text-anchor:top" coordsize="151822,336829" o:spid="_x0000_s1142" fillcolor="#363556" stroked="f" strokeweight="0" path="m91630,r60192,l151822,70930r-4772,342c145876,71580,145383,72073,145136,72809v-7430,28245,-22289,97587,-25756,117894c119380,192684,119862,193180,121361,193180r30461,l151822,259563r-39389,c109969,259563,107975,260553,107480,263017l92126,331876v-1473,3950,-3467,4953,-6427,4953l4457,336829c1981,336829,,335331,991,331876,15354,270446,65380,77775,85699,4966,86690,1981,88659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">
                  <v:stroke miterlimit="83231f" joinstyle="miter"/>
                  <v:path textboxrect="0,0,151822,336829" arrowok="t"/>
                </v:shape>
                <v:shape id="Shape 124" style="position:absolute;left:37572;top:30271;width:1563;height:3368;visibility:visible;mso-wrap-style:square;v-text-anchor:top" coordsize="156267,336829" o:spid="_x0000_s1143" fillcolor="#363556" stroked="f" strokeweight="0" path="m,l67113,v3467,,4953,1981,5944,4966c92869,78765,145866,287287,155772,331876v495,2960,,4953,-3467,4953l63151,336829v-3467,,-5449,-1003,-6452,-4953l41358,262522v-991,-2959,-1982,-2959,-3963,-2959l,259563,,193180r30461,c31452,193180,32442,192684,32442,190703,28975,170396,15602,101054,9163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25" style="position:absolute;left:39486;top:30271;width:1194;height:3368;visibility:visible;mso-wrap-style:square;v-text-anchor:top" coordsize="119368,336817" o:spid="_x0000_s1144" fillcolor="#363556" stroked="f" strokeweight="0" path="m4940,l117882,r1486,129l119368,64157r-9906,-1241l100051,62916v-9424,,-10897,978,-10897,3962l89154,153556v,5435,4458,5943,20308,5943l119368,158166r,62742l118253,219059v-1981,-2353,-3838,-2600,-6810,-2600l95098,216459v-3975,,-5944,,-5944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">
                  <v:stroke miterlimit="83231f" joinstyle="miter"/>
                  <v:path textboxrect="0,0,119368,336817" arrowok="t"/>
                </v:shape>
                <v:shape id="Shape 126" style="position:absolute;left:40680;top:30272;width:1461;height:3367;visibility:visible;mso-wrap-style:square;v-text-anchor:top" coordsize="146114,336687" o:spid="_x0000_s1145" fillcolor="#363556" stroked="f" strokeweight="0" path="m,l51823,4516v45695,9662,68548,35487,68548,87493c120371,130642,108966,158367,84696,180172v-5943,4953,-6934,6439,-6934,8916c77762,191069,80747,197508,84696,205433r60427,126314c146114,334211,145123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">
                  <v:stroke miterlimit="83231f" joinstyle="miter"/>
                  <v:path textboxrect="0,0,146114,336687" arrowok="t"/>
                </v:shape>
                <v:shape id="Shape 127" style="position:absolute;left:42522;top:30271;width:2685;height:3368;visibility:visible;mso-wrap-style:square;v-text-anchor:top" coordsize="268453,336817" o:spid="_x0000_s1146" fillcolor="#363556" stroked="f" strokeweight="0" path="m4940,l84684,v2984,,4965,1981,4965,4966l89649,125324v,2959,1473,4457,7430,4457c103022,129781,106477,128283,107467,126314,123825,94615,155029,29235,165430,4458,166420,1981,168402,,171869,r88163,c263004,,264490,1981,264490,4458v-9411,19329,-62903,112446,-82715,143649c178803,153060,178308,155537,178308,158496v,2984,990,6452,2972,9919c198615,197637,257061,308102,268453,332372v,2463,-1486,4445,-4445,4445l171869,336817v-3963,,-6439,-2477,-6934,-3962c151066,297688,120358,230327,107962,205562v-1485,-2972,-3949,-4457,-9893,-4457c91618,201105,89649,202590,89649,205562r,126314c89649,334835,87668,336817,84684,336817r-79744,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">
                  <v:stroke miterlimit="83231f" joinstyle="miter"/>
                  <v:path textboxrect="0,0,268453,336817" arrowok="t"/>
                </v:shape>
                <v:shape id="Shape 128" style="position:absolute;left:46232;top:30271;width:2135;height:3368;visibility:visible;mso-wrap-style:square;v-text-anchor:top" coordsize="213487,336829" o:spid="_x0000_s1147" fillcolor="#363556" stroked="f" strokeweight="0" path="m4966,l208534,v2972,,4953,1994,4953,4966l213487,67374v,2971,-1981,4953,-4953,4953l154546,72327v-1981,,-2972,990,-2972,2971l151574,331876v,2972,-1993,4953,-4952,4953l67373,336829v-2984,,-4965,-1981,-4965,-4953l62408,75298v,-1981,-991,-2971,-2959,-2971l4966,72327c1981,72327,,70345,,67374l,4966c,1994,1981,,49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">
                  <v:stroke miterlimit="83231f" joinstyle="miter"/>
                  <v:path textboxrect="0,0,213487,336829" arrowok="t"/>
                </v:shape>
                <v:shape id="Shape 129" style="position:absolute;left:48753;top:30271;width:1194;height:3368;visibility:visible;mso-wrap-style:square;v-text-anchor:top" coordsize="119367,336817" o:spid="_x0000_s1148" fillcolor="#363556" stroked="f" strokeweight="0" path="m4940,l117881,r1486,129l119367,64157r-9906,-1241l100050,62916v-9423,,-10896,978,-10896,3962l89154,153556v,5435,4457,5943,20307,5943l119367,158166r,62742l118252,219059v-1980,-2353,-3838,-2600,-6810,-2600l95097,216459v-3975,,-5943,,-5943,3467l89154,331876v,2959,-1981,4941,-4953,4941l4940,336817c1981,336817,,334835,,331876l,4966c,1981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">
                  <v:stroke miterlimit="83231f" joinstyle="miter"/>
                  <v:path textboxrect="0,0,119367,336817" arrowok="t"/>
                </v:shape>
                <v:shape id="Shape 130" style="position:absolute;left:49947;top:30272;width:1461;height:3367;visibility:visible;mso-wrap-style:square;v-text-anchor:top" coordsize="146114,336687" o:spid="_x0000_s1149" fillcolor="#363556" stroked="f" strokeweight="0" path="m,l51823,4516v45695,9662,68548,35487,68548,87493c120371,130642,108966,158367,84696,180172v-5943,4953,-6934,6439,-6934,8916c77762,191069,80747,197508,84696,205433r60440,126314c146114,334211,145136,336687,141656,336687r-88659,c49530,336687,48044,336192,46558,332242l6439,234160c4705,229950,3312,226731,2105,224270l,220778,,158037r8900,-1198c24362,151569,30213,137453,30213,108849,30213,83589,25477,70309,9736,65247l,6402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">
                  <v:stroke miterlimit="83231f" joinstyle="miter"/>
                  <v:path textboxrect="0,0,146114,336687" arrowok="t"/>
                </v:shape>
                <v:shape id="Shape 131" style="position:absolute;left:51477;top:30271;width:1518;height:3368;visibility:visible;mso-wrap-style:square;v-text-anchor:top" coordsize="151822,336829" o:spid="_x0000_s1150" fillcolor="#363556" stroked="f" strokeweight="0" path="m91630,r60192,l151822,70930r-4778,342c145866,71580,145371,72073,145123,72809v-7429,28245,-22289,97587,-25743,117894c119380,192684,119875,193180,121361,193180r30461,l151822,259563r-39376,c109969,259563,107975,260553,107480,263017l92126,331876v-1486,3950,-3455,4953,-6427,4953l4457,336829v-2463,,-4457,-1498,-3454,-4953c15354,270446,65392,77775,85699,4966,86690,1981,88671,,9163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">
                  <v:stroke miterlimit="83231f" joinstyle="miter"/>
                  <v:path textboxrect="0,0,151822,336829" arrowok="t"/>
                </v:shape>
                <v:shape id="Shape 132" style="position:absolute;left:52995;top:30271;width:1563;height:3368;visibility:visible;mso-wrap-style:square;v-text-anchor:top" coordsize="156267,336829" o:spid="_x0000_s1151" fillcolor="#363556" stroked="f" strokeweight="0" path="m,l67113,v3467,,4953,1981,5944,4966c92869,78765,145866,287287,155772,331876v495,2960,,4953,-3467,4953l63151,336829v-3467,,-5449,-1003,-6452,-4953l41345,262522v-978,-2959,-1969,-2959,-3950,-2959l,259563,,193180r30461,c31452,193180,32442,192684,32442,190703,28975,170396,15602,101054,9150,72809,8668,71336,7677,70841,1238,70841l,7093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">
                  <v:stroke miterlimit="83231f" joinstyle="miter"/>
                  <v:path textboxrect="0,0,156267,336829" arrowok="t"/>
                </v:shape>
                <v:shape id="Shape 133" style="position:absolute;left:54909;top:30271;width:3388;height:3368;visibility:visible;mso-wrap-style:square;v-text-anchor:top" coordsize="338785,336830" o:spid="_x0000_s1152" fillcolor="#363556" stroked="f" strokeweight="0" path="m4940,l112433,v2972,,4458,2489,5449,4966l165430,156045v1981,6426,2972,8420,5944,8420c175336,164465,175832,161976,177813,156045l226847,4966c227343,2489,230315,,233286,l333845,v2959,,4940,1994,4940,4966l338785,331876v,2972,-1981,4954,-4940,4954l253593,336830v-2971,,-4952,-1982,-4952,-4954l253098,120866v,-5944,-990,-6439,-3962,-6439c246164,114427,244678,116408,243192,121361l202578,252629v-2464,7429,-2972,8420,-8420,8420l140665,261049v-5943,,-6934,,-9411,-7443l91630,120371v-1498,-4953,-2971,-5944,-5448,-5944c83198,114427,82220,115913,82220,121361r3962,210515c86182,334848,84201,336830,81229,336830r-76289,c1981,336830,,334848,,331876l,4966c,1994,1981,,494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">
                  <v:stroke miterlimit="83231f" joinstyle="miter"/>
                  <v:path textboxrect="0,0,338785,336830" arrowok="t"/>
                </v:shape>
                <v:shape id="Shape 134" style="position:absolute;left:58951;top:30271;width:1179;height:3368;visibility:visible;mso-wrap-style:square;v-text-anchor:top" coordsize="117888,336817" o:spid="_x0000_s1153" fillcolor="#363556" stroked="f" strokeweight="0" path="m4953,l117888,r,63418l110452,62421r-16840,c89662,62421,88672,64389,88672,66370r,94120c88672,162471,89662,163957,93612,163957r13373,l117888,162589r,67243l102032,229832v-11392,,-13360,495,-13360,3962l88672,331877v,2958,-1994,4940,-4966,4940l4953,336817c1981,336817,,334835,,331877l,4953c,1981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">
                  <v:stroke miterlimit="83231f" joinstyle="miter"/>
                  <v:path textboxrect="0,0,117888,336817" arrowok="t"/>
                </v:shape>
                <v:shape id="Shape 135" style="position:absolute;left:60130;top:30271;width:1199;height:2298;visibility:visible;mso-wrap-style:square;v-text-anchor:top" coordsize="119869,229832" o:spid="_x0000_s1154" fillcolor="#363556" stroked="f" strokeweight="0" path="m,l7919,c78759,,119869,19812,119869,107988v,102032,-55969,121844,-117386,121844l,229832,,162589r6864,-861c21980,156899,29216,143154,29216,110465,29216,81852,22258,69133,8536,64563l,634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">
                  <v:stroke miterlimit="83231f" joinstyle="miter"/>
                  <v:path textboxrect="0,0,119869,229832" arrowok="t"/>
                </v:shape>
                <v:shape id="Shape 136" style="position:absolute;left:61695;top:30222;width:1422;height:3467;visibility:visible;mso-wrap-style:square;v-text-anchor:top" coordsize="142163,346702" o:spid="_x0000_s1155" fillcolor="#363556" stroked="f" strokeweight="0" path="m142163,r,74819l120061,76452v-6253,1423,-11082,4020,-14054,8719c98577,97566,95110,133215,95110,173347v,39624,3467,75781,10897,88163c111950,270921,125323,271912,142163,271912r,74770l141668,346702v-52006,,-83210,-6439,-105499,-31204c12890,289755,,235755,,173347,,110431,12890,57447,36169,31678,52886,13105,75453,4561,107423,1450l14216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">
                  <v:stroke miterlimit="83231f" joinstyle="miter"/>
                  <v:path textboxrect="0,0,142163,346702" arrowok="t"/>
                </v:shape>
                <v:shape id="Shape 137" style="position:absolute;left:63117;top:30221;width:1421;height:3467;visibility:visible;mso-wrap-style:square;v-text-anchor:top" coordsize="142151,346703" o:spid="_x0000_s1156" fillcolor="#363556" stroked="f" strokeweight="0" path="m495,c52502,,83706,6934,105499,31699v23775,25769,36652,78753,36652,141669c142151,235775,129274,289776,105499,315519,89154,334093,66401,342358,34524,345330l,346703,,271932v17831,,30709,-990,36157,-10401c43586,249149,47054,212992,47054,173368v,-40132,-3468,-75781,-10897,-88176c30709,75794,17831,74803,495,74803l,74840,,21,4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">
                  <v:stroke miterlimit="83231f" joinstyle="miter"/>
                  <v:path textboxrect="0,0,142151,346703" arrowok="t"/>
                </v:shape>
                <v:shape id="Shape 138" style="position:absolute;left:65083;top:30271;width:1689;height:3368;visibility:visible;mso-wrap-style:square;v-text-anchor:top" coordsize="168910,336830" o:spid="_x0000_s1157" fillcolor="#363556" stroked="f" strokeweight="0" path="m4953,l84201,v2972,,4966,1994,4966,4966l89167,260058v,1968,978,2959,2959,2959l163944,263017v2985,,4966,1994,4966,4966l168910,331876v,2972,-1981,4954,-4966,4954l4953,336830c1981,336830,,334848,,331876l,4966c,1994,1981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">
                  <v:stroke miterlimit="83231f" joinstyle="miter"/>
                  <v:path textboxrect="0,0,168910,336830" arrowok="t"/>
                </v:shape>
                <v:shape id="Shape 139" style="position:absolute;left:67168;top:30271;width:892;height:3368;visibility:visible;mso-wrap-style:square;v-text-anchor:top" coordsize="89167,336817" o:spid="_x0000_s1158" fillcolor="#363556" stroked="f" strokeweight="0" path="m4953,l84201,v2984,,4966,1981,4966,4953l89167,331863v,2972,-1982,4954,-4966,4954l4953,336817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">
                  <v:stroke miterlimit="83231f" joinstyle="miter"/>
                  <v:path textboxrect="0,0,89167,336817" arrowok="t"/>
                </v:shape>
                <v:shape id="Shape 140" style="position:absolute;left:68713;top:30271;width:2650;height:3368;visibility:visible;mso-wrap-style:square;v-text-anchor:top" coordsize="264999,336817" o:spid="_x0000_s1159" fillcolor="#363556" stroked="f" strokeweight="0" path="m4953,l116396,v2984,,4470,2972,5461,5944l179312,204572v1981,7429,3467,7924,5943,7924c187732,212496,188227,211506,188723,207531l182283,4953c182283,1981,184265,,187237,r72808,c263017,,264999,1981,264999,4953r,326910c264999,334835,263017,336817,260045,336817r-100545,c156528,336817,154534,335331,153556,331863l85687,119862v-2477,-7429,-3949,-8915,-6921,-8915c75781,110947,75286,111938,75286,120358r5956,211505c81242,334835,79261,336817,76277,336817r-71324,c1994,336817,,334835,,331863l,4953c,1981,1994,,49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">
                  <v:stroke miterlimit="83231f" joinstyle="miter"/>
                  <v:path textboxrect="0,0,264999,336817" arrowok="t"/>
                </v:shape>
                <w10:wrap anchorx="page" anchory="page"/>
              </v:group>
            </w:pict>
          </mc:Fallback>
        </mc:AlternateContent>
      </w:r>
      <w:r w:rsidR="00DB11B2">
        <w:tab/>
      </w:r>
      <w:r w:rsidR="00DB11B2">
        <w:tab/>
      </w:r>
      <w:r w:rsidR="00DB11B2">
        <w:tab/>
      </w:r>
      <w:r w:rsidR="00DB11B2">
        <w:tab/>
      </w:r>
    </w:p>
    <w:p w:rsidR="00DB11B2" w:rsidP="00DB11B2" w:rsidRDefault="00DB11B2" w14:paraId="0AF6F815" w14:textId="236A78BB">
      <w:pPr>
        <w:spacing w:line="360" w:lineRule="auto"/>
        <w:ind w:left="720" w:firstLine="720"/>
        <w:rPr>
          <w:b/>
          <w:color w:val="FFC000" w:themeColor="accent4"/>
          <w:sz w:val="20"/>
          <w:szCs w:val="20"/>
          <w:lang w:val="bg-BG"/>
        </w:rPr>
      </w:pPr>
      <w:r>
        <w:rPr>
          <w:b/>
          <w:color w:val="FFC000" w:themeColor="accent4"/>
          <w:sz w:val="20"/>
          <w:szCs w:val="20"/>
          <w:lang w:val="bg-BG"/>
        </w:rPr>
        <w:t xml:space="preserve"> </w:t>
      </w:r>
    </w:p>
    <w:p w:rsidR="00DF6269" w:rsidRDefault="00DF6269" w14:paraId="451492F1" w14:textId="79354FD5"/>
    <w:p w:rsidR="00DF6269" w:rsidRDefault="00DF6269" w14:paraId="4156122D" w14:textId="4100CE30"/>
    <w:p w:rsidR="00DF6269" w:rsidRDefault="00DF6269" w14:paraId="1E040E09" w14:textId="76284F43"/>
    <w:tbl>
      <w:tblPr>
        <w:tblpPr w:leftFromText="141" w:rightFromText="141" w:vertAnchor="text" w:horzAnchor="page" w:tblpX="9286" w:tblpY="4943"/>
        <w:tblOverlap w:val="never"/>
        <w:tblW w:w="1438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2429"/>
      </w:tblGrid>
      <w:tr w:rsidRPr="00002EE8" w:rsidR="00007390" w:rsidTr="00007390" w14:paraId="18B0079F" w14:textId="77777777">
        <w:trPr>
          <w:trHeight w:val="217"/>
          <w:tblCellSpacing w:w="0" w:type="dxa"/>
        </w:trPr>
        <w:tc>
          <w:tcPr>
            <w:tcW w:w="1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007390" w:rsidP="00007390" w:rsidRDefault="00007390" w14:paraId="0DBDBD6B" w14:textId="6BB99C1E">
            <w:pPr>
              <w:rPr>
                <w:color w:val="FFC000" w:themeColor="accent4"/>
                <w:sz w:val="0"/>
                <w:szCs w:val="0"/>
              </w:rPr>
            </w:pPr>
          </w:p>
        </w:tc>
        <w:tc>
          <w:tcPr>
            <w:tcW w:w="242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7C42" w:rsidP="00007390" w:rsidRDefault="00007390" w14:paraId="2B67D841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color w:val="FFC000" w:themeColor="accent4"/>
                <w:sz w:val="18"/>
                <w:szCs w:val="18"/>
              </w:rPr>
              <w:t xml:space="preserve"> </w:t>
            </w:r>
            <w:r w:rsidR="00887C42">
              <w:rPr>
                <w:rFonts w:eastAsia="Arial"/>
                <w:color w:val="FFC000" w:themeColor="accent4"/>
                <w:sz w:val="18"/>
                <w:szCs w:val="18"/>
              </w:rPr>
              <w:t>\</w:t>
            </w:r>
          </w:p>
          <w:p w:rsidR="00887C42" w:rsidP="00007390" w:rsidRDefault="00887C42" w14:paraId="3095EB28" w14:textId="77777777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</w:p>
          <w:p w:rsidRPr="00002EE8" w:rsidR="00007390" w:rsidP="00007390" w:rsidRDefault="00007390" w14:paraId="43185CE1" w14:textId="49DFFA66">
            <w:pPr>
              <w:spacing w:line="240" w:lineRule="atLeast"/>
              <w:rPr>
                <w:rFonts w:eastAsia="Arial"/>
                <w:color w:val="FFC000" w:themeColor="accent4"/>
                <w:sz w:val="18"/>
                <w:szCs w:val="18"/>
              </w:rPr>
            </w:pPr>
            <w:r w:rsidRPr="00007390">
              <w:rPr>
                <w:rFonts w:eastAsia="Arial"/>
                <w:b/>
                <w:bCs/>
                <w:color w:val="002060"/>
                <w:sz w:val="32"/>
                <w:szCs w:val="32"/>
              </w:rPr>
              <w:t>698529</w:t>
            </w:r>
          </w:p>
        </w:tc>
      </w:tr>
    </w:tbl>
    <w:tbl>
      <w:tblPr>
        <w:tblpPr w:leftFromText="141" w:rightFromText="141" w:vertAnchor="text" w:horzAnchor="page" w:tblpX="3871" w:tblpY="9578"/>
        <w:tblOverlap w:val="never"/>
        <w:tblW w:w="3150" w:type="dxa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74"/>
      </w:tblGrid>
      <w:tr w:rsidRPr="00007390" w:rsidR="00887C42" w:rsidTr="00887C42" w14:paraId="3042BEE2" w14:textId="77777777">
        <w:trPr>
          <w:trHeight w:val="217"/>
          <w:tblCellSpacing w:w="0" w:type="dxa"/>
        </w:trPr>
        <w:tc>
          <w:tcPr>
            <w:tcW w:w="127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500ECE69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87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1251D" w:rsidR="00887C42" w:rsidP="00887C42" w:rsidRDefault="00887C42" w14:paraId="63117858" w14:textId="77777777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  <w:lang w:val="en-US"/>
              </w:rPr>
            </w:pPr>
            <w:r>
              <w:rPr>
                <w:rFonts w:eastAsia="Arial"/>
                <w:b/>
                <w:bCs/>
                <w:color w:val="002060"/>
                <w:sz w:val="32"/>
                <w:szCs w:val="32"/>
                <w:lang w:val="en-US"/>
              </w:rPr>
              <w:t>14.02.2026</w:t>
            </w:r>
          </w:p>
        </w:tc>
      </w:tr>
    </w:tbl>
    <w:tbl>
      <w:tblPr>
        <w:tblpPr w:leftFromText="141" w:rightFromText="141" w:vertAnchor="text" w:horzAnchor="page" w:tblpX="181" w:tblpY="8108"/>
        <w:tblOverlap w:val="never"/>
        <w:tblW w:w="5903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0008"/>
      </w:tblGrid>
      <w:tr w:rsidRPr="00002EE8" w:rsidR="00887C42" w:rsidTr="00CA47DB" w14:paraId="6A8BBADC" w14:textId="77777777">
        <w:trPr>
          <w:trHeight w:val="217"/>
          <w:tblCellSpacing w:w="0" w:type="dxa"/>
        </w:trPr>
        <w:tc>
          <w:tcPr>
            <w:tcW w:w="702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BC94CF3" w14:textId="77777777">
            <w:pPr>
              <w:rPr>
                <w:color w:val="FFC000" w:themeColor="accent4"/>
                <w:sz w:val="0"/>
                <w:szCs w:val="0"/>
                <w:lang w:val="en-US"/>
              </w:rPr>
            </w:pPr>
          </w:p>
        </w:tc>
        <w:tc>
          <w:tcPr>
            <w:tcW w:w="100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2EE8" w:rsidR="00887C42" w:rsidP="00887C42" w:rsidRDefault="00887C42" w14:paraId="1499C79E" w14:textId="66FE1735">
            <w:pPr>
              <w:spacing w:line="240" w:lineRule="atLeast"/>
              <w:rPr>
                <w:rFonts w:eastAsia="Arial"/>
                <w:b/>
                <w:color w:val="FFC000" w:themeColor="accent4"/>
                <w:sz w:val="18"/>
                <w:szCs w:val="18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Szymon Szymon</w:t>
            </w:r>
          </w:p>
        </w:tc>
      </w:tr>
    </w:tbl>
    <w:tbl>
      <w:tblPr>
        <w:tblpPr w:leftFromText="141" w:rightFromText="141" w:vertAnchor="text" w:horzAnchor="page" w:tblpX="1" w:tblpY="6698"/>
        <w:tblOverlap w:val="never"/>
        <w:tblW w:w="6002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7"/>
        <w:gridCol w:w="10133"/>
      </w:tblGrid>
      <w:tr w:rsidRPr="00007390" w:rsidR="00887C42" w:rsidTr="00CA47DB" w14:paraId="7E0F4653" w14:textId="77777777">
        <w:trPr>
          <w:trHeight w:val="217"/>
          <w:tblCellSpacing w:w="0" w:type="dxa"/>
        </w:trPr>
        <w:tc>
          <w:tcPr>
            <w:tcW w:w="7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2AAA72EB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</w:p>
        </w:tc>
        <w:tc>
          <w:tcPr>
            <w:tcW w:w="1013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887C42" w:rsidP="00887C42" w:rsidRDefault="00887C42" w14:paraId="68076089" w14:textId="1D70D289">
            <w:pPr>
              <w:spacing w:line="240" w:lineRule="atLeast"/>
              <w:rPr>
                <w:rFonts w:eastAsia="Arial"/>
                <w:color w:val="FFC000" w:themeColor="accent4"/>
                <w:sz w:val="20"/>
                <w:szCs w:val="20"/>
              </w:rPr>
            </w:pPr>
            <w:r>
              <w:rPr>
                <w:rFonts w:eastAsia="Arial"/>
                <w:b/>
                <w:bCs/>
                <w:color w:val="002060"/>
                <w:sz w:val="36"/>
                <w:szCs w:val="36"/>
              </w:rPr>
              <w:t xml:space="preserve">                 </w:t>
            </w: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Monika Duczman</w:t>
            </w:r>
          </w:p>
        </w:tc>
      </w:tr>
    </w:tbl>
    <w:tbl>
      <w:tblPr>
        <w:tblpPr w:leftFromText="141" w:rightFromText="141" w:vertAnchor="text" w:horzAnchor="page" w:tblpX="2446" w:tblpY="4868"/>
        <w:tblOverlap w:val="never"/>
        <w:tblW w:w="357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749"/>
      </w:tblGrid>
      <w:tr w:rsidRPr="00007390" w:rsidR="00CA47DB" w:rsidTr="00CA47DB" w14:paraId="7032F6B2" w14:textId="77777777">
        <w:trPr>
          <w:trHeight w:val="270"/>
          <w:tblCellSpacing w:w="0" w:type="dxa"/>
        </w:trPr>
        <w:tc>
          <w:tcPr>
            <w:tcW w:w="7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528DA7CD" w14:textId="77777777">
            <w:pPr>
              <w:rPr>
                <w:color w:val="FFC000" w:themeColor="accent4"/>
                <w:sz w:val="2"/>
                <w:szCs w:val="2"/>
                <w:lang w:val="en-US"/>
              </w:rPr>
            </w:pPr>
            <w:bookmarkStart w:name="_Hlk76987158" w:id="0"/>
          </w:p>
        </w:tc>
        <w:tc>
          <w:tcPr>
            <w:tcW w:w="574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007390" w:rsidR="00CA47DB" w:rsidP="00CA47DB" w:rsidRDefault="00CA47DB" w14:paraId="1F6B3DEA" w14:textId="77777777">
            <w:pPr>
              <w:spacing w:line="240" w:lineRule="atLeast"/>
              <w:rPr>
                <w:rFonts w:eastAsia="Arial"/>
                <w:b/>
                <w:bCs/>
                <w:color w:val="FFC000" w:themeColor="accent4"/>
                <w:sz w:val="32"/>
                <w:szCs w:val="32"/>
              </w:rPr>
            </w:pPr>
            <w:r w:rsidRPr="00007390">
              <w:rPr>
                <w:rFonts w:eastAsia="Arial"/>
                <w:b/>
                <w:bCs/>
                <w:color w:val="002060"/>
                <w:sz w:val="36"/>
                <w:szCs w:val="36"/>
              </w:rPr>
              <w:t>Voucher do Parku Trampolin Stacja Grawitacja na 1h</w:t>
            </w:r>
          </w:p>
        </w:tc>
      </w:tr>
    </w:tbl>
    <w:bookmarkEnd w:id="0"/>
    <w:p w:rsidR="00DF6269" w:rsidRDefault="006B3E2E" w14:paraId="1C9B1FE7" w14:textId="1DB7CC2C">
      <w:r>
        <w:rPr>
          <w:noProof/>
        </w:rPr>
        <w:drawing>
          <wp:anchor distT="0" distB="0" distL="114300" distR="114300" simplePos="0" relativeHeight="251658240" behindDoc="1" locked="0" layoutInCell="1" allowOverlap="1" wp14:editId="08D237D7" wp14:anchorId="19DDCC3E">
            <wp:simplePos x="0" y="0"/>
            <wp:positionH relativeFrom="column">
              <wp:posOffset>-882015</wp:posOffset>
            </wp:positionH>
            <wp:positionV relativeFrom="paragraph">
              <wp:posOffset>2762250</wp:posOffset>
            </wp:positionV>
            <wp:extent cx="7592061" cy="4163696"/>
            <wp:effectExtent l="0" t="0" r="889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2061" cy="4163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6269" w:rsidSect="006B3E2E">
      <w:pgSz w:w="11952" w:h="1483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cwNjc2NTW0MDBV0lEKTi0uzszPAykwrQUA5JCUSiwAAAA="/>
  </w:docVars>
  <w:rsids>
    <w:rsidRoot w:val="00DF6269"/>
    <w:rsid w:val="00002EE8"/>
    <w:rsid w:val="00007390"/>
    <w:rsid w:val="0021251D"/>
    <w:rsid w:val="00591E2C"/>
    <w:rsid w:val="006B3E2E"/>
    <w:rsid w:val="00887C42"/>
    <w:rsid w:val="00A179FD"/>
    <w:rsid w:val="00CA47DB"/>
    <w:rsid w:val="00DB11B2"/>
    <w:rsid w:val="00DF6269"/>
    <w:rsid w:val="00F875E4"/>
    <w:rsid w:val="00FE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D9D"/>
  <w15:chartTrackingRefBased/>
  <w15:docId w15:val="{F960BEFD-D8D2-409B-A02E-1AC8EC58E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dc:description/>
  <cp:lastModifiedBy>Yordan Yordanov</cp:lastModifiedBy>
  <cp:revision>7</cp:revision>
  <dcterms:created xsi:type="dcterms:W3CDTF">2021-07-12T10:02:00Z</dcterms:created>
  <dcterms:modified xsi:type="dcterms:W3CDTF">2021-07-12T11:24:00Z</dcterms:modified>
</cp:coreProperties>
</file>